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2A7812" w:rsidRDefault="00396E26" w:rsidP="00995E25">
      <w:pPr>
        <w:ind w:firstLine="720"/>
        <w:jc w:val="center"/>
        <w:rPr>
          <w:lang w:val="id-ID"/>
        </w:rPr>
      </w:pPr>
      <w:r w:rsidRPr="002A7812">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2A7812" w:rsidRDefault="00301124" w:rsidP="00301124">
      <w:pPr>
        <w:spacing w:line="240" w:lineRule="auto"/>
        <w:jc w:val="center"/>
        <w:rPr>
          <w:lang w:val="id-ID"/>
        </w:rPr>
      </w:pPr>
    </w:p>
    <w:p w14:paraId="3B535041" w14:textId="0F9E6904" w:rsidR="00301124" w:rsidRPr="002A7812" w:rsidRDefault="00960373" w:rsidP="00960373">
      <w:pPr>
        <w:spacing w:line="240" w:lineRule="auto"/>
        <w:jc w:val="center"/>
        <w:rPr>
          <w:b/>
          <w:bCs/>
          <w:i/>
          <w:iCs/>
          <w:sz w:val="32"/>
          <w:szCs w:val="32"/>
          <w:lang w:val="id-ID"/>
        </w:rPr>
      </w:pPr>
      <w:r w:rsidRPr="002A7812">
        <w:rPr>
          <w:b/>
          <w:bCs/>
          <w:sz w:val="32"/>
          <w:szCs w:val="32"/>
          <w:lang w:val="id-ID"/>
        </w:rPr>
        <w:t>APLIKASI</w:t>
      </w:r>
      <w:r w:rsidR="00C126A7" w:rsidRPr="002A7812">
        <w:rPr>
          <w:b/>
          <w:bCs/>
          <w:sz w:val="32"/>
          <w:szCs w:val="32"/>
          <w:lang w:val="id-ID"/>
        </w:rPr>
        <w:t xml:space="preserve"> </w:t>
      </w:r>
      <w:r w:rsidR="00C126A7" w:rsidRPr="002A7812">
        <w:rPr>
          <w:b/>
          <w:bCs/>
          <w:i/>
          <w:iCs/>
          <w:sz w:val="32"/>
          <w:szCs w:val="32"/>
          <w:lang w:val="id-ID"/>
        </w:rPr>
        <w:t xml:space="preserve">PAYMENT </w:t>
      </w:r>
      <w:r w:rsidR="002E45EA" w:rsidRPr="002A7812">
        <w:rPr>
          <w:b/>
          <w:bCs/>
          <w:i/>
          <w:iCs/>
          <w:sz w:val="32"/>
          <w:szCs w:val="32"/>
          <w:lang w:val="id-ID"/>
        </w:rPr>
        <w:t xml:space="preserve">GATEWAY </w:t>
      </w:r>
      <w:r w:rsidR="00C126A7" w:rsidRPr="002A7812">
        <w:rPr>
          <w:b/>
          <w:bCs/>
          <w:i/>
          <w:iCs/>
          <w:sz w:val="32"/>
          <w:szCs w:val="32"/>
          <w:lang w:val="id-ID"/>
        </w:rPr>
        <w:t>AGGREGATOR</w:t>
      </w:r>
      <w:r w:rsidR="006E7AB8" w:rsidRPr="002A7812">
        <w:rPr>
          <w:b/>
          <w:bCs/>
          <w:i/>
          <w:iCs/>
          <w:sz w:val="32"/>
          <w:szCs w:val="32"/>
          <w:lang w:val="id-ID"/>
        </w:rPr>
        <w:t xml:space="preserve"> </w:t>
      </w:r>
    </w:p>
    <w:p w14:paraId="1A9CE290" w14:textId="77777777" w:rsidR="00301124" w:rsidRPr="002A7812" w:rsidRDefault="00301124" w:rsidP="00301124">
      <w:pPr>
        <w:pStyle w:val="NoSpacing"/>
        <w:rPr>
          <w:lang w:val="id-ID"/>
        </w:rPr>
      </w:pPr>
    </w:p>
    <w:p w14:paraId="0FAC69F5" w14:textId="77777777" w:rsidR="00301124" w:rsidRPr="002A7812" w:rsidRDefault="00301124" w:rsidP="00301124">
      <w:pPr>
        <w:pStyle w:val="NoSpacing"/>
        <w:rPr>
          <w:lang w:val="id-ID"/>
        </w:rPr>
      </w:pPr>
    </w:p>
    <w:p w14:paraId="6469A5F5" w14:textId="77777777" w:rsidR="00301124" w:rsidRPr="002A7812" w:rsidRDefault="00301124" w:rsidP="00301124">
      <w:pPr>
        <w:pStyle w:val="NoSpacing"/>
        <w:rPr>
          <w:lang w:val="id-ID"/>
        </w:rPr>
      </w:pPr>
    </w:p>
    <w:p w14:paraId="44108C8F" w14:textId="77777777" w:rsidR="00301124" w:rsidRPr="002A7812" w:rsidRDefault="00301124" w:rsidP="00301124">
      <w:pPr>
        <w:pStyle w:val="NoSpacing"/>
        <w:rPr>
          <w:lang w:val="id-ID"/>
        </w:rPr>
      </w:pPr>
    </w:p>
    <w:p w14:paraId="49ED1AA6" w14:textId="77777777" w:rsidR="00301124" w:rsidRPr="002A7812" w:rsidRDefault="00301124" w:rsidP="00301124">
      <w:pPr>
        <w:pStyle w:val="NoSpacing"/>
        <w:rPr>
          <w:lang w:val="id-ID"/>
        </w:rPr>
      </w:pPr>
    </w:p>
    <w:p w14:paraId="08901A81" w14:textId="77777777" w:rsidR="002649A9" w:rsidRPr="002A7812" w:rsidRDefault="002649A9" w:rsidP="00301124">
      <w:pPr>
        <w:pStyle w:val="NoSpacing"/>
        <w:rPr>
          <w:lang w:val="id-ID"/>
        </w:rPr>
      </w:pPr>
    </w:p>
    <w:p w14:paraId="0C9951D1" w14:textId="77777777" w:rsidR="00301124" w:rsidRPr="002A7812" w:rsidRDefault="00301124" w:rsidP="00301124">
      <w:pPr>
        <w:pStyle w:val="NoSpacing"/>
        <w:rPr>
          <w:lang w:val="id-ID"/>
        </w:rPr>
      </w:pPr>
    </w:p>
    <w:p w14:paraId="4DD528BD" w14:textId="673C92C9" w:rsidR="002649A9" w:rsidRPr="002A7812" w:rsidRDefault="00301124" w:rsidP="002649A9">
      <w:pPr>
        <w:pStyle w:val="NoSpacing"/>
        <w:jc w:val="center"/>
        <w:rPr>
          <w:b/>
          <w:lang w:val="id-ID"/>
        </w:rPr>
      </w:pPr>
      <w:r w:rsidRPr="002A7812">
        <w:rPr>
          <w:b/>
          <w:lang w:val="id-ID"/>
        </w:rPr>
        <w:t>Oleh :</w:t>
      </w:r>
    </w:p>
    <w:p w14:paraId="19D807BB" w14:textId="77777777" w:rsidR="002649A9" w:rsidRPr="002A7812" w:rsidRDefault="002649A9" w:rsidP="002649A9">
      <w:pPr>
        <w:pStyle w:val="NoSpacing"/>
        <w:jc w:val="center"/>
        <w:rPr>
          <w:b/>
          <w:lang w:val="id-ID"/>
        </w:rPr>
      </w:pPr>
    </w:p>
    <w:p w14:paraId="09EE2999" w14:textId="783F3262" w:rsidR="00301124" w:rsidRPr="002A7812" w:rsidRDefault="00F00A3F" w:rsidP="00301124">
      <w:pPr>
        <w:pStyle w:val="NoSpacing"/>
        <w:jc w:val="center"/>
        <w:rPr>
          <w:b/>
          <w:lang w:val="id-ID"/>
        </w:rPr>
      </w:pPr>
      <w:r w:rsidRPr="002A7812">
        <w:rPr>
          <w:b/>
          <w:lang w:val="id-ID"/>
        </w:rPr>
        <w:t>MOHAMAD FEBRIAN MOSII</w:t>
      </w:r>
    </w:p>
    <w:p w14:paraId="10BE8C81" w14:textId="6E9FF24F" w:rsidR="00301124" w:rsidRPr="002A7812" w:rsidRDefault="00301124" w:rsidP="00301124">
      <w:pPr>
        <w:pStyle w:val="NoSpacing"/>
        <w:jc w:val="center"/>
        <w:rPr>
          <w:b/>
          <w:lang w:val="id-ID"/>
        </w:rPr>
      </w:pPr>
      <w:r w:rsidRPr="002A7812">
        <w:rPr>
          <w:b/>
          <w:lang w:val="id-ID"/>
        </w:rPr>
        <w:t>451</w:t>
      </w:r>
      <w:r w:rsidR="002368ED" w:rsidRPr="002A7812">
        <w:rPr>
          <w:b/>
          <w:lang w:val="id-ID"/>
        </w:rPr>
        <w:t>9</w:t>
      </w:r>
      <w:r w:rsidRPr="002A7812">
        <w:rPr>
          <w:b/>
          <w:lang w:val="id-ID"/>
        </w:rPr>
        <w:t>21500</w:t>
      </w:r>
      <w:r w:rsidR="00F00A3F" w:rsidRPr="002A7812">
        <w:rPr>
          <w:b/>
          <w:lang w:val="id-ID"/>
        </w:rPr>
        <w:t>2</w:t>
      </w:r>
    </w:p>
    <w:p w14:paraId="7920F3FF" w14:textId="77777777" w:rsidR="00301124" w:rsidRPr="002A7812" w:rsidRDefault="00301124" w:rsidP="00301124">
      <w:pPr>
        <w:pStyle w:val="NoSpacing"/>
        <w:jc w:val="center"/>
        <w:rPr>
          <w:b/>
          <w:lang w:val="id-ID"/>
        </w:rPr>
      </w:pPr>
    </w:p>
    <w:p w14:paraId="003D7441" w14:textId="77777777" w:rsidR="00301124" w:rsidRPr="002A7812" w:rsidRDefault="00301124" w:rsidP="00301124">
      <w:pPr>
        <w:pStyle w:val="NoSpacing"/>
        <w:jc w:val="center"/>
        <w:rPr>
          <w:b/>
          <w:lang w:val="id-ID"/>
        </w:rPr>
      </w:pPr>
    </w:p>
    <w:p w14:paraId="50A18368" w14:textId="77777777" w:rsidR="00301124" w:rsidRPr="002A7812" w:rsidRDefault="00301124" w:rsidP="00301124">
      <w:pPr>
        <w:pStyle w:val="NoSpacing"/>
        <w:jc w:val="center"/>
        <w:rPr>
          <w:b/>
          <w:lang w:val="id-ID"/>
        </w:rPr>
      </w:pPr>
    </w:p>
    <w:p w14:paraId="5F3B038C" w14:textId="77777777" w:rsidR="00301124" w:rsidRPr="002A7812" w:rsidRDefault="00301124" w:rsidP="00301124">
      <w:pPr>
        <w:pStyle w:val="NoSpacing"/>
        <w:jc w:val="center"/>
        <w:rPr>
          <w:b/>
          <w:lang w:val="id-ID"/>
        </w:rPr>
      </w:pPr>
    </w:p>
    <w:p w14:paraId="7604071F" w14:textId="77777777" w:rsidR="00301124" w:rsidRPr="002A7812" w:rsidRDefault="00301124" w:rsidP="00301124">
      <w:pPr>
        <w:pStyle w:val="NoSpacing"/>
        <w:jc w:val="center"/>
        <w:rPr>
          <w:b/>
          <w:lang w:val="id-ID"/>
        </w:rPr>
      </w:pPr>
    </w:p>
    <w:p w14:paraId="1392145E" w14:textId="1B558714" w:rsidR="00301124" w:rsidRPr="002A7812" w:rsidRDefault="00301124" w:rsidP="00301124">
      <w:pPr>
        <w:pStyle w:val="NoSpacing"/>
        <w:jc w:val="center"/>
        <w:rPr>
          <w:b/>
          <w:lang w:val="id-ID"/>
        </w:rPr>
      </w:pPr>
    </w:p>
    <w:p w14:paraId="3B2BD74B" w14:textId="1BEF2799" w:rsidR="002649A9" w:rsidRPr="002A7812" w:rsidRDefault="002649A9" w:rsidP="00301124">
      <w:pPr>
        <w:pStyle w:val="NoSpacing"/>
        <w:jc w:val="center"/>
        <w:rPr>
          <w:b/>
          <w:lang w:val="id-ID"/>
        </w:rPr>
      </w:pPr>
    </w:p>
    <w:p w14:paraId="40CED9C5" w14:textId="5A853574" w:rsidR="002649A9" w:rsidRPr="002A7812" w:rsidRDefault="002649A9" w:rsidP="00301124">
      <w:pPr>
        <w:pStyle w:val="NoSpacing"/>
        <w:jc w:val="center"/>
        <w:rPr>
          <w:b/>
          <w:lang w:val="id-ID"/>
        </w:rPr>
      </w:pPr>
    </w:p>
    <w:p w14:paraId="1F30A9E4" w14:textId="3B3C8603" w:rsidR="00301124" w:rsidRPr="002A7812" w:rsidRDefault="00301124" w:rsidP="00B60F32">
      <w:pPr>
        <w:pStyle w:val="NoSpacing"/>
        <w:rPr>
          <w:b/>
          <w:lang w:val="id-ID"/>
        </w:rPr>
      </w:pPr>
    </w:p>
    <w:p w14:paraId="1BEE0426" w14:textId="77777777" w:rsidR="00B60F32" w:rsidRPr="002A7812" w:rsidRDefault="00B60F32" w:rsidP="00B60F32">
      <w:pPr>
        <w:pStyle w:val="NoSpacing"/>
        <w:rPr>
          <w:b/>
          <w:lang w:val="id-ID"/>
        </w:rPr>
      </w:pPr>
    </w:p>
    <w:p w14:paraId="28F2457B" w14:textId="77777777" w:rsidR="00301124" w:rsidRPr="002A7812" w:rsidRDefault="00301124" w:rsidP="00301124">
      <w:pPr>
        <w:pStyle w:val="NoSpacing"/>
        <w:jc w:val="center"/>
        <w:rPr>
          <w:b/>
          <w:lang w:val="id-ID"/>
        </w:rPr>
      </w:pPr>
    </w:p>
    <w:p w14:paraId="71603541" w14:textId="77777777" w:rsidR="00301124" w:rsidRPr="002A7812" w:rsidRDefault="00301124" w:rsidP="00301124">
      <w:pPr>
        <w:pStyle w:val="NoSpacing"/>
        <w:jc w:val="center"/>
        <w:rPr>
          <w:b/>
          <w:lang w:val="id-ID"/>
        </w:rPr>
      </w:pPr>
    </w:p>
    <w:p w14:paraId="12E7F9F3" w14:textId="77777777" w:rsidR="00301124" w:rsidRPr="002A7812" w:rsidRDefault="00301124" w:rsidP="00301124">
      <w:pPr>
        <w:pStyle w:val="NoSpacing"/>
        <w:jc w:val="center"/>
        <w:rPr>
          <w:b/>
          <w:lang w:val="id-ID"/>
        </w:rPr>
      </w:pPr>
    </w:p>
    <w:p w14:paraId="686C9227" w14:textId="77777777" w:rsidR="00301124" w:rsidRPr="002A7812" w:rsidRDefault="00301124" w:rsidP="00301124">
      <w:pPr>
        <w:pStyle w:val="NoSpacing"/>
        <w:jc w:val="center"/>
        <w:rPr>
          <w:b/>
          <w:lang w:val="id-ID"/>
        </w:rPr>
      </w:pPr>
    </w:p>
    <w:p w14:paraId="282FC8D2" w14:textId="77777777" w:rsidR="00301124" w:rsidRPr="002A7812" w:rsidRDefault="00301124" w:rsidP="00301124">
      <w:pPr>
        <w:pStyle w:val="NoSpacing"/>
        <w:jc w:val="center"/>
        <w:rPr>
          <w:b/>
          <w:lang w:val="id-ID"/>
        </w:rPr>
      </w:pPr>
    </w:p>
    <w:p w14:paraId="4C37F449" w14:textId="77777777" w:rsidR="00301124" w:rsidRPr="002A7812" w:rsidRDefault="00301124" w:rsidP="00301124">
      <w:pPr>
        <w:pStyle w:val="NoSpacing"/>
        <w:jc w:val="center"/>
        <w:rPr>
          <w:b/>
          <w:lang w:val="id-ID"/>
        </w:rPr>
      </w:pPr>
    </w:p>
    <w:p w14:paraId="19A35FC0" w14:textId="77777777" w:rsidR="00301124" w:rsidRPr="002A7812" w:rsidRDefault="00301124" w:rsidP="00301124">
      <w:pPr>
        <w:pStyle w:val="NoSpacing"/>
        <w:jc w:val="center"/>
        <w:rPr>
          <w:b/>
          <w:lang w:val="id-ID"/>
        </w:rPr>
      </w:pPr>
    </w:p>
    <w:p w14:paraId="2B9D0A50" w14:textId="77777777" w:rsidR="00301124" w:rsidRPr="002A7812" w:rsidRDefault="00301124" w:rsidP="00301124">
      <w:pPr>
        <w:pStyle w:val="NoSpacing"/>
        <w:jc w:val="center"/>
        <w:rPr>
          <w:b/>
          <w:lang w:val="id-ID"/>
        </w:rPr>
      </w:pPr>
      <w:r w:rsidRPr="002A7812">
        <w:rPr>
          <w:b/>
          <w:lang w:val="id-ID"/>
        </w:rPr>
        <w:t>SKRIPSI</w:t>
      </w:r>
    </w:p>
    <w:p w14:paraId="42A1766E" w14:textId="77777777" w:rsidR="00301124" w:rsidRPr="002A7812" w:rsidRDefault="00301124" w:rsidP="00301124">
      <w:pPr>
        <w:pStyle w:val="NoSpacing"/>
        <w:jc w:val="center"/>
        <w:rPr>
          <w:b/>
          <w:lang w:val="id-ID"/>
        </w:rPr>
      </w:pPr>
      <w:r w:rsidRPr="002A7812">
        <w:rPr>
          <w:b/>
          <w:lang w:val="id-ID"/>
        </w:rPr>
        <w:t>PROGRAM STUDI TEKNIK INFORMATIKA</w:t>
      </w:r>
    </w:p>
    <w:p w14:paraId="47492BDC" w14:textId="77777777" w:rsidR="00301124" w:rsidRPr="002A7812" w:rsidRDefault="00301124" w:rsidP="00301124">
      <w:pPr>
        <w:pStyle w:val="NoSpacing"/>
        <w:jc w:val="center"/>
        <w:rPr>
          <w:b/>
          <w:lang w:val="id-ID"/>
        </w:rPr>
      </w:pPr>
      <w:r w:rsidRPr="002A7812">
        <w:rPr>
          <w:b/>
          <w:lang w:val="id-ID"/>
        </w:rPr>
        <w:t>FAKULTAS TEKNIK UNIVERSITAS PANCASILA</w:t>
      </w:r>
    </w:p>
    <w:p w14:paraId="5D245EDA" w14:textId="77777777" w:rsidR="00301124" w:rsidRPr="002A7812" w:rsidRDefault="00301124" w:rsidP="00301124">
      <w:pPr>
        <w:pStyle w:val="NoSpacing"/>
        <w:jc w:val="center"/>
        <w:rPr>
          <w:b/>
          <w:lang w:val="id-ID"/>
        </w:rPr>
      </w:pPr>
      <w:r w:rsidRPr="002A7812">
        <w:rPr>
          <w:b/>
          <w:lang w:val="id-ID"/>
        </w:rPr>
        <w:t>JAKARTA</w:t>
      </w:r>
    </w:p>
    <w:p w14:paraId="17913A88" w14:textId="73BF6C65" w:rsidR="00301124" w:rsidRPr="002A7812" w:rsidRDefault="002649A9" w:rsidP="00301124">
      <w:pPr>
        <w:spacing w:after="160" w:line="259" w:lineRule="auto"/>
        <w:jc w:val="center"/>
        <w:rPr>
          <w:rFonts w:eastAsiaTheme="majorEastAsia" w:cstheme="majorBidi"/>
          <w:b/>
          <w:sz w:val="32"/>
          <w:szCs w:val="32"/>
          <w:lang w:val="id-ID"/>
        </w:rPr>
      </w:pPr>
      <w:r w:rsidRPr="002A7812">
        <w:rPr>
          <w:b/>
          <w:lang w:val="id-ID"/>
        </w:rPr>
        <w:t>2023</w:t>
      </w:r>
      <w:r w:rsidR="00301124" w:rsidRPr="002A7812">
        <w:rPr>
          <w:lang w:val="id-ID"/>
        </w:rPr>
        <w:br w:type="page"/>
      </w:r>
    </w:p>
    <w:p w14:paraId="30313D66" w14:textId="77777777" w:rsidR="0064611F" w:rsidRPr="002A7812" w:rsidRDefault="0064611F" w:rsidP="0064611F">
      <w:pPr>
        <w:jc w:val="center"/>
        <w:rPr>
          <w:lang w:val="id-ID"/>
        </w:rPr>
      </w:pPr>
      <w:r w:rsidRPr="002A7812">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2A7812" w:rsidRDefault="0064611F" w:rsidP="0064611F">
      <w:pPr>
        <w:spacing w:line="240" w:lineRule="auto"/>
        <w:jc w:val="center"/>
        <w:rPr>
          <w:lang w:val="id-ID"/>
        </w:rPr>
      </w:pPr>
    </w:p>
    <w:p w14:paraId="6BC6AB74" w14:textId="77777777" w:rsidR="00960373" w:rsidRPr="002A7812" w:rsidRDefault="00960373" w:rsidP="00960373">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512BCFA5" w14:textId="51A96CFB" w:rsidR="0064611F" w:rsidRPr="002A7812" w:rsidRDefault="0064611F" w:rsidP="00302736">
      <w:pPr>
        <w:spacing w:line="240" w:lineRule="auto"/>
        <w:jc w:val="center"/>
        <w:rPr>
          <w:b/>
          <w:bCs/>
          <w:sz w:val="32"/>
          <w:szCs w:val="32"/>
          <w:lang w:val="id-ID"/>
        </w:rPr>
      </w:pPr>
    </w:p>
    <w:p w14:paraId="18C9C762" w14:textId="77777777" w:rsidR="0064611F" w:rsidRPr="002A7812" w:rsidRDefault="0064611F" w:rsidP="0064611F">
      <w:pPr>
        <w:pStyle w:val="NoSpacing"/>
        <w:jc w:val="center"/>
        <w:rPr>
          <w:lang w:val="id-ID"/>
        </w:rPr>
      </w:pPr>
    </w:p>
    <w:p w14:paraId="0FF2B74C" w14:textId="77777777" w:rsidR="0064611F" w:rsidRPr="002A7812" w:rsidRDefault="0064611F" w:rsidP="0064611F">
      <w:pPr>
        <w:pStyle w:val="NoSpacing"/>
        <w:jc w:val="center"/>
        <w:rPr>
          <w:lang w:val="id-ID"/>
        </w:rPr>
      </w:pPr>
    </w:p>
    <w:p w14:paraId="6D6E9707" w14:textId="77777777" w:rsidR="0064611F" w:rsidRPr="002A7812" w:rsidRDefault="0064611F" w:rsidP="0064611F">
      <w:pPr>
        <w:pStyle w:val="NoSpacing"/>
        <w:jc w:val="center"/>
        <w:rPr>
          <w:lang w:val="id-ID"/>
        </w:rPr>
      </w:pPr>
    </w:p>
    <w:p w14:paraId="46A4DF21" w14:textId="77777777" w:rsidR="0064611F" w:rsidRPr="002A7812" w:rsidRDefault="0064611F" w:rsidP="0064611F">
      <w:pPr>
        <w:pStyle w:val="NoSpacing"/>
        <w:jc w:val="center"/>
        <w:rPr>
          <w:lang w:val="id-ID"/>
        </w:rPr>
      </w:pPr>
    </w:p>
    <w:p w14:paraId="3E10CAEE" w14:textId="77777777" w:rsidR="0064611F" w:rsidRPr="002A7812" w:rsidRDefault="0064611F" w:rsidP="0064611F">
      <w:pPr>
        <w:pStyle w:val="NoSpacing"/>
        <w:jc w:val="center"/>
        <w:rPr>
          <w:lang w:val="id-ID"/>
        </w:rPr>
      </w:pPr>
    </w:p>
    <w:p w14:paraId="2545F36A" w14:textId="77777777" w:rsidR="0064611F" w:rsidRPr="002A7812" w:rsidRDefault="0064611F" w:rsidP="0064611F">
      <w:pPr>
        <w:pStyle w:val="NoSpacing"/>
        <w:jc w:val="center"/>
        <w:rPr>
          <w:lang w:val="id-ID"/>
        </w:rPr>
      </w:pPr>
    </w:p>
    <w:p w14:paraId="0797F304" w14:textId="77777777" w:rsidR="0064611F" w:rsidRPr="002A7812" w:rsidRDefault="0064611F" w:rsidP="0064611F">
      <w:pPr>
        <w:pStyle w:val="NoSpacing"/>
        <w:jc w:val="center"/>
        <w:rPr>
          <w:lang w:val="id-ID"/>
        </w:rPr>
      </w:pPr>
    </w:p>
    <w:p w14:paraId="6B529B32" w14:textId="77777777" w:rsidR="0064611F" w:rsidRPr="002A7812" w:rsidRDefault="0064611F" w:rsidP="0064611F">
      <w:pPr>
        <w:pStyle w:val="NoSpacing"/>
        <w:jc w:val="center"/>
        <w:rPr>
          <w:b/>
          <w:lang w:val="id-ID"/>
        </w:rPr>
      </w:pPr>
      <w:r w:rsidRPr="002A7812">
        <w:rPr>
          <w:b/>
          <w:lang w:val="id-ID"/>
        </w:rPr>
        <w:t>Oleh :</w:t>
      </w:r>
    </w:p>
    <w:p w14:paraId="5B18B696" w14:textId="77777777" w:rsidR="0064611F" w:rsidRPr="002A7812" w:rsidRDefault="0064611F" w:rsidP="0064611F">
      <w:pPr>
        <w:pStyle w:val="NoSpacing"/>
        <w:jc w:val="center"/>
        <w:rPr>
          <w:b/>
          <w:lang w:val="id-ID"/>
        </w:rPr>
      </w:pPr>
    </w:p>
    <w:p w14:paraId="5E218835" w14:textId="37EA6B81" w:rsidR="0064611F" w:rsidRPr="002A7812" w:rsidRDefault="00F00A3F" w:rsidP="0064611F">
      <w:pPr>
        <w:pStyle w:val="NoSpacing"/>
        <w:jc w:val="center"/>
        <w:rPr>
          <w:b/>
          <w:lang w:val="id-ID"/>
        </w:rPr>
      </w:pPr>
      <w:r w:rsidRPr="002A7812">
        <w:rPr>
          <w:b/>
          <w:lang w:val="id-ID"/>
        </w:rPr>
        <w:t>MOHAMAD FEBRIAN MOSII</w:t>
      </w:r>
    </w:p>
    <w:p w14:paraId="477352CA" w14:textId="0B5D312F" w:rsidR="0064611F" w:rsidRPr="002A7812" w:rsidRDefault="0064611F" w:rsidP="0064611F">
      <w:pPr>
        <w:pStyle w:val="NoSpacing"/>
        <w:jc w:val="center"/>
        <w:rPr>
          <w:b/>
          <w:lang w:val="id-ID"/>
        </w:rPr>
      </w:pPr>
      <w:r w:rsidRPr="002A7812">
        <w:rPr>
          <w:b/>
          <w:lang w:val="id-ID"/>
        </w:rPr>
        <w:t>451</w:t>
      </w:r>
      <w:r w:rsidR="007D2364" w:rsidRPr="002A7812">
        <w:rPr>
          <w:b/>
          <w:lang w:val="id-ID"/>
        </w:rPr>
        <w:t>9</w:t>
      </w:r>
      <w:r w:rsidRPr="002A7812">
        <w:rPr>
          <w:b/>
          <w:lang w:val="id-ID"/>
        </w:rPr>
        <w:t>21500</w:t>
      </w:r>
      <w:r w:rsidR="00F00A3F" w:rsidRPr="002A7812">
        <w:rPr>
          <w:b/>
          <w:lang w:val="id-ID"/>
        </w:rPr>
        <w:t>2</w:t>
      </w:r>
    </w:p>
    <w:p w14:paraId="2E3BDAB0" w14:textId="77777777" w:rsidR="0064611F" w:rsidRPr="002A7812" w:rsidRDefault="0064611F" w:rsidP="0064611F">
      <w:pPr>
        <w:pStyle w:val="NoSpacing"/>
        <w:jc w:val="center"/>
        <w:rPr>
          <w:b/>
          <w:lang w:val="id-ID"/>
        </w:rPr>
      </w:pPr>
    </w:p>
    <w:p w14:paraId="49415A78" w14:textId="77777777" w:rsidR="0064611F" w:rsidRPr="002A7812" w:rsidRDefault="0064611F" w:rsidP="0064611F">
      <w:pPr>
        <w:pStyle w:val="NoSpacing"/>
        <w:jc w:val="center"/>
        <w:rPr>
          <w:b/>
          <w:lang w:val="id-ID"/>
        </w:rPr>
      </w:pPr>
    </w:p>
    <w:p w14:paraId="6B3880D6" w14:textId="77777777" w:rsidR="0064611F" w:rsidRPr="002A7812" w:rsidRDefault="0064611F" w:rsidP="0064611F">
      <w:pPr>
        <w:pStyle w:val="NoSpacing"/>
        <w:jc w:val="center"/>
        <w:rPr>
          <w:b/>
          <w:lang w:val="id-ID"/>
        </w:rPr>
      </w:pPr>
    </w:p>
    <w:p w14:paraId="71B38A60" w14:textId="77777777" w:rsidR="0064611F" w:rsidRPr="002A7812" w:rsidRDefault="0064611F" w:rsidP="0064611F">
      <w:pPr>
        <w:pStyle w:val="NoSpacing"/>
        <w:jc w:val="center"/>
        <w:rPr>
          <w:b/>
          <w:lang w:val="id-ID"/>
        </w:rPr>
      </w:pPr>
    </w:p>
    <w:p w14:paraId="0FD06FCD" w14:textId="77777777" w:rsidR="0064611F" w:rsidRPr="002A7812" w:rsidRDefault="0064611F" w:rsidP="0064611F">
      <w:pPr>
        <w:pStyle w:val="NoSpacing"/>
        <w:jc w:val="center"/>
        <w:rPr>
          <w:b/>
          <w:lang w:val="id-ID"/>
        </w:rPr>
      </w:pPr>
    </w:p>
    <w:p w14:paraId="4A5DC6BE" w14:textId="77777777" w:rsidR="0064611F" w:rsidRPr="002A7812" w:rsidRDefault="0064611F" w:rsidP="0064611F">
      <w:pPr>
        <w:pStyle w:val="NoSpacing"/>
        <w:jc w:val="center"/>
        <w:rPr>
          <w:b/>
          <w:lang w:val="id-ID"/>
        </w:rPr>
      </w:pPr>
    </w:p>
    <w:p w14:paraId="0A9E3481" w14:textId="77777777" w:rsidR="0064611F" w:rsidRPr="002A7812" w:rsidRDefault="0064611F" w:rsidP="0064611F">
      <w:pPr>
        <w:pStyle w:val="NoSpacing"/>
        <w:jc w:val="center"/>
        <w:rPr>
          <w:b/>
          <w:lang w:val="id-ID"/>
        </w:rPr>
      </w:pPr>
    </w:p>
    <w:p w14:paraId="7250E54B" w14:textId="77777777" w:rsidR="0064611F" w:rsidRPr="002A7812" w:rsidRDefault="0064611F" w:rsidP="0064611F">
      <w:pPr>
        <w:pStyle w:val="NoSpacing"/>
        <w:jc w:val="center"/>
        <w:rPr>
          <w:b/>
          <w:lang w:val="id-ID"/>
        </w:rPr>
      </w:pPr>
    </w:p>
    <w:p w14:paraId="01581E2C" w14:textId="77777777" w:rsidR="0064611F" w:rsidRPr="002A7812" w:rsidRDefault="0064611F" w:rsidP="0064611F">
      <w:pPr>
        <w:pStyle w:val="NoSpacing"/>
        <w:jc w:val="center"/>
        <w:rPr>
          <w:b/>
          <w:lang w:val="id-ID"/>
        </w:rPr>
      </w:pPr>
    </w:p>
    <w:p w14:paraId="2C8A3489" w14:textId="77777777" w:rsidR="0064611F" w:rsidRPr="002A7812" w:rsidRDefault="0064611F" w:rsidP="0064611F">
      <w:pPr>
        <w:pStyle w:val="NoSpacing"/>
        <w:jc w:val="center"/>
        <w:rPr>
          <w:b/>
          <w:lang w:val="id-ID"/>
        </w:rPr>
      </w:pPr>
    </w:p>
    <w:p w14:paraId="4D0E283D" w14:textId="77777777" w:rsidR="0064611F" w:rsidRPr="002A7812" w:rsidRDefault="0064611F" w:rsidP="0064611F">
      <w:pPr>
        <w:pStyle w:val="NoSpacing"/>
        <w:jc w:val="center"/>
        <w:rPr>
          <w:b/>
          <w:lang w:val="id-ID"/>
        </w:rPr>
      </w:pPr>
    </w:p>
    <w:p w14:paraId="332A818B" w14:textId="77777777" w:rsidR="0064611F" w:rsidRPr="002A7812" w:rsidRDefault="0064611F" w:rsidP="0064611F">
      <w:pPr>
        <w:pStyle w:val="NoSpacing"/>
        <w:jc w:val="center"/>
        <w:rPr>
          <w:b/>
          <w:lang w:val="id-ID"/>
        </w:rPr>
      </w:pPr>
    </w:p>
    <w:p w14:paraId="00B87755" w14:textId="77777777" w:rsidR="0064611F" w:rsidRPr="002A7812" w:rsidRDefault="0064611F" w:rsidP="0064611F">
      <w:pPr>
        <w:pStyle w:val="NoSpacing"/>
        <w:jc w:val="center"/>
        <w:rPr>
          <w:b/>
          <w:lang w:val="id-ID"/>
        </w:rPr>
      </w:pPr>
    </w:p>
    <w:p w14:paraId="3FC6B672" w14:textId="77777777" w:rsidR="0064611F" w:rsidRPr="002A7812" w:rsidRDefault="0064611F" w:rsidP="0064611F">
      <w:pPr>
        <w:pStyle w:val="NoSpacing"/>
        <w:jc w:val="center"/>
        <w:rPr>
          <w:b/>
          <w:lang w:val="id-ID"/>
        </w:rPr>
      </w:pPr>
    </w:p>
    <w:p w14:paraId="45520097" w14:textId="77777777" w:rsidR="0064611F" w:rsidRPr="002A7812" w:rsidRDefault="0064611F" w:rsidP="0064611F">
      <w:pPr>
        <w:pStyle w:val="NoSpacing"/>
        <w:jc w:val="center"/>
        <w:rPr>
          <w:b/>
          <w:lang w:val="id-ID"/>
        </w:rPr>
      </w:pPr>
    </w:p>
    <w:p w14:paraId="75ED899A" w14:textId="77777777" w:rsidR="0064611F" w:rsidRPr="002A7812" w:rsidRDefault="0064611F" w:rsidP="0064611F">
      <w:pPr>
        <w:pStyle w:val="NoSpacing"/>
        <w:jc w:val="center"/>
        <w:rPr>
          <w:b/>
          <w:lang w:val="id-ID"/>
        </w:rPr>
      </w:pPr>
    </w:p>
    <w:p w14:paraId="453A79D8" w14:textId="77777777" w:rsidR="00663B51" w:rsidRPr="002A7812" w:rsidRDefault="00663B51" w:rsidP="00663B51">
      <w:pPr>
        <w:pStyle w:val="NoSpacing"/>
        <w:jc w:val="center"/>
        <w:rPr>
          <w:b/>
          <w:lang w:val="id-ID"/>
        </w:rPr>
      </w:pPr>
      <w:r w:rsidRPr="002A7812">
        <w:rPr>
          <w:b/>
          <w:lang w:val="id-ID"/>
        </w:rPr>
        <w:t>ESSAY</w:t>
      </w:r>
    </w:p>
    <w:p w14:paraId="6F611FAB" w14:textId="0A55FC75" w:rsidR="00663B51" w:rsidRPr="002A7812" w:rsidRDefault="00663B51" w:rsidP="00663B51">
      <w:pPr>
        <w:pStyle w:val="NoSpacing"/>
        <w:jc w:val="center"/>
        <w:rPr>
          <w:b/>
          <w:lang w:val="id-ID"/>
        </w:rPr>
      </w:pPr>
      <w:r w:rsidRPr="002A7812">
        <w:rPr>
          <w:b/>
          <w:lang w:val="id-ID"/>
        </w:rPr>
        <w:t>INFORMATICS ENGINEERING</w:t>
      </w:r>
      <w:r w:rsidR="00F73B16" w:rsidRPr="002A7812">
        <w:rPr>
          <w:b/>
          <w:lang w:val="id-ID"/>
        </w:rPr>
        <w:t xml:space="preserve"> STUDY PROGRAM</w:t>
      </w:r>
    </w:p>
    <w:p w14:paraId="7C08D8E8" w14:textId="27C6EB38" w:rsidR="00663B51" w:rsidRPr="002A7812" w:rsidRDefault="00802DBE" w:rsidP="00663B51">
      <w:pPr>
        <w:pStyle w:val="NoSpacing"/>
        <w:jc w:val="center"/>
        <w:rPr>
          <w:b/>
          <w:lang w:val="id-ID"/>
        </w:rPr>
      </w:pPr>
      <w:r w:rsidRPr="002A7812">
        <w:rPr>
          <w:b/>
          <w:lang w:val="id-ID"/>
        </w:rPr>
        <w:t xml:space="preserve">ENGINEERING FACULTY OF </w:t>
      </w:r>
      <w:r w:rsidR="00663B51" w:rsidRPr="002A7812">
        <w:rPr>
          <w:b/>
          <w:lang w:val="id-ID"/>
        </w:rPr>
        <w:t>PANCASILA</w:t>
      </w:r>
      <w:r w:rsidRPr="002A7812">
        <w:rPr>
          <w:b/>
          <w:lang w:val="id-ID"/>
        </w:rPr>
        <w:t xml:space="preserve"> UNIVERSITY</w:t>
      </w:r>
    </w:p>
    <w:p w14:paraId="6820EC56" w14:textId="7A762ACC" w:rsidR="0064611F" w:rsidRPr="002A7812" w:rsidRDefault="00663B51" w:rsidP="00663B51">
      <w:pPr>
        <w:pStyle w:val="NoSpacing"/>
        <w:jc w:val="center"/>
        <w:rPr>
          <w:b/>
          <w:lang w:val="id-ID"/>
        </w:rPr>
      </w:pPr>
      <w:r w:rsidRPr="002A7812">
        <w:rPr>
          <w:b/>
          <w:lang w:val="id-ID"/>
        </w:rPr>
        <w:t>JAKARTA</w:t>
      </w:r>
    </w:p>
    <w:p w14:paraId="5C512625" w14:textId="52179661" w:rsidR="0064611F" w:rsidRPr="002A7812" w:rsidRDefault="0064611F" w:rsidP="0064611F">
      <w:pPr>
        <w:jc w:val="center"/>
        <w:rPr>
          <w:lang w:val="id-ID"/>
        </w:rPr>
      </w:pPr>
      <w:r w:rsidRPr="002A7812">
        <w:rPr>
          <w:b/>
          <w:lang w:val="id-ID"/>
        </w:rPr>
        <w:t>2023</w:t>
      </w:r>
    </w:p>
    <w:p w14:paraId="5BA8E1BF" w14:textId="77777777" w:rsidR="001E3600" w:rsidRPr="002A7812" w:rsidRDefault="001E3600" w:rsidP="001E3600">
      <w:pPr>
        <w:rPr>
          <w:lang w:val="id-ID"/>
        </w:rPr>
        <w:sectPr w:rsidR="001E3600" w:rsidRPr="002A7812"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2A7812" w:rsidRDefault="003F558D" w:rsidP="006A28C7">
      <w:pPr>
        <w:pStyle w:val="Heading1"/>
        <w:rPr>
          <w:lang w:val="id-ID"/>
        </w:rPr>
      </w:pPr>
      <w:bookmarkStart w:id="0" w:name="_Toc138459368"/>
      <w:r w:rsidRPr="002A7812">
        <w:rPr>
          <w:lang w:val="id-ID"/>
        </w:rPr>
        <w:lastRenderedPageBreak/>
        <w:t>LEMBAR PERSETUJUAN</w:t>
      </w:r>
      <w:bookmarkEnd w:id="0"/>
    </w:p>
    <w:p w14:paraId="0245C9D3" w14:textId="77777777" w:rsidR="00FB2D2A" w:rsidRPr="002A7812" w:rsidRDefault="00FB2D2A" w:rsidP="00FB2D2A">
      <w:pPr>
        <w:spacing w:line="240" w:lineRule="auto"/>
        <w:jc w:val="center"/>
        <w:rPr>
          <w:rFonts w:cs="Times New Roman"/>
          <w:szCs w:val="24"/>
          <w:lang w:val="id-ID"/>
        </w:rPr>
      </w:pPr>
    </w:p>
    <w:p w14:paraId="66EF68F2" w14:textId="7C5C76C8" w:rsidR="006C46D9" w:rsidRPr="002A7812" w:rsidRDefault="006C46D9" w:rsidP="00EA0CD3">
      <w:pPr>
        <w:jc w:val="center"/>
        <w:rPr>
          <w:rFonts w:cs="Times New Roman"/>
          <w:szCs w:val="24"/>
          <w:lang w:val="id-ID"/>
        </w:rPr>
      </w:pPr>
      <w:r w:rsidRPr="002A7812">
        <w:rPr>
          <w:rFonts w:cs="Times New Roman"/>
          <w:szCs w:val="24"/>
          <w:lang w:val="id-ID"/>
        </w:rPr>
        <w:t xml:space="preserve">Skripsi ini dibuat untuk </w:t>
      </w:r>
    </w:p>
    <w:p w14:paraId="4C11D00A" w14:textId="739C45EA" w:rsidR="006C46D9" w:rsidRPr="002A7812" w:rsidRDefault="006C46D9" w:rsidP="00EA0CD3">
      <w:pPr>
        <w:jc w:val="center"/>
        <w:rPr>
          <w:rFonts w:cs="Times New Roman"/>
          <w:szCs w:val="24"/>
          <w:lang w:val="id-ID"/>
        </w:rPr>
      </w:pPr>
      <w:r w:rsidRPr="002A7812">
        <w:rPr>
          <w:rFonts w:cs="Times New Roman"/>
          <w:szCs w:val="24"/>
          <w:lang w:val="id-ID"/>
        </w:rPr>
        <w:t>memenuhi syarat guna mencapai gelar</w:t>
      </w:r>
    </w:p>
    <w:p w14:paraId="6266F875" w14:textId="77777777" w:rsidR="006C46D9" w:rsidRPr="002A7812" w:rsidRDefault="006C46D9" w:rsidP="00EA0CD3">
      <w:pPr>
        <w:jc w:val="center"/>
        <w:rPr>
          <w:rFonts w:cs="Times New Roman"/>
          <w:lang w:val="id-ID"/>
        </w:rPr>
      </w:pPr>
    </w:p>
    <w:p w14:paraId="23567EC4" w14:textId="77777777" w:rsidR="006C46D9" w:rsidRPr="002A7812" w:rsidRDefault="006C46D9" w:rsidP="0003190B">
      <w:pPr>
        <w:jc w:val="center"/>
        <w:rPr>
          <w:rFonts w:cs="Times New Roman"/>
          <w:b/>
          <w:sz w:val="32"/>
          <w:szCs w:val="32"/>
          <w:lang w:val="id-ID"/>
        </w:rPr>
      </w:pPr>
      <w:r w:rsidRPr="002A7812">
        <w:rPr>
          <w:rFonts w:cs="Times New Roman"/>
          <w:b/>
          <w:sz w:val="32"/>
          <w:szCs w:val="32"/>
          <w:lang w:val="id-ID"/>
        </w:rPr>
        <w:t>SARJANA TEKNIK</w:t>
      </w:r>
    </w:p>
    <w:p w14:paraId="4849EC03" w14:textId="77777777" w:rsidR="006C46D9" w:rsidRPr="002A7812" w:rsidRDefault="006C46D9" w:rsidP="00EA0CD3">
      <w:pPr>
        <w:jc w:val="center"/>
        <w:rPr>
          <w:rFonts w:cs="Times New Roman"/>
          <w:lang w:val="id-ID"/>
        </w:rPr>
      </w:pPr>
    </w:p>
    <w:p w14:paraId="56EFFB84" w14:textId="7CAEFAE6" w:rsidR="006C46D9" w:rsidRPr="002A7812" w:rsidRDefault="00CB5549" w:rsidP="00EA0CD3">
      <w:pPr>
        <w:jc w:val="center"/>
        <w:rPr>
          <w:rFonts w:cs="Times New Roman"/>
          <w:szCs w:val="24"/>
          <w:lang w:val="id-ID"/>
        </w:rPr>
      </w:pPr>
      <w:r w:rsidRPr="002A7812">
        <w:rPr>
          <w:rFonts w:cs="Times New Roman"/>
          <w:szCs w:val="24"/>
          <w:lang w:val="id-ID"/>
        </w:rPr>
        <w:t>p</w:t>
      </w:r>
      <w:r w:rsidR="006C46D9" w:rsidRPr="002A7812">
        <w:rPr>
          <w:rFonts w:cs="Times New Roman"/>
          <w:szCs w:val="24"/>
          <w:lang w:val="id-ID"/>
        </w:rPr>
        <w:t>ada Program Studi Teknik Informatika Fakultas Teknik</w:t>
      </w:r>
    </w:p>
    <w:p w14:paraId="4F90DB48" w14:textId="77777777" w:rsidR="006C46D9" w:rsidRPr="002A7812" w:rsidRDefault="006C46D9" w:rsidP="00EA0CD3">
      <w:pPr>
        <w:jc w:val="center"/>
        <w:rPr>
          <w:rFonts w:cs="Times New Roman"/>
          <w:szCs w:val="24"/>
          <w:lang w:val="id-ID"/>
        </w:rPr>
      </w:pPr>
      <w:r w:rsidRPr="002A7812">
        <w:rPr>
          <w:rFonts w:cs="Times New Roman"/>
          <w:szCs w:val="24"/>
          <w:lang w:val="id-ID"/>
        </w:rPr>
        <w:t>Universitas Pancasila Jakarta dengan judul:</w:t>
      </w:r>
    </w:p>
    <w:p w14:paraId="03393B51" w14:textId="77777777" w:rsidR="006C46D9" w:rsidRPr="002A7812" w:rsidRDefault="006C46D9" w:rsidP="00EA0CD3">
      <w:pPr>
        <w:jc w:val="center"/>
        <w:rPr>
          <w:rFonts w:cs="Times New Roman"/>
          <w:lang w:val="id-ID"/>
        </w:rPr>
      </w:pPr>
    </w:p>
    <w:p w14:paraId="47EF2AE7" w14:textId="77777777" w:rsidR="00DD0414" w:rsidRPr="002A7812" w:rsidRDefault="00DD0414" w:rsidP="00DD0414">
      <w:pPr>
        <w:spacing w:line="240" w:lineRule="auto"/>
        <w:jc w:val="center"/>
        <w:rPr>
          <w:b/>
          <w:bCs/>
          <w:i/>
          <w:iCs/>
          <w:sz w:val="32"/>
          <w:szCs w:val="32"/>
          <w:lang w:val="id-ID"/>
        </w:rPr>
      </w:pPr>
      <w:r w:rsidRPr="002A7812">
        <w:rPr>
          <w:b/>
          <w:bCs/>
          <w:sz w:val="32"/>
          <w:szCs w:val="32"/>
          <w:lang w:val="id-ID"/>
        </w:rPr>
        <w:t xml:space="preserve">APLIKASI </w:t>
      </w:r>
      <w:r w:rsidRPr="002A7812">
        <w:rPr>
          <w:b/>
          <w:bCs/>
          <w:i/>
          <w:iCs/>
          <w:sz w:val="32"/>
          <w:szCs w:val="32"/>
          <w:lang w:val="id-ID"/>
        </w:rPr>
        <w:t>PAYMENT GATEWAY AGGREGATOR</w:t>
      </w:r>
    </w:p>
    <w:p w14:paraId="45A543F4" w14:textId="2FBEDB48" w:rsidR="006C46D9" w:rsidRPr="002A7812" w:rsidRDefault="006C46D9" w:rsidP="00EA0CD3">
      <w:pPr>
        <w:pStyle w:val="NoSpacing"/>
        <w:jc w:val="center"/>
        <w:rPr>
          <w:b/>
          <w:iCs/>
          <w:sz w:val="32"/>
          <w:szCs w:val="32"/>
          <w:lang w:val="id-ID"/>
        </w:rPr>
      </w:pPr>
    </w:p>
    <w:p w14:paraId="702CC3F4" w14:textId="77777777" w:rsidR="006C46D9" w:rsidRPr="002A7812" w:rsidRDefault="006C46D9" w:rsidP="00EA0CD3">
      <w:pPr>
        <w:jc w:val="center"/>
        <w:rPr>
          <w:b/>
          <w:lang w:val="id-ID"/>
        </w:rPr>
      </w:pPr>
    </w:p>
    <w:p w14:paraId="00665018" w14:textId="1E09CBA0" w:rsidR="006C46D9" w:rsidRPr="002A7812" w:rsidRDefault="00CB5549" w:rsidP="00EA0CD3">
      <w:pPr>
        <w:jc w:val="center"/>
        <w:rPr>
          <w:rFonts w:cs="Times New Roman"/>
          <w:szCs w:val="24"/>
          <w:lang w:val="id-ID"/>
        </w:rPr>
      </w:pPr>
      <w:r w:rsidRPr="002A7812">
        <w:rPr>
          <w:rFonts w:cs="Times New Roman"/>
          <w:szCs w:val="24"/>
          <w:lang w:val="id-ID"/>
        </w:rPr>
        <w:t>d</w:t>
      </w:r>
      <w:r w:rsidR="006C46D9" w:rsidRPr="002A7812">
        <w:rPr>
          <w:rFonts w:cs="Times New Roman"/>
          <w:szCs w:val="24"/>
          <w:lang w:val="id-ID"/>
        </w:rPr>
        <w:t>inyatakan telah disetujui dan diterima:</w:t>
      </w:r>
    </w:p>
    <w:p w14:paraId="701B6449" w14:textId="58CD1648" w:rsidR="006C46D9" w:rsidRPr="002A7812" w:rsidRDefault="006C46D9" w:rsidP="004D4E04">
      <w:pPr>
        <w:jc w:val="center"/>
        <w:rPr>
          <w:rFonts w:cs="Times New Roman"/>
          <w:szCs w:val="24"/>
          <w:lang w:val="id-ID"/>
        </w:rPr>
      </w:pPr>
      <w:r w:rsidRPr="002A7812">
        <w:rPr>
          <w:rFonts w:cs="Times New Roman"/>
          <w:szCs w:val="24"/>
          <w:lang w:val="id-ID"/>
        </w:rPr>
        <w:t>Menyetujui</w:t>
      </w:r>
      <w:r w:rsidR="001670D1" w:rsidRPr="002A7812">
        <w:rPr>
          <w:rFonts w:cs="Times New Roman"/>
          <w:szCs w:val="24"/>
          <w:lang w:val="id-ID"/>
        </w:rPr>
        <w:t>:</w:t>
      </w:r>
    </w:p>
    <w:p w14:paraId="356541D4" w14:textId="77777777" w:rsidR="00267A91" w:rsidRPr="002A7812" w:rsidRDefault="00267A91" w:rsidP="00251B4F">
      <w:pPr>
        <w:rPr>
          <w:rFonts w:cs="Times New Roman"/>
          <w:szCs w:val="24"/>
          <w:lang w:val="id-ID"/>
        </w:rPr>
      </w:pPr>
    </w:p>
    <w:p w14:paraId="224CD5A6" w14:textId="77777777" w:rsidR="006C46D9" w:rsidRPr="002A7812" w:rsidRDefault="006C46D9" w:rsidP="004D4E04">
      <w:pPr>
        <w:jc w:val="center"/>
        <w:rPr>
          <w:rFonts w:cs="Times New Roman"/>
          <w:szCs w:val="24"/>
          <w:lang w:val="id-ID"/>
        </w:rPr>
      </w:pPr>
    </w:p>
    <w:p w14:paraId="78ACF860" w14:textId="69B4ED73" w:rsidR="006C46D9" w:rsidRPr="002A7812" w:rsidRDefault="00B1066F" w:rsidP="00267A91">
      <w:pPr>
        <w:spacing w:line="240" w:lineRule="auto"/>
        <w:jc w:val="center"/>
        <w:rPr>
          <w:rFonts w:cs="Times New Roman"/>
          <w:szCs w:val="24"/>
          <w:lang w:val="id-ID"/>
        </w:rPr>
      </w:pPr>
      <w:r w:rsidRPr="002A7812">
        <w:rPr>
          <w:rFonts w:cs="Times New Roman"/>
          <w:szCs w:val="24"/>
          <w:u w:val="single"/>
          <w:lang w:val="id-ID"/>
        </w:rPr>
        <w:t>Gregorius Hendita Artha Kusuma,S.Si.,M.Cs</w:t>
      </w:r>
    </w:p>
    <w:p w14:paraId="1EC1681F" w14:textId="77777777" w:rsidR="006C46D9" w:rsidRPr="002A7812" w:rsidRDefault="006C46D9" w:rsidP="00267A91">
      <w:pPr>
        <w:spacing w:line="240" w:lineRule="auto"/>
        <w:jc w:val="center"/>
        <w:rPr>
          <w:rFonts w:cs="Times New Roman"/>
          <w:b/>
          <w:szCs w:val="24"/>
          <w:lang w:val="id-ID"/>
        </w:rPr>
      </w:pPr>
      <w:r w:rsidRPr="002A7812">
        <w:rPr>
          <w:rFonts w:cs="Times New Roman"/>
          <w:b/>
          <w:szCs w:val="24"/>
          <w:lang w:val="id-ID"/>
        </w:rPr>
        <w:t>Pembimbing</w:t>
      </w:r>
    </w:p>
    <w:p w14:paraId="7CC440CE" w14:textId="77777777" w:rsidR="006C46D9" w:rsidRPr="002A7812" w:rsidRDefault="006C46D9" w:rsidP="00EA0CD3">
      <w:pPr>
        <w:jc w:val="center"/>
        <w:rPr>
          <w:rFonts w:cs="Times New Roman"/>
          <w:szCs w:val="24"/>
          <w:lang w:val="id-ID"/>
        </w:rPr>
      </w:pPr>
    </w:p>
    <w:p w14:paraId="0FF70CFC" w14:textId="4EDCB82C" w:rsidR="006C46D9" w:rsidRPr="002A7812" w:rsidRDefault="006C46D9" w:rsidP="00EA0CD3">
      <w:pPr>
        <w:jc w:val="center"/>
        <w:rPr>
          <w:rFonts w:cs="Times New Roman"/>
          <w:szCs w:val="24"/>
          <w:lang w:val="id-ID"/>
        </w:rPr>
      </w:pPr>
      <w:r w:rsidRPr="002A7812">
        <w:rPr>
          <w:rFonts w:cs="Times New Roman"/>
          <w:szCs w:val="24"/>
          <w:lang w:val="id-ID"/>
        </w:rPr>
        <w:t>Mengetahui</w:t>
      </w:r>
      <w:r w:rsidR="001670D1" w:rsidRPr="002A7812">
        <w:rPr>
          <w:rFonts w:cs="Times New Roman"/>
          <w:szCs w:val="24"/>
          <w:lang w:val="id-ID"/>
        </w:rPr>
        <w:t>:</w:t>
      </w:r>
    </w:p>
    <w:p w14:paraId="5AF85DD1" w14:textId="5A74F7D4" w:rsidR="006C46D9" w:rsidRPr="002A7812" w:rsidRDefault="006C46D9" w:rsidP="00251B4F">
      <w:pPr>
        <w:jc w:val="center"/>
        <w:rPr>
          <w:rFonts w:cs="Times New Roman"/>
          <w:szCs w:val="24"/>
          <w:lang w:val="id-ID"/>
        </w:rPr>
      </w:pPr>
    </w:p>
    <w:p w14:paraId="0533F9B7" w14:textId="77777777" w:rsidR="006C46D9" w:rsidRPr="002A7812" w:rsidRDefault="006C46D9" w:rsidP="00251B4F">
      <w:pPr>
        <w:jc w:val="center"/>
        <w:rPr>
          <w:rFonts w:cs="Times New Roman"/>
          <w:szCs w:val="24"/>
          <w:lang w:val="id-ID"/>
        </w:rPr>
      </w:pPr>
    </w:p>
    <w:p w14:paraId="35FF8C57" w14:textId="77777777" w:rsidR="006C46D9" w:rsidRPr="002A7812" w:rsidRDefault="006C46D9" w:rsidP="00251B4F">
      <w:pPr>
        <w:spacing w:line="240" w:lineRule="auto"/>
        <w:jc w:val="center"/>
        <w:rPr>
          <w:rFonts w:cs="Times New Roman"/>
          <w:szCs w:val="24"/>
          <w:u w:val="single"/>
          <w:lang w:val="id-ID"/>
        </w:rPr>
      </w:pPr>
      <w:r w:rsidRPr="002A7812">
        <w:rPr>
          <w:rFonts w:cs="Times New Roman"/>
          <w:szCs w:val="24"/>
          <w:u w:val="single"/>
          <w:lang w:val="id-ID"/>
        </w:rPr>
        <w:t>Dr. Ionia Veritawati, S.Si., MT</w:t>
      </w:r>
    </w:p>
    <w:p w14:paraId="0FBC7644" w14:textId="27B7BB8D" w:rsidR="006C46D9" w:rsidRPr="002A7812" w:rsidRDefault="006C46D9" w:rsidP="00251B4F">
      <w:pPr>
        <w:spacing w:line="240" w:lineRule="auto"/>
        <w:jc w:val="center"/>
        <w:rPr>
          <w:lang w:val="id-ID"/>
        </w:rPr>
      </w:pPr>
      <w:r w:rsidRPr="002A7812">
        <w:rPr>
          <w:rFonts w:cs="Times New Roman"/>
          <w:b/>
          <w:szCs w:val="24"/>
          <w:lang w:val="id-ID"/>
        </w:rPr>
        <w:t>Ketua Program Studi Teknik Informatika</w:t>
      </w:r>
    </w:p>
    <w:p w14:paraId="29C8A0A6" w14:textId="77777777" w:rsidR="00C96D20" w:rsidRPr="002A7812" w:rsidRDefault="00C96D20" w:rsidP="00C96D20">
      <w:pPr>
        <w:rPr>
          <w:b/>
          <w:bCs/>
          <w:lang w:val="id-ID"/>
        </w:rPr>
      </w:pPr>
    </w:p>
    <w:p w14:paraId="0487AA23" w14:textId="323B41F5" w:rsidR="003F558D" w:rsidRPr="002A7812" w:rsidRDefault="003F558D" w:rsidP="006A28C7">
      <w:pPr>
        <w:pStyle w:val="Heading1"/>
        <w:rPr>
          <w:lang w:val="id-ID"/>
        </w:rPr>
      </w:pPr>
      <w:bookmarkStart w:id="1" w:name="_Toc138459369"/>
      <w:r w:rsidRPr="002A7812">
        <w:rPr>
          <w:lang w:val="id-ID"/>
        </w:rPr>
        <w:t>LEMBAR KEASLIAN</w:t>
      </w:r>
      <w:bookmarkEnd w:id="1"/>
    </w:p>
    <w:p w14:paraId="7CD8B002" w14:textId="4A5C5E2C" w:rsidR="00267A91" w:rsidRPr="002A7812" w:rsidRDefault="00267A91" w:rsidP="00FB2D2A">
      <w:pPr>
        <w:spacing w:line="240" w:lineRule="auto"/>
        <w:rPr>
          <w:lang w:val="id-ID"/>
        </w:rPr>
      </w:pPr>
    </w:p>
    <w:p w14:paraId="09224B83" w14:textId="77777777" w:rsidR="00FB2D2A" w:rsidRPr="002A7812" w:rsidRDefault="00FB2D2A" w:rsidP="00FB2D2A">
      <w:pPr>
        <w:rPr>
          <w:lang w:val="id-ID"/>
        </w:rPr>
      </w:pPr>
      <w:r w:rsidRPr="002A7812">
        <w:rPr>
          <w:lang w:val="id-ID"/>
        </w:rPr>
        <w:t>Dengan ini saya yang bertanda tangan di bawah ini :</w:t>
      </w:r>
    </w:p>
    <w:p w14:paraId="03B7A29B" w14:textId="21842071" w:rsidR="00FB2D2A" w:rsidRPr="002A7812" w:rsidRDefault="00FB2D2A" w:rsidP="006A7025">
      <w:pPr>
        <w:ind w:firstLine="360"/>
        <w:rPr>
          <w:lang w:val="id-ID"/>
        </w:rPr>
      </w:pPr>
      <w:r w:rsidRPr="002A7812">
        <w:rPr>
          <w:lang w:val="id-ID"/>
        </w:rPr>
        <w:t xml:space="preserve">Nama </w:t>
      </w:r>
      <w:r w:rsidRPr="002A7812">
        <w:rPr>
          <w:lang w:val="id-ID"/>
        </w:rPr>
        <w:tab/>
      </w:r>
      <w:r w:rsidRPr="002A7812">
        <w:rPr>
          <w:lang w:val="id-ID"/>
        </w:rPr>
        <w:tab/>
        <w:t xml:space="preserve">: </w:t>
      </w:r>
      <w:r w:rsidR="00073B3E" w:rsidRPr="002A7812">
        <w:rPr>
          <w:lang w:val="id-ID"/>
        </w:rPr>
        <w:t>Mohamad Febrian Mosii</w:t>
      </w:r>
    </w:p>
    <w:p w14:paraId="36E5C8C2" w14:textId="1B1C7AE0" w:rsidR="00FB2D2A" w:rsidRPr="002A7812" w:rsidRDefault="00FB2D2A" w:rsidP="00FB2D2A">
      <w:pPr>
        <w:ind w:left="360"/>
        <w:rPr>
          <w:lang w:val="id-ID"/>
        </w:rPr>
      </w:pPr>
      <w:r w:rsidRPr="002A7812">
        <w:rPr>
          <w:lang w:val="id-ID"/>
        </w:rPr>
        <w:t xml:space="preserve">No. Pokok </w:t>
      </w:r>
      <w:r w:rsidRPr="002A7812">
        <w:rPr>
          <w:lang w:val="id-ID"/>
        </w:rPr>
        <w:tab/>
        <w:t>: 451</w:t>
      </w:r>
      <w:r w:rsidR="004E7C6A" w:rsidRPr="002A7812">
        <w:rPr>
          <w:lang w:val="id-ID"/>
        </w:rPr>
        <w:t>9</w:t>
      </w:r>
      <w:r w:rsidRPr="002A7812">
        <w:rPr>
          <w:lang w:val="id-ID"/>
        </w:rPr>
        <w:t>21500</w:t>
      </w:r>
      <w:r w:rsidR="00073B3E" w:rsidRPr="002A7812">
        <w:rPr>
          <w:lang w:val="id-ID"/>
        </w:rPr>
        <w:t>2</w:t>
      </w:r>
    </w:p>
    <w:p w14:paraId="28539A03" w14:textId="77777777" w:rsidR="00FB2D2A" w:rsidRPr="002A7812" w:rsidRDefault="00FB2D2A" w:rsidP="00FB2D2A">
      <w:pPr>
        <w:ind w:left="360"/>
        <w:rPr>
          <w:lang w:val="id-ID"/>
        </w:rPr>
      </w:pPr>
      <w:r w:rsidRPr="002A7812">
        <w:rPr>
          <w:lang w:val="id-ID"/>
        </w:rPr>
        <w:t xml:space="preserve">Fakultas </w:t>
      </w:r>
      <w:r w:rsidRPr="002A7812">
        <w:rPr>
          <w:lang w:val="id-ID"/>
        </w:rPr>
        <w:tab/>
      </w:r>
      <w:r w:rsidRPr="002A7812">
        <w:rPr>
          <w:lang w:val="id-ID"/>
        </w:rPr>
        <w:tab/>
        <w:t>: Teknik</w:t>
      </w:r>
    </w:p>
    <w:p w14:paraId="2A482F45" w14:textId="77777777" w:rsidR="00FB2D2A" w:rsidRPr="002A7812" w:rsidRDefault="00FB2D2A" w:rsidP="00FB2D2A">
      <w:pPr>
        <w:ind w:left="360"/>
        <w:rPr>
          <w:lang w:val="id-ID"/>
        </w:rPr>
      </w:pPr>
      <w:r w:rsidRPr="002A7812">
        <w:rPr>
          <w:lang w:val="id-ID"/>
        </w:rPr>
        <w:t>Program Studi</w:t>
      </w:r>
      <w:r w:rsidRPr="002A7812">
        <w:rPr>
          <w:lang w:val="id-ID"/>
        </w:rPr>
        <w:tab/>
        <w:t>: Teknik Informatika</w:t>
      </w:r>
    </w:p>
    <w:p w14:paraId="2E4A3D2A" w14:textId="77777777" w:rsidR="00FB2D2A" w:rsidRPr="002A7812" w:rsidRDefault="00FB2D2A" w:rsidP="00FB2D2A">
      <w:pPr>
        <w:ind w:left="360"/>
        <w:rPr>
          <w:lang w:val="id-ID"/>
        </w:rPr>
      </w:pPr>
      <w:r w:rsidRPr="002A7812">
        <w:rPr>
          <w:lang w:val="id-ID"/>
        </w:rPr>
        <w:t>Peminatan</w:t>
      </w:r>
      <w:r w:rsidRPr="002A7812">
        <w:rPr>
          <w:lang w:val="id-ID"/>
        </w:rPr>
        <w:tab/>
        <w:t xml:space="preserve"> </w:t>
      </w:r>
      <w:r w:rsidRPr="002A7812">
        <w:rPr>
          <w:lang w:val="id-ID"/>
        </w:rPr>
        <w:tab/>
        <w:t xml:space="preserve">: </w:t>
      </w:r>
      <w:r w:rsidRPr="002A7812">
        <w:rPr>
          <w:i/>
          <w:lang w:val="id-ID"/>
        </w:rPr>
        <w:t>Software Enginering</w:t>
      </w:r>
    </w:p>
    <w:p w14:paraId="71193897" w14:textId="77777777" w:rsidR="00FB2D2A" w:rsidRPr="002A7812" w:rsidRDefault="00FB2D2A" w:rsidP="00FB2D2A">
      <w:pPr>
        <w:rPr>
          <w:lang w:val="id-ID"/>
        </w:rPr>
      </w:pPr>
      <w:r w:rsidRPr="002A7812">
        <w:rPr>
          <w:lang w:val="id-ID"/>
        </w:rPr>
        <w:t>Menyatakan :</w:t>
      </w:r>
    </w:p>
    <w:p w14:paraId="6F9CEBDE" w14:textId="53E8BB83" w:rsidR="00FB2D2A" w:rsidRPr="002A7812" w:rsidRDefault="00FB2D2A" w:rsidP="006A7025">
      <w:pPr>
        <w:ind w:firstLine="720"/>
        <w:rPr>
          <w:lang w:val="id-ID"/>
        </w:rPr>
      </w:pPr>
      <w:r w:rsidRPr="002A7812">
        <w:rPr>
          <w:lang w:val="id-ID"/>
        </w:rPr>
        <w:t xml:space="preserve">Bahwa skripsi ini dibuat dan diselesaikan secara mandiri dan bukan hasil saduran karya orang lain serta hanya menggunakan acuan </w:t>
      </w:r>
      <w:r w:rsidR="006A7025" w:rsidRPr="002A7812">
        <w:rPr>
          <w:lang w:val="id-ID"/>
        </w:rPr>
        <w:t xml:space="preserve">dari </w:t>
      </w:r>
      <w:r w:rsidRPr="002A7812">
        <w:rPr>
          <w:lang w:val="id-ID"/>
        </w:rPr>
        <w:t>literatur yang ada.</w:t>
      </w:r>
    </w:p>
    <w:p w14:paraId="72119CF4" w14:textId="77777777" w:rsidR="00FB2D2A" w:rsidRPr="002A7812" w:rsidRDefault="00FB2D2A" w:rsidP="006A7025">
      <w:pPr>
        <w:ind w:firstLine="720"/>
        <w:rPr>
          <w:lang w:val="id-ID"/>
        </w:rPr>
      </w:pPr>
      <w:r w:rsidRPr="002A7812">
        <w:rPr>
          <w:lang w:val="id-ID"/>
        </w:rPr>
        <w:t>Jika terbukti tidak sesuai dengan yang tersebut di atas, maka saya bersedia menerima sanksi yang ada.</w:t>
      </w:r>
    </w:p>
    <w:p w14:paraId="28BF3FD8" w14:textId="77777777" w:rsidR="00FB2D2A" w:rsidRPr="002A7812" w:rsidRDefault="00FB2D2A" w:rsidP="00FB2D2A">
      <w:pPr>
        <w:rPr>
          <w:lang w:val="id-ID"/>
        </w:rPr>
      </w:pPr>
    </w:p>
    <w:p w14:paraId="4C00F70B" w14:textId="77777777" w:rsidR="00FB2D2A" w:rsidRPr="002A7812"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2A7812"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2A7812">
        <w:rPr>
          <w:rFonts w:eastAsiaTheme="majorEastAsia" w:cstheme="majorBidi"/>
          <w:color w:val="000000" w:themeColor="text1"/>
          <w:spacing w:val="-10"/>
          <w:kern w:val="28"/>
          <w:szCs w:val="56"/>
          <w:lang w:val="id-ID"/>
        </w:rPr>
        <w:t xml:space="preserve">Jakarta, </w:t>
      </w:r>
      <w:r w:rsidR="00CD1D3F" w:rsidRPr="002A7812">
        <w:rPr>
          <w:rFonts w:eastAsiaTheme="majorEastAsia" w:cstheme="majorBidi"/>
          <w:color w:val="000000" w:themeColor="text1"/>
          <w:spacing w:val="-10"/>
          <w:kern w:val="28"/>
          <w:szCs w:val="56"/>
          <w:lang w:val="id-ID"/>
        </w:rPr>
        <w:t>2 Juni 2023</w:t>
      </w:r>
    </w:p>
    <w:p w14:paraId="41AD1DD2" w14:textId="77777777" w:rsidR="00FB2D2A" w:rsidRPr="002A7812" w:rsidRDefault="00FB2D2A" w:rsidP="00CD1D3F">
      <w:pPr>
        <w:jc w:val="right"/>
        <w:rPr>
          <w:lang w:val="id-ID"/>
        </w:rPr>
      </w:pPr>
    </w:p>
    <w:p w14:paraId="295DDA02" w14:textId="77777777" w:rsidR="00FB2D2A" w:rsidRPr="002A7812" w:rsidRDefault="00FB2D2A" w:rsidP="00CD1D3F">
      <w:pPr>
        <w:jc w:val="right"/>
        <w:rPr>
          <w:lang w:val="id-ID"/>
        </w:rPr>
      </w:pPr>
    </w:p>
    <w:p w14:paraId="54959281" w14:textId="7BCCAA46" w:rsidR="00FB2D2A" w:rsidRPr="002A7812" w:rsidRDefault="00F00A3F" w:rsidP="00CD1D3F">
      <w:pPr>
        <w:jc w:val="right"/>
        <w:rPr>
          <w:b/>
          <w:u w:val="single"/>
          <w:lang w:val="id-ID"/>
        </w:rPr>
      </w:pPr>
      <w:r w:rsidRPr="002A7812">
        <w:rPr>
          <w:b/>
          <w:u w:val="single"/>
          <w:lang w:val="id-ID"/>
        </w:rPr>
        <w:t>Mohamad Febrian Mosii</w:t>
      </w:r>
    </w:p>
    <w:p w14:paraId="76174613" w14:textId="75E84800" w:rsidR="00AE4839" w:rsidRPr="002A7812" w:rsidRDefault="00AE4839">
      <w:pPr>
        <w:spacing w:after="160" w:line="259" w:lineRule="auto"/>
        <w:jc w:val="left"/>
        <w:rPr>
          <w:b/>
          <w:u w:val="single"/>
          <w:lang w:val="id-ID"/>
        </w:rPr>
      </w:pPr>
      <w:r w:rsidRPr="002A7812">
        <w:rPr>
          <w:b/>
          <w:u w:val="single"/>
          <w:lang w:val="id-ID"/>
        </w:rPr>
        <w:br w:type="page"/>
      </w:r>
    </w:p>
    <w:p w14:paraId="05ECD52C" w14:textId="7E498BA2" w:rsidR="003F558D" w:rsidRPr="002A7812" w:rsidRDefault="003F558D" w:rsidP="006A28C7">
      <w:pPr>
        <w:pStyle w:val="Heading1"/>
        <w:rPr>
          <w:lang w:val="id-ID"/>
        </w:rPr>
      </w:pPr>
      <w:bookmarkStart w:id="2" w:name="_Toc138459370"/>
      <w:r w:rsidRPr="002A7812">
        <w:rPr>
          <w:lang w:val="id-ID"/>
        </w:rPr>
        <w:lastRenderedPageBreak/>
        <w:t>KATA PENGANTAR</w:t>
      </w:r>
      <w:bookmarkEnd w:id="2"/>
    </w:p>
    <w:p w14:paraId="1538858B" w14:textId="77777777" w:rsidR="00C70F57" w:rsidRPr="002A7812"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2A7812" w:rsidRDefault="00C70F57" w:rsidP="00C70F57">
      <w:pPr>
        <w:tabs>
          <w:tab w:val="left" w:pos="4785"/>
        </w:tabs>
        <w:autoSpaceDE w:val="0"/>
        <w:autoSpaceDN w:val="0"/>
        <w:adjustRightInd w:val="0"/>
        <w:jc w:val="left"/>
        <w:rPr>
          <w:rFonts w:cs="Times New Roman"/>
          <w:i/>
          <w:iCs/>
          <w:szCs w:val="24"/>
          <w:lang w:val="id-ID"/>
        </w:rPr>
      </w:pPr>
      <w:r w:rsidRPr="002A7812">
        <w:rPr>
          <w:rFonts w:cs="Times New Roman"/>
          <w:i/>
          <w:iCs/>
          <w:szCs w:val="24"/>
          <w:lang w:val="id-ID"/>
        </w:rPr>
        <w:t>Assalamu’alaikum Wr.Wb.</w:t>
      </w:r>
    </w:p>
    <w:p w14:paraId="7CAB485B" w14:textId="63F1E3DA" w:rsidR="00C70F57" w:rsidRPr="002A7812" w:rsidRDefault="00D54C2A" w:rsidP="00C70F57">
      <w:pPr>
        <w:autoSpaceDE w:val="0"/>
        <w:autoSpaceDN w:val="0"/>
        <w:adjustRightInd w:val="0"/>
        <w:ind w:firstLine="720"/>
        <w:rPr>
          <w:rFonts w:cs="Times New Roman"/>
          <w:szCs w:val="24"/>
          <w:lang w:val="id-ID"/>
        </w:rPr>
      </w:pPr>
      <w:r w:rsidRPr="002A7812">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2A7812" w:rsidRDefault="000F553A" w:rsidP="00C70F57">
      <w:pPr>
        <w:autoSpaceDE w:val="0"/>
        <w:autoSpaceDN w:val="0"/>
        <w:adjustRightInd w:val="0"/>
        <w:ind w:firstLine="720"/>
        <w:rPr>
          <w:rFonts w:cs="Times New Roman"/>
          <w:szCs w:val="24"/>
          <w:lang w:val="id-ID"/>
        </w:rPr>
      </w:pPr>
      <w:r w:rsidRPr="002A7812">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2A7812">
        <w:rPr>
          <w:rFonts w:cs="Times New Roman"/>
          <w:szCs w:val="24"/>
          <w:lang w:val="id-ID"/>
        </w:rPr>
        <w:t>CV Himalaya Teknologi</w:t>
      </w:r>
      <w:r w:rsidRPr="002A7812">
        <w:rPr>
          <w:rFonts w:cs="Times New Roman"/>
          <w:szCs w:val="24"/>
          <w:lang w:val="id-ID"/>
        </w:rPr>
        <w:t xml:space="preserve">, khususnya di </w:t>
      </w:r>
      <w:r w:rsidR="0004061A" w:rsidRPr="002A7812">
        <w:rPr>
          <w:rFonts w:cs="Times New Roman"/>
          <w:szCs w:val="24"/>
          <w:lang w:val="id-ID"/>
        </w:rPr>
        <w:t>produk Gasmaj</w:t>
      </w:r>
      <w:r w:rsidRPr="002A7812">
        <w:rPr>
          <w:rFonts w:cs="Times New Roman"/>
          <w:szCs w:val="24"/>
          <w:lang w:val="id-ID"/>
        </w:rPr>
        <w:t>, serta dengan merujuk pada jurnal-jurnal ilmiah terkait yang relevan dengan judul skripsi ini.</w:t>
      </w:r>
    </w:p>
    <w:p w14:paraId="75BAD512" w14:textId="77777777" w:rsidR="00C70F57" w:rsidRPr="002A7812" w:rsidRDefault="00C70F57" w:rsidP="00C70F57">
      <w:pPr>
        <w:autoSpaceDE w:val="0"/>
        <w:autoSpaceDN w:val="0"/>
        <w:adjustRightInd w:val="0"/>
        <w:ind w:firstLine="426"/>
        <w:rPr>
          <w:rFonts w:cs="Times New Roman"/>
          <w:szCs w:val="24"/>
          <w:lang w:val="id-ID"/>
        </w:rPr>
      </w:pPr>
      <w:r w:rsidRPr="002A7812">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Ibu Dr. Ionia Veritawati S.Si., MT., selaku Ketua Program Studi Teknik Informatika Fakultas Teknik Universitas Pancasila.</w:t>
      </w:r>
    </w:p>
    <w:p w14:paraId="0ACE794B" w14:textId="6A118465" w:rsidR="00C70F57" w:rsidRPr="002A7812" w:rsidRDefault="004E69D3" w:rsidP="006A28C7">
      <w:pPr>
        <w:pStyle w:val="ListParagraph"/>
        <w:numPr>
          <w:ilvl w:val="0"/>
          <w:numId w:val="2"/>
        </w:numPr>
        <w:autoSpaceDE w:val="0"/>
        <w:autoSpaceDN w:val="0"/>
        <w:adjustRightInd w:val="0"/>
        <w:ind w:left="426" w:hanging="426"/>
        <w:rPr>
          <w:rFonts w:cs="Times New Roman"/>
          <w:szCs w:val="24"/>
          <w:lang w:val="id-ID"/>
        </w:rPr>
      </w:pPr>
      <w:r w:rsidRPr="002A7812">
        <w:rPr>
          <w:lang w:val="id-ID"/>
        </w:rPr>
        <w:t>Bapak Amir Murtako, S.Kom</w:t>
      </w:r>
      <w:r w:rsidR="00C70F57" w:rsidRPr="002A7812">
        <w:rPr>
          <w:lang w:val="id-ID"/>
        </w:rPr>
        <w:t xml:space="preserve">., M.Kom, selaku Koordinator Skripsi </w:t>
      </w:r>
      <w:r w:rsidR="009F5169" w:rsidRPr="002A7812">
        <w:rPr>
          <w:lang w:val="id-ID"/>
        </w:rPr>
        <w:t xml:space="preserve">Program </w:t>
      </w:r>
      <w:r w:rsidR="00C70F57" w:rsidRPr="002A7812">
        <w:rPr>
          <w:lang w:val="id-ID"/>
        </w:rPr>
        <w:t>Studi Teknik Informatika Fakultas Teknik Universitas Pancasila.</w:t>
      </w:r>
    </w:p>
    <w:p w14:paraId="2E0FEA25" w14:textId="224CAF83" w:rsidR="00C70F57" w:rsidRPr="002A7812" w:rsidRDefault="00C70F57" w:rsidP="006A28C7">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E24CBE" w:rsidRPr="002A7812">
        <w:rPr>
          <w:rFonts w:cs="Times New Roman"/>
          <w:szCs w:val="24"/>
          <w:lang w:val="id-ID"/>
        </w:rPr>
        <w:t>Gregorius Hendita Artha Kusuma,S.Si.,M.Cs</w:t>
      </w:r>
      <w:r w:rsidRPr="002A7812">
        <w:rPr>
          <w:rFonts w:cs="Times New Roman"/>
          <w:szCs w:val="24"/>
          <w:lang w:val="id-ID"/>
        </w:rPr>
        <w:t>, selaku pembimbing skripsi.</w:t>
      </w:r>
    </w:p>
    <w:p w14:paraId="01F32447" w14:textId="2B6048F8" w:rsidR="00DE5754" w:rsidRPr="002A7812" w:rsidRDefault="00C70F57" w:rsidP="00E75D62">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 xml:space="preserve">Bapak </w:t>
      </w:r>
      <w:r w:rsidR="0076335A" w:rsidRPr="002A7812">
        <w:rPr>
          <w:rFonts w:cs="Times New Roman"/>
          <w:szCs w:val="24"/>
          <w:lang w:val="id-ID"/>
        </w:rPr>
        <w:t>Muhammad Azhar Rasyad</w:t>
      </w:r>
      <w:r w:rsidRPr="002A7812">
        <w:rPr>
          <w:rFonts w:cs="Times New Roman"/>
          <w:szCs w:val="24"/>
          <w:lang w:val="id-ID"/>
        </w:rPr>
        <w:t>, selaku</w:t>
      </w:r>
      <w:r w:rsidR="0076335A" w:rsidRPr="002A7812">
        <w:rPr>
          <w:rFonts w:cs="Times New Roman"/>
          <w:szCs w:val="24"/>
          <w:lang w:val="id-ID"/>
        </w:rPr>
        <w:t xml:space="preserve"> staff perwakilan dari CV Himalaya Teknologi</w:t>
      </w:r>
      <w:r w:rsidRPr="002A7812">
        <w:rPr>
          <w:rFonts w:cs="Times New Roman"/>
          <w:szCs w:val="24"/>
          <w:lang w:val="id-ID"/>
        </w:rPr>
        <w:t>.</w:t>
      </w:r>
    </w:p>
    <w:p w14:paraId="44B3A765" w14:textId="4E7F6EA3" w:rsidR="00092FCB" w:rsidRPr="002A7812" w:rsidRDefault="00A959E5" w:rsidP="00A959E5">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lastRenderedPageBreak/>
        <w:t>Kedua orang tua, yang telah memberikan dukungan penuh untuk menempuh pendidikan di Universitas Pancasila.</w:t>
      </w:r>
    </w:p>
    <w:p w14:paraId="264F9822" w14:textId="0463470A" w:rsidR="00A3333D" w:rsidRPr="002A7812" w:rsidRDefault="006A023A" w:rsidP="00177DEB">
      <w:pPr>
        <w:pStyle w:val="ListParagraph"/>
        <w:numPr>
          <w:ilvl w:val="0"/>
          <w:numId w:val="2"/>
        </w:numPr>
        <w:autoSpaceDE w:val="0"/>
        <w:autoSpaceDN w:val="0"/>
        <w:adjustRightInd w:val="0"/>
        <w:ind w:left="426" w:hanging="426"/>
        <w:rPr>
          <w:rFonts w:cs="Times New Roman"/>
          <w:szCs w:val="24"/>
          <w:lang w:val="id-ID"/>
        </w:rPr>
      </w:pPr>
      <w:r w:rsidRPr="002A7812">
        <w:rPr>
          <w:rFonts w:cs="Times New Roman"/>
          <w:szCs w:val="24"/>
          <w:lang w:val="id-ID"/>
        </w:rPr>
        <w:t>Istri dan Anggota keluarga lainnya, yang juga memberi dukungan dan saran untuk penelitian yang saya kerjakan.</w:t>
      </w:r>
    </w:p>
    <w:p w14:paraId="2FCBCAFA" w14:textId="27169337" w:rsidR="00C70F57" w:rsidRPr="002A7812" w:rsidRDefault="00C70F57" w:rsidP="006A28C7">
      <w:pPr>
        <w:pStyle w:val="ListParagraph"/>
        <w:numPr>
          <w:ilvl w:val="0"/>
          <w:numId w:val="2"/>
        </w:numPr>
        <w:rPr>
          <w:lang w:val="id-ID"/>
        </w:rPr>
      </w:pPr>
      <w:r w:rsidRPr="002A7812">
        <w:rPr>
          <w:rFonts w:cs="Times New Roman"/>
          <w:szCs w:val="24"/>
          <w:lang w:val="id-ID"/>
        </w:rPr>
        <w:t>Seluruh pihak yang telah terlibat dalam kelancaran skripsi ini dan belum disebutkan di atas, penulis ucapkan terima kasih.</w:t>
      </w:r>
    </w:p>
    <w:p w14:paraId="78C1C436" w14:textId="77777777" w:rsidR="004D4238" w:rsidRPr="002A7812" w:rsidRDefault="004E03C4" w:rsidP="008E03D2">
      <w:pPr>
        <w:autoSpaceDE w:val="0"/>
        <w:autoSpaceDN w:val="0"/>
        <w:adjustRightInd w:val="0"/>
        <w:ind w:firstLine="360"/>
        <w:rPr>
          <w:rFonts w:cs="Times New Roman"/>
          <w:szCs w:val="24"/>
          <w:lang w:val="id-ID"/>
        </w:rPr>
      </w:pPr>
      <w:r w:rsidRPr="002A7812">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2A7812">
        <w:rPr>
          <w:rFonts w:cs="Times New Roman"/>
          <w:szCs w:val="24"/>
          <w:lang w:val="id-ID"/>
        </w:rPr>
        <w:t xml:space="preserve"> </w:t>
      </w:r>
    </w:p>
    <w:p w14:paraId="3836ABFE" w14:textId="601EE1C0" w:rsidR="00C70F57" w:rsidRPr="002A7812" w:rsidRDefault="004D4238" w:rsidP="008E03D2">
      <w:pPr>
        <w:autoSpaceDE w:val="0"/>
        <w:autoSpaceDN w:val="0"/>
        <w:adjustRightInd w:val="0"/>
        <w:ind w:firstLine="360"/>
        <w:rPr>
          <w:rFonts w:cs="Times New Roman"/>
          <w:szCs w:val="24"/>
          <w:lang w:val="id-ID"/>
        </w:rPr>
      </w:pPr>
      <w:r w:rsidRPr="002A7812">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2A7812" w:rsidRDefault="00E6415D" w:rsidP="008E03D2">
      <w:pPr>
        <w:autoSpaceDE w:val="0"/>
        <w:autoSpaceDN w:val="0"/>
        <w:adjustRightInd w:val="0"/>
        <w:ind w:firstLine="360"/>
        <w:rPr>
          <w:rFonts w:cs="Times New Roman"/>
          <w:szCs w:val="24"/>
          <w:lang w:val="id-ID"/>
        </w:rPr>
      </w:pPr>
      <w:r w:rsidRPr="002A7812">
        <w:rPr>
          <w:rFonts w:cs="Times New Roman"/>
          <w:szCs w:val="24"/>
          <w:lang w:val="id-ID"/>
        </w:rPr>
        <w:t>Terima kasih atas perhatian dan dukungannya. Kritik dan saran yang diberikan sangat penulis harapkan untuk kemajuan laporan ini.</w:t>
      </w:r>
    </w:p>
    <w:p w14:paraId="2470FA94" w14:textId="77777777" w:rsidR="00C70F57" w:rsidRPr="002A7812" w:rsidRDefault="00C70F57" w:rsidP="00C70F57">
      <w:pPr>
        <w:autoSpaceDE w:val="0"/>
        <w:autoSpaceDN w:val="0"/>
        <w:adjustRightInd w:val="0"/>
        <w:rPr>
          <w:rFonts w:cs="Times New Roman"/>
          <w:i/>
          <w:iCs/>
          <w:szCs w:val="24"/>
          <w:lang w:val="id-ID"/>
        </w:rPr>
      </w:pPr>
      <w:r w:rsidRPr="002A7812">
        <w:rPr>
          <w:rFonts w:cs="Times New Roman"/>
          <w:i/>
          <w:iCs/>
          <w:szCs w:val="24"/>
          <w:lang w:val="id-ID"/>
        </w:rPr>
        <w:t>Wassalammu’alaikum, Wr.Wb.</w:t>
      </w:r>
    </w:p>
    <w:p w14:paraId="3A9349D5" w14:textId="77777777" w:rsidR="00C70F57" w:rsidRPr="002A7812" w:rsidRDefault="00C70F57" w:rsidP="00C70F57">
      <w:pPr>
        <w:autoSpaceDE w:val="0"/>
        <w:autoSpaceDN w:val="0"/>
        <w:adjustRightInd w:val="0"/>
        <w:rPr>
          <w:rFonts w:cs="Times New Roman"/>
          <w:i/>
          <w:iCs/>
          <w:szCs w:val="24"/>
          <w:lang w:val="id-ID"/>
        </w:rPr>
      </w:pPr>
    </w:p>
    <w:p w14:paraId="3F8434CA" w14:textId="0EE114D7" w:rsidR="00C70F57" w:rsidRPr="002A7812" w:rsidRDefault="00C70F57" w:rsidP="00CB4347">
      <w:pPr>
        <w:autoSpaceDE w:val="0"/>
        <w:autoSpaceDN w:val="0"/>
        <w:adjustRightInd w:val="0"/>
        <w:ind w:left="4770" w:firstLine="630"/>
        <w:jc w:val="right"/>
        <w:rPr>
          <w:rFonts w:cs="Times New Roman"/>
          <w:szCs w:val="24"/>
          <w:lang w:val="id-ID"/>
        </w:rPr>
      </w:pPr>
      <w:r w:rsidRPr="002A7812">
        <w:rPr>
          <w:rFonts w:cs="Times New Roman"/>
          <w:szCs w:val="24"/>
          <w:lang w:val="id-ID"/>
        </w:rPr>
        <w:t xml:space="preserve">Jakarta, </w:t>
      </w:r>
      <w:r w:rsidR="00CB4347" w:rsidRPr="002A7812">
        <w:rPr>
          <w:rFonts w:cs="Times New Roman"/>
          <w:szCs w:val="24"/>
          <w:lang w:val="id-ID"/>
        </w:rPr>
        <w:t>2 Juni 2023</w:t>
      </w:r>
    </w:p>
    <w:p w14:paraId="4DE9FD01" w14:textId="77777777" w:rsidR="00C70F57" w:rsidRPr="002A7812" w:rsidRDefault="00C70F57" w:rsidP="00CB4347">
      <w:pPr>
        <w:autoSpaceDE w:val="0"/>
        <w:autoSpaceDN w:val="0"/>
        <w:adjustRightInd w:val="0"/>
        <w:jc w:val="right"/>
        <w:rPr>
          <w:rFonts w:cs="Times New Roman"/>
          <w:szCs w:val="24"/>
          <w:lang w:val="id-ID"/>
        </w:rPr>
      </w:pPr>
    </w:p>
    <w:p w14:paraId="249BDE1D" w14:textId="77777777" w:rsidR="00C70F57" w:rsidRPr="002A7812" w:rsidRDefault="00C70F57" w:rsidP="00CB4347">
      <w:pPr>
        <w:autoSpaceDE w:val="0"/>
        <w:autoSpaceDN w:val="0"/>
        <w:adjustRightInd w:val="0"/>
        <w:jc w:val="right"/>
        <w:rPr>
          <w:rFonts w:cs="Times New Roman"/>
          <w:szCs w:val="24"/>
          <w:lang w:val="id-ID"/>
        </w:rPr>
      </w:pPr>
    </w:p>
    <w:p w14:paraId="667EC1B5" w14:textId="0892F298" w:rsidR="00AE4839" w:rsidRPr="002A7812" w:rsidRDefault="00F170AB" w:rsidP="00CB4347">
      <w:pPr>
        <w:spacing w:after="160" w:line="259" w:lineRule="auto"/>
        <w:jc w:val="right"/>
        <w:rPr>
          <w:lang w:val="id-ID"/>
        </w:rPr>
      </w:pPr>
      <w:r w:rsidRPr="002A7812">
        <w:rPr>
          <w:rFonts w:cs="Times New Roman"/>
          <w:szCs w:val="24"/>
          <w:lang w:val="id-ID"/>
        </w:rPr>
        <w:t>Mohamad Febrian Mosii</w:t>
      </w:r>
      <w:r w:rsidR="00AE4839" w:rsidRPr="002A7812">
        <w:rPr>
          <w:lang w:val="id-ID"/>
        </w:rPr>
        <w:br w:type="page"/>
      </w:r>
    </w:p>
    <w:p w14:paraId="4452D957" w14:textId="702CF599" w:rsidR="0007711D" w:rsidRPr="002A7812" w:rsidRDefault="000C0E0D" w:rsidP="006A28C7">
      <w:pPr>
        <w:pStyle w:val="Heading1"/>
        <w:rPr>
          <w:lang w:val="id-ID"/>
        </w:rPr>
      </w:pPr>
      <w:bookmarkStart w:id="3" w:name="_Toc138459371"/>
      <w:r w:rsidRPr="002A7812">
        <w:rPr>
          <w:lang w:val="id-ID"/>
        </w:rPr>
        <w:lastRenderedPageBreak/>
        <w:t>DAFTAR ISI</w:t>
      </w:r>
      <w:bookmarkEnd w:id="3"/>
    </w:p>
    <w:p w14:paraId="76563E36" w14:textId="7E11B75C" w:rsidR="00E12109" w:rsidRPr="002A7812" w:rsidRDefault="00FC152D">
      <w:pPr>
        <w:pStyle w:val="TOC1"/>
        <w:tabs>
          <w:tab w:val="right" w:leader="dot" w:pos="7927"/>
        </w:tabs>
        <w:rPr>
          <w:rFonts w:asciiTheme="minorHAnsi" w:eastAsiaTheme="minorEastAsia" w:hAnsiTheme="minorHAnsi" w:cstheme="minorBidi"/>
          <w:bCs w:val="0"/>
          <w:iCs w:val="0"/>
          <w:noProof/>
          <w:lang w:val="id-ID"/>
        </w:rPr>
      </w:pPr>
      <w:r w:rsidRPr="002A7812">
        <w:rPr>
          <w:bCs w:val="0"/>
          <w:iCs w:val="0"/>
          <w:lang w:val="id-ID"/>
        </w:rPr>
        <w:fldChar w:fldCharType="begin"/>
      </w:r>
      <w:r w:rsidRPr="002A7812">
        <w:rPr>
          <w:bCs w:val="0"/>
          <w:iCs w:val="0"/>
          <w:lang w:val="id-ID"/>
        </w:rPr>
        <w:instrText xml:space="preserve"> TOC \o "1-3" \h \z \u </w:instrText>
      </w:r>
      <w:r w:rsidRPr="002A7812">
        <w:rPr>
          <w:bCs w:val="0"/>
          <w:iCs w:val="0"/>
          <w:lang w:val="id-ID"/>
        </w:rPr>
        <w:fldChar w:fldCharType="separate"/>
      </w:r>
      <w:hyperlink w:anchor="_Toc138459368" w:history="1">
        <w:r w:rsidR="00E12109" w:rsidRPr="002A7812">
          <w:rPr>
            <w:rStyle w:val="Hyperlink"/>
            <w:noProof/>
            <w:lang w:val="id-ID"/>
          </w:rPr>
          <w:t xml:space="preserve"> LEMBAR PERSETUJ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w:t>
        </w:r>
        <w:r w:rsidR="00E12109" w:rsidRPr="002A7812">
          <w:rPr>
            <w:noProof/>
            <w:webHidden/>
            <w:lang w:val="id-ID"/>
          </w:rPr>
          <w:fldChar w:fldCharType="end"/>
        </w:r>
      </w:hyperlink>
    </w:p>
    <w:p w14:paraId="659D8A90" w14:textId="1D982231"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2A7812">
          <w:rPr>
            <w:rStyle w:val="Hyperlink"/>
            <w:noProof/>
            <w:lang w:val="id-ID"/>
          </w:rPr>
          <w:t xml:space="preserve"> LEMBAR KEASL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6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w:t>
        </w:r>
        <w:r w:rsidR="00E12109" w:rsidRPr="002A7812">
          <w:rPr>
            <w:noProof/>
            <w:webHidden/>
            <w:lang w:val="id-ID"/>
          </w:rPr>
          <w:fldChar w:fldCharType="end"/>
        </w:r>
      </w:hyperlink>
    </w:p>
    <w:p w14:paraId="67D99458" w14:textId="4EC14B01"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2A7812">
          <w:rPr>
            <w:rStyle w:val="Hyperlink"/>
            <w:noProof/>
            <w:lang w:val="id-ID"/>
          </w:rPr>
          <w:t xml:space="preserve"> KATA PENGANT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ii</w:t>
        </w:r>
        <w:r w:rsidR="00E12109" w:rsidRPr="002A7812">
          <w:rPr>
            <w:noProof/>
            <w:webHidden/>
            <w:lang w:val="id-ID"/>
          </w:rPr>
          <w:fldChar w:fldCharType="end"/>
        </w:r>
      </w:hyperlink>
    </w:p>
    <w:p w14:paraId="211CF29A" w14:textId="7DC1FC5C"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2A7812">
          <w:rPr>
            <w:rStyle w:val="Hyperlink"/>
            <w:noProof/>
            <w:lang w:val="id-ID"/>
          </w:rPr>
          <w:t xml:space="preserve"> DAFTAR I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v</w:t>
        </w:r>
        <w:r w:rsidR="00E12109" w:rsidRPr="002A7812">
          <w:rPr>
            <w:noProof/>
            <w:webHidden/>
            <w:lang w:val="id-ID"/>
          </w:rPr>
          <w:fldChar w:fldCharType="end"/>
        </w:r>
      </w:hyperlink>
    </w:p>
    <w:p w14:paraId="6E93B05F" w14:textId="30940B2B"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2A7812">
          <w:rPr>
            <w:rStyle w:val="Hyperlink"/>
            <w:noProof/>
            <w:lang w:val="id-ID"/>
          </w:rPr>
          <w:t xml:space="preserve"> DAFTAR TABE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ix</w:t>
        </w:r>
        <w:r w:rsidR="00E12109" w:rsidRPr="002A7812">
          <w:rPr>
            <w:noProof/>
            <w:webHidden/>
            <w:lang w:val="id-ID"/>
          </w:rPr>
          <w:fldChar w:fldCharType="end"/>
        </w:r>
      </w:hyperlink>
    </w:p>
    <w:p w14:paraId="32E20FB8" w14:textId="48624A07"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2A7812">
          <w:rPr>
            <w:rStyle w:val="Hyperlink"/>
            <w:noProof/>
            <w:lang w:val="id-ID"/>
          </w:rPr>
          <w:t xml:space="preserve"> DAFTAR GAMBA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x</w:t>
        </w:r>
        <w:r w:rsidR="00E12109" w:rsidRPr="002A7812">
          <w:rPr>
            <w:noProof/>
            <w:webHidden/>
            <w:lang w:val="id-ID"/>
          </w:rPr>
          <w:fldChar w:fldCharType="end"/>
        </w:r>
      </w:hyperlink>
    </w:p>
    <w:p w14:paraId="2581CC34" w14:textId="28BB7D7E"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2A7812">
          <w:rPr>
            <w:rStyle w:val="Hyperlink"/>
            <w:noProof/>
            <w:lang w:val="id-ID"/>
          </w:rPr>
          <w:t xml:space="preserve"> BAB I  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F83AFDE" w14:textId="597ACCB0"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2A7812">
          <w:rPr>
            <w:rStyle w:val="Hyperlink"/>
            <w:noProof/>
            <w:lang w:val="id-ID"/>
          </w:rPr>
          <w:t>1.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Latar Belakang</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w:t>
        </w:r>
        <w:r w:rsidR="00E12109" w:rsidRPr="002A7812">
          <w:rPr>
            <w:noProof/>
            <w:webHidden/>
            <w:lang w:val="id-ID"/>
          </w:rPr>
          <w:fldChar w:fldCharType="end"/>
        </w:r>
      </w:hyperlink>
    </w:p>
    <w:p w14:paraId="79FED4B3" w14:textId="7EB926A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2A7812">
          <w:rPr>
            <w:rStyle w:val="Hyperlink"/>
            <w:noProof/>
            <w:lang w:val="id-ID"/>
          </w:rPr>
          <w:t>1.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Rumu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5</w:t>
        </w:r>
        <w:r w:rsidR="00E12109" w:rsidRPr="002A7812">
          <w:rPr>
            <w:noProof/>
            <w:webHidden/>
            <w:lang w:val="id-ID"/>
          </w:rPr>
          <w:fldChar w:fldCharType="end"/>
        </w:r>
      </w:hyperlink>
    </w:p>
    <w:p w14:paraId="4032DD60" w14:textId="281E1CE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2A7812">
          <w:rPr>
            <w:rStyle w:val="Hyperlink"/>
            <w:noProof/>
            <w:lang w:val="id-ID"/>
          </w:rPr>
          <w:t>1.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ujuan dan 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7A637993" w14:textId="0CEEF1EA"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2A7812">
          <w:rPr>
            <w:rStyle w:val="Hyperlink"/>
            <w:noProof/>
            <w:lang w:val="id-ID"/>
          </w:rPr>
          <w:t>1.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ujuan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6</w:t>
        </w:r>
        <w:r w:rsidR="00E12109" w:rsidRPr="002A7812">
          <w:rPr>
            <w:noProof/>
            <w:webHidden/>
            <w:lang w:val="id-ID"/>
          </w:rPr>
          <w:fldChar w:fldCharType="end"/>
        </w:r>
      </w:hyperlink>
    </w:p>
    <w:p w14:paraId="553BE41A" w14:textId="434A236C"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2A7812">
          <w:rPr>
            <w:rStyle w:val="Hyperlink"/>
            <w:noProof/>
            <w:lang w:val="id-ID"/>
          </w:rPr>
          <w:t>1.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Manfaat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7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7</w:t>
        </w:r>
        <w:r w:rsidR="00E12109" w:rsidRPr="002A7812">
          <w:rPr>
            <w:noProof/>
            <w:webHidden/>
            <w:lang w:val="id-ID"/>
          </w:rPr>
          <w:fldChar w:fldCharType="end"/>
        </w:r>
      </w:hyperlink>
    </w:p>
    <w:p w14:paraId="75AAA244" w14:textId="5766E46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2A7812">
          <w:rPr>
            <w:rStyle w:val="Hyperlink"/>
            <w:noProof/>
            <w:lang w:val="id-ID"/>
          </w:rPr>
          <w:t>1.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Batasan Masalah</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9</w:t>
        </w:r>
        <w:r w:rsidR="00E12109" w:rsidRPr="002A7812">
          <w:rPr>
            <w:noProof/>
            <w:webHidden/>
            <w:lang w:val="id-ID"/>
          </w:rPr>
          <w:fldChar w:fldCharType="end"/>
        </w:r>
      </w:hyperlink>
    </w:p>
    <w:p w14:paraId="2E200F54" w14:textId="23836F8A"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2A7812">
          <w:rPr>
            <w:rStyle w:val="Hyperlink"/>
            <w:noProof/>
            <w:lang w:val="id-ID"/>
          </w:rPr>
          <w:t>1.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todologi Peneliti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1EF8D07A" w14:textId="53F4B7E6"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2A7812">
          <w:rPr>
            <w:rStyle w:val="Hyperlink"/>
            <w:noProof/>
            <w:lang w:val="id-ID"/>
          </w:rPr>
          <w:t>1.5.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 Pengumpulan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A628C52" w14:textId="349801F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2A7812">
          <w:rPr>
            <w:rStyle w:val="Hyperlink"/>
            <w:noProof/>
            <w:lang w:val="id-ID"/>
          </w:rPr>
          <w:t>1.5.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Tahapan Pembuat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0</w:t>
        </w:r>
        <w:r w:rsidR="00E12109" w:rsidRPr="002A7812">
          <w:rPr>
            <w:noProof/>
            <w:webHidden/>
            <w:lang w:val="id-ID"/>
          </w:rPr>
          <w:fldChar w:fldCharType="end"/>
        </w:r>
      </w:hyperlink>
    </w:p>
    <w:p w14:paraId="41AE01E0" w14:textId="3012EB6D"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2A7812">
          <w:rPr>
            <w:rStyle w:val="Hyperlink"/>
            <w:noProof/>
            <w:lang w:val="id-ID"/>
          </w:rPr>
          <w:t>1.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atika Penulis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2</w:t>
        </w:r>
        <w:r w:rsidR="00E12109" w:rsidRPr="002A7812">
          <w:rPr>
            <w:noProof/>
            <w:webHidden/>
            <w:lang w:val="id-ID"/>
          </w:rPr>
          <w:fldChar w:fldCharType="end"/>
        </w:r>
      </w:hyperlink>
    </w:p>
    <w:p w14:paraId="4B8AD148" w14:textId="7A286A1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2A7812">
          <w:rPr>
            <w:rStyle w:val="Hyperlink"/>
            <w:noProof/>
            <w:lang w:val="id-ID"/>
          </w:rPr>
          <w:t>1.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Kerangka Pemiki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4</w:t>
        </w:r>
        <w:r w:rsidR="00E12109" w:rsidRPr="002A7812">
          <w:rPr>
            <w:noProof/>
            <w:webHidden/>
            <w:lang w:val="id-ID"/>
          </w:rPr>
          <w:fldChar w:fldCharType="end"/>
        </w:r>
      </w:hyperlink>
    </w:p>
    <w:p w14:paraId="278B8801" w14:textId="70538D5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2A7812">
          <w:rPr>
            <w:rStyle w:val="Hyperlink"/>
            <w:noProof/>
            <w:lang w:val="id-ID"/>
          </w:rPr>
          <w:t xml:space="preserve"> BAB II  LANDASAN TEOR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2EED67D4" w14:textId="2F540146"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2A7812">
          <w:rPr>
            <w:rStyle w:val="Hyperlink"/>
            <w:noProof/>
            <w:lang w:val="id-ID"/>
          </w:rPr>
          <w:t>2.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el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64B50535" w14:textId="7562DC1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2A7812">
          <w:rPr>
            <w:rStyle w:val="Hyperlink"/>
            <w:noProof/>
            <w:lang w:val="id-ID"/>
          </w:rPr>
          <w:t>2.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Merchan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5</w:t>
        </w:r>
        <w:r w:rsidR="00E12109" w:rsidRPr="002A7812">
          <w:rPr>
            <w:noProof/>
            <w:webHidden/>
            <w:lang w:val="id-ID"/>
          </w:rPr>
          <w:fldChar w:fldCharType="end"/>
        </w:r>
      </w:hyperlink>
    </w:p>
    <w:p w14:paraId="0F95B040" w14:textId="78B863B0"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2A7812">
          <w:rPr>
            <w:rStyle w:val="Hyperlink"/>
            <w:noProof/>
            <w:lang w:val="id-ID"/>
          </w:rPr>
          <w:t>2.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ransaksi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8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8</w:t>
        </w:r>
        <w:r w:rsidR="00E12109" w:rsidRPr="002A7812">
          <w:rPr>
            <w:noProof/>
            <w:webHidden/>
            <w:lang w:val="id-ID"/>
          </w:rPr>
          <w:fldChar w:fldCharType="end"/>
        </w:r>
      </w:hyperlink>
    </w:p>
    <w:p w14:paraId="7C975399" w14:textId="0304F4B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2A7812">
          <w:rPr>
            <w:rStyle w:val="Hyperlink"/>
            <w:noProof/>
            <w:lang w:val="id-ID"/>
          </w:rPr>
          <w:t>2.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Commerc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19</w:t>
        </w:r>
        <w:r w:rsidR="00E12109" w:rsidRPr="002A7812">
          <w:rPr>
            <w:noProof/>
            <w:webHidden/>
            <w:lang w:val="id-ID"/>
          </w:rPr>
          <w:fldChar w:fldCharType="end"/>
        </w:r>
      </w:hyperlink>
    </w:p>
    <w:p w14:paraId="546F184E" w14:textId="34EC1D3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2A7812">
          <w:rPr>
            <w:rStyle w:val="Hyperlink"/>
            <w:noProof/>
            <w:lang w:val="id-ID"/>
          </w:rPr>
          <w:t>2.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bayaran Online</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0</w:t>
        </w:r>
        <w:r w:rsidR="00E12109" w:rsidRPr="002A7812">
          <w:rPr>
            <w:noProof/>
            <w:webHidden/>
            <w:lang w:val="id-ID"/>
          </w:rPr>
          <w:fldChar w:fldCharType="end"/>
        </w:r>
      </w:hyperlink>
    </w:p>
    <w:p w14:paraId="45044EC3" w14:textId="675AE7C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2A7812">
          <w:rPr>
            <w:rStyle w:val="Hyperlink"/>
            <w:noProof/>
            <w:lang w:val="id-ID"/>
          </w:rPr>
          <w:t>2.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ntegrasi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2</w:t>
        </w:r>
        <w:r w:rsidR="00E12109" w:rsidRPr="002A7812">
          <w:rPr>
            <w:noProof/>
            <w:webHidden/>
            <w:lang w:val="id-ID"/>
          </w:rPr>
          <w:fldChar w:fldCharType="end"/>
        </w:r>
      </w:hyperlink>
    </w:p>
    <w:p w14:paraId="514E744B" w14:textId="64E9BA81"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2A7812">
          <w:rPr>
            <w:rStyle w:val="Hyperlink"/>
            <w:noProof/>
            <w:lang w:val="id-ID"/>
          </w:rPr>
          <w:t>2.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3</w:t>
        </w:r>
        <w:r w:rsidR="00E12109" w:rsidRPr="002A7812">
          <w:rPr>
            <w:noProof/>
            <w:webHidden/>
            <w:lang w:val="id-ID"/>
          </w:rPr>
          <w:fldChar w:fldCharType="end"/>
        </w:r>
      </w:hyperlink>
    </w:p>
    <w:p w14:paraId="49D038D6" w14:textId="246D026D"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2A7812">
          <w:rPr>
            <w:rStyle w:val="Hyperlink"/>
            <w:noProof/>
            <w:lang w:val="id-ID"/>
          </w:rPr>
          <w:t>2.8</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6</w:t>
        </w:r>
        <w:r w:rsidR="00E12109" w:rsidRPr="002A7812">
          <w:rPr>
            <w:noProof/>
            <w:webHidden/>
            <w:lang w:val="id-ID"/>
          </w:rPr>
          <w:fldChar w:fldCharType="end"/>
        </w:r>
      </w:hyperlink>
    </w:p>
    <w:p w14:paraId="5421508B" w14:textId="49EDC984"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2A7812">
          <w:rPr>
            <w:rStyle w:val="Hyperlink"/>
            <w:noProof/>
            <w:lang w:val="id-ID"/>
          </w:rPr>
          <w:t>2.9</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Hubungan Payment Gateway dan Payment Gateway Aggregator</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29</w:t>
        </w:r>
        <w:r w:rsidR="00E12109" w:rsidRPr="002A7812">
          <w:rPr>
            <w:noProof/>
            <w:webHidden/>
            <w:lang w:val="id-ID"/>
          </w:rPr>
          <w:fldChar w:fldCharType="end"/>
        </w:r>
      </w:hyperlink>
    </w:p>
    <w:p w14:paraId="1D1BC66E" w14:textId="3E735509"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2A7812">
          <w:rPr>
            <w:rStyle w:val="Hyperlink"/>
            <w:noProof/>
            <w:lang w:val="id-ID"/>
          </w:rPr>
          <w:t>2.10</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Tabel State of the Ar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0</w:t>
        </w:r>
        <w:r w:rsidR="00E12109" w:rsidRPr="002A7812">
          <w:rPr>
            <w:noProof/>
            <w:webHidden/>
            <w:lang w:val="id-ID"/>
          </w:rPr>
          <w:fldChar w:fldCharType="end"/>
        </w:r>
      </w:hyperlink>
    </w:p>
    <w:p w14:paraId="4D982CF2" w14:textId="2B9A9C18"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2A7812">
          <w:rPr>
            <w:rStyle w:val="Hyperlink"/>
            <w:noProof/>
            <w:lang w:val="id-ID"/>
          </w:rPr>
          <w:t xml:space="preserve"> BAB III  ANALISA SISTEM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2012896" w14:textId="3E77C17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2A7812">
          <w:rPr>
            <w:rStyle w:val="Hyperlink"/>
            <w:noProof/>
            <w:lang w:val="id-ID"/>
          </w:rPr>
          <w:t>3.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Gambaran Umum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17EF92D" w14:textId="22513AC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2A7812">
          <w:rPr>
            <w:rStyle w:val="Hyperlink"/>
            <w:noProof/>
            <w:lang w:val="id-ID"/>
          </w:rPr>
          <w:t>3.1.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jarah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39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5F2A28C2" w14:textId="1D6EBCE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2A7812">
          <w:rPr>
            <w:rStyle w:val="Hyperlink"/>
            <w:noProof/>
            <w:lang w:val="id-ID"/>
          </w:rPr>
          <w:t>3.1.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truktur Organisasi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1</w:t>
        </w:r>
        <w:r w:rsidR="00E12109" w:rsidRPr="002A7812">
          <w:rPr>
            <w:noProof/>
            <w:webHidden/>
            <w:lang w:val="id-ID"/>
          </w:rPr>
          <w:fldChar w:fldCharType="end"/>
        </w:r>
      </w:hyperlink>
    </w:p>
    <w:p w14:paraId="6F6A8C84" w14:textId="7421A868"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2A7812">
          <w:rPr>
            <w:rStyle w:val="Hyperlink"/>
            <w:noProof/>
            <w:lang w:val="id-ID"/>
          </w:rPr>
          <w:t>3.1.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raian Pekerj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2</w:t>
        </w:r>
        <w:r w:rsidR="00E12109" w:rsidRPr="002A7812">
          <w:rPr>
            <w:noProof/>
            <w:webHidden/>
            <w:lang w:val="id-ID"/>
          </w:rPr>
          <w:fldChar w:fldCharType="end"/>
        </w:r>
      </w:hyperlink>
    </w:p>
    <w:p w14:paraId="659D8F53" w14:textId="31B2DADF"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2A7812">
          <w:rPr>
            <w:rStyle w:val="Hyperlink"/>
            <w:noProof/>
            <w:lang w:val="id-ID"/>
          </w:rPr>
          <w:t>3.1.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Bidang dan Kegiatan Perusaha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3</w:t>
        </w:r>
        <w:r w:rsidR="00E12109" w:rsidRPr="002A7812">
          <w:rPr>
            <w:noProof/>
            <w:webHidden/>
            <w:lang w:val="id-ID"/>
          </w:rPr>
          <w:fldChar w:fldCharType="end"/>
        </w:r>
      </w:hyperlink>
    </w:p>
    <w:p w14:paraId="6890483A" w14:textId="2DCE7D5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2A7812">
          <w:rPr>
            <w:rStyle w:val="Hyperlink"/>
            <w:noProof/>
            <w:lang w:val="id-ID"/>
          </w:rPr>
          <w:t>3.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22FDA8D" w14:textId="6E572801"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2A7812">
          <w:rPr>
            <w:rStyle w:val="Hyperlink"/>
            <w:noProof/>
            <w:lang w:val="id-ID"/>
          </w:rPr>
          <w:t>3.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Deskripsi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5</w:t>
        </w:r>
        <w:r w:rsidR="00E12109" w:rsidRPr="002A7812">
          <w:rPr>
            <w:noProof/>
            <w:webHidden/>
            <w:lang w:val="id-ID"/>
          </w:rPr>
          <w:fldChar w:fldCharType="end"/>
        </w:r>
      </w:hyperlink>
    </w:p>
    <w:p w14:paraId="00E001E8" w14:textId="041D716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2A7812">
          <w:rPr>
            <w:rStyle w:val="Hyperlink"/>
            <w:noProof/>
            <w:lang w:val="id-ID"/>
          </w:rPr>
          <w:t>3.2.2</w:t>
        </w:r>
        <w:r w:rsidR="00E12109" w:rsidRPr="002A7812">
          <w:rPr>
            <w:rFonts w:asciiTheme="minorHAnsi" w:eastAsiaTheme="minorEastAsia" w:hAnsiTheme="minorHAnsi" w:cstheme="minorBidi"/>
            <w:noProof/>
            <w:szCs w:val="24"/>
            <w:lang w:val="id-ID"/>
          </w:rPr>
          <w:tab/>
        </w:r>
        <w:r w:rsidR="00E12109" w:rsidRPr="002A7812">
          <w:rPr>
            <w:rStyle w:val="Hyperlink"/>
            <w:i/>
            <w:iCs/>
            <w:noProof/>
            <w:lang w:val="id-ID"/>
          </w:rPr>
          <w:t>Workflow</w:t>
        </w:r>
        <w:r w:rsidR="00E12109" w:rsidRPr="002A7812">
          <w:rPr>
            <w:rStyle w:val="Hyperlink"/>
            <w:noProof/>
            <w:lang w:val="id-ID"/>
          </w:rPr>
          <w:t xml:space="preserve"> Sistem yang Sedang Berjal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2CB5DAFB" w14:textId="226F4E56"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2A7812">
          <w:rPr>
            <w:rStyle w:val="Hyperlink"/>
            <w:noProof/>
            <w:lang w:val="id-ID"/>
          </w:rPr>
          <w:t>3.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nalisis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579E9469" w14:textId="32447940"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2A7812">
          <w:rPr>
            <w:rStyle w:val="Hyperlink"/>
            <w:noProof/>
            <w:lang w:val="id-ID"/>
          </w:rPr>
          <w:t>3.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6</w:t>
        </w:r>
        <w:r w:rsidR="00E12109" w:rsidRPr="002A7812">
          <w:rPr>
            <w:noProof/>
            <w:webHidden/>
            <w:lang w:val="id-ID"/>
          </w:rPr>
          <w:fldChar w:fldCharType="end"/>
        </w:r>
      </w:hyperlink>
    </w:p>
    <w:p w14:paraId="79B066E8" w14:textId="4B4BE4BC"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2A7812">
          <w:rPr>
            <w:rStyle w:val="Hyperlink"/>
            <w:noProof/>
            <w:lang w:val="id-ID"/>
          </w:rPr>
          <w:t>3.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nalisis Kebutu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7</w:t>
        </w:r>
        <w:r w:rsidR="00E12109" w:rsidRPr="002A7812">
          <w:rPr>
            <w:noProof/>
            <w:webHidden/>
            <w:lang w:val="id-ID"/>
          </w:rPr>
          <w:fldChar w:fldCharType="end"/>
        </w:r>
      </w:hyperlink>
    </w:p>
    <w:p w14:paraId="7F68C3DE" w14:textId="7F6F2C41"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2A7812">
          <w:rPr>
            <w:rStyle w:val="Hyperlink"/>
            <w:noProof/>
            <w:lang w:val="id-ID"/>
          </w:rPr>
          <w:t>3.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olusi Permasalah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0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8</w:t>
        </w:r>
        <w:r w:rsidR="00E12109" w:rsidRPr="002A7812">
          <w:rPr>
            <w:noProof/>
            <w:webHidden/>
            <w:lang w:val="id-ID"/>
          </w:rPr>
          <w:fldChar w:fldCharType="end"/>
        </w:r>
      </w:hyperlink>
    </w:p>
    <w:p w14:paraId="712F29EF" w14:textId="70273D6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2A7812">
          <w:rPr>
            <w:rStyle w:val="Hyperlink"/>
            <w:noProof/>
            <w:lang w:val="id-ID"/>
          </w:rPr>
          <w:t xml:space="preserve"> BAB IV  PERANCANGAN SISTE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3968B3A1" w14:textId="7E4AA9DF"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2A7812">
          <w:rPr>
            <w:rStyle w:val="Hyperlink"/>
            <w:noProof/>
            <w:lang w:val="id-ID"/>
          </w:rPr>
          <w:t>4.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ndahulu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39</w:t>
        </w:r>
        <w:r w:rsidR="00E12109" w:rsidRPr="002A7812">
          <w:rPr>
            <w:noProof/>
            <w:webHidden/>
            <w:lang w:val="id-ID"/>
          </w:rPr>
          <w:fldChar w:fldCharType="end"/>
        </w:r>
      </w:hyperlink>
    </w:p>
    <w:p w14:paraId="00C0006F" w14:textId="18CDD53C"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2A7812">
          <w:rPr>
            <w:rStyle w:val="Hyperlink"/>
            <w:noProof/>
            <w:lang w:val="id-ID"/>
          </w:rPr>
          <w:t>4.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Arsitektur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60DD46BD" w14:textId="10C3230A"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2A7812">
          <w:rPr>
            <w:rStyle w:val="Hyperlink"/>
            <w:noProof/>
            <w:lang w:val="id-ID"/>
          </w:rPr>
          <w:t>4.2.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rsitektur Berorientasi Layanan (Service-Oriented Architecture/SO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1</w:t>
        </w:r>
        <w:r w:rsidR="00E12109" w:rsidRPr="002A7812">
          <w:rPr>
            <w:noProof/>
            <w:webHidden/>
            <w:lang w:val="id-ID"/>
          </w:rPr>
          <w:fldChar w:fldCharType="end"/>
        </w:r>
      </w:hyperlink>
    </w:p>
    <w:p w14:paraId="23EFA524" w14:textId="3FBA5994"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2A7812">
          <w:rPr>
            <w:rStyle w:val="Hyperlink"/>
            <w:noProof/>
            <w:lang w:val="id-ID"/>
          </w:rPr>
          <w:t>4.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modelan Sistem / UML</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B9F2B46" w14:textId="18EE4184"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2A7812">
          <w:rPr>
            <w:rStyle w:val="Hyperlink"/>
            <w:noProof/>
            <w:lang w:val="id-ID"/>
          </w:rPr>
          <w:t>4.3.1</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Use Cas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644BE40F" w14:textId="5399CB9D"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2A7812">
          <w:rPr>
            <w:rStyle w:val="Hyperlink"/>
            <w:noProof/>
            <w:lang w:val="id-ID"/>
          </w:rPr>
          <w:t>4.3.2</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Activity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E79062A" w14:textId="0E215B77"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2A7812">
          <w:rPr>
            <w:rStyle w:val="Hyperlink"/>
            <w:noProof/>
            <w:lang w:val="id-ID"/>
          </w:rPr>
          <w:t>4.3.3</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Sequence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13EE569F" w14:textId="7718EBC5"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2A7812">
          <w:rPr>
            <w:rStyle w:val="Hyperlink"/>
            <w:noProof/>
            <w:lang w:val="id-ID"/>
          </w:rPr>
          <w:t>4.3.4</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Class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397DD1AD" w14:textId="6E100589" w:rsidR="00E12109" w:rsidRPr="002A7812"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2A7812">
          <w:rPr>
            <w:rStyle w:val="Hyperlink"/>
            <w:noProof/>
            <w:lang w:val="id-ID"/>
          </w:rPr>
          <w:t>4.3.5</w:t>
        </w:r>
        <w:r w:rsidR="00E12109" w:rsidRPr="002A7812">
          <w:rPr>
            <w:rFonts w:asciiTheme="minorHAnsi" w:eastAsiaTheme="minorEastAsia" w:hAnsiTheme="minorHAnsi" w:cstheme="minorBidi"/>
            <w:noProof/>
            <w:szCs w:val="24"/>
            <w:lang w:val="id-ID"/>
          </w:rPr>
          <w:tab/>
        </w:r>
        <w:r w:rsidR="00E12109" w:rsidRPr="002A7812">
          <w:rPr>
            <w:rStyle w:val="Hyperlink"/>
            <w:noProof/>
            <w:lang w:val="id-ID"/>
          </w:rPr>
          <w:t>Entity Relationship Diagram</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1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AE1B15E" w14:textId="1B716265"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2A7812">
          <w:rPr>
            <w:rStyle w:val="Hyperlink"/>
            <w:noProof/>
            <w:lang w:val="id-ID"/>
          </w:rPr>
          <w:t>4.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Out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2F5E1C9F" w14:textId="6AB59D7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2A7812">
          <w:rPr>
            <w:rStyle w:val="Hyperlink"/>
            <w:noProof/>
            <w:lang w:val="id-ID"/>
          </w:rPr>
          <w:t>4.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487CBF73" w14:textId="7422B93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2A7812">
          <w:rPr>
            <w:rStyle w:val="Hyperlink"/>
            <w:noProof/>
            <w:lang w:val="id-ID"/>
          </w:rPr>
          <w:t>4.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Perancangan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4</w:t>
        </w:r>
        <w:r w:rsidR="00E12109" w:rsidRPr="002A7812">
          <w:rPr>
            <w:noProof/>
            <w:webHidden/>
            <w:lang w:val="id-ID"/>
          </w:rPr>
          <w:fldChar w:fldCharType="end"/>
        </w:r>
      </w:hyperlink>
    </w:p>
    <w:p w14:paraId="74C987C0" w14:textId="2EF1C83E"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2A7812">
          <w:rPr>
            <w:rStyle w:val="Hyperlink"/>
            <w:noProof/>
            <w:lang w:val="id-ID"/>
          </w:rPr>
          <w:t xml:space="preserve"> BAB V  IMPLEMENTASI</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3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269BCF2" w14:textId="7A2B78B3"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2A7812">
          <w:rPr>
            <w:rStyle w:val="Hyperlink"/>
            <w:noProof/>
            <w:lang w:val="id-ID"/>
          </w:rPr>
          <w:t>5.1</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Spesifikasi Perangkat Keras dan Perangkat Lunak</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4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D8274D7" w14:textId="3414663E"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2A7812">
          <w:rPr>
            <w:rStyle w:val="Hyperlink"/>
            <w:noProof/>
            <w:lang w:val="id-ID"/>
          </w:rPr>
          <w:t>5.2</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Basis Dat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5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0C94FB8" w14:textId="704B95D2"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2A7812">
          <w:rPr>
            <w:rStyle w:val="Hyperlink"/>
            <w:noProof/>
            <w:lang w:val="id-ID"/>
          </w:rPr>
          <w:t>5.3</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Proses</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6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6042A18" w14:textId="64550568"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2A7812">
          <w:rPr>
            <w:rStyle w:val="Hyperlink"/>
            <w:noProof/>
            <w:lang w:val="id-ID"/>
          </w:rPr>
          <w:t>5.4</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Outo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7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18CFDC6C" w14:textId="4213857A"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2A7812">
          <w:rPr>
            <w:rStyle w:val="Hyperlink"/>
            <w:noProof/>
            <w:lang w:val="id-ID"/>
          </w:rPr>
          <w:t>5.5</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Input</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8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7947DEE4" w14:textId="06A4D98B"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2A7812">
          <w:rPr>
            <w:rStyle w:val="Hyperlink"/>
            <w:noProof/>
            <w:lang w:val="id-ID"/>
          </w:rPr>
          <w:t>5.6</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Implementasi Menu</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29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553ED1DB" w14:textId="1BBE556E" w:rsidR="00E12109" w:rsidRPr="002A7812"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2A7812">
          <w:rPr>
            <w:rStyle w:val="Hyperlink"/>
            <w:noProof/>
            <w:lang w:val="id-ID"/>
          </w:rPr>
          <w:t>5.7</w:t>
        </w:r>
        <w:r w:rsidR="00E12109" w:rsidRPr="002A7812">
          <w:rPr>
            <w:rFonts w:asciiTheme="minorHAnsi" w:eastAsiaTheme="minorEastAsia" w:hAnsiTheme="minorHAnsi" w:cstheme="minorBidi"/>
            <w:bCs w:val="0"/>
            <w:noProof/>
            <w:szCs w:val="24"/>
            <w:lang w:val="id-ID"/>
          </w:rPr>
          <w:tab/>
        </w:r>
        <w:r w:rsidR="00E12109" w:rsidRPr="002A7812">
          <w:rPr>
            <w:rStyle w:val="Hyperlink"/>
            <w:noProof/>
            <w:lang w:val="id-ID"/>
          </w:rPr>
          <w:t>Evaluasi Kepuasan Penggun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0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5</w:t>
        </w:r>
        <w:r w:rsidR="00E12109" w:rsidRPr="002A7812">
          <w:rPr>
            <w:noProof/>
            <w:webHidden/>
            <w:lang w:val="id-ID"/>
          </w:rPr>
          <w:fldChar w:fldCharType="end"/>
        </w:r>
      </w:hyperlink>
    </w:p>
    <w:p w14:paraId="6605904E" w14:textId="01BF10C6"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2A7812">
          <w:rPr>
            <w:rStyle w:val="Hyperlink"/>
            <w:noProof/>
            <w:lang w:val="id-ID"/>
          </w:rPr>
          <w:t xml:space="preserve"> BAB VI  KESIMPULAN DAN SARAN</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1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6</w:t>
        </w:r>
        <w:r w:rsidR="00E12109" w:rsidRPr="002A7812">
          <w:rPr>
            <w:noProof/>
            <w:webHidden/>
            <w:lang w:val="id-ID"/>
          </w:rPr>
          <w:fldChar w:fldCharType="end"/>
        </w:r>
      </w:hyperlink>
    </w:p>
    <w:p w14:paraId="7E7DE0B1" w14:textId="056643BC" w:rsidR="00E12109" w:rsidRPr="002A7812"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2A7812">
          <w:rPr>
            <w:rStyle w:val="Hyperlink"/>
            <w:noProof/>
            <w:lang w:val="id-ID"/>
          </w:rPr>
          <w:t xml:space="preserve"> DAFTAR PUSTAKA</w:t>
        </w:r>
        <w:r w:rsidR="00E12109" w:rsidRPr="002A7812">
          <w:rPr>
            <w:noProof/>
            <w:webHidden/>
            <w:lang w:val="id-ID"/>
          </w:rPr>
          <w:tab/>
        </w:r>
        <w:r w:rsidR="00E12109" w:rsidRPr="002A7812">
          <w:rPr>
            <w:noProof/>
            <w:webHidden/>
            <w:lang w:val="id-ID"/>
          </w:rPr>
          <w:fldChar w:fldCharType="begin"/>
        </w:r>
        <w:r w:rsidR="00E12109" w:rsidRPr="002A7812">
          <w:rPr>
            <w:noProof/>
            <w:webHidden/>
            <w:lang w:val="id-ID"/>
          </w:rPr>
          <w:instrText xml:space="preserve"> PAGEREF _Toc138459432 \h </w:instrText>
        </w:r>
        <w:r w:rsidR="00E12109" w:rsidRPr="002A7812">
          <w:rPr>
            <w:noProof/>
            <w:webHidden/>
            <w:lang w:val="id-ID"/>
          </w:rPr>
        </w:r>
        <w:r w:rsidR="00E12109" w:rsidRPr="002A7812">
          <w:rPr>
            <w:noProof/>
            <w:webHidden/>
            <w:lang w:val="id-ID"/>
          </w:rPr>
          <w:fldChar w:fldCharType="separate"/>
        </w:r>
        <w:r w:rsidR="00E12109" w:rsidRPr="002A7812">
          <w:rPr>
            <w:noProof/>
            <w:webHidden/>
            <w:lang w:val="id-ID"/>
          </w:rPr>
          <w:t>47</w:t>
        </w:r>
        <w:r w:rsidR="00E12109" w:rsidRPr="002A7812">
          <w:rPr>
            <w:noProof/>
            <w:webHidden/>
            <w:lang w:val="id-ID"/>
          </w:rPr>
          <w:fldChar w:fldCharType="end"/>
        </w:r>
      </w:hyperlink>
    </w:p>
    <w:p w14:paraId="07D6DE74" w14:textId="3E21D6C5" w:rsidR="0007711D" w:rsidRPr="002A7812" w:rsidRDefault="00FC152D">
      <w:pPr>
        <w:spacing w:after="160" w:line="259" w:lineRule="auto"/>
        <w:jc w:val="left"/>
        <w:rPr>
          <w:rFonts w:eastAsiaTheme="majorEastAsia" w:cstheme="majorBidi"/>
          <w:b/>
          <w:sz w:val="32"/>
          <w:szCs w:val="32"/>
          <w:lang w:val="id-ID"/>
        </w:rPr>
      </w:pPr>
      <w:r w:rsidRPr="002A7812">
        <w:rPr>
          <w:rFonts w:cstheme="minorHAnsi"/>
          <w:bCs/>
          <w:iCs/>
          <w:szCs w:val="24"/>
          <w:lang w:val="id-ID"/>
        </w:rPr>
        <w:fldChar w:fldCharType="end"/>
      </w:r>
      <w:r w:rsidR="0007711D" w:rsidRPr="002A7812">
        <w:rPr>
          <w:lang w:val="id-ID"/>
        </w:rPr>
        <w:br w:type="page"/>
      </w:r>
    </w:p>
    <w:p w14:paraId="05584BFA" w14:textId="42E20B37" w:rsidR="0007711D" w:rsidRPr="002A7812" w:rsidRDefault="00A02A9B" w:rsidP="006A28C7">
      <w:pPr>
        <w:pStyle w:val="Heading1"/>
        <w:rPr>
          <w:lang w:val="id-ID"/>
        </w:rPr>
      </w:pPr>
      <w:bookmarkStart w:id="4" w:name="_Toc138459372"/>
      <w:r w:rsidRPr="002A7812">
        <w:rPr>
          <w:lang w:val="id-ID"/>
        </w:rPr>
        <w:lastRenderedPageBreak/>
        <w:t>DAFTAR TABEL</w:t>
      </w:r>
      <w:bookmarkEnd w:id="4"/>
    </w:p>
    <w:p w14:paraId="74D5098E"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402E0E02" w14:textId="778029AE" w:rsidR="0007711D" w:rsidRPr="002A7812" w:rsidRDefault="00A02A9B" w:rsidP="006A28C7">
      <w:pPr>
        <w:pStyle w:val="Heading1"/>
        <w:rPr>
          <w:lang w:val="id-ID"/>
        </w:rPr>
      </w:pPr>
      <w:bookmarkStart w:id="5" w:name="_Toc138459373"/>
      <w:r w:rsidRPr="002A7812">
        <w:rPr>
          <w:lang w:val="id-ID"/>
        </w:rPr>
        <w:lastRenderedPageBreak/>
        <w:t>DAFTAR GAMBAR</w:t>
      </w:r>
      <w:bookmarkEnd w:id="5"/>
    </w:p>
    <w:p w14:paraId="0ACBEFBA" w14:textId="77777777" w:rsidR="0007711D" w:rsidRPr="002A7812" w:rsidRDefault="0007711D">
      <w:pPr>
        <w:spacing w:after="160" w:line="259" w:lineRule="auto"/>
        <w:jc w:val="left"/>
        <w:rPr>
          <w:rFonts w:eastAsiaTheme="majorEastAsia" w:cstheme="majorBidi"/>
          <w:b/>
          <w:sz w:val="32"/>
          <w:szCs w:val="32"/>
          <w:lang w:val="id-ID"/>
        </w:rPr>
      </w:pPr>
      <w:r w:rsidRPr="002A7812">
        <w:rPr>
          <w:lang w:val="id-ID"/>
        </w:rPr>
        <w:br w:type="page"/>
      </w:r>
    </w:p>
    <w:p w14:paraId="71118E18" w14:textId="00A374D7" w:rsidR="00757FDE" w:rsidRPr="002A7812" w:rsidRDefault="00A02A9B" w:rsidP="00A02A9B">
      <w:pPr>
        <w:rPr>
          <w:b/>
          <w:bCs/>
          <w:lang w:val="id-ID"/>
        </w:rPr>
      </w:pPr>
      <w:r w:rsidRPr="002A7812">
        <w:rPr>
          <w:b/>
          <w:bCs/>
          <w:lang w:val="id-ID"/>
        </w:rPr>
        <w:lastRenderedPageBreak/>
        <w:t>ABSTRAK</w:t>
      </w:r>
    </w:p>
    <w:p w14:paraId="19C61D12" w14:textId="77777777" w:rsidR="00757FDE" w:rsidRPr="002A7812" w:rsidRDefault="00757FDE">
      <w:pPr>
        <w:spacing w:after="160" w:line="259" w:lineRule="auto"/>
        <w:jc w:val="left"/>
        <w:rPr>
          <w:b/>
          <w:bCs/>
          <w:lang w:val="id-ID"/>
        </w:rPr>
      </w:pPr>
      <w:r w:rsidRPr="002A7812">
        <w:rPr>
          <w:b/>
          <w:bCs/>
          <w:lang w:val="id-ID"/>
        </w:rPr>
        <w:br w:type="page"/>
      </w:r>
    </w:p>
    <w:p w14:paraId="4A216B31" w14:textId="0C07A394" w:rsidR="000C0E0D" w:rsidRPr="002A7812" w:rsidRDefault="00A02A9B" w:rsidP="00A02A9B">
      <w:pPr>
        <w:rPr>
          <w:b/>
          <w:bCs/>
          <w:lang w:val="id-ID"/>
        </w:rPr>
      </w:pPr>
      <w:r w:rsidRPr="002A7812">
        <w:rPr>
          <w:b/>
          <w:bCs/>
          <w:lang w:val="id-ID"/>
        </w:rPr>
        <w:lastRenderedPageBreak/>
        <w:t>ABSTRACT</w:t>
      </w:r>
    </w:p>
    <w:p w14:paraId="57584A5E" w14:textId="77777777" w:rsidR="001E3600" w:rsidRPr="002A7812" w:rsidRDefault="001E3600" w:rsidP="00A02A9B">
      <w:pPr>
        <w:rPr>
          <w:b/>
          <w:bCs/>
          <w:lang w:val="id-ID"/>
        </w:rPr>
        <w:sectPr w:rsidR="001E3600" w:rsidRPr="002A7812"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2A7812" w:rsidRDefault="009E6D11" w:rsidP="006A28C7">
      <w:pPr>
        <w:pStyle w:val="Heading1"/>
        <w:numPr>
          <w:ilvl w:val="0"/>
          <w:numId w:val="16"/>
        </w:numPr>
        <w:rPr>
          <w:lang w:val="id-ID"/>
        </w:rPr>
      </w:pPr>
      <w:bookmarkStart w:id="6" w:name="_Toc138459374"/>
      <w:r w:rsidRPr="002A7812">
        <w:rPr>
          <w:lang w:val="id-ID"/>
        </w:rPr>
        <w:lastRenderedPageBreak/>
        <w:t>BAB I</w:t>
      </w:r>
      <w:r w:rsidR="00191F7A" w:rsidRPr="002A7812">
        <w:rPr>
          <w:lang w:val="id-ID"/>
        </w:rPr>
        <w:t xml:space="preserve"> </w:t>
      </w:r>
      <w:r w:rsidR="00AE1AD9" w:rsidRPr="002A7812">
        <w:rPr>
          <w:lang w:val="id-ID"/>
        </w:rPr>
        <w:br/>
      </w:r>
      <w:r w:rsidRPr="002A7812">
        <w:rPr>
          <w:lang w:val="id-ID"/>
        </w:rPr>
        <w:t>PENDAHULUAN</w:t>
      </w:r>
      <w:bookmarkEnd w:id="6"/>
    </w:p>
    <w:p w14:paraId="07FA7016" w14:textId="77777777" w:rsidR="0035433C" w:rsidRPr="002A7812" w:rsidRDefault="0035433C" w:rsidP="0035433C">
      <w:pPr>
        <w:spacing w:line="240" w:lineRule="auto"/>
        <w:jc w:val="center"/>
        <w:rPr>
          <w:lang w:val="id-ID"/>
        </w:rPr>
      </w:pPr>
    </w:p>
    <w:p w14:paraId="3E0DF79D" w14:textId="292A2CA0" w:rsidR="00361692" w:rsidRPr="002A7812" w:rsidRDefault="007439B3" w:rsidP="006A28C7">
      <w:pPr>
        <w:pStyle w:val="Heading2"/>
        <w:rPr>
          <w:lang w:val="id-ID"/>
        </w:rPr>
      </w:pPr>
      <w:bookmarkStart w:id="7" w:name="_Toc117283299"/>
      <w:bookmarkStart w:id="8" w:name="_Toc138459375"/>
      <w:r w:rsidRPr="002A7812">
        <w:rPr>
          <w:lang w:val="id-ID"/>
        </w:rPr>
        <w:t>Latar Belakang</w:t>
      </w:r>
      <w:bookmarkEnd w:id="7"/>
      <w:bookmarkEnd w:id="8"/>
    </w:p>
    <w:p w14:paraId="6B8FBA44" w14:textId="7A8B5137" w:rsidR="00191146" w:rsidRPr="002A7812" w:rsidRDefault="00191146" w:rsidP="0026639F">
      <w:pPr>
        <w:ind w:firstLine="720"/>
        <w:rPr>
          <w:lang w:val="id-ID"/>
        </w:rPr>
      </w:pPr>
      <w:r w:rsidRPr="002A7812">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2A7812">
        <w:rPr>
          <w:lang w:val="id-ID"/>
        </w:rPr>
        <w:t xml:space="preserve"> </w:t>
      </w:r>
    </w:p>
    <w:p w14:paraId="19634D58" w14:textId="0F2C2017" w:rsidR="00191146" w:rsidRPr="002A7812" w:rsidRDefault="00191146" w:rsidP="0026639F">
      <w:pPr>
        <w:ind w:firstLine="720"/>
        <w:rPr>
          <w:lang w:val="id-ID"/>
        </w:rPr>
      </w:pPr>
      <w:r w:rsidRPr="002A7812">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2A7812" w:rsidRDefault="00191146" w:rsidP="0026639F">
      <w:pPr>
        <w:ind w:firstLine="720"/>
        <w:rPr>
          <w:lang w:val="id-ID"/>
        </w:rPr>
      </w:pPr>
      <w:r w:rsidRPr="002A7812">
        <w:rPr>
          <w:lang w:val="id-ID"/>
        </w:rPr>
        <w:t xml:space="preserve">Jika tidak </w:t>
      </w:r>
      <w:r w:rsidR="0026639F" w:rsidRPr="002A7812">
        <w:rPr>
          <w:lang w:val="id-ID"/>
        </w:rPr>
        <w:t>memiliki channel pembayaran menggunakan Payment Gateway  dapat menjadi tantangan yang signifikan</w:t>
      </w:r>
      <w:r w:rsidRPr="002A7812">
        <w:rPr>
          <w:lang w:val="id-ID"/>
        </w:rPr>
        <w:t xml:space="preserve"> karena Payment Gateway </w:t>
      </w:r>
      <w:r w:rsidR="0026639F" w:rsidRPr="002A7812">
        <w:rPr>
          <w:lang w:val="id-ID"/>
        </w:rPr>
        <w:t>memainkan peran penting dalam memfasilitasi transaksi online dengan menyediakan metode pembayaran yang aman dan efisien. Tanpa P</w:t>
      </w:r>
      <w:r w:rsidRPr="002A7812">
        <w:rPr>
          <w:lang w:val="id-ID"/>
        </w:rPr>
        <w:t>ayment Gateway</w:t>
      </w:r>
      <w:r w:rsidR="0026639F" w:rsidRPr="002A7812">
        <w:rPr>
          <w:lang w:val="id-ID"/>
        </w:rPr>
        <w:t xml:space="preserve">, </w:t>
      </w:r>
      <w:r w:rsidRPr="002A7812">
        <w:rPr>
          <w:lang w:val="id-ID"/>
        </w:rPr>
        <w:t xml:space="preserve">Gasmaj </w:t>
      </w:r>
      <w:r w:rsidR="0026639F" w:rsidRPr="002A7812">
        <w:rPr>
          <w:lang w:val="id-ID"/>
        </w:rPr>
        <w:t>akan kehilangan kemampuan untuk menerima pembayaran secara langsung melalui berbagai metode pembayaran populer seperti kartu kredit,</w:t>
      </w:r>
      <w:r w:rsidR="003F590F" w:rsidRPr="002A7812">
        <w:rPr>
          <w:lang w:val="id-ID"/>
        </w:rPr>
        <w:t xml:space="preserve"> kartu debit,</w:t>
      </w:r>
      <w:r w:rsidR="0026639F" w:rsidRPr="002A7812">
        <w:rPr>
          <w:lang w:val="id-ID"/>
        </w:rPr>
        <w:t xml:space="preserve"> transfer bank, atau dompet digital</w:t>
      </w:r>
      <w:r w:rsidR="003E6A3F" w:rsidRPr="002A7812">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2A7812">
            <w:rPr>
              <w:color w:val="000000"/>
              <w:lang w:val="id-ID"/>
            </w:rPr>
            <w:t>[</w:t>
          </w:r>
          <w:r w:rsidR="00C3194F" w:rsidRPr="002A7812">
            <w:rPr>
              <w:color w:val="000000"/>
              <w:lang w:val="id-ID"/>
            </w:rPr>
            <w:t>1]</w:t>
          </w:r>
        </w:sdtContent>
      </w:sdt>
      <w:r w:rsidR="0026639F" w:rsidRPr="002A7812">
        <w:rPr>
          <w:lang w:val="id-ID"/>
        </w:rPr>
        <w:t>.</w:t>
      </w:r>
    </w:p>
    <w:p w14:paraId="22638181" w14:textId="74C45DE6" w:rsidR="00EB50F0" w:rsidRPr="002A7812" w:rsidRDefault="00EB50F0" w:rsidP="0026639F">
      <w:pPr>
        <w:ind w:firstLine="720"/>
        <w:rPr>
          <w:lang w:val="id-ID"/>
        </w:rPr>
      </w:pPr>
      <w:r w:rsidRPr="002A7812">
        <w:rPr>
          <w:lang w:val="id-ID"/>
        </w:rPr>
        <w:lastRenderedPageBreak/>
        <w:t>Tanpa channel pembayaran yang disediakan oleh P</w:t>
      </w:r>
      <w:r w:rsidR="003F590F" w:rsidRPr="002A7812">
        <w:rPr>
          <w:lang w:val="id-ID"/>
        </w:rPr>
        <w:t>ayment Gateway</w:t>
      </w:r>
      <w:r w:rsidRPr="002A7812">
        <w:rPr>
          <w:lang w:val="id-ID"/>
        </w:rPr>
        <w:t xml:space="preserve">, </w:t>
      </w:r>
      <w:r w:rsidR="00245838" w:rsidRPr="002A7812">
        <w:rPr>
          <w:lang w:val="id-ID"/>
        </w:rPr>
        <w:t>Gasmaj</w:t>
      </w:r>
      <w:r w:rsidRPr="002A7812">
        <w:rPr>
          <w:lang w:val="id-ID"/>
        </w:rPr>
        <w:t xml:space="preserve"> mungkin terbatas dalam memenuhi preferensi pembayaran pelanggan. Pelanggan modern cenderung mencari kemudahan dan keamanan dalam bertransaksi online. Dengan tidak adanya </w:t>
      </w:r>
      <w:r w:rsidR="00180B4E" w:rsidRPr="002A7812">
        <w:rPr>
          <w:lang w:val="id-ID"/>
        </w:rPr>
        <w:t xml:space="preserve">Payment Gateway </w:t>
      </w:r>
      <w:r w:rsidRPr="002A7812">
        <w:rPr>
          <w:lang w:val="id-ID"/>
        </w:rPr>
        <w:t xml:space="preserve">yang terintegrasi dengan </w:t>
      </w:r>
      <w:r w:rsidR="007C5800" w:rsidRPr="002A7812">
        <w:rPr>
          <w:lang w:val="id-ID"/>
        </w:rPr>
        <w:t>Gasmaj</w:t>
      </w:r>
      <w:r w:rsidRPr="002A7812">
        <w:rPr>
          <w:lang w:val="id-ID"/>
        </w:rPr>
        <w:t xml:space="preserve">, </w:t>
      </w:r>
      <w:r w:rsidR="007C5800" w:rsidRPr="002A7812">
        <w:rPr>
          <w:lang w:val="id-ID"/>
        </w:rPr>
        <w:t xml:space="preserve">Gasmaj </w:t>
      </w:r>
      <w:r w:rsidRPr="002A7812">
        <w:rPr>
          <w:lang w:val="id-ID"/>
        </w:rPr>
        <w:t>mungkin kehilangan peluang untuk menjangkau dan memenuhi kebutuhan pelanggan yang menginginkan opsi pembayaran</w:t>
      </w:r>
      <w:r w:rsidR="00C17D4B" w:rsidRPr="002A7812">
        <w:rPr>
          <w:lang w:val="id-ID"/>
        </w:rPr>
        <w:t xml:space="preserve"> yang mudah</w:t>
      </w:r>
      <w:r w:rsidR="00AA225A" w:rsidRPr="002A7812">
        <w:rPr>
          <w:lang w:val="id-ID"/>
        </w:rPr>
        <w:t xml:space="preserve"> atau beragam</w:t>
      </w:r>
      <w:r w:rsidR="003E6A3F" w:rsidRPr="002A7812">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2A7812">
            <w:rPr>
              <w:color w:val="000000"/>
              <w:lang w:val="id-ID"/>
            </w:rPr>
            <w:t>[3]</w:t>
          </w:r>
        </w:sdtContent>
      </w:sdt>
      <w:r w:rsidRPr="002A7812">
        <w:rPr>
          <w:lang w:val="id-ID"/>
        </w:rPr>
        <w:t>.</w:t>
      </w:r>
    </w:p>
    <w:p w14:paraId="31F0717A" w14:textId="32D68E1D" w:rsidR="00EB50F0" w:rsidRPr="002A7812" w:rsidRDefault="00EB50F0" w:rsidP="00461056">
      <w:pPr>
        <w:ind w:firstLine="720"/>
        <w:rPr>
          <w:lang w:val="id-ID"/>
        </w:rPr>
      </w:pPr>
      <w:r w:rsidRPr="002A7812">
        <w:rPr>
          <w:lang w:val="id-ID"/>
        </w:rPr>
        <w:t xml:space="preserve">Selain itu, </w:t>
      </w:r>
      <w:r w:rsidR="000E41AA" w:rsidRPr="002A7812">
        <w:rPr>
          <w:lang w:val="id-ID"/>
        </w:rPr>
        <w:t xml:space="preserve">Gasmaj </w:t>
      </w:r>
      <w:r w:rsidRPr="002A7812">
        <w:rPr>
          <w:lang w:val="id-ID"/>
        </w:rPr>
        <w:t xml:space="preserve">juga harus menghadapi tantangan dalam mengelola proses pembayaran secara manual. Ini termasuk mengumpulkan informasi pembayaran dari pelanggan, memverifikasi pembayaran, dan </w:t>
      </w:r>
      <w:r w:rsidR="00DA774E" w:rsidRPr="002A7812">
        <w:rPr>
          <w:lang w:val="id-ID"/>
        </w:rPr>
        <w:t>melakukan aksi secara manual</w:t>
      </w:r>
      <w:r w:rsidRPr="002A7812">
        <w:rPr>
          <w:lang w:val="id-ID"/>
        </w:rPr>
        <w:t>. Mengelola aspek pembayaran ini secara manual dapat memakan waktu dan sumber daya yang berharga, mengganggu fokus Anda pada pengembangan bisnis dan pengalaman pelanggan secara keseluruhan</w:t>
      </w:r>
      <w:r w:rsidR="003E6A3F" w:rsidRPr="002A7812">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2A7812">
            <w:rPr>
              <w:color w:val="000000"/>
              <w:lang w:val="id-ID"/>
            </w:rPr>
            <w:t>[4], [5]</w:t>
          </w:r>
        </w:sdtContent>
      </w:sdt>
      <w:r w:rsidRPr="002A7812">
        <w:rPr>
          <w:lang w:val="id-ID"/>
        </w:rPr>
        <w:t>.</w:t>
      </w:r>
    </w:p>
    <w:p w14:paraId="27099BCD" w14:textId="4BF572EB" w:rsidR="004E7259" w:rsidRPr="002A7812" w:rsidRDefault="00EB50F0" w:rsidP="00A7216B">
      <w:pPr>
        <w:ind w:firstLine="720"/>
        <w:rPr>
          <w:lang w:val="id-ID"/>
        </w:rPr>
      </w:pPr>
      <w:r w:rsidRPr="002A7812">
        <w:rPr>
          <w:lang w:val="id-ID"/>
        </w:rPr>
        <w:t xml:space="preserve">Selain keterbatasan operasional, tidak memiliki channel pembayaran yang terintegrasi juga dapat mempengaruhi kepercayaan pelanggan terhadap </w:t>
      </w:r>
      <w:r w:rsidR="00F76FF4" w:rsidRPr="002A7812">
        <w:rPr>
          <w:lang w:val="id-ID"/>
        </w:rPr>
        <w:t>Gasmaj</w:t>
      </w:r>
      <w:r w:rsidRPr="002A7812">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2A7812">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2A7812">
            <w:rPr>
              <w:color w:val="000000"/>
              <w:lang w:val="id-ID"/>
            </w:rPr>
            <w:t>[5]</w:t>
          </w:r>
        </w:sdtContent>
      </w:sdt>
      <w:r w:rsidRPr="002A7812">
        <w:rPr>
          <w:lang w:val="id-ID"/>
        </w:rPr>
        <w:t>.</w:t>
      </w:r>
    </w:p>
    <w:p w14:paraId="6716550D" w14:textId="5D95D426" w:rsidR="003E6A3F" w:rsidRPr="002A7812" w:rsidRDefault="00BF0779" w:rsidP="00461056">
      <w:pPr>
        <w:ind w:firstLine="720"/>
        <w:rPr>
          <w:lang w:val="id-ID"/>
        </w:rPr>
      </w:pPr>
      <w:r w:rsidRPr="002A7812">
        <w:rPr>
          <w:lang w:val="id-ID"/>
        </w:rPr>
        <w:t>Selain menggunakan</w:t>
      </w:r>
      <w:r w:rsidR="009F28BE" w:rsidRPr="002A7812">
        <w:rPr>
          <w:lang w:val="id-ID"/>
        </w:rPr>
        <w:t xml:space="preserve"> </w:t>
      </w:r>
      <w:r w:rsidRPr="002A7812">
        <w:rPr>
          <w:lang w:val="id-ID"/>
        </w:rPr>
        <w:t xml:space="preserve">sistem terintegrasi </w:t>
      </w:r>
      <w:r w:rsidRPr="002A7812">
        <w:rPr>
          <w:i/>
          <w:iCs/>
          <w:lang w:val="id-ID"/>
        </w:rPr>
        <w:t>Payment Gateway</w:t>
      </w:r>
      <w:r w:rsidRPr="002A7812">
        <w:rPr>
          <w:lang w:val="id-ID"/>
        </w:rPr>
        <w:t xml:space="preserve">, skema bisnis yang akan dijalankan oleh Gasmaj dimana setiap </w:t>
      </w:r>
      <w:r w:rsidRPr="002A7812">
        <w:rPr>
          <w:i/>
          <w:iCs/>
          <w:lang w:val="id-ID"/>
        </w:rPr>
        <w:t xml:space="preserve">merchant </w:t>
      </w:r>
      <w:r w:rsidRPr="002A7812">
        <w:rPr>
          <w:lang w:val="id-ID"/>
        </w:rPr>
        <w:t>atau</w:t>
      </w:r>
      <w:r w:rsidRPr="002A7812">
        <w:rPr>
          <w:i/>
          <w:iCs/>
          <w:lang w:val="id-ID"/>
        </w:rPr>
        <w:t xml:space="preserve"> client </w:t>
      </w:r>
      <w:r w:rsidRPr="002A7812">
        <w:rPr>
          <w:lang w:val="id-ID"/>
        </w:rPr>
        <w:t xml:space="preserve">juga dapat berjualan secara online akan menghadapi beberapa tantangan. Meskipun menggunakan Payment Gateway sudah cukup memungkinkan </w:t>
      </w:r>
      <w:r w:rsidR="00421DC9" w:rsidRPr="002A7812">
        <w:rPr>
          <w:lang w:val="id-ID"/>
        </w:rPr>
        <w:t xml:space="preserve">Gasmaj </w:t>
      </w:r>
      <w:r w:rsidRPr="002A7812">
        <w:rPr>
          <w:lang w:val="id-ID"/>
        </w:rPr>
        <w:t xml:space="preserve">untuk </w:t>
      </w:r>
      <w:r w:rsidRPr="002A7812">
        <w:rPr>
          <w:lang w:val="id-ID"/>
        </w:rPr>
        <w:lastRenderedPageBreak/>
        <w:t xml:space="preserve">menerima pembayaran, tetapi terdapat keterbatasan dalam variasi metode pembayaran yang dapat </w:t>
      </w:r>
      <w:r w:rsidR="003550E1" w:rsidRPr="002A7812">
        <w:rPr>
          <w:lang w:val="id-ID"/>
        </w:rPr>
        <w:t>di</w:t>
      </w:r>
      <w:r w:rsidRPr="002A7812">
        <w:rPr>
          <w:lang w:val="id-ID"/>
        </w:rPr>
        <w:t>tawarkan</w:t>
      </w:r>
      <w:r w:rsidR="00C3194F" w:rsidRPr="002A7812">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2A7812">
            <w:rPr>
              <w:color w:val="000000"/>
              <w:lang w:val="id-ID"/>
            </w:rPr>
            <w:t>[6]</w:t>
          </w:r>
        </w:sdtContent>
      </w:sdt>
      <w:r w:rsidRPr="002A7812">
        <w:rPr>
          <w:lang w:val="id-ID"/>
        </w:rPr>
        <w:t xml:space="preserve">. </w:t>
      </w:r>
    </w:p>
    <w:p w14:paraId="41098152" w14:textId="3B1D1E0B" w:rsidR="008F7EBB" w:rsidRPr="002A7812" w:rsidRDefault="00BF0779" w:rsidP="00461056">
      <w:pPr>
        <w:ind w:firstLine="720"/>
        <w:rPr>
          <w:lang w:val="id-ID"/>
        </w:rPr>
      </w:pPr>
      <w:r w:rsidRPr="002A7812">
        <w:rPr>
          <w:lang w:val="id-ID"/>
        </w:rPr>
        <w:t xml:space="preserve">Setiap </w:t>
      </w:r>
      <w:r w:rsidR="00AC77ED" w:rsidRPr="002A7812">
        <w:rPr>
          <w:lang w:val="id-ID"/>
        </w:rPr>
        <w:t xml:space="preserve"> </w:t>
      </w:r>
      <w:r w:rsidR="00AC77ED" w:rsidRPr="002A7812">
        <w:rPr>
          <w:i/>
          <w:iCs/>
          <w:lang w:val="id-ID"/>
        </w:rPr>
        <w:t>Payment Gateway</w:t>
      </w:r>
      <w:r w:rsidR="00AC77ED" w:rsidRPr="002A7812">
        <w:rPr>
          <w:lang w:val="id-ID"/>
        </w:rPr>
        <w:t xml:space="preserve"> </w:t>
      </w:r>
      <w:r w:rsidRPr="002A7812">
        <w:rPr>
          <w:lang w:val="id-ID"/>
        </w:rPr>
        <w:t>biasanya memiliki beberapa opsi pembayaran seperti kartu kredit, transfer bank, atau dompet digital. Namun,</w:t>
      </w:r>
      <w:r w:rsidR="00215BA2" w:rsidRPr="002A7812">
        <w:rPr>
          <w:lang w:val="id-ID"/>
        </w:rPr>
        <w:t xml:space="preserve"> jika hanya bergantun</w:t>
      </w:r>
      <w:r w:rsidR="003550E1" w:rsidRPr="002A7812">
        <w:rPr>
          <w:lang w:val="id-ID"/>
        </w:rPr>
        <w:t>g</w:t>
      </w:r>
      <w:r w:rsidR="00215BA2" w:rsidRPr="002A7812">
        <w:rPr>
          <w:lang w:val="id-ID"/>
        </w:rPr>
        <w:t xml:space="preserve"> pada satu Payment Gateway, tetap ada batasan ketersedia</w:t>
      </w:r>
      <w:r w:rsidR="003550E1" w:rsidRPr="002A7812">
        <w:rPr>
          <w:lang w:val="id-ID"/>
        </w:rPr>
        <w:t>a</w:t>
      </w:r>
      <w:r w:rsidR="00215BA2" w:rsidRPr="002A7812">
        <w:rPr>
          <w:lang w:val="id-ID"/>
        </w:rPr>
        <w:t xml:space="preserve">n metode pembayaran, sebagai contoh Payment Gateway Midtrans menyediakan pembayaran dompet digital Gopay, namun tidak memiliki metode pembayaran OVO, </w:t>
      </w:r>
      <w:r w:rsidR="003550E1" w:rsidRPr="002A7812">
        <w:rPr>
          <w:lang w:val="id-ID"/>
        </w:rPr>
        <w:t xml:space="preserve">dan </w:t>
      </w:r>
      <w:r w:rsidR="00215BA2" w:rsidRPr="002A7812">
        <w:rPr>
          <w:lang w:val="id-ID"/>
        </w:rPr>
        <w:t>sebaliknya, untuk Payment Gateway Brankas memiliki metode pembayaran OVO tapi tidak memiliki metode pembayaran Gopa</w:t>
      </w:r>
      <w:r w:rsidR="007471A3" w:rsidRPr="002A7812">
        <w:rPr>
          <w:lang w:val="id-ID"/>
        </w:rPr>
        <w:t>y</w:t>
      </w:r>
      <w:r w:rsidRPr="002A7812">
        <w:rPr>
          <w:lang w:val="id-ID"/>
        </w:rPr>
        <w:t>. Hal ini dapat mengurangi fleksibilitas dalam memenuhi preferensi pembayara</w:t>
      </w:r>
      <w:r w:rsidR="00AC77ED" w:rsidRPr="002A7812">
        <w:rPr>
          <w:lang w:val="id-ID"/>
        </w:rPr>
        <w:t>n</w:t>
      </w:r>
      <w:r w:rsidR="003550E1" w:rsidRPr="002A7812">
        <w:rPr>
          <w:lang w:val="id-ID"/>
        </w:rPr>
        <w:t xml:space="preserve"> pelanggan</w:t>
      </w:r>
      <w:r w:rsidRPr="002A7812">
        <w:rPr>
          <w:lang w:val="id-ID"/>
        </w:rPr>
        <w:t>.</w:t>
      </w:r>
    </w:p>
    <w:p w14:paraId="11DEA4EC" w14:textId="16A57DBB" w:rsidR="004F219D" w:rsidRPr="002A7812" w:rsidRDefault="008F7EBB" w:rsidP="00461056">
      <w:pPr>
        <w:ind w:firstLine="720"/>
        <w:rPr>
          <w:lang w:val="id-ID"/>
        </w:rPr>
      </w:pPr>
      <w:r w:rsidRPr="002A7812">
        <w:rPr>
          <w:lang w:val="id-ID"/>
        </w:rPr>
        <w:t xml:space="preserve">Gasmaj akan menghadapi tantangan dalam mengelola integrasi Payment Gateway secara terpisah untuk setiap metode pembayaran yang </w:t>
      </w:r>
      <w:r w:rsidR="009A2B3B" w:rsidRPr="002A7812">
        <w:rPr>
          <w:lang w:val="id-ID"/>
        </w:rPr>
        <w:t>disediakan</w:t>
      </w:r>
      <w:r w:rsidRPr="002A7812">
        <w:rPr>
          <w:lang w:val="id-ID"/>
        </w:rPr>
        <w:t>. Setiap P</w:t>
      </w:r>
      <w:r w:rsidR="00860F1D" w:rsidRPr="002A7812">
        <w:rPr>
          <w:lang w:val="id-ID"/>
        </w:rPr>
        <w:t>ayment Gateway</w:t>
      </w:r>
      <w:r w:rsidRPr="002A7812">
        <w:rPr>
          <w:lang w:val="id-ID"/>
        </w:rPr>
        <w:t xml:space="preserve"> memiliki persyaratan teknis yang berbeda, dan </w:t>
      </w:r>
      <w:r w:rsidR="00860F1D" w:rsidRPr="002A7812">
        <w:rPr>
          <w:lang w:val="id-ID"/>
        </w:rPr>
        <w:t xml:space="preserve">mengelola </w:t>
      </w:r>
      <w:r w:rsidRPr="002A7812">
        <w:rPr>
          <w:lang w:val="id-ID"/>
        </w:rPr>
        <w:t>masing-masing P</w:t>
      </w:r>
      <w:r w:rsidR="00860F1D" w:rsidRPr="002A7812">
        <w:rPr>
          <w:lang w:val="id-ID"/>
        </w:rPr>
        <w:t xml:space="preserve">ayment Gateway </w:t>
      </w:r>
      <w:r w:rsidRPr="002A7812">
        <w:rPr>
          <w:lang w:val="id-ID"/>
        </w:rPr>
        <w:t xml:space="preserve">secara terpisah membutuhkan waktu dan upaya yang </w:t>
      </w:r>
      <w:r w:rsidR="00B01674" w:rsidRPr="002A7812">
        <w:rPr>
          <w:lang w:val="id-ID"/>
        </w:rPr>
        <w:t>tidak sedikit</w:t>
      </w:r>
      <w:r w:rsidRPr="002A7812">
        <w:rPr>
          <w:lang w:val="id-ID"/>
        </w:rPr>
        <w:t xml:space="preserve">. Selain itu, jika </w:t>
      </w:r>
      <w:r w:rsidR="00AA0DC5" w:rsidRPr="002A7812">
        <w:rPr>
          <w:lang w:val="id-ID"/>
        </w:rPr>
        <w:t xml:space="preserve">Gasmaj </w:t>
      </w:r>
      <w:r w:rsidRPr="002A7812">
        <w:rPr>
          <w:lang w:val="id-ID"/>
        </w:rPr>
        <w:t xml:space="preserve">ingin menambahkan </w:t>
      </w:r>
      <w:r w:rsidR="00AA0DC5" w:rsidRPr="002A7812">
        <w:rPr>
          <w:lang w:val="id-ID"/>
        </w:rPr>
        <w:t xml:space="preserve">atau </w:t>
      </w:r>
      <w:r w:rsidRPr="002A7812">
        <w:rPr>
          <w:lang w:val="id-ID"/>
        </w:rPr>
        <w:t xml:space="preserve">mengubah metode pembayaran yang ada, </w:t>
      </w:r>
      <w:r w:rsidR="00AA0DC5" w:rsidRPr="002A7812">
        <w:rPr>
          <w:lang w:val="id-ID"/>
        </w:rPr>
        <w:t xml:space="preserve">Gasmaj akan </w:t>
      </w:r>
      <w:r w:rsidRPr="002A7812">
        <w:rPr>
          <w:lang w:val="id-ID"/>
        </w:rPr>
        <w:t>menghadapi kompleksitas tambahan dalam mengelola integrasi tersebut.</w:t>
      </w:r>
      <w:r w:rsidR="00AA0DC5" w:rsidRPr="002A7812">
        <w:rPr>
          <w:lang w:val="id-ID"/>
        </w:rPr>
        <w:t xml:space="preserve"> </w:t>
      </w:r>
      <w:r w:rsidRPr="002A7812">
        <w:rPr>
          <w:lang w:val="id-ID"/>
        </w:rPr>
        <w:t>Hal ini dapat meningkatkan kompleksitas administratif</w:t>
      </w:r>
      <w:r w:rsidR="00484F86" w:rsidRPr="002A7812">
        <w:rPr>
          <w:lang w:val="id-ID"/>
        </w:rPr>
        <w:t xml:space="preserve"> CV Himalaya Teknologi</w:t>
      </w:r>
      <w:r w:rsidRPr="002A7812">
        <w:rPr>
          <w:lang w:val="id-ID"/>
        </w:rPr>
        <w:t>.</w:t>
      </w:r>
    </w:p>
    <w:p w14:paraId="1F6FC0D2" w14:textId="77777777" w:rsidR="00342208" w:rsidRPr="002A7812" w:rsidRDefault="005C57F7" w:rsidP="00461056">
      <w:pPr>
        <w:ind w:firstLine="720"/>
        <w:rPr>
          <w:lang w:val="id-ID"/>
        </w:rPr>
      </w:pPr>
      <w:r w:rsidRPr="002A7812">
        <w:rPr>
          <w:lang w:val="id-ID"/>
        </w:rPr>
        <w:t xml:space="preserve">Tanpa Payment Gateway Aggregator, Gasmaj juga akan menghadapi keterbatasan dalam membandingkan tarif dan biaya </w:t>
      </w:r>
      <w:r w:rsidR="00B94292" w:rsidRPr="002A7812">
        <w:rPr>
          <w:lang w:val="id-ID"/>
        </w:rPr>
        <w:t>antara Payment Gateway</w:t>
      </w:r>
      <w:r w:rsidRPr="002A7812">
        <w:rPr>
          <w:lang w:val="id-ID"/>
        </w:rPr>
        <w:t xml:space="preserve">. </w:t>
      </w:r>
      <w:r w:rsidR="00342208" w:rsidRPr="002A7812">
        <w:rPr>
          <w:lang w:val="id-ID"/>
        </w:rPr>
        <w:t xml:space="preserve">Payment Gateway Aggregator adalah sebuah platform atau layanan yang mengintegrasikan multiple Payment Gateway atau metode pembayaran ke dalam satu antarmuka terpusat. Agregator ini bertindak sebagai perantara antara Gasmaj </w:t>
      </w:r>
      <w:r w:rsidR="00342208" w:rsidRPr="002A7812">
        <w:rPr>
          <w:lang w:val="id-ID"/>
        </w:rPr>
        <w:lastRenderedPageBreak/>
        <w:t>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2A7812" w:rsidRDefault="005C57F7" w:rsidP="00342208">
      <w:pPr>
        <w:ind w:firstLine="720"/>
        <w:rPr>
          <w:lang w:val="id-ID"/>
        </w:rPr>
      </w:pPr>
      <w:r w:rsidRPr="002A7812">
        <w:rPr>
          <w:lang w:val="id-ID"/>
        </w:rPr>
        <w:t>Setiap P</w:t>
      </w:r>
      <w:r w:rsidR="00B94292" w:rsidRPr="002A7812">
        <w:rPr>
          <w:lang w:val="id-ID"/>
        </w:rPr>
        <w:t xml:space="preserve">ayment </w:t>
      </w:r>
      <w:r w:rsidRPr="002A7812">
        <w:rPr>
          <w:lang w:val="id-ID"/>
        </w:rPr>
        <w:t>G</w:t>
      </w:r>
      <w:r w:rsidR="00B94292" w:rsidRPr="002A7812">
        <w:rPr>
          <w:lang w:val="id-ID"/>
        </w:rPr>
        <w:t>ateway</w:t>
      </w:r>
      <w:r w:rsidRPr="002A7812">
        <w:rPr>
          <w:lang w:val="id-ID"/>
        </w:rPr>
        <w:t xml:space="preserve"> biasanya memiliki struktur biaya yang berbeda, termasuk biaya transaksi, biaya langganan, atau biaya tambahan lainnya. Tanpa kemampuan untuk membandingkan tarif dan biaya secara menyeluruh, </w:t>
      </w:r>
      <w:r w:rsidR="00B94292" w:rsidRPr="002A7812">
        <w:rPr>
          <w:lang w:val="id-ID"/>
        </w:rPr>
        <w:t xml:space="preserve">Gasmaj </w:t>
      </w:r>
      <w:r w:rsidRPr="002A7812">
        <w:rPr>
          <w:lang w:val="id-ID"/>
        </w:rPr>
        <w:t>mungkin tidak dapat mengoptimalkan pengeluaran dan memaksimalkan keuntungan bisnis</w:t>
      </w:r>
      <w:r w:rsidR="00B94292" w:rsidRPr="002A7812">
        <w:rPr>
          <w:lang w:val="id-ID"/>
        </w:rPr>
        <w:t>nya</w:t>
      </w:r>
      <w:r w:rsidRPr="002A7812">
        <w:rPr>
          <w:lang w:val="id-ID"/>
        </w:rPr>
        <w:t>.</w:t>
      </w:r>
      <w:r w:rsidR="00342208" w:rsidRPr="002A7812">
        <w:rPr>
          <w:lang w:val="id-ID"/>
        </w:rPr>
        <w:t xml:space="preserve"> </w:t>
      </w:r>
      <w:r w:rsidR="00B94292" w:rsidRPr="002A7812">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2A7812" w:rsidRDefault="00EB50F0" w:rsidP="00342208">
      <w:pPr>
        <w:ind w:firstLine="720"/>
        <w:rPr>
          <w:lang w:val="id-ID"/>
        </w:rPr>
      </w:pPr>
      <w:r w:rsidRPr="002A7812">
        <w:rPr>
          <w:lang w:val="id-ID"/>
        </w:rPr>
        <w:t xml:space="preserve">Dalam rangka membangun dan mengembangkan </w:t>
      </w:r>
      <w:r w:rsidR="009F77E7" w:rsidRPr="002A7812">
        <w:rPr>
          <w:lang w:val="id-ID"/>
        </w:rPr>
        <w:t xml:space="preserve">layanan berbayar </w:t>
      </w:r>
      <w:r w:rsidRPr="002A7812">
        <w:rPr>
          <w:i/>
          <w:iCs/>
          <w:lang w:val="id-ID"/>
        </w:rPr>
        <w:t>online</w:t>
      </w:r>
      <w:r w:rsidRPr="002A7812">
        <w:rPr>
          <w:lang w:val="id-ID"/>
        </w:rPr>
        <w:t xml:space="preserve"> yang sukses,</w:t>
      </w:r>
      <w:r w:rsidR="009F77E7" w:rsidRPr="002A7812">
        <w:rPr>
          <w:lang w:val="id-ID"/>
        </w:rPr>
        <w:t xml:space="preserve"> peneliti menyarankan kepada pihak CV Himalaya Teknologi untuk </w:t>
      </w:r>
      <w:r w:rsidRPr="002A7812">
        <w:rPr>
          <w:lang w:val="id-ID"/>
        </w:rPr>
        <w:t>mempertimbangkan</w:t>
      </w:r>
      <w:r w:rsidR="009F77E7" w:rsidRPr="002A7812">
        <w:rPr>
          <w:lang w:val="id-ID"/>
        </w:rPr>
        <w:t xml:space="preserve"> Gasmaj melakukan </w:t>
      </w:r>
      <w:r w:rsidRPr="002A7812">
        <w:rPr>
          <w:lang w:val="id-ID"/>
        </w:rPr>
        <w:t>integrasi</w:t>
      </w:r>
      <w:r w:rsidR="009F77E7" w:rsidRPr="002A7812">
        <w:rPr>
          <w:lang w:val="id-ID"/>
        </w:rPr>
        <w:t xml:space="preserve"> dengan</w:t>
      </w:r>
      <w:r w:rsidRPr="002A7812">
        <w:rPr>
          <w:lang w:val="id-ID"/>
        </w:rPr>
        <w:t xml:space="preserve"> </w:t>
      </w:r>
      <w:r w:rsidR="009F77E7" w:rsidRPr="002A7812">
        <w:rPr>
          <w:lang w:val="id-ID"/>
        </w:rPr>
        <w:t>P</w:t>
      </w:r>
      <w:r w:rsidRPr="002A7812">
        <w:rPr>
          <w:lang w:val="id-ID"/>
        </w:rPr>
        <w:t xml:space="preserve">ayment </w:t>
      </w:r>
      <w:r w:rsidR="009F77E7" w:rsidRPr="002A7812">
        <w:rPr>
          <w:lang w:val="id-ID"/>
        </w:rPr>
        <w:t>G</w:t>
      </w:r>
      <w:r w:rsidRPr="002A7812">
        <w:rPr>
          <w:lang w:val="id-ID"/>
        </w:rPr>
        <w:t>ateway</w:t>
      </w:r>
      <w:r w:rsidR="009F77E7" w:rsidRPr="002A7812">
        <w:rPr>
          <w:lang w:val="id-ID"/>
        </w:rPr>
        <w:t xml:space="preserve"> Aggregator</w:t>
      </w:r>
      <w:r w:rsidRPr="002A7812">
        <w:rPr>
          <w:lang w:val="id-ID"/>
        </w:rPr>
        <w:t xml:space="preserve">. </w:t>
      </w:r>
    </w:p>
    <w:p w14:paraId="637E0BB2" w14:textId="0EAFFB77" w:rsidR="00D037A2" w:rsidRPr="002A7812" w:rsidRDefault="00961B77" w:rsidP="0037726F">
      <w:pPr>
        <w:ind w:firstLine="720"/>
        <w:rPr>
          <w:lang w:val="id-ID"/>
        </w:rPr>
      </w:pPr>
      <w:r w:rsidRPr="002A7812">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2A7812" w:rsidRDefault="007439B3" w:rsidP="006A28C7">
      <w:pPr>
        <w:pStyle w:val="Heading2"/>
        <w:rPr>
          <w:lang w:val="id-ID"/>
        </w:rPr>
      </w:pPr>
      <w:bookmarkStart w:id="9" w:name="_Toc117283300"/>
      <w:bookmarkStart w:id="10" w:name="_Toc138459376"/>
      <w:r w:rsidRPr="002A7812">
        <w:rPr>
          <w:lang w:val="id-ID"/>
        </w:rPr>
        <w:lastRenderedPageBreak/>
        <w:t>Rumusan Masalah</w:t>
      </w:r>
      <w:bookmarkEnd w:id="9"/>
      <w:bookmarkEnd w:id="10"/>
    </w:p>
    <w:p w14:paraId="46EA3F54" w14:textId="7C10EC38" w:rsidR="00461056" w:rsidRPr="002A7812" w:rsidRDefault="00461056" w:rsidP="00461056">
      <w:pPr>
        <w:ind w:firstLine="360"/>
        <w:rPr>
          <w:lang w:val="id-ID"/>
        </w:rPr>
      </w:pPr>
      <w:r w:rsidRPr="002A7812">
        <w:rPr>
          <w:lang w:val="id-ID"/>
        </w:rPr>
        <w:t>Berdasarkan latar belakang masalah yang telah diuraikan diatas, maka rumusan masalah pada penelitian ini adalah:</w:t>
      </w:r>
    </w:p>
    <w:p w14:paraId="7857E9CA"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ingkatkan efisiensi operasional dalam pengelolaan pembayaran di aplikasi Gasmaj CV Himalaya Teknologi?</w:t>
      </w:r>
    </w:p>
    <w:p w14:paraId="5FB0E5B7" w14:textId="77777777" w:rsidR="00F37573" w:rsidRPr="002A7812" w:rsidRDefault="00F37573" w:rsidP="006A28C7">
      <w:pPr>
        <w:pStyle w:val="ListParagraph"/>
        <w:numPr>
          <w:ilvl w:val="0"/>
          <w:numId w:val="4"/>
        </w:numPr>
        <w:spacing w:before="120" w:after="120"/>
        <w:rPr>
          <w:lang w:val="id-ID"/>
        </w:rPr>
      </w:pPr>
      <w:r w:rsidRPr="002A7812">
        <w:rPr>
          <w:lang w:val="id-ID"/>
        </w:rPr>
        <w:t>Bagaimana payment aggregator dapat memperluas pilihan metode pembayaran dan memenuhi preferensi pembayaran pelanggan dalam aplikasi Gasmaj?</w:t>
      </w:r>
    </w:p>
    <w:p w14:paraId="206976B9"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ingkatkan kepercayaan pelanggan terhadap aplikasi Gasmaj melalui penggunaan sistem pembayaran yang terintegrasi dan aman?</w:t>
      </w:r>
    </w:p>
    <w:p w14:paraId="53B57721" w14:textId="77777777" w:rsidR="00F37573"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mbantu CV Himalaya Teknologi dalam membandingkan tarif dan biaya antara payment gateway, serta mengoptimalkan pengeluaran dan keuntungan bisnisnya?</w:t>
      </w:r>
    </w:p>
    <w:p w14:paraId="646EFFD1" w14:textId="73A81E94" w:rsidR="00461056" w:rsidRPr="002A7812" w:rsidRDefault="00F37573" w:rsidP="006A28C7">
      <w:pPr>
        <w:pStyle w:val="ListParagraph"/>
        <w:numPr>
          <w:ilvl w:val="0"/>
          <w:numId w:val="4"/>
        </w:numPr>
        <w:spacing w:before="120" w:after="120"/>
        <w:rPr>
          <w:lang w:val="id-ID"/>
        </w:rPr>
      </w:pPr>
      <w:r w:rsidRPr="002A7812">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2A7812" w:rsidRDefault="007439B3" w:rsidP="006A28C7">
      <w:pPr>
        <w:pStyle w:val="Heading2"/>
        <w:rPr>
          <w:lang w:val="id-ID"/>
        </w:rPr>
      </w:pPr>
      <w:bookmarkStart w:id="11" w:name="_Toc117283301"/>
      <w:bookmarkStart w:id="12" w:name="_Toc138459377"/>
      <w:r w:rsidRPr="002A7812">
        <w:rPr>
          <w:lang w:val="id-ID"/>
        </w:rPr>
        <w:lastRenderedPageBreak/>
        <w:t>Tujuan dan Manfaat Penelitian</w:t>
      </w:r>
      <w:bookmarkEnd w:id="11"/>
      <w:bookmarkEnd w:id="12"/>
    </w:p>
    <w:p w14:paraId="5A21A049" w14:textId="30C0DD83" w:rsidR="007439B3" w:rsidRPr="002A7812" w:rsidRDefault="007439B3" w:rsidP="007F68C0">
      <w:pPr>
        <w:ind w:firstLine="576"/>
        <w:rPr>
          <w:lang w:val="id-ID"/>
        </w:rPr>
      </w:pPr>
      <w:r w:rsidRPr="002A7812">
        <w:rPr>
          <w:lang w:val="id-ID"/>
        </w:rPr>
        <w:t xml:space="preserve">Berdasarkan pemaparan yang sudah dijelaskan </w:t>
      </w:r>
      <w:r w:rsidR="00B2089E" w:rsidRPr="002A7812">
        <w:rPr>
          <w:lang w:val="id-ID"/>
        </w:rPr>
        <w:t xml:space="preserve">di atas, </w:t>
      </w:r>
      <w:r w:rsidRPr="002A7812">
        <w:rPr>
          <w:lang w:val="id-ID"/>
        </w:rPr>
        <w:t>berikut adalah tujuan dan manfaat dari penelitian ini.</w:t>
      </w:r>
    </w:p>
    <w:p w14:paraId="570F028F" w14:textId="77777777" w:rsidR="007439B3" w:rsidRPr="002A7812" w:rsidRDefault="007439B3" w:rsidP="006A28C7">
      <w:pPr>
        <w:pStyle w:val="Heading3"/>
        <w:rPr>
          <w:lang w:val="id-ID"/>
        </w:rPr>
      </w:pPr>
      <w:bookmarkStart w:id="13" w:name="_Toc117283302"/>
      <w:bookmarkStart w:id="14" w:name="_Toc138459378"/>
      <w:r w:rsidRPr="002A7812">
        <w:rPr>
          <w:lang w:val="id-ID"/>
        </w:rPr>
        <w:t>Tujuan Penelitian</w:t>
      </w:r>
      <w:bookmarkEnd w:id="13"/>
      <w:bookmarkEnd w:id="14"/>
    </w:p>
    <w:p w14:paraId="5D43F546" w14:textId="2752F34D" w:rsidR="00360806" w:rsidRPr="002A7812" w:rsidRDefault="00360806" w:rsidP="00360806">
      <w:pPr>
        <w:ind w:firstLine="720"/>
        <w:rPr>
          <w:lang w:val="id-ID"/>
        </w:rPr>
      </w:pPr>
      <w:r w:rsidRPr="002A7812">
        <w:rPr>
          <w:lang w:val="id-ID"/>
        </w:rPr>
        <w:t>Berikut adalah beberapa tujuan penelitian berdasarkan masalah-masalah yang telah diidentifikasi:</w:t>
      </w:r>
    </w:p>
    <w:p w14:paraId="07BDE1EC" w14:textId="463C6F16" w:rsidR="00FA3740" w:rsidRPr="002A7812" w:rsidRDefault="00FA3740" w:rsidP="006A28C7">
      <w:pPr>
        <w:pStyle w:val="ListParagraph"/>
        <w:numPr>
          <w:ilvl w:val="0"/>
          <w:numId w:val="5"/>
        </w:numPr>
        <w:spacing w:before="120" w:after="120"/>
        <w:rPr>
          <w:lang w:val="id-ID"/>
        </w:rPr>
      </w:pPr>
      <w:r w:rsidRPr="002A7812">
        <w:rPr>
          <w:lang w:val="id-ID"/>
        </w:rPr>
        <w:t>Menganalisis dampak penggunaan sistem payment aggregator terhadap efisiensi operasional dalam pengelolaan pembayaran di aplikasi Gasmaj CV Himalaya Teknologi.</w:t>
      </w:r>
    </w:p>
    <w:p w14:paraId="1A90D70E" w14:textId="77777777" w:rsidR="00FA3740" w:rsidRPr="002A7812" w:rsidRDefault="00FA3740" w:rsidP="006A28C7">
      <w:pPr>
        <w:pStyle w:val="ListParagraph"/>
        <w:numPr>
          <w:ilvl w:val="0"/>
          <w:numId w:val="5"/>
        </w:numPr>
        <w:spacing w:before="120" w:after="120"/>
        <w:rPr>
          <w:lang w:val="id-ID"/>
        </w:rPr>
      </w:pPr>
      <w:r w:rsidRPr="002A7812">
        <w:rPr>
          <w:lang w:val="id-ID"/>
        </w:rPr>
        <w:t>Menjelajahi cara penggunaan payment aggregator dapat memperluas pilihan metode pembayaran dan memenuhi preferensi pembayaran pelanggan dalam aplikasi Gasmaj.</w:t>
      </w:r>
    </w:p>
    <w:p w14:paraId="4196F007" w14:textId="77777777" w:rsidR="00FA3740" w:rsidRPr="002A7812" w:rsidRDefault="00FA3740" w:rsidP="006A28C7">
      <w:pPr>
        <w:pStyle w:val="ListParagraph"/>
        <w:numPr>
          <w:ilvl w:val="0"/>
          <w:numId w:val="5"/>
        </w:numPr>
        <w:spacing w:before="120" w:after="120"/>
        <w:rPr>
          <w:lang w:val="id-ID"/>
        </w:rPr>
      </w:pPr>
      <w:r w:rsidRPr="002A7812">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2A7812" w:rsidRDefault="00FA3740" w:rsidP="006A28C7">
      <w:pPr>
        <w:pStyle w:val="ListParagraph"/>
        <w:numPr>
          <w:ilvl w:val="0"/>
          <w:numId w:val="5"/>
        </w:numPr>
        <w:spacing w:before="120" w:after="120"/>
        <w:rPr>
          <w:lang w:val="id-ID"/>
        </w:rPr>
      </w:pPr>
      <w:r w:rsidRPr="002A7812">
        <w:rPr>
          <w:lang w:val="id-ID"/>
        </w:rPr>
        <w:t>Menginvestigasi pengaruh penggunaan payment aggregator terhadap kepercayaan pelanggan terhadap aplikasi Gasmaj melalui penggunaan sistem pembayaran yang terintegrasi dan aman.</w:t>
      </w:r>
    </w:p>
    <w:p w14:paraId="7FCA6A94" w14:textId="77777777" w:rsidR="00FA3740" w:rsidRPr="002A7812" w:rsidRDefault="00FA3740" w:rsidP="006A28C7">
      <w:pPr>
        <w:pStyle w:val="ListParagraph"/>
        <w:numPr>
          <w:ilvl w:val="0"/>
          <w:numId w:val="5"/>
        </w:numPr>
        <w:spacing w:before="120" w:after="120"/>
        <w:rPr>
          <w:lang w:val="id-ID"/>
        </w:rPr>
      </w:pPr>
      <w:r w:rsidRPr="002A7812">
        <w:rPr>
          <w:lang w:val="id-ID"/>
        </w:rPr>
        <w:t>Menganalisis dampak penggunaan payment aggregator terhadap pengeluaran dan keuntungan bisnis CV Himalaya Teknologi melalui pembandingan tarif dan biaya antara payment gateway.</w:t>
      </w:r>
    </w:p>
    <w:p w14:paraId="7BBE878C" w14:textId="77C3AA4A" w:rsidR="00B50225" w:rsidRPr="002A7812" w:rsidRDefault="00FA3740" w:rsidP="006A28C7">
      <w:pPr>
        <w:pStyle w:val="ListParagraph"/>
        <w:numPr>
          <w:ilvl w:val="0"/>
          <w:numId w:val="5"/>
        </w:numPr>
        <w:spacing w:before="120" w:after="120"/>
        <w:rPr>
          <w:lang w:val="id-ID"/>
        </w:rPr>
      </w:pPr>
      <w:r w:rsidRPr="002A7812">
        <w:rPr>
          <w:lang w:val="id-ID"/>
        </w:rPr>
        <w:t xml:space="preserve">Menjelajahi bagaimana penggunaan payment aggregator dapat menyederhanakan pengelolaan administratif dan mengatasi permasalahan </w:t>
      </w:r>
      <w:r w:rsidRPr="002A7812">
        <w:rPr>
          <w:lang w:val="id-ID"/>
        </w:rPr>
        <w:lastRenderedPageBreak/>
        <w:t>teknis, kebijakan, dan integrasi yang dihadapi oleh CV Himalaya Teknologi dalam pengelolaan pembayaran aplikasi Gasmaj.</w:t>
      </w:r>
    </w:p>
    <w:p w14:paraId="3A8F4952" w14:textId="2868C5C1" w:rsidR="007439B3" w:rsidRPr="002A7812" w:rsidRDefault="007439B3" w:rsidP="006A28C7">
      <w:pPr>
        <w:pStyle w:val="Heading3"/>
        <w:rPr>
          <w:lang w:val="id-ID"/>
        </w:rPr>
      </w:pPr>
      <w:bookmarkStart w:id="15" w:name="_Toc117283303"/>
      <w:bookmarkStart w:id="16" w:name="_Toc138459379"/>
      <w:r w:rsidRPr="002A7812">
        <w:rPr>
          <w:lang w:val="id-ID"/>
        </w:rPr>
        <w:t>Manfaat Penelitian</w:t>
      </w:r>
      <w:bookmarkEnd w:id="15"/>
      <w:bookmarkEnd w:id="16"/>
    </w:p>
    <w:p w14:paraId="5677541B" w14:textId="7A1E3C07" w:rsidR="007F68C0" w:rsidRPr="002A7812" w:rsidRDefault="007F68C0" w:rsidP="007F68C0">
      <w:pPr>
        <w:ind w:firstLine="720"/>
        <w:rPr>
          <w:lang w:val="id-ID"/>
        </w:rPr>
      </w:pPr>
      <w:r w:rsidRPr="002A7812">
        <w:rPr>
          <w:lang w:val="id-ID"/>
        </w:rPr>
        <w:t xml:space="preserve">Berikut </w:t>
      </w:r>
      <w:r w:rsidR="00E47C2B" w:rsidRPr="002A7812">
        <w:rPr>
          <w:lang w:val="id-ID"/>
        </w:rPr>
        <w:t>adalah beberapa manfaat penelitian dari masalah yang telah diidentifikasi di atas:</w:t>
      </w:r>
    </w:p>
    <w:p w14:paraId="249FC60A" w14:textId="0AFC2A6C" w:rsidR="00E46860" w:rsidRPr="002A7812" w:rsidRDefault="00582A75" w:rsidP="006A28C7">
      <w:pPr>
        <w:pStyle w:val="Heading4"/>
        <w:rPr>
          <w:lang w:val="id-ID"/>
        </w:rPr>
      </w:pPr>
      <w:r w:rsidRPr="002A7812">
        <w:rPr>
          <w:lang w:val="id-ID"/>
        </w:rPr>
        <w:t>Manfaat Akademis</w:t>
      </w:r>
    </w:p>
    <w:p w14:paraId="6173A215" w14:textId="77777777" w:rsidR="00E46860" w:rsidRPr="002A7812" w:rsidRDefault="00E46860" w:rsidP="006A28C7">
      <w:pPr>
        <w:pStyle w:val="ListParagraph"/>
        <w:numPr>
          <w:ilvl w:val="0"/>
          <w:numId w:val="7"/>
        </w:numPr>
        <w:rPr>
          <w:lang w:val="id-ID"/>
        </w:rPr>
      </w:pPr>
      <w:r w:rsidRPr="002A7812">
        <w:rPr>
          <w:lang w:val="id-ID"/>
        </w:rPr>
        <w:t>Meningkatkan pemahaman tentang implementasi sistem payment aggregator dalam pengelolaan pembayaran aplikasi berbasis bisnis.</w:t>
      </w:r>
    </w:p>
    <w:p w14:paraId="2C1DF472" w14:textId="77777777" w:rsidR="00E46860" w:rsidRPr="002A7812" w:rsidRDefault="00E46860" w:rsidP="006A28C7">
      <w:pPr>
        <w:pStyle w:val="ListParagraph"/>
        <w:numPr>
          <w:ilvl w:val="0"/>
          <w:numId w:val="7"/>
        </w:numPr>
        <w:rPr>
          <w:lang w:val="id-ID"/>
        </w:rPr>
      </w:pPr>
      <w:r w:rsidRPr="002A7812">
        <w:rPr>
          <w:lang w:val="id-ID"/>
        </w:rPr>
        <w:t>Menyediakan wawasan tentang tantangan dan konsekuensi yang mungkin dihadapi jika tidak menggunakan payment aggregator dalam konteks aplikasi berbayar.</w:t>
      </w:r>
    </w:p>
    <w:p w14:paraId="143773B6" w14:textId="77777777" w:rsidR="00E46860" w:rsidRPr="002A7812" w:rsidRDefault="00E46860" w:rsidP="006A28C7">
      <w:pPr>
        <w:pStyle w:val="ListParagraph"/>
        <w:numPr>
          <w:ilvl w:val="0"/>
          <w:numId w:val="7"/>
        </w:numPr>
        <w:rPr>
          <w:lang w:val="id-ID"/>
        </w:rPr>
      </w:pPr>
      <w:r w:rsidRPr="002A7812">
        <w:rPr>
          <w:lang w:val="id-ID"/>
        </w:rPr>
        <w:t>Memberikan perspektif baru dalam memahami peran payment aggregator sebagai solusi efisien dalam pengelolaan pembayaran online.</w:t>
      </w:r>
    </w:p>
    <w:p w14:paraId="2E5ECCBC" w14:textId="77777777" w:rsidR="00E46860" w:rsidRPr="002A7812" w:rsidRDefault="00E46860" w:rsidP="006A28C7">
      <w:pPr>
        <w:pStyle w:val="ListParagraph"/>
        <w:numPr>
          <w:ilvl w:val="0"/>
          <w:numId w:val="7"/>
        </w:numPr>
        <w:rPr>
          <w:lang w:val="id-ID"/>
        </w:rPr>
      </w:pPr>
      <w:r w:rsidRPr="002A7812">
        <w:rPr>
          <w:lang w:val="id-ID"/>
        </w:rPr>
        <w:t>Mengidentifikasi manfaat penggunaan payment aggregator dalam memenuhi preferensi pembayaran pelanggan dan meningkatkan kepuasan pelanggan.</w:t>
      </w:r>
    </w:p>
    <w:p w14:paraId="05E103F2" w14:textId="77777777" w:rsidR="00E46860" w:rsidRPr="002A7812" w:rsidRDefault="00E46860" w:rsidP="006A28C7">
      <w:pPr>
        <w:pStyle w:val="ListParagraph"/>
        <w:numPr>
          <w:ilvl w:val="0"/>
          <w:numId w:val="7"/>
        </w:numPr>
        <w:rPr>
          <w:lang w:val="id-ID"/>
        </w:rPr>
      </w:pPr>
      <w:r w:rsidRPr="002A7812">
        <w:rPr>
          <w:lang w:val="id-ID"/>
        </w:rPr>
        <w:t>Menganalisis dampak penggunaan payment aggregator terhadap efisiensi operasional dan pengeluaran bisnis.</w:t>
      </w:r>
    </w:p>
    <w:p w14:paraId="2460FE82" w14:textId="77777777" w:rsidR="00E46860" w:rsidRPr="002A7812" w:rsidRDefault="00E46860" w:rsidP="006A28C7">
      <w:pPr>
        <w:pStyle w:val="ListParagraph"/>
        <w:numPr>
          <w:ilvl w:val="0"/>
          <w:numId w:val="7"/>
        </w:numPr>
        <w:rPr>
          <w:lang w:val="id-ID"/>
        </w:rPr>
      </w:pPr>
      <w:r w:rsidRPr="002A7812">
        <w:rPr>
          <w:lang w:val="id-ID"/>
        </w:rPr>
        <w:t>Menyediakan panduan praktis untuk implementasi dan penggunaan payment aggregator dalam aplikasi berbayar.</w:t>
      </w:r>
    </w:p>
    <w:p w14:paraId="38107F6B" w14:textId="77777777" w:rsidR="00E46860" w:rsidRPr="002A7812" w:rsidRDefault="00E46860" w:rsidP="006A28C7">
      <w:pPr>
        <w:pStyle w:val="ListParagraph"/>
        <w:numPr>
          <w:ilvl w:val="0"/>
          <w:numId w:val="7"/>
        </w:numPr>
        <w:rPr>
          <w:lang w:val="id-ID"/>
        </w:rPr>
      </w:pPr>
      <w:r w:rsidRPr="002A7812">
        <w:rPr>
          <w:lang w:val="id-ID"/>
        </w:rPr>
        <w:t>Menyediakan pemahaman tentang kepentingan keamanan dan kepercayaan pelanggan dalam sistem pembayaran online.</w:t>
      </w:r>
    </w:p>
    <w:p w14:paraId="6BF4FC91" w14:textId="77777777" w:rsidR="00E46860" w:rsidRPr="002A7812" w:rsidRDefault="00E46860" w:rsidP="006A28C7">
      <w:pPr>
        <w:pStyle w:val="ListParagraph"/>
        <w:numPr>
          <w:ilvl w:val="0"/>
          <w:numId w:val="7"/>
        </w:numPr>
        <w:rPr>
          <w:lang w:val="id-ID"/>
        </w:rPr>
      </w:pPr>
      <w:r w:rsidRPr="002A7812">
        <w:rPr>
          <w:lang w:val="id-ID"/>
        </w:rPr>
        <w:lastRenderedPageBreak/>
        <w:t>Menyelidiki perbedaan antara menggunakan payment aggregator dan tidak menggunakan payment aggregator dalam hal integrasi payment gateway dan manfaatnya.</w:t>
      </w:r>
    </w:p>
    <w:p w14:paraId="308A3891" w14:textId="77777777" w:rsidR="00E46860" w:rsidRPr="002A7812" w:rsidRDefault="00E46860" w:rsidP="006A28C7">
      <w:pPr>
        <w:pStyle w:val="ListParagraph"/>
        <w:numPr>
          <w:ilvl w:val="0"/>
          <w:numId w:val="7"/>
        </w:numPr>
        <w:rPr>
          <w:lang w:val="id-ID"/>
        </w:rPr>
      </w:pPr>
      <w:r w:rsidRPr="002A7812">
        <w:rPr>
          <w:lang w:val="id-ID"/>
        </w:rPr>
        <w:t>Menyediakan kerangka konseptual yang dapat digunakan sebagai referensi dalam penelitian lanjutan tentang penggunaan payment aggregator dalam pengelolaan pembayaran.</w:t>
      </w:r>
    </w:p>
    <w:p w14:paraId="1CBCC6CB" w14:textId="41A8F01D" w:rsidR="00E46860" w:rsidRPr="002A7812" w:rsidRDefault="00E46860" w:rsidP="006A28C7">
      <w:pPr>
        <w:pStyle w:val="ListParagraph"/>
        <w:numPr>
          <w:ilvl w:val="0"/>
          <w:numId w:val="7"/>
        </w:numPr>
        <w:rPr>
          <w:lang w:val="id-ID"/>
        </w:rPr>
      </w:pPr>
      <w:r w:rsidRPr="002A7812">
        <w:rPr>
          <w:lang w:val="id-ID"/>
        </w:rPr>
        <w:t>Menawarkan pemahaman yang lebih luas tentang tantangan dan solusi terkait dengan administrasi, kebijakan, dan permasalahan teknis dalam pengelolaan pembayaran aplikasi berbayar.</w:t>
      </w:r>
    </w:p>
    <w:p w14:paraId="02C2240E" w14:textId="00209BBB" w:rsidR="00582A75" w:rsidRPr="002A7812" w:rsidRDefault="00582A75" w:rsidP="006A28C7">
      <w:pPr>
        <w:pStyle w:val="Heading4"/>
        <w:rPr>
          <w:lang w:val="id-ID"/>
        </w:rPr>
      </w:pPr>
      <w:r w:rsidRPr="002A7812">
        <w:rPr>
          <w:lang w:val="id-ID"/>
        </w:rPr>
        <w:t>Manfaat Praktis</w:t>
      </w:r>
    </w:p>
    <w:p w14:paraId="05612A85" w14:textId="77777777" w:rsidR="00384E99" w:rsidRPr="002A7812" w:rsidRDefault="00384E99" w:rsidP="00A0439C">
      <w:pPr>
        <w:ind w:firstLine="720"/>
        <w:rPr>
          <w:lang w:val="id-ID"/>
        </w:rPr>
      </w:pPr>
      <w:r w:rsidRPr="002A7812">
        <w:rPr>
          <w:lang w:val="id-ID"/>
        </w:rPr>
        <w:t>Penelitian ini juga memiliki kegunaan bagi pihak-pihak yang mengembangkan atau menggunakan hasil dari penelitian ini, yaitu:</w:t>
      </w:r>
    </w:p>
    <w:p w14:paraId="7BA8DE9E" w14:textId="3FC75AC8" w:rsidR="00384E99" w:rsidRPr="002A7812" w:rsidRDefault="00384E99" w:rsidP="006A28C7">
      <w:pPr>
        <w:pStyle w:val="Heading5"/>
        <w:rPr>
          <w:lang w:val="id-ID"/>
        </w:rPr>
      </w:pPr>
      <w:r w:rsidRPr="002A7812">
        <w:rPr>
          <w:lang w:val="id-ID"/>
        </w:rPr>
        <w:t>Bagi Pengembang</w:t>
      </w:r>
    </w:p>
    <w:p w14:paraId="18715D58" w14:textId="5C8EA3E1" w:rsidR="00384E99" w:rsidRPr="002A7812" w:rsidRDefault="00095E2D" w:rsidP="006A28C7">
      <w:pPr>
        <w:pStyle w:val="ListParagraph"/>
        <w:numPr>
          <w:ilvl w:val="0"/>
          <w:numId w:val="6"/>
        </w:numPr>
        <w:rPr>
          <w:lang w:val="id-ID"/>
        </w:rPr>
      </w:pPr>
      <w:r w:rsidRPr="002A7812">
        <w:rPr>
          <w:lang w:val="id-ID"/>
        </w:rPr>
        <w:t xml:space="preserve">Hasil dari penelitian </w:t>
      </w:r>
      <w:r w:rsidR="00D976EE" w:rsidRPr="002A7812">
        <w:rPr>
          <w:lang w:val="id-ID"/>
        </w:rPr>
        <w:t xml:space="preserve">dapat digunakan sebagai bahan masukkan </w:t>
      </w:r>
      <w:r w:rsidR="00117E37" w:rsidRPr="002A7812">
        <w:rPr>
          <w:lang w:val="id-ID"/>
        </w:rPr>
        <w:t>sebagai bahan masukan CV Himalaya Teknologi</w:t>
      </w:r>
      <w:r w:rsidR="00D066E6" w:rsidRPr="002A7812">
        <w:rPr>
          <w:lang w:val="id-ID"/>
        </w:rPr>
        <w:t>.</w:t>
      </w:r>
    </w:p>
    <w:p w14:paraId="5016BBE1" w14:textId="24B0566D" w:rsidR="00384E99" w:rsidRPr="002A7812" w:rsidRDefault="00CE5894" w:rsidP="006A28C7">
      <w:pPr>
        <w:pStyle w:val="ListParagraph"/>
        <w:numPr>
          <w:ilvl w:val="0"/>
          <w:numId w:val="6"/>
        </w:numPr>
        <w:spacing w:before="120" w:after="120"/>
        <w:rPr>
          <w:lang w:val="id-ID"/>
        </w:rPr>
      </w:pPr>
      <w:r w:rsidRPr="002A7812">
        <w:rPr>
          <w:lang w:val="id-ID"/>
        </w:rPr>
        <w:t>Meningkatkan wawasan pengembang terkait implementasi sistem payment aggregator dalam pengelolaan pembayaran aplikasi berbasis bisnis.</w:t>
      </w:r>
    </w:p>
    <w:p w14:paraId="1BF05C6E" w14:textId="49313B00" w:rsidR="00CE5894" w:rsidRPr="002A7812" w:rsidRDefault="00CE5894" w:rsidP="006A28C7">
      <w:pPr>
        <w:pStyle w:val="ListParagraph"/>
        <w:numPr>
          <w:ilvl w:val="0"/>
          <w:numId w:val="6"/>
        </w:numPr>
        <w:spacing w:before="120" w:after="120"/>
        <w:rPr>
          <w:lang w:val="id-ID"/>
        </w:rPr>
      </w:pPr>
      <w:r w:rsidRPr="002A7812">
        <w:rPr>
          <w:lang w:val="id-ID"/>
        </w:rPr>
        <w:t xml:space="preserve">Hasil dari </w:t>
      </w:r>
      <w:r w:rsidR="00FD2EC6" w:rsidRPr="002A7812">
        <w:rPr>
          <w:lang w:val="id-ID"/>
        </w:rPr>
        <w:t>program dan aplikasi yang dibuat akan dapat dikembangkan kembali, sehingga dapat menjadi peluang bisnis bagi pengembang.</w:t>
      </w:r>
    </w:p>
    <w:p w14:paraId="3F94A5F9" w14:textId="34E49343" w:rsidR="00B92FE2" w:rsidRPr="002A7812" w:rsidRDefault="00B92FE2" w:rsidP="006A28C7">
      <w:pPr>
        <w:pStyle w:val="Heading5"/>
        <w:rPr>
          <w:lang w:val="id-ID"/>
        </w:rPr>
      </w:pPr>
      <w:r w:rsidRPr="002A7812">
        <w:rPr>
          <w:lang w:val="id-ID"/>
        </w:rPr>
        <w:t>Bagi Perusahaan</w:t>
      </w:r>
    </w:p>
    <w:p w14:paraId="789EFA58" w14:textId="37255052" w:rsidR="00B92FE2" w:rsidRPr="002A7812" w:rsidRDefault="00B92FE2" w:rsidP="006A28C7">
      <w:pPr>
        <w:pStyle w:val="ListParagraph"/>
        <w:numPr>
          <w:ilvl w:val="1"/>
          <w:numId w:val="6"/>
        </w:numPr>
        <w:ind w:left="426" w:hanging="426"/>
        <w:rPr>
          <w:lang w:val="id-ID"/>
        </w:rPr>
      </w:pPr>
      <w:r w:rsidRPr="002A7812">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2A7812" w:rsidRDefault="00B92FE2" w:rsidP="006A28C7">
      <w:pPr>
        <w:pStyle w:val="ListParagraph"/>
        <w:numPr>
          <w:ilvl w:val="1"/>
          <w:numId w:val="6"/>
        </w:numPr>
        <w:ind w:left="426" w:hanging="426"/>
        <w:rPr>
          <w:lang w:val="id-ID"/>
        </w:rPr>
      </w:pPr>
      <w:r w:rsidRPr="002A7812">
        <w:rPr>
          <w:lang w:val="id-ID"/>
        </w:rPr>
        <w:lastRenderedPageBreak/>
        <w:t>Dengan adanya pilihan metode pembayaran yang lebih luas melalui payment aggregator, CV Himalaya Teknologi dapat memenuhi preferensi pembayaran pelanggan.</w:t>
      </w:r>
    </w:p>
    <w:p w14:paraId="0A663001" w14:textId="48F15C40" w:rsidR="001157C2" w:rsidRPr="002A7812" w:rsidRDefault="00B92FE2" w:rsidP="006A28C7">
      <w:pPr>
        <w:pStyle w:val="ListParagraph"/>
        <w:numPr>
          <w:ilvl w:val="1"/>
          <w:numId w:val="6"/>
        </w:numPr>
        <w:ind w:left="426" w:hanging="426"/>
        <w:rPr>
          <w:lang w:val="id-ID"/>
        </w:rPr>
      </w:pPr>
      <w:r w:rsidRPr="002A7812">
        <w:rPr>
          <w:lang w:val="id-ID"/>
        </w:rPr>
        <w:t xml:space="preserve">Dengan menggunakan payment aggregator, CV Himalaya Teknologi dapat menawarkan layanan pembayaran yang lebih efisien dan beragam kepada pelanggan. </w:t>
      </w:r>
    </w:p>
    <w:p w14:paraId="2A7C80AD" w14:textId="2C615128" w:rsidR="00384E99" w:rsidRPr="002A7812" w:rsidRDefault="00B92FE2" w:rsidP="006A28C7">
      <w:pPr>
        <w:pStyle w:val="ListParagraph"/>
        <w:numPr>
          <w:ilvl w:val="1"/>
          <w:numId w:val="6"/>
        </w:numPr>
        <w:ind w:left="426" w:hanging="426"/>
        <w:rPr>
          <w:lang w:val="id-ID"/>
        </w:rPr>
      </w:pPr>
      <w:r w:rsidRPr="002A7812">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2A7812" w:rsidRDefault="00986C25" w:rsidP="006A28C7">
      <w:pPr>
        <w:pStyle w:val="Heading2"/>
        <w:rPr>
          <w:color w:val="000000" w:themeColor="text1"/>
          <w:lang w:val="id-ID"/>
        </w:rPr>
      </w:pPr>
      <w:bookmarkStart w:id="17" w:name="_Toc138459380"/>
      <w:r w:rsidRPr="002A7812">
        <w:rPr>
          <w:color w:val="000000" w:themeColor="text1"/>
          <w:lang w:val="id-ID"/>
        </w:rPr>
        <w:t>Batasan Masalah</w:t>
      </w:r>
      <w:bookmarkEnd w:id="17"/>
    </w:p>
    <w:p w14:paraId="709951D8" w14:textId="52F5B9AD" w:rsidR="00BA26D1" w:rsidRPr="002A7812" w:rsidRDefault="00F63565" w:rsidP="00F16207">
      <w:pPr>
        <w:ind w:firstLine="576"/>
        <w:rPr>
          <w:bCs/>
          <w:lang w:val="id-ID"/>
        </w:rPr>
      </w:pPr>
      <w:r w:rsidRPr="002A7812">
        <w:rPr>
          <w:bCs/>
          <w:lang w:val="id-ID"/>
        </w:rPr>
        <w:t>Batasan masalah pada penellitian ini adalah:</w:t>
      </w:r>
    </w:p>
    <w:p w14:paraId="352D4C9E" w14:textId="7BB46BAE" w:rsidR="00111F7C" w:rsidRPr="002A7812" w:rsidRDefault="0089007C" w:rsidP="006A28C7">
      <w:pPr>
        <w:pStyle w:val="ListParagraph"/>
        <w:numPr>
          <w:ilvl w:val="0"/>
          <w:numId w:val="1"/>
        </w:numPr>
        <w:rPr>
          <w:lang w:val="id-ID"/>
        </w:rPr>
      </w:pPr>
      <w:r w:rsidRPr="002A7812">
        <w:rPr>
          <w:lang w:val="id-ID"/>
        </w:rPr>
        <w:t xml:space="preserve">Masalah </w:t>
      </w:r>
      <w:r w:rsidR="00995E25" w:rsidRPr="002A7812">
        <w:rPr>
          <w:lang w:val="id-ID"/>
        </w:rPr>
        <w:t>hanya berfokus pada produk GasMaj yang akan dikembangkan CV Himalaya Teknologi.</w:t>
      </w:r>
    </w:p>
    <w:p w14:paraId="260682A3" w14:textId="224245BB" w:rsidR="00671E9B" w:rsidRPr="002A7812" w:rsidRDefault="00995E25" w:rsidP="006A28C7">
      <w:pPr>
        <w:pStyle w:val="ListParagraph"/>
        <w:numPr>
          <w:ilvl w:val="0"/>
          <w:numId w:val="1"/>
        </w:numPr>
        <w:rPr>
          <w:lang w:val="id-ID"/>
        </w:rPr>
      </w:pPr>
      <w:r w:rsidRPr="002A7812">
        <w:rPr>
          <w:lang w:val="id-ID"/>
        </w:rPr>
        <w:t>Untuk analisa dan perancangan sistem hanya berfokus pada aplikasi payment gateway aggregator,</w:t>
      </w:r>
      <w:r w:rsidR="0089007C" w:rsidRPr="002A7812">
        <w:rPr>
          <w:lang w:val="id-ID"/>
        </w:rPr>
        <w:t xml:space="preserve"> sehingga untuk aplikasi GasMaj tidak akan dibahas secara detail.</w:t>
      </w:r>
    </w:p>
    <w:p w14:paraId="7FE17100" w14:textId="1D8818E9" w:rsidR="00671E9B" w:rsidRPr="002A7812" w:rsidRDefault="00A315EB" w:rsidP="006A28C7">
      <w:pPr>
        <w:pStyle w:val="ListParagraph"/>
        <w:numPr>
          <w:ilvl w:val="0"/>
          <w:numId w:val="1"/>
        </w:numPr>
        <w:rPr>
          <w:lang w:val="id-ID"/>
        </w:rPr>
      </w:pPr>
      <w:r w:rsidRPr="002A7812">
        <w:rPr>
          <w:lang w:val="id-ID"/>
        </w:rPr>
        <w:t xml:space="preserve">Pada penelitian ini, </w:t>
      </w:r>
      <w:r w:rsidR="0089007C" w:rsidRPr="002A7812">
        <w:rPr>
          <w:lang w:val="id-ID"/>
        </w:rPr>
        <w:t xml:space="preserve">Payment Gateway yang </w:t>
      </w:r>
      <w:r w:rsidRPr="002A7812">
        <w:rPr>
          <w:lang w:val="id-ID"/>
        </w:rPr>
        <w:t xml:space="preserve">akan pertama diintegrasikan </w:t>
      </w:r>
      <w:r w:rsidR="0089007C" w:rsidRPr="002A7812">
        <w:rPr>
          <w:lang w:val="id-ID"/>
        </w:rPr>
        <w:t>adalah Midtrans, Brankas, dan Stripe</w:t>
      </w:r>
    </w:p>
    <w:p w14:paraId="61D753D3" w14:textId="63E2295C" w:rsidR="00671E9B" w:rsidRPr="002A7812" w:rsidRDefault="00A315EB" w:rsidP="006A28C7">
      <w:pPr>
        <w:pStyle w:val="ListParagraph"/>
        <w:numPr>
          <w:ilvl w:val="0"/>
          <w:numId w:val="1"/>
        </w:numPr>
        <w:rPr>
          <w:lang w:val="id-ID"/>
        </w:rPr>
      </w:pPr>
      <w:r w:rsidRPr="002A7812">
        <w:rPr>
          <w:lang w:val="id-ID"/>
        </w:rPr>
        <w:t>Payment gateway aggregator yang dikembangkan hanya sebagai pihak ketiga pembayaran sehingga hanya ada dua peran pengguna admin</w:t>
      </w:r>
      <w:r w:rsidR="00D65975" w:rsidRPr="002A7812">
        <w:rPr>
          <w:lang w:val="id-ID"/>
        </w:rPr>
        <w:t xml:space="preserve"> (backend)</w:t>
      </w:r>
      <w:r w:rsidRPr="002A7812">
        <w:rPr>
          <w:lang w:val="id-ID"/>
        </w:rPr>
        <w:t>, dan tidak ada peran pengguna publik yang dapat login di halaman depan</w:t>
      </w:r>
      <w:r w:rsidR="00D65975" w:rsidRPr="002A7812">
        <w:rPr>
          <w:lang w:val="id-ID"/>
        </w:rPr>
        <w:t xml:space="preserve"> (frontend)</w:t>
      </w:r>
      <w:r w:rsidRPr="002A7812">
        <w:rPr>
          <w:lang w:val="id-ID"/>
        </w:rPr>
        <w:t>.</w:t>
      </w:r>
    </w:p>
    <w:p w14:paraId="765990BA" w14:textId="776A7E7E" w:rsidR="008C354F" w:rsidRPr="002A7812" w:rsidRDefault="008C354F" w:rsidP="006A28C7">
      <w:pPr>
        <w:pStyle w:val="ListParagraph"/>
        <w:numPr>
          <w:ilvl w:val="0"/>
          <w:numId w:val="1"/>
        </w:numPr>
        <w:rPr>
          <w:lang w:val="id-ID"/>
        </w:rPr>
      </w:pPr>
      <w:r w:rsidRPr="002A7812">
        <w:rPr>
          <w:lang w:val="id-ID"/>
        </w:rPr>
        <w:lastRenderedPageBreak/>
        <w:t>Bentuk implementasi pada penelitian menggunakan environment testing atau sandbox.</w:t>
      </w:r>
    </w:p>
    <w:p w14:paraId="7432D063" w14:textId="480EB075" w:rsidR="007439B3" w:rsidRPr="002A7812" w:rsidRDefault="007439B3" w:rsidP="006A28C7">
      <w:pPr>
        <w:pStyle w:val="Heading2"/>
        <w:rPr>
          <w:lang w:val="id-ID"/>
        </w:rPr>
      </w:pPr>
      <w:bookmarkStart w:id="18" w:name="_Toc117283305"/>
      <w:bookmarkStart w:id="19" w:name="_Toc138459381"/>
      <w:r w:rsidRPr="002A7812">
        <w:rPr>
          <w:lang w:val="id-ID"/>
        </w:rPr>
        <w:t>Metodologi Penelitian</w:t>
      </w:r>
      <w:bookmarkEnd w:id="18"/>
      <w:bookmarkEnd w:id="19"/>
      <w:r w:rsidR="001508E6" w:rsidRPr="002A7812">
        <w:rPr>
          <w:lang w:val="id-ID"/>
        </w:rPr>
        <w:t xml:space="preserve"> </w:t>
      </w:r>
    </w:p>
    <w:p w14:paraId="76944707" w14:textId="1708835E" w:rsidR="00F16207" w:rsidRPr="002A7812" w:rsidRDefault="009B424F" w:rsidP="00F16207">
      <w:pPr>
        <w:ind w:firstLine="576"/>
        <w:rPr>
          <w:szCs w:val="24"/>
          <w:lang w:val="id-ID"/>
        </w:rPr>
      </w:pPr>
      <w:r w:rsidRPr="002A781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2A7812" w:rsidRDefault="00333926" w:rsidP="006A28C7">
      <w:pPr>
        <w:pStyle w:val="Heading3"/>
        <w:rPr>
          <w:lang w:val="id-ID"/>
        </w:rPr>
      </w:pPr>
      <w:bookmarkStart w:id="20" w:name="_Toc129818581"/>
      <w:bookmarkStart w:id="21" w:name="_Toc138459382"/>
      <w:r w:rsidRPr="002A7812">
        <w:rPr>
          <w:lang w:val="id-ID"/>
        </w:rPr>
        <w:t>Tahap Pengumpulan Data</w:t>
      </w:r>
      <w:bookmarkEnd w:id="20"/>
      <w:bookmarkEnd w:id="21"/>
    </w:p>
    <w:p w14:paraId="611310AF" w14:textId="77777777" w:rsidR="00333926" w:rsidRPr="002A7812" w:rsidRDefault="00333926" w:rsidP="00333926">
      <w:pPr>
        <w:ind w:firstLine="567"/>
        <w:rPr>
          <w:lang w:val="id-ID"/>
        </w:rPr>
      </w:pPr>
      <w:r w:rsidRPr="002A781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2A7812" w:rsidRDefault="00333926" w:rsidP="006A28C7">
      <w:pPr>
        <w:pStyle w:val="Heading3"/>
        <w:rPr>
          <w:lang w:val="id-ID"/>
        </w:rPr>
      </w:pPr>
      <w:bookmarkStart w:id="22" w:name="_Toc138459383"/>
      <w:r w:rsidRPr="002A7812">
        <w:rPr>
          <w:lang w:val="id-ID"/>
        </w:rPr>
        <w:t>Tahapan</w:t>
      </w:r>
      <w:r w:rsidR="008E2C41" w:rsidRPr="002A7812">
        <w:rPr>
          <w:lang w:val="id-ID"/>
        </w:rPr>
        <w:t xml:space="preserve"> Pembuatan Sistem</w:t>
      </w:r>
      <w:bookmarkEnd w:id="22"/>
    </w:p>
    <w:p w14:paraId="1BC21915" w14:textId="77777777" w:rsidR="00333926" w:rsidRPr="002A7812" w:rsidRDefault="00333926" w:rsidP="00333926">
      <w:pPr>
        <w:ind w:firstLine="567"/>
        <w:rPr>
          <w:lang w:val="id-ID"/>
        </w:rPr>
      </w:pPr>
      <w:r w:rsidRPr="002A7812">
        <w:rPr>
          <w:lang w:val="id-ID"/>
        </w:rPr>
        <w:t>Berikut adalah tahapan-tahapan dalam penyajian data yang akan diimplementasi pada penelitian ini:</w:t>
      </w:r>
    </w:p>
    <w:p w14:paraId="0048F30E" w14:textId="77777777" w:rsidR="00333926" w:rsidRPr="002A7812" w:rsidRDefault="00333926" w:rsidP="006A28C7">
      <w:pPr>
        <w:pStyle w:val="Heading4"/>
        <w:rPr>
          <w:lang w:val="id-ID"/>
        </w:rPr>
      </w:pPr>
      <w:r w:rsidRPr="002A7812">
        <w:rPr>
          <w:lang w:val="id-ID"/>
        </w:rPr>
        <w:t>Analisis Kebutuhan Pengguna</w:t>
      </w:r>
    </w:p>
    <w:p w14:paraId="09A10AF3" w14:textId="77777777" w:rsidR="00333926" w:rsidRPr="002A7812" w:rsidRDefault="00333926" w:rsidP="00333926">
      <w:pPr>
        <w:pStyle w:val="ListParagraph"/>
        <w:ind w:left="0" w:firstLine="360"/>
        <w:rPr>
          <w:lang w:val="id-ID"/>
        </w:rPr>
      </w:pPr>
      <w:r w:rsidRPr="002A7812">
        <w:rPr>
          <w:lang w:val="id-ID"/>
        </w:rPr>
        <w:t xml:space="preserve">Melakukan wawancara dengan calon pengguna untuk memahami kebutuhan dan harapan mereka terhadap pengelolaan pembayaran </w:t>
      </w:r>
      <w:r w:rsidRPr="002A7812">
        <w:rPr>
          <w:i/>
          <w:lang w:val="id-ID"/>
        </w:rPr>
        <w:t>payment gateway aggregator</w:t>
      </w:r>
      <w:r w:rsidRPr="002A7812">
        <w:rPr>
          <w:lang w:val="id-ID"/>
        </w:rPr>
        <w:t>. Hal ini dapat dilakukan dengan menggunakan pendekatan kualitatif seperti wawancara mendalam.</w:t>
      </w:r>
    </w:p>
    <w:p w14:paraId="022DBBDD" w14:textId="77777777" w:rsidR="00333926" w:rsidRPr="002A7812" w:rsidRDefault="00333926" w:rsidP="006A28C7">
      <w:pPr>
        <w:pStyle w:val="Heading4"/>
        <w:rPr>
          <w:lang w:val="id-ID"/>
        </w:rPr>
      </w:pPr>
      <w:r w:rsidRPr="002A7812">
        <w:rPr>
          <w:lang w:val="id-ID"/>
        </w:rPr>
        <w:t>Analisis Platform Payment Gateway yang Tersedia</w:t>
      </w:r>
    </w:p>
    <w:p w14:paraId="2F8CB5E3" w14:textId="77777777" w:rsidR="00333926" w:rsidRPr="002A7812" w:rsidRDefault="00333926" w:rsidP="00333926">
      <w:pPr>
        <w:ind w:firstLine="360"/>
        <w:rPr>
          <w:lang w:val="id-ID"/>
        </w:rPr>
      </w:pPr>
      <w:r w:rsidRPr="002A7812">
        <w:rPr>
          <w:lang w:val="id-ID"/>
        </w:rPr>
        <w:t xml:space="preserve">Melakukan analisis terhadap </w:t>
      </w:r>
      <w:r w:rsidRPr="002A7812">
        <w:rPr>
          <w:i/>
          <w:iCs/>
          <w:lang w:val="id-ID"/>
        </w:rPr>
        <w:t>platform payment gateway</w:t>
      </w:r>
      <w:r w:rsidRPr="002A7812">
        <w:rPr>
          <w:lang w:val="id-ID"/>
        </w:rPr>
        <w:t xml:space="preserve"> yang tersedia dan menentukan </w:t>
      </w:r>
      <w:r w:rsidRPr="002A7812">
        <w:rPr>
          <w:i/>
          <w:iCs/>
          <w:lang w:val="id-ID"/>
        </w:rPr>
        <w:t>platform</w:t>
      </w:r>
      <w:r w:rsidRPr="002A7812">
        <w:rPr>
          <w:lang w:val="id-ID"/>
        </w:rPr>
        <w:t xml:space="preserve"> yang paling sesuai dengan kebutuhan pengguna. Dalam </w:t>
      </w:r>
      <w:r w:rsidRPr="002A7812">
        <w:rPr>
          <w:lang w:val="id-ID"/>
        </w:rPr>
        <w:lastRenderedPageBreak/>
        <w:t>analisis ini, dapat digunakan metode-metode kuantitatif seperti pemilihan dan penilaian kriteria berdasarkan bobot yang telah ditentukan.</w:t>
      </w:r>
    </w:p>
    <w:p w14:paraId="442AA148" w14:textId="77777777" w:rsidR="00333926" w:rsidRPr="002A7812" w:rsidRDefault="00333926" w:rsidP="006A28C7">
      <w:pPr>
        <w:pStyle w:val="Heading4"/>
        <w:rPr>
          <w:lang w:val="id-ID"/>
        </w:rPr>
      </w:pPr>
      <w:r w:rsidRPr="002A7812">
        <w:rPr>
          <w:lang w:val="id-ID"/>
        </w:rPr>
        <w:t xml:space="preserve">Desain Antarmuka Aplikasi </w:t>
      </w:r>
    </w:p>
    <w:p w14:paraId="327A2C9C" w14:textId="77777777" w:rsidR="00333926" w:rsidRPr="002A7812" w:rsidRDefault="00333926" w:rsidP="00333926">
      <w:pPr>
        <w:ind w:firstLine="360"/>
        <w:rPr>
          <w:lang w:val="id-ID"/>
        </w:rPr>
      </w:pPr>
      <w:r w:rsidRPr="002A7812">
        <w:rPr>
          <w:lang w:val="id-ID"/>
        </w:rPr>
        <w:t xml:space="preserve">Merancang antarmuka aplikasi yang mudah digunakan dan sesuai dengan kebutuhan pengguna. Pada tahap ini, dapat digunakan metode desain user </w:t>
      </w:r>
      <w:r w:rsidRPr="002A7812">
        <w:rPr>
          <w:i/>
          <w:iCs/>
          <w:lang w:val="id-ID"/>
        </w:rPr>
        <w:t>experience</w:t>
      </w:r>
      <w:r w:rsidRPr="002A7812">
        <w:rPr>
          <w:lang w:val="id-ID"/>
        </w:rPr>
        <w:t xml:space="preserve"> (UX) untuk memastikan antarmuka aplikasi yang dihasilkan dapat memberikan pengalaman pengguna yang baik.</w:t>
      </w:r>
    </w:p>
    <w:p w14:paraId="140E3444" w14:textId="77777777" w:rsidR="00333926" w:rsidRPr="002A7812" w:rsidRDefault="00333926" w:rsidP="006A28C7">
      <w:pPr>
        <w:pStyle w:val="Heading4"/>
        <w:rPr>
          <w:lang w:val="id-ID"/>
        </w:rPr>
      </w:pPr>
      <w:r w:rsidRPr="002A7812">
        <w:rPr>
          <w:lang w:val="id-ID"/>
        </w:rPr>
        <w:t xml:space="preserve">Implementasi Algoritma Pengelolaan Data Transaksi </w:t>
      </w:r>
    </w:p>
    <w:p w14:paraId="7FF7D523" w14:textId="77777777" w:rsidR="00333926" w:rsidRPr="002A7812" w:rsidRDefault="00333926" w:rsidP="00333926">
      <w:pPr>
        <w:pStyle w:val="ListParagraph"/>
        <w:ind w:left="0" w:firstLine="360"/>
        <w:rPr>
          <w:lang w:val="id-ID"/>
        </w:rPr>
      </w:pPr>
      <w:r w:rsidRPr="002A7812">
        <w:rPr>
          <w:lang w:val="id-ID"/>
        </w:rPr>
        <w:t>Implementasi algoritma yang sesuai untuk meningkatkan efisiensi pengelolaan data transaksi.</w:t>
      </w:r>
    </w:p>
    <w:p w14:paraId="61B8A802" w14:textId="77777777" w:rsidR="00333926" w:rsidRPr="002A7812" w:rsidRDefault="00333926" w:rsidP="006A28C7">
      <w:pPr>
        <w:pStyle w:val="Heading4"/>
        <w:rPr>
          <w:lang w:val="id-ID"/>
        </w:rPr>
      </w:pPr>
      <w:r w:rsidRPr="002A7812">
        <w:rPr>
          <w:lang w:val="id-ID"/>
        </w:rPr>
        <w:t>Uji Coba Aplikasi</w:t>
      </w:r>
    </w:p>
    <w:p w14:paraId="04123E28" w14:textId="77777777" w:rsidR="00333926" w:rsidRPr="002A7812" w:rsidRDefault="00333926" w:rsidP="00333926">
      <w:pPr>
        <w:pStyle w:val="ListParagraph"/>
        <w:ind w:left="0" w:firstLine="360"/>
        <w:rPr>
          <w:lang w:val="id-ID"/>
        </w:rPr>
      </w:pPr>
      <w:r w:rsidRPr="002A7812">
        <w:rPr>
          <w:lang w:val="id-ID"/>
        </w:rPr>
        <w:t xml:space="preserve">Melakukan uji coba aplikasi untuk memastikan kualitas dan efektivitas aplikasi. Uji coba dapat dilakukan dengan menggunakan metode </w:t>
      </w:r>
      <w:r w:rsidRPr="002A7812">
        <w:rPr>
          <w:i/>
          <w:iCs/>
          <w:lang w:val="id-ID"/>
        </w:rPr>
        <w:t>usability</w:t>
      </w:r>
      <w:r w:rsidRPr="002A7812">
        <w:rPr>
          <w:lang w:val="id-ID"/>
        </w:rPr>
        <w:t xml:space="preserve"> testing untuk memastikan antarmuka aplikasi dapat digunakan dengan baik oleh pengguna, serta </w:t>
      </w:r>
      <w:r w:rsidRPr="002A7812">
        <w:rPr>
          <w:i/>
          <w:iCs/>
          <w:lang w:val="id-ID"/>
        </w:rPr>
        <w:t>performance</w:t>
      </w:r>
      <w:r w:rsidRPr="002A7812">
        <w:rPr>
          <w:lang w:val="id-ID"/>
        </w:rPr>
        <w:t xml:space="preserve"> testing untuk memastikan kecepatan dan stabilitas aplikasi.</w:t>
      </w:r>
    </w:p>
    <w:p w14:paraId="4AE72773" w14:textId="77777777" w:rsidR="00333926" w:rsidRPr="002A7812" w:rsidRDefault="00333926" w:rsidP="006A28C7">
      <w:pPr>
        <w:pStyle w:val="Heading4"/>
        <w:rPr>
          <w:lang w:val="id-ID"/>
        </w:rPr>
      </w:pPr>
      <w:r w:rsidRPr="002A7812">
        <w:rPr>
          <w:lang w:val="id-ID"/>
        </w:rPr>
        <w:t xml:space="preserve">Evaluasi dan Pengembangan </w:t>
      </w:r>
    </w:p>
    <w:p w14:paraId="3CA47B4D" w14:textId="39FE6133" w:rsidR="00CC47AB" w:rsidRPr="002A7812" w:rsidRDefault="00333926" w:rsidP="00502025">
      <w:pPr>
        <w:pStyle w:val="ListParagraph"/>
        <w:ind w:left="0" w:firstLine="360"/>
        <w:rPr>
          <w:lang w:val="id-ID"/>
        </w:rPr>
      </w:pPr>
      <w:r w:rsidRPr="002A7812">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2A7812">
        <w:rPr>
          <w:i/>
          <w:iCs/>
          <w:lang w:val="id-ID"/>
        </w:rPr>
        <w:t>feedback</w:t>
      </w:r>
      <w:r w:rsidRPr="002A7812">
        <w:rPr>
          <w:lang w:val="id-ID"/>
        </w:rPr>
        <w:t xml:space="preserve"> dari pengguna atau </w:t>
      </w:r>
      <w:r w:rsidRPr="002A7812">
        <w:rPr>
          <w:i/>
          <w:iCs/>
          <w:lang w:val="id-ID"/>
        </w:rPr>
        <w:t>analytics</w:t>
      </w:r>
      <w:r w:rsidRPr="002A7812">
        <w:rPr>
          <w:lang w:val="id-ID"/>
        </w:rPr>
        <w:t xml:space="preserve"> data dari penggunaan aplikasi.</w:t>
      </w:r>
    </w:p>
    <w:p w14:paraId="6EE3C63A" w14:textId="77777777" w:rsidR="00CC47AB" w:rsidRPr="002A7812" w:rsidRDefault="00CC47AB">
      <w:pPr>
        <w:spacing w:after="160" w:line="259" w:lineRule="auto"/>
        <w:jc w:val="left"/>
        <w:rPr>
          <w:lang w:val="id-ID"/>
        </w:rPr>
      </w:pPr>
      <w:r w:rsidRPr="002A7812">
        <w:rPr>
          <w:lang w:val="id-ID"/>
        </w:rPr>
        <w:br w:type="page"/>
      </w:r>
    </w:p>
    <w:p w14:paraId="5A6D65A5" w14:textId="1D47E26B" w:rsidR="007439B3" w:rsidRPr="002A7812" w:rsidRDefault="007439B3" w:rsidP="006A28C7">
      <w:pPr>
        <w:pStyle w:val="Heading2"/>
        <w:rPr>
          <w:lang w:val="id-ID"/>
        </w:rPr>
      </w:pPr>
      <w:bookmarkStart w:id="23" w:name="_Toc117283308"/>
      <w:bookmarkStart w:id="24" w:name="_Toc138459384"/>
      <w:r w:rsidRPr="002A7812">
        <w:rPr>
          <w:lang w:val="id-ID"/>
        </w:rPr>
        <w:lastRenderedPageBreak/>
        <w:t>Sistematika Penulisan</w:t>
      </w:r>
      <w:bookmarkEnd w:id="23"/>
      <w:bookmarkEnd w:id="24"/>
    </w:p>
    <w:p w14:paraId="38269A69" w14:textId="1EFB09E7" w:rsidR="0073373E" w:rsidRPr="002A7812" w:rsidRDefault="007439B3" w:rsidP="00CC47AB">
      <w:pPr>
        <w:ind w:firstLine="576"/>
        <w:rPr>
          <w:rFonts w:cs="Times New Roman"/>
          <w:lang w:val="id-ID"/>
        </w:rPr>
      </w:pPr>
      <w:r w:rsidRPr="002A781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2A7812" w14:paraId="023CDAAD" w14:textId="77777777" w:rsidTr="008A0B8C">
        <w:tc>
          <w:tcPr>
            <w:tcW w:w="1101" w:type="dxa"/>
            <w:vMerge w:val="restart"/>
            <w:shd w:val="clear" w:color="auto" w:fill="auto"/>
          </w:tcPr>
          <w:p w14:paraId="5FF27D2E" w14:textId="77777777" w:rsidR="0073373E" w:rsidRPr="002A7812" w:rsidRDefault="0073373E" w:rsidP="00B00AAC">
            <w:pPr>
              <w:rPr>
                <w:rFonts w:cs="Times New Roman"/>
                <w:b/>
                <w:bCs/>
                <w:lang w:val="id-ID"/>
              </w:rPr>
            </w:pPr>
            <w:r w:rsidRPr="002A7812">
              <w:rPr>
                <w:rFonts w:cs="Times New Roman"/>
                <w:b/>
                <w:bCs/>
                <w:lang w:val="id-ID"/>
              </w:rPr>
              <w:t>BAB I</w:t>
            </w:r>
          </w:p>
        </w:tc>
        <w:tc>
          <w:tcPr>
            <w:tcW w:w="7052" w:type="dxa"/>
            <w:shd w:val="clear" w:color="auto" w:fill="auto"/>
          </w:tcPr>
          <w:p w14:paraId="74B94299" w14:textId="2D009E48" w:rsidR="0073373E" w:rsidRPr="002A7812" w:rsidRDefault="0073373E" w:rsidP="00B00AAC">
            <w:pPr>
              <w:rPr>
                <w:rFonts w:cs="Times New Roman"/>
                <w:b/>
                <w:bCs/>
                <w:lang w:val="id-ID"/>
              </w:rPr>
            </w:pPr>
            <w:r w:rsidRPr="002A7812">
              <w:rPr>
                <w:rFonts w:cs="Times New Roman"/>
                <w:b/>
                <w:bCs/>
                <w:lang w:val="id-ID"/>
              </w:rPr>
              <w:t>PENDAHULUAN</w:t>
            </w:r>
          </w:p>
        </w:tc>
      </w:tr>
      <w:tr w:rsidR="0073373E" w:rsidRPr="002A7812" w14:paraId="782D19FA" w14:textId="77777777" w:rsidTr="008A0B8C">
        <w:tc>
          <w:tcPr>
            <w:tcW w:w="1101" w:type="dxa"/>
            <w:vMerge/>
            <w:shd w:val="clear" w:color="auto" w:fill="auto"/>
          </w:tcPr>
          <w:p w14:paraId="36BB72A6" w14:textId="77777777" w:rsidR="0073373E" w:rsidRPr="002A7812" w:rsidRDefault="0073373E" w:rsidP="00792063">
            <w:pPr>
              <w:rPr>
                <w:rFonts w:cs="Times New Roman"/>
                <w:b/>
                <w:bCs/>
                <w:lang w:val="id-ID"/>
              </w:rPr>
            </w:pPr>
          </w:p>
        </w:tc>
        <w:tc>
          <w:tcPr>
            <w:tcW w:w="7052" w:type="dxa"/>
            <w:shd w:val="clear" w:color="auto" w:fill="auto"/>
          </w:tcPr>
          <w:p w14:paraId="502A0C77" w14:textId="65DE0604" w:rsidR="00D04BB4" w:rsidRPr="002A7812" w:rsidRDefault="003D3245" w:rsidP="00792063">
            <w:pPr>
              <w:rPr>
                <w:rFonts w:cs="Times New Roman"/>
                <w:lang w:val="id-ID"/>
              </w:rPr>
            </w:pPr>
            <w:r w:rsidRPr="002A7812">
              <w:rPr>
                <w:rFonts w:cs="Times New Roman"/>
                <w:lang w:val="id-ID"/>
              </w:rPr>
              <w:t>Pada</w:t>
            </w:r>
            <w:r w:rsidR="0073373E" w:rsidRPr="002A7812">
              <w:rPr>
                <w:rFonts w:cs="Times New Roman"/>
                <w:lang w:val="id-ID"/>
              </w:rPr>
              <w:t xml:space="preserve"> bab ini</w:t>
            </w:r>
            <w:r w:rsidR="00E10959" w:rsidRPr="002A7812">
              <w:rPr>
                <w:rFonts w:cs="Times New Roman"/>
                <w:lang w:val="id-ID"/>
              </w:rPr>
              <w:t>,</w:t>
            </w:r>
            <w:r w:rsidR="0073373E" w:rsidRPr="002A7812">
              <w:rPr>
                <w:rFonts w:cs="Times New Roman"/>
                <w:lang w:val="id-ID"/>
              </w:rPr>
              <w:t xml:space="preserve"> penulis membahas tentang Latar Belakang Masalah, Rumusan Masalah, Tujuan dan </w:t>
            </w:r>
            <w:r w:rsidR="00DB7505" w:rsidRPr="002A7812">
              <w:rPr>
                <w:rFonts w:cs="Times New Roman"/>
                <w:lang w:val="id-ID"/>
              </w:rPr>
              <w:t xml:space="preserve"> Manfaat Penelitian</w:t>
            </w:r>
            <w:r w:rsidR="0073373E" w:rsidRPr="002A7812">
              <w:rPr>
                <w:rFonts w:cs="Times New Roman"/>
                <w:lang w:val="id-ID"/>
              </w:rPr>
              <w:t>,</w:t>
            </w:r>
            <w:r w:rsidR="00DB7505" w:rsidRPr="002A7812">
              <w:rPr>
                <w:rFonts w:cs="Times New Roman"/>
                <w:lang w:val="id-ID"/>
              </w:rPr>
              <w:t xml:space="preserve"> Batasan Masalah, Metodologi Penelitian,</w:t>
            </w:r>
            <w:r w:rsidR="0078581D" w:rsidRPr="002A7812">
              <w:rPr>
                <w:rFonts w:cs="Times New Roman"/>
                <w:lang w:val="id-ID"/>
              </w:rPr>
              <w:t xml:space="preserve"> Sistematika Penulisan, dan Kerangka Pemikiran</w:t>
            </w:r>
            <w:r w:rsidR="00CC47AB" w:rsidRPr="002A7812">
              <w:rPr>
                <w:rFonts w:cs="Times New Roman"/>
                <w:lang w:val="id-ID"/>
              </w:rPr>
              <w:t>.</w:t>
            </w:r>
          </w:p>
        </w:tc>
      </w:tr>
      <w:tr w:rsidR="0073373E" w:rsidRPr="002A7812" w14:paraId="67DFBB3F" w14:textId="77777777" w:rsidTr="008A0B8C">
        <w:tc>
          <w:tcPr>
            <w:tcW w:w="1101" w:type="dxa"/>
            <w:shd w:val="clear" w:color="auto" w:fill="auto"/>
          </w:tcPr>
          <w:p w14:paraId="754A8979" w14:textId="5C54A8D7" w:rsidR="0073373E" w:rsidRPr="002A7812" w:rsidRDefault="0073373E" w:rsidP="0073373E">
            <w:pPr>
              <w:rPr>
                <w:rFonts w:cs="Times New Roman"/>
                <w:b/>
                <w:bCs/>
                <w:lang w:val="id-ID"/>
              </w:rPr>
            </w:pPr>
            <w:r w:rsidRPr="002A7812">
              <w:rPr>
                <w:rFonts w:cs="Times New Roman"/>
                <w:b/>
                <w:bCs/>
                <w:lang w:val="id-ID"/>
              </w:rPr>
              <w:t>BAB I</w:t>
            </w:r>
            <w:r w:rsidR="00CD402E" w:rsidRPr="002A7812">
              <w:rPr>
                <w:rFonts w:cs="Times New Roman"/>
                <w:b/>
                <w:bCs/>
                <w:lang w:val="id-ID"/>
              </w:rPr>
              <w:t>I</w:t>
            </w:r>
          </w:p>
        </w:tc>
        <w:tc>
          <w:tcPr>
            <w:tcW w:w="7052" w:type="dxa"/>
            <w:shd w:val="clear" w:color="auto" w:fill="auto"/>
          </w:tcPr>
          <w:p w14:paraId="4788D853" w14:textId="69B50D5D" w:rsidR="0073373E" w:rsidRPr="002A7812" w:rsidRDefault="00CD402E" w:rsidP="0073373E">
            <w:pPr>
              <w:rPr>
                <w:rFonts w:cs="Times New Roman"/>
                <w:b/>
                <w:bCs/>
                <w:lang w:val="id-ID"/>
              </w:rPr>
            </w:pPr>
            <w:r w:rsidRPr="002A7812">
              <w:rPr>
                <w:rFonts w:cs="Times New Roman"/>
                <w:b/>
                <w:bCs/>
                <w:lang w:val="id-ID"/>
              </w:rPr>
              <w:t>LANDASAN TEORI</w:t>
            </w:r>
          </w:p>
        </w:tc>
      </w:tr>
      <w:tr w:rsidR="0073373E" w:rsidRPr="002A7812" w14:paraId="50A04350" w14:textId="77777777" w:rsidTr="008A0B8C">
        <w:tc>
          <w:tcPr>
            <w:tcW w:w="1101" w:type="dxa"/>
            <w:shd w:val="clear" w:color="auto" w:fill="auto"/>
          </w:tcPr>
          <w:p w14:paraId="0D1F4A97" w14:textId="77777777" w:rsidR="0073373E" w:rsidRPr="002A7812" w:rsidRDefault="0073373E" w:rsidP="0073373E">
            <w:pPr>
              <w:rPr>
                <w:rFonts w:cs="Times New Roman"/>
                <w:b/>
                <w:bCs/>
                <w:lang w:val="id-ID"/>
              </w:rPr>
            </w:pPr>
          </w:p>
        </w:tc>
        <w:tc>
          <w:tcPr>
            <w:tcW w:w="7052" w:type="dxa"/>
            <w:shd w:val="clear" w:color="auto" w:fill="auto"/>
          </w:tcPr>
          <w:p w14:paraId="047D2926" w14:textId="729EA351" w:rsidR="0073373E" w:rsidRPr="002A7812" w:rsidRDefault="000D5314" w:rsidP="0073373E">
            <w:pPr>
              <w:rPr>
                <w:rFonts w:cs="Times New Roman"/>
                <w:lang w:val="id-ID"/>
              </w:rPr>
            </w:pPr>
            <w:r w:rsidRPr="002A7812">
              <w:rPr>
                <w:rFonts w:cs="Times New Roman"/>
                <w:lang w:val="id-ID"/>
              </w:rPr>
              <w:t xml:space="preserve">Pada </w:t>
            </w:r>
            <w:r w:rsidR="00CD402E" w:rsidRPr="002A7812">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2A7812">
              <w:rPr>
                <w:rFonts w:cs="Times New Roman"/>
                <w:lang w:val="id-ID"/>
              </w:rPr>
              <w:t>.</w:t>
            </w:r>
          </w:p>
        </w:tc>
      </w:tr>
      <w:tr w:rsidR="00B41A39" w:rsidRPr="002A7812" w14:paraId="45346B3D" w14:textId="77777777" w:rsidTr="008A0B8C">
        <w:tc>
          <w:tcPr>
            <w:tcW w:w="1101" w:type="dxa"/>
            <w:shd w:val="clear" w:color="auto" w:fill="auto"/>
          </w:tcPr>
          <w:p w14:paraId="4778A681" w14:textId="7CC45FB0" w:rsidR="00B41A39" w:rsidRPr="002A7812" w:rsidRDefault="00B41A39" w:rsidP="00B41A39">
            <w:pPr>
              <w:rPr>
                <w:rFonts w:cs="Times New Roman"/>
                <w:b/>
                <w:bCs/>
                <w:lang w:val="id-ID"/>
              </w:rPr>
            </w:pPr>
            <w:r w:rsidRPr="002A7812">
              <w:rPr>
                <w:rFonts w:cs="Times New Roman"/>
                <w:b/>
                <w:bCs/>
                <w:lang w:val="id-ID"/>
              </w:rPr>
              <w:t>BAB III</w:t>
            </w:r>
          </w:p>
        </w:tc>
        <w:tc>
          <w:tcPr>
            <w:tcW w:w="7052" w:type="dxa"/>
            <w:shd w:val="clear" w:color="auto" w:fill="auto"/>
          </w:tcPr>
          <w:p w14:paraId="7A987103" w14:textId="23F156CF" w:rsidR="00B41A39" w:rsidRPr="002A7812" w:rsidRDefault="00B41A39" w:rsidP="00B41A39">
            <w:pPr>
              <w:rPr>
                <w:rFonts w:cs="Times New Roman"/>
                <w:b/>
                <w:bCs/>
                <w:lang w:val="id-ID"/>
              </w:rPr>
            </w:pPr>
            <w:r w:rsidRPr="002A7812">
              <w:rPr>
                <w:rFonts w:cs="Times New Roman"/>
                <w:b/>
                <w:bCs/>
                <w:lang w:val="id-ID"/>
              </w:rPr>
              <w:t>ANALISA SISTEM</w:t>
            </w:r>
          </w:p>
        </w:tc>
      </w:tr>
      <w:tr w:rsidR="00B41A39" w:rsidRPr="002A7812" w14:paraId="24EAE32C" w14:textId="77777777" w:rsidTr="008A0B8C">
        <w:tc>
          <w:tcPr>
            <w:tcW w:w="1101" w:type="dxa"/>
            <w:shd w:val="clear" w:color="auto" w:fill="auto"/>
          </w:tcPr>
          <w:p w14:paraId="27463695" w14:textId="77777777" w:rsidR="00B41A39" w:rsidRPr="002A7812" w:rsidRDefault="00B41A39" w:rsidP="00B41A39">
            <w:pPr>
              <w:rPr>
                <w:rFonts w:cs="Times New Roman"/>
                <w:b/>
                <w:bCs/>
                <w:lang w:val="id-ID"/>
              </w:rPr>
            </w:pPr>
          </w:p>
        </w:tc>
        <w:tc>
          <w:tcPr>
            <w:tcW w:w="7052" w:type="dxa"/>
            <w:shd w:val="clear" w:color="auto" w:fill="auto"/>
          </w:tcPr>
          <w:p w14:paraId="4BA8C719" w14:textId="2694562A" w:rsidR="00B41A39" w:rsidRPr="002A7812" w:rsidRDefault="0042475E" w:rsidP="00B41A39">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r w:rsidR="00B41A39" w:rsidRPr="002A7812" w14:paraId="2F37E8CE" w14:textId="77777777" w:rsidTr="008A0B8C">
        <w:tc>
          <w:tcPr>
            <w:tcW w:w="1101" w:type="dxa"/>
            <w:shd w:val="clear" w:color="auto" w:fill="auto"/>
          </w:tcPr>
          <w:p w14:paraId="42378C11" w14:textId="08D7AF4C" w:rsidR="00B41A39" w:rsidRPr="002A7812" w:rsidRDefault="00B41A39" w:rsidP="00792063">
            <w:pPr>
              <w:rPr>
                <w:rFonts w:cs="Times New Roman"/>
                <w:b/>
                <w:bCs/>
                <w:lang w:val="id-ID"/>
              </w:rPr>
            </w:pPr>
            <w:r w:rsidRPr="002A7812">
              <w:rPr>
                <w:rFonts w:cs="Times New Roman"/>
                <w:b/>
                <w:bCs/>
                <w:lang w:val="id-ID"/>
              </w:rPr>
              <w:t>BAB I</w:t>
            </w:r>
            <w:r w:rsidR="001F47A7" w:rsidRPr="002A7812">
              <w:rPr>
                <w:rFonts w:cs="Times New Roman"/>
                <w:b/>
                <w:bCs/>
                <w:lang w:val="id-ID"/>
              </w:rPr>
              <w:t>V</w:t>
            </w:r>
          </w:p>
        </w:tc>
        <w:tc>
          <w:tcPr>
            <w:tcW w:w="7052" w:type="dxa"/>
            <w:shd w:val="clear" w:color="auto" w:fill="auto"/>
          </w:tcPr>
          <w:p w14:paraId="6805526C" w14:textId="6F234C2C" w:rsidR="00B41A39" w:rsidRPr="002A7812" w:rsidRDefault="001F47A7" w:rsidP="00792063">
            <w:pPr>
              <w:rPr>
                <w:rFonts w:cs="Times New Roman"/>
                <w:b/>
                <w:bCs/>
                <w:lang w:val="id-ID"/>
              </w:rPr>
            </w:pPr>
            <w:r w:rsidRPr="002A7812">
              <w:rPr>
                <w:rFonts w:cs="Times New Roman"/>
                <w:b/>
                <w:bCs/>
                <w:lang w:val="id-ID"/>
              </w:rPr>
              <w:t>PERANCANGAN SISTEM</w:t>
            </w:r>
          </w:p>
        </w:tc>
      </w:tr>
      <w:tr w:rsidR="00B41A39" w:rsidRPr="002A7812" w14:paraId="78470DC5" w14:textId="77777777" w:rsidTr="008A0B8C">
        <w:tc>
          <w:tcPr>
            <w:tcW w:w="1101" w:type="dxa"/>
            <w:shd w:val="clear" w:color="auto" w:fill="auto"/>
          </w:tcPr>
          <w:p w14:paraId="0EEAEC13" w14:textId="77777777" w:rsidR="00B41A39" w:rsidRPr="002A7812" w:rsidRDefault="00B41A39" w:rsidP="00792063">
            <w:pPr>
              <w:rPr>
                <w:rFonts w:cs="Times New Roman"/>
                <w:b/>
                <w:bCs/>
                <w:lang w:val="id-ID"/>
              </w:rPr>
            </w:pPr>
          </w:p>
        </w:tc>
        <w:tc>
          <w:tcPr>
            <w:tcW w:w="7052" w:type="dxa"/>
            <w:shd w:val="clear" w:color="auto" w:fill="auto"/>
          </w:tcPr>
          <w:p w14:paraId="656F4215" w14:textId="1168B63A" w:rsidR="00B41A39" w:rsidRPr="002A7812" w:rsidRDefault="007F42F1" w:rsidP="00792063">
            <w:pPr>
              <w:rPr>
                <w:rFonts w:cs="Times New Roman"/>
                <w:lang w:val="id-ID"/>
              </w:rPr>
            </w:pPr>
            <w:r w:rsidRPr="002A7812">
              <w:rPr>
                <w:rFonts w:cs="Times New Roman"/>
                <w:lang w:val="id-ID"/>
              </w:rPr>
              <w:t xml:space="preserve">Pada bab ini, </w:t>
            </w:r>
            <w:r w:rsidR="008149BD" w:rsidRPr="002A7812">
              <w:rPr>
                <w:rFonts w:cs="Times New Roman"/>
                <w:lang w:val="id-ID"/>
              </w:rPr>
              <w:t xml:space="preserve">akan dijelaskan tentang desain arsitektur sistem, integrasi dengan payment gateway, pengelolaan metode pembayaran, fitur keamanan, dan antarmuka pengguna. </w:t>
            </w:r>
          </w:p>
        </w:tc>
      </w:tr>
      <w:tr w:rsidR="00B41A39" w:rsidRPr="002A7812" w14:paraId="5E29A1C3" w14:textId="77777777" w:rsidTr="008A0B8C">
        <w:tc>
          <w:tcPr>
            <w:tcW w:w="1101" w:type="dxa"/>
            <w:shd w:val="clear" w:color="auto" w:fill="auto"/>
          </w:tcPr>
          <w:p w14:paraId="58E83F38" w14:textId="43CF7EE1" w:rsidR="00B41A39" w:rsidRPr="002A7812" w:rsidRDefault="00B41A39" w:rsidP="00792063">
            <w:pPr>
              <w:rPr>
                <w:rFonts w:cs="Times New Roman"/>
                <w:b/>
                <w:bCs/>
                <w:lang w:val="id-ID"/>
              </w:rPr>
            </w:pPr>
            <w:r w:rsidRPr="002A7812">
              <w:rPr>
                <w:rFonts w:cs="Times New Roman"/>
                <w:b/>
                <w:bCs/>
                <w:lang w:val="id-ID"/>
              </w:rPr>
              <w:t xml:space="preserve">BAB </w:t>
            </w:r>
            <w:r w:rsidR="005F79F9" w:rsidRPr="002A7812">
              <w:rPr>
                <w:rFonts w:cs="Times New Roman"/>
                <w:b/>
                <w:bCs/>
                <w:lang w:val="id-ID"/>
              </w:rPr>
              <w:t>V</w:t>
            </w:r>
          </w:p>
        </w:tc>
        <w:tc>
          <w:tcPr>
            <w:tcW w:w="7052" w:type="dxa"/>
            <w:shd w:val="clear" w:color="auto" w:fill="auto"/>
          </w:tcPr>
          <w:p w14:paraId="60CE1C89" w14:textId="5AF2D61D" w:rsidR="00B41A39" w:rsidRPr="002A7812" w:rsidRDefault="005F79F9" w:rsidP="00792063">
            <w:pPr>
              <w:rPr>
                <w:rFonts w:cs="Times New Roman"/>
                <w:b/>
                <w:bCs/>
                <w:lang w:val="id-ID"/>
              </w:rPr>
            </w:pPr>
            <w:r w:rsidRPr="002A7812">
              <w:rPr>
                <w:rFonts w:cs="Times New Roman"/>
                <w:b/>
                <w:bCs/>
                <w:lang w:val="id-ID"/>
              </w:rPr>
              <w:t>IMPLEMENTASI</w:t>
            </w:r>
          </w:p>
        </w:tc>
      </w:tr>
      <w:tr w:rsidR="00B41A39" w:rsidRPr="002A7812" w14:paraId="22632658" w14:textId="77777777" w:rsidTr="008A0B8C">
        <w:tc>
          <w:tcPr>
            <w:tcW w:w="1101" w:type="dxa"/>
            <w:shd w:val="clear" w:color="auto" w:fill="auto"/>
          </w:tcPr>
          <w:p w14:paraId="7E2FA88D" w14:textId="77777777" w:rsidR="00B41A39" w:rsidRPr="002A7812" w:rsidRDefault="00B41A39" w:rsidP="00792063">
            <w:pPr>
              <w:rPr>
                <w:rFonts w:cs="Times New Roman"/>
                <w:b/>
                <w:bCs/>
                <w:lang w:val="id-ID"/>
              </w:rPr>
            </w:pPr>
          </w:p>
        </w:tc>
        <w:tc>
          <w:tcPr>
            <w:tcW w:w="7052" w:type="dxa"/>
            <w:shd w:val="clear" w:color="auto" w:fill="auto"/>
          </w:tcPr>
          <w:p w14:paraId="05622CF3" w14:textId="5C4B27F6" w:rsidR="00B41A39" w:rsidRPr="002A7812" w:rsidRDefault="00C57586" w:rsidP="00792063">
            <w:pPr>
              <w:rPr>
                <w:rFonts w:cs="Times New Roman"/>
                <w:lang w:val="id-ID"/>
              </w:rPr>
            </w:pPr>
            <w:r w:rsidRPr="002A7812">
              <w:rPr>
                <w:rFonts w:cs="Times New Roman"/>
                <w:lang w:val="id-ID"/>
              </w:rPr>
              <w:t>Pada bab ini, akan dijelaskan langkah-langkah yang dilakukan dalam mengimplementasikan</w:t>
            </w:r>
            <w:r w:rsidR="001D4AD0" w:rsidRPr="002A7812">
              <w:rPr>
                <w:rFonts w:cs="Times New Roman"/>
                <w:lang w:val="id-ID"/>
              </w:rPr>
              <w:t>aplikasi</w:t>
            </w:r>
            <w:r w:rsidRPr="002A7812">
              <w:rPr>
                <w:rFonts w:cs="Times New Roman"/>
                <w:lang w:val="id-ID"/>
              </w:rPr>
              <w:t>, termasuk konfigurasi teknis, integrasi dengan payment gateway dan uji coba sistem</w:t>
            </w:r>
            <w:r w:rsidR="00B41A39" w:rsidRPr="002A7812">
              <w:rPr>
                <w:rFonts w:cs="Times New Roman"/>
                <w:lang w:val="id-ID"/>
              </w:rPr>
              <w:t>.</w:t>
            </w:r>
          </w:p>
        </w:tc>
      </w:tr>
      <w:tr w:rsidR="00B41A39" w:rsidRPr="002A7812" w14:paraId="5E63266F" w14:textId="77777777" w:rsidTr="008A0B8C">
        <w:tc>
          <w:tcPr>
            <w:tcW w:w="1101" w:type="dxa"/>
            <w:shd w:val="clear" w:color="auto" w:fill="auto"/>
          </w:tcPr>
          <w:p w14:paraId="50C2BD0F" w14:textId="2A6A0490" w:rsidR="00B41A39" w:rsidRPr="002A7812" w:rsidRDefault="00B41A39" w:rsidP="00792063">
            <w:pPr>
              <w:rPr>
                <w:rFonts w:cs="Times New Roman"/>
                <w:b/>
                <w:bCs/>
                <w:lang w:val="id-ID"/>
              </w:rPr>
            </w:pPr>
            <w:r w:rsidRPr="002A7812">
              <w:rPr>
                <w:rFonts w:cs="Times New Roman"/>
                <w:b/>
                <w:bCs/>
                <w:lang w:val="id-ID"/>
              </w:rPr>
              <w:t xml:space="preserve">BAB </w:t>
            </w:r>
            <w:r w:rsidR="006C6C19" w:rsidRPr="002A7812">
              <w:rPr>
                <w:rFonts w:cs="Times New Roman"/>
                <w:b/>
                <w:bCs/>
                <w:lang w:val="id-ID"/>
              </w:rPr>
              <w:t>V</w:t>
            </w:r>
            <w:r w:rsidRPr="002A7812">
              <w:rPr>
                <w:rFonts w:cs="Times New Roman"/>
                <w:b/>
                <w:bCs/>
                <w:lang w:val="id-ID"/>
              </w:rPr>
              <w:t>I</w:t>
            </w:r>
          </w:p>
        </w:tc>
        <w:tc>
          <w:tcPr>
            <w:tcW w:w="7052" w:type="dxa"/>
            <w:shd w:val="clear" w:color="auto" w:fill="auto"/>
          </w:tcPr>
          <w:p w14:paraId="59DBC00A" w14:textId="0567FA07" w:rsidR="00B41A39" w:rsidRPr="002A7812" w:rsidRDefault="005F79F9" w:rsidP="00792063">
            <w:pPr>
              <w:rPr>
                <w:rFonts w:cs="Times New Roman"/>
                <w:b/>
                <w:bCs/>
                <w:lang w:val="id-ID"/>
              </w:rPr>
            </w:pPr>
            <w:r w:rsidRPr="002A7812">
              <w:rPr>
                <w:rFonts w:cs="Times New Roman"/>
                <w:b/>
                <w:bCs/>
                <w:lang w:val="id-ID"/>
              </w:rPr>
              <w:t>KESIMPULAN</w:t>
            </w:r>
            <w:r w:rsidR="00AD4AD1" w:rsidRPr="002A7812">
              <w:rPr>
                <w:rFonts w:cs="Times New Roman"/>
                <w:b/>
                <w:bCs/>
                <w:lang w:val="id-ID"/>
              </w:rPr>
              <w:t xml:space="preserve"> DAN SARAN</w:t>
            </w:r>
          </w:p>
        </w:tc>
      </w:tr>
      <w:tr w:rsidR="00B41A39" w:rsidRPr="002A7812" w14:paraId="7F50760A" w14:textId="77777777" w:rsidTr="008A0B8C">
        <w:tc>
          <w:tcPr>
            <w:tcW w:w="1101" w:type="dxa"/>
            <w:shd w:val="clear" w:color="auto" w:fill="auto"/>
          </w:tcPr>
          <w:p w14:paraId="1CC65242" w14:textId="77777777" w:rsidR="00B41A39" w:rsidRPr="002A7812" w:rsidRDefault="00B41A39" w:rsidP="00792063">
            <w:pPr>
              <w:rPr>
                <w:rFonts w:cs="Times New Roman"/>
                <w:lang w:val="id-ID"/>
              </w:rPr>
            </w:pPr>
          </w:p>
        </w:tc>
        <w:tc>
          <w:tcPr>
            <w:tcW w:w="7052" w:type="dxa"/>
            <w:shd w:val="clear" w:color="auto" w:fill="auto"/>
          </w:tcPr>
          <w:p w14:paraId="7F4E70F5" w14:textId="1565FA23" w:rsidR="00B41A39" w:rsidRPr="002A7812" w:rsidRDefault="00A025E7" w:rsidP="00792063">
            <w:pPr>
              <w:rPr>
                <w:rFonts w:cs="Times New Roman"/>
                <w:lang w:val="id-ID"/>
              </w:rPr>
            </w:pPr>
            <w:r w:rsidRPr="002A7812">
              <w:rPr>
                <w:rFonts w:cs="Times New Roman"/>
                <w:lang w:val="id-ID"/>
              </w:rPr>
              <w:t>Pada</w:t>
            </w:r>
            <w:r w:rsidR="00B41A39" w:rsidRPr="002A7812">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2A7812" w:rsidRDefault="0073373E" w:rsidP="00B00AAC">
      <w:pPr>
        <w:ind w:firstLine="576"/>
        <w:rPr>
          <w:rFonts w:cs="Times New Roman"/>
          <w:lang w:val="id-ID"/>
        </w:rPr>
      </w:pPr>
    </w:p>
    <w:p w14:paraId="367F7130" w14:textId="0FECE399" w:rsidR="007439B3" w:rsidRPr="002A7812" w:rsidRDefault="007439B3" w:rsidP="006A28C7">
      <w:pPr>
        <w:pStyle w:val="Heading2"/>
        <w:rPr>
          <w:lang w:val="id-ID"/>
        </w:rPr>
      </w:pPr>
      <w:bookmarkStart w:id="25" w:name="_Toc117283309"/>
      <w:bookmarkStart w:id="26" w:name="_Toc138459385"/>
      <w:r w:rsidRPr="002A7812">
        <w:rPr>
          <w:lang w:val="id-ID"/>
        </w:rPr>
        <w:lastRenderedPageBreak/>
        <w:t>Kerangka Pemikira</w:t>
      </w:r>
      <w:bookmarkEnd w:id="25"/>
      <w:r w:rsidR="00E15737" w:rsidRPr="002A7812">
        <w:rPr>
          <w:lang w:val="id-ID"/>
        </w:rPr>
        <w:t>n</w:t>
      </w:r>
      <w:bookmarkEnd w:id="26"/>
    </w:p>
    <w:p w14:paraId="522603AC" w14:textId="1916FE3B" w:rsidR="007439B3" w:rsidRPr="002A7812" w:rsidRDefault="006123B6" w:rsidP="00461056">
      <w:pPr>
        <w:rPr>
          <w:lang w:val="id-ID"/>
        </w:rPr>
      </w:pPr>
      <w:r w:rsidRPr="002A7812">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2A7812" w:rsidRDefault="00A22698" w:rsidP="00A22698">
      <w:pPr>
        <w:rPr>
          <w:lang w:val="id-ID"/>
        </w:rPr>
        <w:sectPr w:rsidR="00A22698" w:rsidRPr="002A7812"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2A7812" w:rsidRDefault="00191F7A" w:rsidP="006A28C7">
      <w:pPr>
        <w:pStyle w:val="Heading1"/>
        <w:rPr>
          <w:lang w:val="id-ID"/>
        </w:rPr>
      </w:pPr>
      <w:bookmarkStart w:id="27" w:name="_Toc138459386"/>
      <w:r w:rsidRPr="002A7812">
        <w:rPr>
          <w:lang w:val="id-ID"/>
        </w:rPr>
        <w:lastRenderedPageBreak/>
        <w:t xml:space="preserve">BAB II </w:t>
      </w:r>
      <w:r w:rsidR="00572DF2" w:rsidRPr="002A7812">
        <w:rPr>
          <w:lang w:val="id-ID"/>
        </w:rPr>
        <w:br/>
      </w:r>
      <w:r w:rsidRPr="002A7812">
        <w:rPr>
          <w:lang w:val="id-ID"/>
        </w:rPr>
        <w:t>LANDASAN TEORI</w:t>
      </w:r>
      <w:bookmarkEnd w:id="27"/>
    </w:p>
    <w:p w14:paraId="436757D4" w14:textId="4085573A" w:rsidR="0051598E" w:rsidRPr="002A7812" w:rsidRDefault="0051598E" w:rsidP="006A28C7">
      <w:pPr>
        <w:pStyle w:val="Heading2"/>
        <w:rPr>
          <w:lang w:val="id-ID"/>
        </w:rPr>
      </w:pPr>
      <w:bookmarkStart w:id="28" w:name="_Toc138459387"/>
      <w:bookmarkStart w:id="29" w:name="_Toc126757986"/>
      <w:r w:rsidRPr="002A7812">
        <w:rPr>
          <w:lang w:val="id-ID"/>
        </w:rPr>
        <w:t>Pembeli</w:t>
      </w:r>
      <w:bookmarkEnd w:id="28"/>
      <w:r w:rsidRPr="002A7812">
        <w:rPr>
          <w:lang w:val="id-ID"/>
        </w:rPr>
        <w:t xml:space="preserve"> </w:t>
      </w:r>
    </w:p>
    <w:bookmarkEnd w:id="29"/>
    <w:p w14:paraId="0BB983D8" w14:textId="570C8467" w:rsidR="00717322" w:rsidRPr="002A7812" w:rsidRDefault="006338FC" w:rsidP="00717322">
      <w:pPr>
        <w:ind w:firstLine="576"/>
        <w:rPr>
          <w:lang w:val="id-ID"/>
        </w:rPr>
      </w:pPr>
      <w:r w:rsidRPr="002A7812">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2A7812">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2A7812">
            <w:rPr>
              <w:rFonts w:eastAsia="Times New Roman"/>
              <w:color w:val="000000"/>
              <w:lang w:val="id-ID"/>
            </w:rPr>
            <w:t>[7]</w:t>
          </w:r>
        </w:sdtContent>
      </w:sdt>
      <w:r w:rsidR="000B12B2" w:rsidRPr="002A7812">
        <w:rPr>
          <w:color w:val="000000"/>
          <w:lang w:val="id-ID"/>
        </w:rPr>
        <w:t>.</w:t>
      </w:r>
    </w:p>
    <w:p w14:paraId="146D294F" w14:textId="3F00CFDF" w:rsidR="00D2654E" w:rsidRPr="002A7812" w:rsidRDefault="00717322" w:rsidP="00D2654E">
      <w:pPr>
        <w:ind w:firstLine="576"/>
        <w:rPr>
          <w:color w:val="000000"/>
          <w:lang w:val="id-ID"/>
        </w:rPr>
      </w:pPr>
      <w:r w:rsidRPr="002A7812">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2A7812">
        <w:rPr>
          <w:lang w:val="id-ID"/>
        </w:rPr>
        <w:t xml:space="preserve"> Berdasarkan beberapa pengertian dapat diartikan bahwa perilaku pembeli merupakan tindakan perorangan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2A7812">
            <w:rPr>
              <w:color w:val="000000"/>
              <w:lang w:val="id-ID"/>
            </w:rPr>
            <w:t>[8]</w:t>
          </w:r>
        </w:sdtContent>
      </w:sdt>
      <w:r w:rsidR="000B12B2" w:rsidRPr="002A7812">
        <w:rPr>
          <w:color w:val="000000"/>
          <w:lang w:val="id-ID"/>
        </w:rPr>
        <w:t>.</w:t>
      </w:r>
    </w:p>
    <w:p w14:paraId="79A3EFA2" w14:textId="3AD68355" w:rsidR="0051598E" w:rsidRPr="002A7812" w:rsidRDefault="0051598E" w:rsidP="006A28C7">
      <w:pPr>
        <w:pStyle w:val="Heading2"/>
        <w:rPr>
          <w:lang w:val="id-ID"/>
        </w:rPr>
      </w:pPr>
      <w:bookmarkStart w:id="30" w:name="_Toc138459388"/>
      <w:r w:rsidRPr="002A7812">
        <w:rPr>
          <w:lang w:val="id-ID"/>
        </w:rPr>
        <w:t>Merchant</w:t>
      </w:r>
      <w:bookmarkEnd w:id="30"/>
    </w:p>
    <w:p w14:paraId="5667CE86" w14:textId="01CF8002" w:rsidR="00CB699F" w:rsidRPr="002A7812" w:rsidRDefault="00CB699F" w:rsidP="00CB699F">
      <w:pPr>
        <w:ind w:firstLine="576"/>
        <w:rPr>
          <w:lang w:val="id-ID"/>
        </w:rPr>
      </w:pPr>
      <w:r w:rsidRPr="002A7812">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2A7812">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2A7812">
            <w:rPr>
              <w:color w:val="000000"/>
              <w:lang w:val="id-ID"/>
            </w:rPr>
            <w:t>[9]</w:t>
          </w:r>
        </w:sdtContent>
      </w:sdt>
      <w:r w:rsidRPr="002A7812">
        <w:rPr>
          <w:lang w:val="id-ID"/>
        </w:rPr>
        <w:t>.</w:t>
      </w:r>
    </w:p>
    <w:p w14:paraId="7FBAEA58" w14:textId="77777777" w:rsidR="00CB699F" w:rsidRPr="002A7812" w:rsidRDefault="00CB699F">
      <w:pPr>
        <w:spacing w:after="160" w:line="259" w:lineRule="auto"/>
        <w:jc w:val="left"/>
        <w:rPr>
          <w:lang w:val="id-ID"/>
        </w:rPr>
      </w:pPr>
      <w:r w:rsidRPr="002A7812">
        <w:rPr>
          <w:lang w:val="id-ID"/>
        </w:rPr>
        <w:br w:type="page"/>
      </w:r>
    </w:p>
    <w:p w14:paraId="7DD40F72" w14:textId="447EDA8A" w:rsidR="00CB699F" w:rsidRPr="002A7812" w:rsidRDefault="00CB699F" w:rsidP="00CB699F">
      <w:pPr>
        <w:ind w:firstLine="576"/>
        <w:rPr>
          <w:lang w:val="id-ID"/>
        </w:rPr>
      </w:pPr>
      <w:r w:rsidRPr="002A7812">
        <w:rPr>
          <w:lang w:val="id-ID"/>
        </w:rPr>
        <w:lastRenderedPageBreak/>
        <w:t>Merchant bisa beroperasi dalam berbagai bentuk, termasuk toko fisik, toko online, pasar elektronik, atau platform e-commerce. Mereka dapat menjual berbagai jenis produk atau layanan, mulai dari barang konsumsi sehari-hari hingga barang-barang khusus atau layanan yang spesifik</w:t>
      </w:r>
      <w:r w:rsidR="00003661" w:rsidRPr="002A7812">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2A7812">
            <w:rPr>
              <w:color w:val="000000"/>
              <w:lang w:val="id-ID"/>
            </w:rPr>
            <w:t>[3]</w:t>
          </w:r>
        </w:sdtContent>
      </w:sdt>
      <w:r w:rsidRPr="002A7812">
        <w:rPr>
          <w:lang w:val="id-ID"/>
        </w:rPr>
        <w:t>.</w:t>
      </w:r>
    </w:p>
    <w:p w14:paraId="4B618971" w14:textId="48139FEB" w:rsidR="00CB699F" w:rsidRPr="002A7812" w:rsidRDefault="00CB699F" w:rsidP="00CB699F">
      <w:pPr>
        <w:ind w:firstLine="576"/>
        <w:rPr>
          <w:lang w:val="id-ID"/>
        </w:rPr>
      </w:pPr>
      <w:r w:rsidRPr="002A7812">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2A7812">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2A7812">
            <w:rPr>
              <w:color w:val="000000"/>
              <w:lang w:val="id-ID"/>
            </w:rPr>
            <w:t>[9]</w:t>
          </w:r>
        </w:sdtContent>
      </w:sdt>
      <w:r w:rsidRPr="002A7812">
        <w:rPr>
          <w:lang w:val="id-ID"/>
        </w:rPr>
        <w:t>.</w:t>
      </w:r>
      <w:r w:rsidR="00003661" w:rsidRPr="002A7812">
        <w:rPr>
          <w:lang w:val="id-ID"/>
        </w:rPr>
        <w:t xml:space="preserve"> </w:t>
      </w:r>
    </w:p>
    <w:p w14:paraId="07D7B0B3" w14:textId="013282D2" w:rsidR="00003661" w:rsidRPr="002A7812" w:rsidRDefault="00CB699F" w:rsidP="00003661">
      <w:pPr>
        <w:ind w:firstLine="576"/>
        <w:rPr>
          <w:lang w:val="id-ID"/>
        </w:rPr>
      </w:pPr>
      <w:r w:rsidRPr="002A7812">
        <w:rPr>
          <w:lang w:val="id-ID"/>
        </w:rPr>
        <w:t>Dalam era digital dan perdagangan elektronik, merchant juga dapat mengintegrasikan sistem pembayaran elektronik, menggunakan platform e-commerce, atau menjalin kemitraan dengan penyedia layanan pembayaran online untuk memudahkan proses transaksi dan pembayaran</w:t>
      </w:r>
      <w:r w:rsidR="00003661" w:rsidRPr="002A7812">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2A7812">
            <w:rPr>
              <w:color w:val="000000"/>
              <w:lang w:val="id-ID"/>
            </w:rPr>
            <w:t>[3]</w:t>
          </w:r>
        </w:sdtContent>
      </w:sdt>
      <w:r w:rsidRPr="002A7812">
        <w:rPr>
          <w:lang w:val="id-ID"/>
        </w:rPr>
        <w:t>.</w:t>
      </w:r>
    </w:p>
    <w:p w14:paraId="2C1388A4" w14:textId="2EC1CE02" w:rsidR="008F0023" w:rsidRPr="002A7812" w:rsidRDefault="00CB699F" w:rsidP="00771041">
      <w:pPr>
        <w:ind w:firstLine="576"/>
        <w:rPr>
          <w:lang w:val="id-ID"/>
        </w:rPr>
      </w:pPr>
      <w:r w:rsidRPr="002A7812">
        <w:rPr>
          <w:lang w:val="id-ID"/>
        </w:rPr>
        <w:t>Merchant berperan penting dalam ekosistem perdagangan dan memainkan peran yang krusial dalam memenuhi kebutuhan pembeli, memperluas pasar, dan mendorong pertumbuhan ekonomi</w:t>
      </w:r>
      <w:r w:rsidR="00003661" w:rsidRPr="002A7812">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2A7812">
            <w:rPr>
              <w:color w:val="000000"/>
              <w:lang w:val="id-ID"/>
            </w:rPr>
            <w:t>[3]</w:t>
          </w:r>
        </w:sdtContent>
      </w:sdt>
      <w:r w:rsidRPr="002A7812">
        <w:rPr>
          <w:lang w:val="id-ID"/>
        </w:rPr>
        <w:t>.</w:t>
      </w:r>
    </w:p>
    <w:p w14:paraId="2E505195" w14:textId="48627E24" w:rsidR="00771041" w:rsidRPr="002A7812" w:rsidRDefault="008F0023" w:rsidP="00003661">
      <w:pPr>
        <w:ind w:firstLine="576"/>
        <w:rPr>
          <w:lang w:val="id-ID"/>
        </w:rPr>
      </w:pPr>
      <w:r w:rsidRPr="002A7812">
        <w:rPr>
          <w:lang w:val="id-ID"/>
        </w:rPr>
        <w:t>Merchant dapat dibagi menjadi beberapa kategori berdasarkan jenis bisnis atau platform yang mereka gunakan. Berikut adalah beberapa kategori umum untuk merchant:</w:t>
      </w:r>
    </w:p>
    <w:p w14:paraId="058E163B" w14:textId="77777777" w:rsidR="00771041" w:rsidRPr="002A7812" w:rsidRDefault="00771041">
      <w:pPr>
        <w:spacing w:after="160" w:line="259" w:lineRule="auto"/>
        <w:jc w:val="left"/>
        <w:rPr>
          <w:lang w:val="id-ID"/>
        </w:rPr>
      </w:pPr>
      <w:r w:rsidRPr="002A7812">
        <w:rPr>
          <w:lang w:val="id-ID"/>
        </w:rPr>
        <w:br w:type="page"/>
      </w:r>
    </w:p>
    <w:p w14:paraId="63DAF24B" w14:textId="2AE90930" w:rsidR="008F0023" w:rsidRPr="002A7812" w:rsidRDefault="008F0023" w:rsidP="006A28C7">
      <w:pPr>
        <w:pStyle w:val="ListParagraph"/>
        <w:numPr>
          <w:ilvl w:val="0"/>
          <w:numId w:val="18"/>
        </w:numPr>
        <w:rPr>
          <w:lang w:val="id-ID"/>
        </w:rPr>
      </w:pPr>
      <w:r w:rsidRPr="002A7812">
        <w:rPr>
          <w:lang w:val="id-ID"/>
        </w:rPr>
        <w:lastRenderedPageBreak/>
        <w:t>Merchant Fisik</w:t>
      </w:r>
    </w:p>
    <w:p w14:paraId="49124C61" w14:textId="19D568B5" w:rsidR="008F0023" w:rsidRPr="002A7812" w:rsidRDefault="008F0023" w:rsidP="00931117">
      <w:pPr>
        <w:pStyle w:val="ListParagraph"/>
        <w:ind w:left="360" w:firstLine="207"/>
        <w:rPr>
          <w:lang w:val="id-ID"/>
        </w:rPr>
      </w:pPr>
      <w:r w:rsidRPr="002A7812">
        <w:rPr>
          <w:lang w:val="id-ID"/>
        </w:rPr>
        <w:t>Merchant fisik adalah bisnis yang memiliki toko atau gerai fisik di lokasi tertentu</w:t>
      </w:r>
      <w:r w:rsidR="0011730B" w:rsidRPr="002A7812">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2A7812">
            <w:rPr>
              <w:color w:val="000000"/>
              <w:lang w:val="id-ID"/>
            </w:rPr>
            <w:t>[10]</w:t>
          </w:r>
        </w:sdtContent>
      </w:sdt>
      <w:r w:rsidRPr="002A7812">
        <w:rPr>
          <w:lang w:val="id-ID"/>
        </w:rPr>
        <w:t>. Mereka biasanya menjual barang langsung kepada pelanggan di toko mereka. Contoh merchant fisik termasuk toko ritel, restoran, supermarket, atau toko pakaian</w:t>
      </w:r>
      <w:r w:rsidR="00F96E29" w:rsidRPr="002A7812">
        <w:rPr>
          <w:lang w:val="id-ID"/>
        </w:rPr>
        <w:t>.</w:t>
      </w:r>
    </w:p>
    <w:p w14:paraId="707AF6B5" w14:textId="77777777" w:rsidR="00F96E29" w:rsidRPr="002A7812" w:rsidRDefault="00F96E29" w:rsidP="006A28C7">
      <w:pPr>
        <w:pStyle w:val="ListParagraph"/>
        <w:numPr>
          <w:ilvl w:val="0"/>
          <w:numId w:val="18"/>
        </w:numPr>
        <w:rPr>
          <w:lang w:val="id-ID"/>
        </w:rPr>
      </w:pPr>
      <w:r w:rsidRPr="002A7812">
        <w:rPr>
          <w:lang w:val="id-ID"/>
        </w:rPr>
        <w:t xml:space="preserve">Merchant online: </w:t>
      </w:r>
    </w:p>
    <w:p w14:paraId="1B977AE7" w14:textId="34FAB955" w:rsidR="00F96E29" w:rsidRPr="002A7812" w:rsidRDefault="00F96E29" w:rsidP="00931117">
      <w:pPr>
        <w:ind w:left="360" w:firstLine="207"/>
        <w:rPr>
          <w:lang w:val="id-ID"/>
        </w:rPr>
      </w:pPr>
      <w:r w:rsidRPr="002A7812">
        <w:rPr>
          <w:lang w:val="id-ID"/>
        </w:rPr>
        <w:t>Merchant online adalah bisnis yang menjual produk atau jasa secara eksklusif melalui platform online</w:t>
      </w:r>
      <w:r w:rsidR="00427D42" w:rsidRPr="002A7812">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2A7812">
            <w:rPr>
              <w:color w:val="000000"/>
              <w:lang w:val="id-ID"/>
            </w:rPr>
            <w:t>[3]</w:t>
          </w:r>
        </w:sdtContent>
      </w:sdt>
      <w:r w:rsidRPr="002A7812">
        <w:rPr>
          <w:lang w:val="id-ID"/>
        </w:rPr>
        <w:t>. Mereka tidak memiliki toko fisik dan transaksi dilakukan secara elektronik. Contoh merchant online termasuk toko online, marketplace, atau penyedia layanan digital.</w:t>
      </w:r>
    </w:p>
    <w:p w14:paraId="3B48C2C0" w14:textId="77777777" w:rsidR="00840E70" w:rsidRPr="002A7812" w:rsidRDefault="00F96E29" w:rsidP="006A28C7">
      <w:pPr>
        <w:pStyle w:val="ListParagraph"/>
        <w:numPr>
          <w:ilvl w:val="0"/>
          <w:numId w:val="18"/>
        </w:numPr>
        <w:rPr>
          <w:lang w:val="id-ID"/>
        </w:rPr>
      </w:pPr>
      <w:r w:rsidRPr="002A7812">
        <w:rPr>
          <w:lang w:val="id-ID"/>
        </w:rPr>
        <w:t xml:space="preserve">Merchant e-commerce: </w:t>
      </w:r>
    </w:p>
    <w:p w14:paraId="1D52BCCC" w14:textId="6A481E9F" w:rsidR="00F96E29" w:rsidRPr="002A7812" w:rsidRDefault="00F96E29" w:rsidP="00931117">
      <w:pPr>
        <w:ind w:left="360" w:firstLine="207"/>
        <w:rPr>
          <w:lang w:val="id-ID"/>
        </w:rPr>
      </w:pPr>
      <w:r w:rsidRPr="002A7812">
        <w:rPr>
          <w:lang w:val="id-ID"/>
        </w:rPr>
        <w:t>Merchant e-commerce adalah bisnis yang menjalankan operasi bisnis penuh melalui platform e-commerce</w:t>
      </w:r>
      <w:r w:rsidR="008A7D36" w:rsidRPr="002A7812">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2A7812">
            <w:rPr>
              <w:color w:val="000000"/>
              <w:lang w:val="id-ID"/>
            </w:rPr>
            <w:t>[3]</w:t>
          </w:r>
        </w:sdtContent>
      </w:sdt>
      <w:r w:rsidRPr="002A7812">
        <w:rPr>
          <w:lang w:val="id-ID"/>
        </w:rPr>
        <w:t>. Mereka mengelola situs web toko online mereka sendiri dan mengatur semua aspek bisnis, termasuk pemasaran, pengelolaan inventaris, dan logistik. Contoh merchant e-commerce termasuk Amazon, eBay, atau Shopify.</w:t>
      </w:r>
    </w:p>
    <w:p w14:paraId="688D0B15" w14:textId="77777777" w:rsidR="00F90034" w:rsidRPr="002A7812" w:rsidRDefault="00F96E29" w:rsidP="006A28C7">
      <w:pPr>
        <w:pStyle w:val="ListParagraph"/>
        <w:numPr>
          <w:ilvl w:val="0"/>
          <w:numId w:val="18"/>
        </w:numPr>
        <w:rPr>
          <w:lang w:val="id-ID"/>
        </w:rPr>
      </w:pPr>
      <w:r w:rsidRPr="002A7812">
        <w:rPr>
          <w:lang w:val="id-ID"/>
        </w:rPr>
        <w:t xml:space="preserve">Merchant B2B: </w:t>
      </w:r>
      <w:r w:rsidR="00840E70" w:rsidRPr="002A7812">
        <w:rPr>
          <w:lang w:val="id-ID"/>
        </w:rPr>
        <w:tab/>
      </w:r>
    </w:p>
    <w:p w14:paraId="0A219F86" w14:textId="4A554D46" w:rsidR="00614F73" w:rsidRPr="002A7812" w:rsidRDefault="00F96E29" w:rsidP="009B23E0">
      <w:pPr>
        <w:pStyle w:val="ListParagraph"/>
        <w:ind w:left="360" w:firstLine="207"/>
        <w:rPr>
          <w:lang w:val="id-ID"/>
        </w:rPr>
      </w:pPr>
      <w:r w:rsidRPr="002A7812">
        <w:rPr>
          <w:lang w:val="id-ID"/>
        </w:rPr>
        <w:t>Merchant B2B (Business-to-Business) adalah bisnis yang fokus pada penjualan produk atau jasa kepada bisnis lain daripada konsumen akhir</w:t>
      </w:r>
      <w:r w:rsidR="009D725A" w:rsidRPr="002A7812">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2A7812">
            <w:rPr>
              <w:color w:val="000000"/>
              <w:lang w:val="id-ID"/>
            </w:rPr>
            <w:t>[11]</w:t>
          </w:r>
        </w:sdtContent>
      </w:sdt>
      <w:r w:rsidRPr="002A7812">
        <w:rPr>
          <w:lang w:val="id-ID"/>
        </w:rPr>
        <w:t>. Mereka biasanya terlibat dalam perdagangan grosir atau penjualan dalam jumlah besar. Contoh merchant B2B termasuk distributor, produsen, atau penyedia layanan profesional.</w:t>
      </w:r>
    </w:p>
    <w:p w14:paraId="69E6BC5F" w14:textId="77777777" w:rsidR="00614F73" w:rsidRPr="002A7812" w:rsidRDefault="00614F73">
      <w:pPr>
        <w:spacing w:after="160" w:line="259" w:lineRule="auto"/>
        <w:jc w:val="left"/>
        <w:rPr>
          <w:lang w:val="id-ID"/>
        </w:rPr>
      </w:pPr>
      <w:r w:rsidRPr="002A7812">
        <w:rPr>
          <w:lang w:val="id-ID"/>
        </w:rPr>
        <w:br w:type="page"/>
      </w:r>
    </w:p>
    <w:p w14:paraId="2DDD90D6" w14:textId="77777777" w:rsidR="00121E92" w:rsidRPr="002A7812" w:rsidRDefault="00F96E29" w:rsidP="006A28C7">
      <w:pPr>
        <w:pStyle w:val="ListParagraph"/>
        <w:numPr>
          <w:ilvl w:val="0"/>
          <w:numId w:val="18"/>
        </w:numPr>
        <w:rPr>
          <w:lang w:val="id-ID"/>
        </w:rPr>
      </w:pPr>
      <w:r w:rsidRPr="002A7812">
        <w:rPr>
          <w:lang w:val="id-ID"/>
        </w:rPr>
        <w:lastRenderedPageBreak/>
        <w:t xml:space="preserve">Merchant brick-and-click: </w:t>
      </w:r>
    </w:p>
    <w:p w14:paraId="46F1A11C" w14:textId="6C6172E1" w:rsidR="00F96E29" w:rsidRPr="002A7812" w:rsidRDefault="00F96E29" w:rsidP="006D2B72">
      <w:pPr>
        <w:ind w:left="360" w:firstLine="207"/>
        <w:rPr>
          <w:lang w:val="id-ID"/>
        </w:rPr>
      </w:pPr>
      <w:r w:rsidRPr="002A7812">
        <w:rPr>
          <w:lang w:val="id-ID"/>
        </w:rPr>
        <w:t>Merchant brick-and-click adalah bisnis yang menggabungkan operasi fisik dan online. Mereka memiliki toko fisik serta kehadiran online untuk menjual produk dan melayani pelanggan mereka.</w:t>
      </w:r>
      <w:r w:rsidR="002E371B" w:rsidRPr="002A7812">
        <w:rPr>
          <w:lang w:val="id-ID"/>
        </w:rPr>
        <w:t xml:space="preserve"> Brick and Mortar membutuhkan biaya yang lebih tinggi karena harus membayar sewa, listrik, air, dan perawatan toko. Sementara, Click and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2A7812">
            <w:rPr>
              <w:color w:val="000000"/>
              <w:lang w:val="id-ID"/>
            </w:rPr>
            <w:t>[12]</w:t>
          </w:r>
        </w:sdtContent>
      </w:sdt>
      <w:r w:rsidR="002E371B" w:rsidRPr="002A7812">
        <w:rPr>
          <w:lang w:val="id-ID"/>
        </w:rPr>
        <w:t>.</w:t>
      </w:r>
      <w:r w:rsidRPr="002A7812">
        <w:rPr>
          <w:lang w:val="id-ID"/>
        </w:rPr>
        <w:t xml:space="preserve"> Contoh merchant brick-and-click termasuk toko ritel besar yang memiliki toko fisik dan toko online mereka sendiri.</w:t>
      </w:r>
    </w:p>
    <w:p w14:paraId="705AC0FD" w14:textId="77777777" w:rsidR="007A7023" w:rsidRPr="002A7812" w:rsidRDefault="00F96E29" w:rsidP="006A28C7">
      <w:pPr>
        <w:pStyle w:val="ListParagraph"/>
        <w:numPr>
          <w:ilvl w:val="0"/>
          <w:numId w:val="18"/>
        </w:numPr>
        <w:rPr>
          <w:lang w:val="id-ID"/>
        </w:rPr>
      </w:pPr>
      <w:r w:rsidRPr="002A7812">
        <w:rPr>
          <w:lang w:val="id-ID"/>
        </w:rPr>
        <w:t xml:space="preserve">Merchant global: </w:t>
      </w:r>
    </w:p>
    <w:p w14:paraId="2384D17B" w14:textId="48A1F97B" w:rsidR="008F0023" w:rsidRPr="002A7812" w:rsidRDefault="00F96E29" w:rsidP="005E4A42">
      <w:pPr>
        <w:ind w:left="360" w:firstLine="216"/>
        <w:rPr>
          <w:lang w:val="id-ID"/>
        </w:rPr>
      </w:pPr>
      <w:r w:rsidRPr="002A7812">
        <w:rPr>
          <w:lang w:val="id-ID"/>
        </w:rPr>
        <w:t>Merchant global adalah bisnis yang melakukan operasi di tingkat internasional. Mereka menjual produk atau jasa mereka ke pelanggan di berbagai negara dan terlibat dalam perdagangan lintas batas. Contoh merchant global termasuk perusahaan multinasional yang memiliki jaringan bisnis global</w:t>
      </w:r>
      <w:r w:rsidR="00633E2F" w:rsidRPr="002A7812">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2A7812">
            <w:rPr>
              <w:color w:val="000000"/>
              <w:lang w:val="id-ID"/>
            </w:rPr>
            <w:t>[13]</w:t>
          </w:r>
        </w:sdtContent>
      </w:sdt>
      <w:r w:rsidRPr="002A7812">
        <w:rPr>
          <w:lang w:val="id-ID"/>
        </w:rPr>
        <w:t>.</w:t>
      </w:r>
    </w:p>
    <w:p w14:paraId="5A657ACA" w14:textId="6A6DDFAD" w:rsidR="003675F4" w:rsidRPr="002A7812" w:rsidRDefault="003675F4" w:rsidP="006A28C7">
      <w:pPr>
        <w:pStyle w:val="Heading2"/>
        <w:rPr>
          <w:lang w:val="id-ID"/>
        </w:rPr>
      </w:pPr>
      <w:bookmarkStart w:id="31" w:name="_Toc138459389"/>
      <w:r w:rsidRPr="002A7812">
        <w:rPr>
          <w:lang w:val="id-ID"/>
        </w:rPr>
        <w:t>Transaksi Online</w:t>
      </w:r>
      <w:bookmarkEnd w:id="31"/>
    </w:p>
    <w:p w14:paraId="142ADC20" w14:textId="1E991F0E" w:rsidR="008F0023" w:rsidRPr="002A7812" w:rsidRDefault="00307769" w:rsidP="00307769">
      <w:pPr>
        <w:ind w:firstLine="576"/>
        <w:rPr>
          <w:lang w:val="id-ID"/>
        </w:rPr>
      </w:pPr>
      <w:r w:rsidRPr="002A7812">
        <w:rPr>
          <w:lang w:val="id-ID"/>
        </w:rPr>
        <w:t>Transaksi online merujuk pada proses pembelian, penjualan, atau pertukaran produk atau layanan yang dilakukan secara elektronik melalui internet</w:t>
      </w:r>
      <w:r w:rsidR="0033273A" w:rsidRPr="002A7812">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2A7812">
            <w:rPr>
              <w:color w:val="000000"/>
              <w:lang w:val="id-ID"/>
            </w:rPr>
            <w:t>[9]</w:t>
          </w:r>
        </w:sdtContent>
      </w:sdt>
      <w:r w:rsidRPr="002A7812">
        <w:rPr>
          <w:lang w:val="id-ID"/>
        </w:rPr>
        <w:t>. Dalam transaksi online, pelanggan dan penjual berinteraksi melalui platform digital untuk memproses pembayaran dan pengiriman barang atau layanan.</w:t>
      </w:r>
    </w:p>
    <w:p w14:paraId="61F9DFB3" w14:textId="27065249" w:rsidR="00307769" w:rsidRPr="002A7812" w:rsidRDefault="00307769" w:rsidP="00307769">
      <w:pPr>
        <w:ind w:firstLine="576"/>
        <w:rPr>
          <w:lang w:val="id-ID"/>
        </w:rPr>
      </w:pPr>
      <w:r w:rsidRPr="002A7812">
        <w:rPr>
          <w:lang w:val="id-ID"/>
        </w:rPr>
        <w:t xml:space="preserve">Transaksi online dapat melibatkan berbagai jenis aktivitas, seperti pembelian produk di toko online, pemesanan tiket pesawat atau kereta api, pembayaran tagihan </w:t>
      </w:r>
      <w:r w:rsidRPr="002A7812">
        <w:rPr>
          <w:lang w:val="id-ID"/>
        </w:rPr>
        <w:lastRenderedPageBreak/>
        <w:t>online, transfer uang antar rekening bank, dan banyak lagi. Pelanggan dapat mengakses platform e-commerce atau aplikasi perbankan melalui perangkat komputer, ponsel pintar, atau tablet untuk melakukan transaksi online</w:t>
      </w:r>
      <w:r w:rsidR="0033273A" w:rsidRPr="002A7812">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2A7812">
            <w:rPr>
              <w:color w:val="000000"/>
              <w:lang w:val="id-ID"/>
            </w:rPr>
            <w:t>[9]</w:t>
          </w:r>
        </w:sdtContent>
      </w:sdt>
      <w:r w:rsidRPr="002A7812">
        <w:rPr>
          <w:lang w:val="id-ID"/>
        </w:rPr>
        <w:t>.</w:t>
      </w:r>
    </w:p>
    <w:p w14:paraId="5C0FFBDF" w14:textId="06844C7C" w:rsidR="00307769" w:rsidRPr="002A7812" w:rsidRDefault="00307769" w:rsidP="00307769">
      <w:pPr>
        <w:ind w:firstLine="576"/>
        <w:rPr>
          <w:lang w:val="id-ID"/>
        </w:rPr>
      </w:pPr>
      <w:r w:rsidRPr="002A7812">
        <w:rPr>
          <w:lang w:val="id-ID"/>
        </w:rPr>
        <w:t>Proses transaksi online umumnya melibatkan langkah-langkah berikut</w:t>
      </w:r>
      <w:r w:rsidR="0033273A" w:rsidRPr="002A7812">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2A7812">
            <w:rPr>
              <w:color w:val="000000"/>
              <w:lang w:val="id-ID"/>
            </w:rPr>
            <w:t>[3]</w:t>
          </w:r>
        </w:sdtContent>
      </w:sdt>
      <w:r w:rsidRPr="002A7812">
        <w:rPr>
          <w:lang w:val="id-ID"/>
        </w:rPr>
        <w:t>:</w:t>
      </w:r>
    </w:p>
    <w:p w14:paraId="4A924011" w14:textId="3BDB370E" w:rsidR="00307769" w:rsidRPr="002A7812" w:rsidRDefault="00307769" w:rsidP="006A28C7">
      <w:pPr>
        <w:pStyle w:val="ListParagraph"/>
        <w:numPr>
          <w:ilvl w:val="0"/>
          <w:numId w:val="19"/>
        </w:numPr>
        <w:rPr>
          <w:lang w:val="id-ID"/>
        </w:rPr>
      </w:pPr>
      <w:r w:rsidRPr="002A7812">
        <w:rPr>
          <w:lang w:val="id-ID"/>
        </w:rPr>
        <w:t>Pencarian dan penelusuran, Pelanggan mencari produk atau layanan yang mereka inginkan melalui situs web atau aplikasi e-commerce.</w:t>
      </w:r>
    </w:p>
    <w:p w14:paraId="67B09A79" w14:textId="0629BB73" w:rsidR="00307769" w:rsidRPr="002A7812" w:rsidRDefault="00307769" w:rsidP="006A28C7">
      <w:pPr>
        <w:pStyle w:val="ListParagraph"/>
        <w:numPr>
          <w:ilvl w:val="0"/>
          <w:numId w:val="19"/>
        </w:numPr>
        <w:rPr>
          <w:lang w:val="id-ID"/>
        </w:rPr>
      </w:pPr>
      <w:r w:rsidRPr="002A7812">
        <w:rPr>
          <w:lang w:val="id-ID"/>
        </w:rPr>
        <w:t>Pemilihan, Pelanggan memilih produk atau layanan yang diinginkan dan menambahkannya ke keranjang belanja mereka.</w:t>
      </w:r>
    </w:p>
    <w:p w14:paraId="7D230D0A" w14:textId="7FA1A894" w:rsidR="00307769" w:rsidRPr="002A7812" w:rsidRDefault="00307769" w:rsidP="006A28C7">
      <w:pPr>
        <w:pStyle w:val="ListParagraph"/>
        <w:numPr>
          <w:ilvl w:val="0"/>
          <w:numId w:val="19"/>
        </w:numPr>
        <w:rPr>
          <w:lang w:val="id-ID"/>
        </w:rPr>
      </w:pPr>
      <w:r w:rsidRPr="002A7812">
        <w:rPr>
          <w:lang w:val="id-ID"/>
        </w:rPr>
        <w:t>Pembayaran, Pelanggan memilih metode pembayaran, seperti kartu kredit, transfer bank, atau dompet digital, dan memasukkan informasi yang diperlukan untuk memproses pembayaran.</w:t>
      </w:r>
    </w:p>
    <w:p w14:paraId="44B826DA" w14:textId="18E6A276" w:rsidR="00307769" w:rsidRPr="002A7812" w:rsidRDefault="00307769" w:rsidP="006A28C7">
      <w:pPr>
        <w:pStyle w:val="ListParagraph"/>
        <w:numPr>
          <w:ilvl w:val="0"/>
          <w:numId w:val="19"/>
        </w:numPr>
        <w:rPr>
          <w:lang w:val="id-ID"/>
        </w:rPr>
      </w:pPr>
      <w:r w:rsidRPr="002A7812">
        <w:rPr>
          <w:lang w:val="id-ID"/>
        </w:rPr>
        <w:t>Konfirmasi, Setelah pembayaran selesai, pelanggan menerima konfirmasi pembelian dan rincian pesanan melalui email atau notifikasi lainnya.</w:t>
      </w:r>
    </w:p>
    <w:p w14:paraId="67B75A86" w14:textId="29DA3C92" w:rsidR="00307769" w:rsidRPr="002A7812" w:rsidRDefault="00307769" w:rsidP="006A28C7">
      <w:pPr>
        <w:pStyle w:val="ListParagraph"/>
        <w:numPr>
          <w:ilvl w:val="0"/>
          <w:numId w:val="19"/>
        </w:numPr>
        <w:rPr>
          <w:lang w:val="id-ID"/>
        </w:rPr>
      </w:pPr>
      <w:r w:rsidRPr="002A7812">
        <w:rPr>
          <w:lang w:val="id-ID"/>
        </w:rPr>
        <w:t>Pengiriman, Penjual mengatur pengiriman produk ke alamat yang ditentukan oleh pelanggan atau memberikan akses digital untuk layanan yang dipesan.</w:t>
      </w:r>
    </w:p>
    <w:p w14:paraId="4712FC54" w14:textId="5BF38415" w:rsidR="00307769" w:rsidRPr="002A7812" w:rsidRDefault="00307769" w:rsidP="006A28C7">
      <w:pPr>
        <w:pStyle w:val="ListParagraph"/>
        <w:numPr>
          <w:ilvl w:val="0"/>
          <w:numId w:val="19"/>
        </w:numPr>
        <w:rPr>
          <w:lang w:val="id-ID"/>
        </w:rPr>
      </w:pPr>
      <w:r w:rsidRPr="002A7812">
        <w:rPr>
          <w:lang w:val="id-ID"/>
        </w:rPr>
        <w:t>Evaluasi dan umpan balik, Setelah menerima produk atau layanan, pelanggan dapat memberikan umpan balik atau ulasan mengenai pengalaman transaksi mereka.</w:t>
      </w:r>
    </w:p>
    <w:p w14:paraId="31DD7DBA" w14:textId="09188CCA" w:rsidR="006242EA" w:rsidRPr="002A7812" w:rsidRDefault="006242EA" w:rsidP="006A28C7">
      <w:pPr>
        <w:pStyle w:val="Heading2"/>
        <w:rPr>
          <w:lang w:val="id-ID"/>
        </w:rPr>
      </w:pPr>
      <w:bookmarkStart w:id="32" w:name="_Toc138459390"/>
      <w:r w:rsidRPr="002A7812">
        <w:rPr>
          <w:lang w:val="id-ID"/>
        </w:rPr>
        <w:t>E-Commerce</w:t>
      </w:r>
      <w:bookmarkEnd w:id="32"/>
    </w:p>
    <w:p w14:paraId="0DDDCA39" w14:textId="05F70A92" w:rsidR="00637BCC" w:rsidRPr="002A7812" w:rsidRDefault="00637BCC" w:rsidP="00637BCC">
      <w:pPr>
        <w:ind w:firstLine="576"/>
        <w:rPr>
          <w:lang w:val="id-ID"/>
        </w:rPr>
      </w:pPr>
      <w:r w:rsidRPr="002A7812">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2A7812">
        <w:rPr>
          <w:lang w:val="id-ID"/>
        </w:rPr>
        <w:lastRenderedPageBreak/>
        <w:t>dan pertukaran produk atau layanan dilakukan menggunakan teknologi informasi dan komunikasi</w:t>
      </w:r>
      <w:r w:rsidR="0033273A" w:rsidRPr="002A7812">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2A7812">
            <w:rPr>
              <w:color w:val="000000"/>
              <w:lang w:val="id-ID"/>
            </w:rPr>
            <w:t>[3]</w:t>
          </w:r>
        </w:sdtContent>
      </w:sdt>
      <w:r w:rsidRPr="002A7812">
        <w:rPr>
          <w:lang w:val="id-ID"/>
        </w:rPr>
        <w:t>.</w:t>
      </w:r>
    </w:p>
    <w:p w14:paraId="057D1683" w14:textId="727FB53B" w:rsidR="00637BCC" w:rsidRPr="002A7812" w:rsidRDefault="00637BCC" w:rsidP="00637BCC">
      <w:pPr>
        <w:ind w:firstLine="576"/>
        <w:rPr>
          <w:lang w:val="id-ID"/>
        </w:rPr>
      </w:pPr>
      <w:r w:rsidRPr="002A7812">
        <w:rPr>
          <w:lang w:val="id-ID"/>
        </w:rPr>
        <w:t>E-commerce melibatkan penggunaan platform digital, seperti situs web, aplikasi mobile, atau media sosial, untuk menghubungkan pelanggan dengan penjual atau penyedia layanan. Transaksi e-commerce dapat mencakup berbagai kegiatan, seperti pembelian produk online, pemesanan tiket, pembayaran tagihan, transfer uang elektronik, dan banyak lagi</w:t>
      </w:r>
      <w:r w:rsidR="0033273A" w:rsidRPr="002A7812">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2A7812">
            <w:rPr>
              <w:color w:val="000000"/>
              <w:lang w:val="id-ID"/>
            </w:rPr>
            <w:t>[9]</w:t>
          </w:r>
        </w:sdtContent>
      </w:sdt>
      <w:r w:rsidRPr="002A7812">
        <w:rPr>
          <w:lang w:val="id-ID"/>
        </w:rPr>
        <w:t>.</w:t>
      </w:r>
    </w:p>
    <w:p w14:paraId="5EAF6899" w14:textId="4461B757" w:rsidR="00637BCC" w:rsidRPr="002A7812" w:rsidRDefault="00637BCC" w:rsidP="00637BCC">
      <w:pPr>
        <w:ind w:firstLine="576"/>
        <w:rPr>
          <w:lang w:val="id-ID"/>
        </w:rPr>
      </w:pPr>
      <w:r w:rsidRPr="002A7812">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2A7812">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2A7812">
            <w:rPr>
              <w:color w:val="000000"/>
              <w:lang w:val="id-ID"/>
            </w:rPr>
            <w:t>[9]</w:t>
          </w:r>
        </w:sdtContent>
      </w:sdt>
      <w:r w:rsidRPr="002A7812">
        <w:rPr>
          <w:lang w:val="id-ID"/>
        </w:rPr>
        <w:t>. Namun, penting juga untuk memperhatikan keamanan data dan privasi dalam melakukan transaksi online.</w:t>
      </w:r>
    </w:p>
    <w:p w14:paraId="593CFA6F" w14:textId="72A31601" w:rsidR="00F300D3" w:rsidRPr="002A7812" w:rsidRDefault="003675F4" w:rsidP="006A28C7">
      <w:pPr>
        <w:pStyle w:val="Heading2"/>
        <w:rPr>
          <w:lang w:val="id-ID"/>
        </w:rPr>
      </w:pPr>
      <w:bookmarkStart w:id="33" w:name="_Toc138459391"/>
      <w:r w:rsidRPr="002A7812">
        <w:rPr>
          <w:lang w:val="id-ID"/>
        </w:rPr>
        <w:t xml:space="preserve">Pembayaran </w:t>
      </w:r>
      <w:r w:rsidR="0051598E" w:rsidRPr="002A7812">
        <w:rPr>
          <w:lang w:val="id-ID"/>
        </w:rPr>
        <w:t>Online</w:t>
      </w:r>
      <w:bookmarkEnd w:id="33"/>
    </w:p>
    <w:p w14:paraId="759015F4" w14:textId="41700B40" w:rsidR="00F300D3" w:rsidRPr="002A7812" w:rsidRDefault="000A1D76" w:rsidP="000A1D76">
      <w:pPr>
        <w:ind w:firstLine="576"/>
        <w:rPr>
          <w:lang w:val="id-ID"/>
        </w:rPr>
      </w:pPr>
      <w:r w:rsidRPr="002A7812">
        <w:rPr>
          <w:lang w:val="id-ID"/>
        </w:rPr>
        <w:t>Pembayaran online mengacu pada proses pembayaran yang dilakukan melalui internet menggunakan metode elektronik. Dalam pembayaran online, transaksi keuangan dapat dilakukan melalui berbagai platform, seperti situs web, aplikasi seluler, atau perangkat elektronik lainnya yang terhubung ke internet</w:t>
      </w:r>
      <w:r w:rsidR="00CE670B" w:rsidRPr="002A7812">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2A7812">
            <w:rPr>
              <w:color w:val="000000"/>
              <w:lang w:val="id-ID"/>
            </w:rPr>
            <w:t>[14]</w:t>
          </w:r>
        </w:sdtContent>
      </w:sdt>
      <w:r w:rsidRPr="002A7812">
        <w:rPr>
          <w:lang w:val="id-ID"/>
        </w:rPr>
        <w:t>.</w:t>
      </w:r>
    </w:p>
    <w:p w14:paraId="42135F39" w14:textId="33CC8BCB" w:rsidR="000A1D76" w:rsidRPr="002A7812" w:rsidRDefault="000A1D76" w:rsidP="000A1D76">
      <w:pPr>
        <w:ind w:firstLine="576"/>
        <w:rPr>
          <w:lang w:val="id-ID"/>
        </w:rPr>
      </w:pPr>
      <w:r w:rsidRPr="002A7812">
        <w:rPr>
          <w:lang w:val="id-ID"/>
        </w:rPr>
        <w:t>Metode pembayaran online dapat melibatkan penggunaan kartu kredit atau debit, transfer bank, dompet digital, atau layanan pembayaran online seperti PayPal, Alipay, atau Stripe. Pengguna biasanya perlu memasukkan informasi pembayaran mereka, seperti nomor kartu kredit atau rekening bank, untuk mengotorisasi dan melaksanakan transaksi</w:t>
      </w:r>
      <w:r w:rsidR="00CE670B" w:rsidRPr="002A7812">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2A7812">
            <w:rPr>
              <w:color w:val="000000"/>
              <w:lang w:val="id-ID"/>
            </w:rPr>
            <w:t>[15]</w:t>
          </w:r>
        </w:sdtContent>
      </w:sdt>
      <w:r w:rsidRPr="002A7812">
        <w:rPr>
          <w:lang w:val="id-ID"/>
        </w:rPr>
        <w:t>.</w:t>
      </w:r>
    </w:p>
    <w:p w14:paraId="4A1E2556" w14:textId="5B0E63B1" w:rsidR="000A1D76" w:rsidRPr="002A7812" w:rsidRDefault="000A1D76" w:rsidP="000A1D76">
      <w:pPr>
        <w:ind w:firstLine="576"/>
        <w:rPr>
          <w:lang w:val="id-ID"/>
        </w:rPr>
      </w:pPr>
      <w:r w:rsidRPr="002A7812">
        <w:rPr>
          <w:lang w:val="id-ID"/>
        </w:rPr>
        <w:lastRenderedPageBreak/>
        <w:t>Keuntungan pembayaran onlin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2A7812">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2A7812">
            <w:rPr>
              <w:color w:val="000000"/>
              <w:lang w:val="id-ID"/>
            </w:rPr>
            <w:t>[14]</w:t>
          </w:r>
        </w:sdtContent>
      </w:sdt>
      <w:r w:rsidRPr="002A7812">
        <w:rPr>
          <w:lang w:val="id-ID"/>
        </w:rPr>
        <w:t>.</w:t>
      </w:r>
    </w:p>
    <w:p w14:paraId="7038F682" w14:textId="5787A668" w:rsidR="00ED2573" w:rsidRPr="002A7812" w:rsidRDefault="00ED2573" w:rsidP="000A1D76">
      <w:pPr>
        <w:ind w:firstLine="576"/>
        <w:rPr>
          <w:lang w:val="id-ID"/>
        </w:rPr>
      </w:pPr>
      <w:r w:rsidRPr="002A7812">
        <w:rPr>
          <w:lang w:val="id-ID"/>
        </w:rPr>
        <w:t>Pembayaran online mulai menjadi tren yang signifikan seiring dengan berkembangnya internet dan teknologi digital. Meskipun sulit untuk menentukan titik awal pasti dari tren ini, beberapa tonggak penting dalam sejarah pembayaran online adalah</w:t>
      </w:r>
      <w:r w:rsidR="00CE670B" w:rsidRPr="002A7812">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2A7812">
            <w:rPr>
              <w:color w:val="000000"/>
              <w:lang w:val="id-ID"/>
            </w:rPr>
            <w:t>[15]</w:t>
          </w:r>
        </w:sdtContent>
      </w:sdt>
      <w:r w:rsidRPr="002A7812">
        <w:rPr>
          <w:lang w:val="id-ID"/>
        </w:rPr>
        <w:t>:</w:t>
      </w:r>
    </w:p>
    <w:p w14:paraId="0F57EAEB" w14:textId="7F645651" w:rsidR="00ED2573" w:rsidRPr="002A7812" w:rsidRDefault="00ED2573" w:rsidP="00ED2573">
      <w:pPr>
        <w:ind w:firstLine="576"/>
        <w:rPr>
          <w:lang w:val="id-ID"/>
        </w:rPr>
      </w:pPr>
      <w:r w:rsidRPr="002A7812">
        <w:rPr>
          <w:lang w:val="id-ID"/>
        </w:rPr>
        <w:t>1990-an: Pada akhir 1990-an, dengan munculnya World Wide Web dan penyebaran internet yang semakin luas, beberapa perusahaan mulai menawarkan layanan pembayaran online yang mendasar seperti penggunaan kartu kredit melalui situs web</w:t>
      </w:r>
      <w:r w:rsidR="00CE670B" w:rsidRPr="002A7812">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2A7812">
            <w:rPr>
              <w:color w:val="000000"/>
              <w:lang w:val="id-ID"/>
            </w:rPr>
            <w:t>[5]</w:t>
          </w:r>
        </w:sdtContent>
      </w:sdt>
      <w:r w:rsidRPr="002A7812">
        <w:rPr>
          <w:lang w:val="id-ID"/>
        </w:rPr>
        <w:t>.</w:t>
      </w:r>
    </w:p>
    <w:p w14:paraId="073DAC45" w14:textId="77777777" w:rsidR="00ED2573" w:rsidRPr="002A7812" w:rsidRDefault="00ED2573" w:rsidP="006A28C7">
      <w:pPr>
        <w:pStyle w:val="ListParagraph"/>
        <w:numPr>
          <w:ilvl w:val="0"/>
          <w:numId w:val="20"/>
        </w:numPr>
        <w:rPr>
          <w:lang w:val="id-ID"/>
        </w:rPr>
      </w:pPr>
      <w:r w:rsidRPr="002A7812">
        <w:rPr>
          <w:lang w:val="id-ID"/>
        </w:rPr>
        <w:t>Awal 2000-an: Seiring dengan pertumbuhan e-commerce, terjadi peningkatan signifikan dalam jumlah transaksi pembayaran online. Perusahaan-perusahaan seperti PayPal mulai menawarkan solusi pembayaran yang lebih aman dan nyaman.</w:t>
      </w:r>
    </w:p>
    <w:p w14:paraId="4D1AAA93" w14:textId="77777777" w:rsidR="00ED2573" w:rsidRPr="002A7812" w:rsidRDefault="00ED2573" w:rsidP="006A28C7">
      <w:pPr>
        <w:pStyle w:val="ListParagraph"/>
        <w:numPr>
          <w:ilvl w:val="0"/>
          <w:numId w:val="20"/>
        </w:numPr>
        <w:rPr>
          <w:lang w:val="id-ID"/>
        </w:rPr>
      </w:pPr>
      <w:r w:rsidRPr="002A7812">
        <w:rPr>
          <w:lang w:val="id-ID"/>
        </w:rPr>
        <w:t>Pertengahan hingga akhir 2000-an: Perkembangan teknologi dan platform e-commerce semakin memfasilitasi pembayaran online. Kemunculan dompet digital dan platform pembayaran seperti Alipay di Tiongkok, atau Apple Pay dan Google Wallet, memberikan opsi yang lebih luas bagi konsumen untuk melakukan pembayaran online.</w:t>
      </w:r>
    </w:p>
    <w:p w14:paraId="0BA0A513" w14:textId="130EABA3" w:rsidR="00ED2573" w:rsidRPr="002A7812" w:rsidRDefault="00ED2573" w:rsidP="006A28C7">
      <w:pPr>
        <w:pStyle w:val="ListParagraph"/>
        <w:numPr>
          <w:ilvl w:val="0"/>
          <w:numId w:val="20"/>
        </w:numPr>
        <w:rPr>
          <w:lang w:val="id-ID"/>
        </w:rPr>
      </w:pPr>
      <w:r w:rsidRPr="002A7812">
        <w:rPr>
          <w:lang w:val="id-ID"/>
        </w:rPr>
        <w:lastRenderedPageBreak/>
        <w:t>2010-an: Pembayaran online semakin berkembang dengan adopsi yang lebih luas di berbagai sektor, termasuk ritel, perhotelan, transportasi, dan layanan digital. Munculnya perusahaan fintech juga ikut mempercepat pertumbuhan pembayaran online dengan inovasi seperti dompet digital, transfer uang peer-to-peer, dan teknologi pembayaran baru.</w:t>
      </w:r>
    </w:p>
    <w:p w14:paraId="34DB44B6" w14:textId="5A08E100" w:rsidR="00ED2573" w:rsidRPr="002A7812" w:rsidRDefault="00ED2573" w:rsidP="00380641">
      <w:pPr>
        <w:ind w:firstLine="360"/>
        <w:rPr>
          <w:lang w:val="id-ID"/>
        </w:rPr>
      </w:pPr>
      <w:r w:rsidRPr="002A7812">
        <w:rPr>
          <w:lang w:val="id-ID"/>
        </w:rPr>
        <w:t>Sejak saat itu, pembayaran online terus berkembang dan semakin populer di seluruh dunia. Trend ini diperkuat oleh perubahan perilaku konsumen yang semakin mengandalkan transaksi online, kenyamanan yang ditawarkan oleh pembayaran online, dan kemajuan teknologi yang terus berlanjut</w:t>
      </w:r>
      <w:r w:rsidR="00CE670B" w:rsidRPr="002A7812">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2A7812">
            <w:rPr>
              <w:color w:val="000000"/>
              <w:lang w:val="id-ID"/>
            </w:rPr>
            <w:t>[5]</w:t>
          </w:r>
        </w:sdtContent>
      </w:sdt>
      <w:r w:rsidRPr="002A7812">
        <w:rPr>
          <w:lang w:val="id-ID"/>
        </w:rPr>
        <w:t>.</w:t>
      </w:r>
    </w:p>
    <w:p w14:paraId="42B42D24" w14:textId="2D0F5E4E" w:rsidR="00CC6096" w:rsidRPr="002A7812" w:rsidRDefault="00CC6096" w:rsidP="006A28C7">
      <w:pPr>
        <w:pStyle w:val="Heading2"/>
        <w:rPr>
          <w:lang w:val="id-ID"/>
        </w:rPr>
      </w:pPr>
      <w:bookmarkStart w:id="34" w:name="_Toc138459392"/>
      <w:r w:rsidRPr="002A7812">
        <w:rPr>
          <w:lang w:val="id-ID"/>
        </w:rPr>
        <w:t>Integrasi Sistem</w:t>
      </w:r>
      <w:bookmarkEnd w:id="34"/>
    </w:p>
    <w:p w14:paraId="41A1A802" w14:textId="4B8E46FC" w:rsidR="00B511D7" w:rsidRPr="002A7812" w:rsidRDefault="00B511D7" w:rsidP="00B511D7">
      <w:pPr>
        <w:ind w:firstLine="576"/>
        <w:rPr>
          <w:lang w:val="id-ID"/>
        </w:rPr>
      </w:pPr>
      <w:r w:rsidRPr="002A7812">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2A7812">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2A7812">
            <w:rPr>
              <w:color w:val="000000"/>
              <w:lang w:val="id-ID"/>
            </w:rPr>
            <w:t>[16]</w:t>
          </w:r>
        </w:sdtContent>
      </w:sdt>
      <w:r w:rsidRPr="002A7812">
        <w:rPr>
          <w:lang w:val="id-ID"/>
        </w:rPr>
        <w:t>.</w:t>
      </w:r>
    </w:p>
    <w:p w14:paraId="6F9499F7" w14:textId="51345F58" w:rsidR="00B511D7" w:rsidRPr="002A7812" w:rsidRDefault="00B511D7" w:rsidP="00B511D7">
      <w:pPr>
        <w:ind w:firstLine="576"/>
        <w:rPr>
          <w:lang w:val="id-ID"/>
        </w:rPr>
      </w:pPr>
      <w:r w:rsidRPr="002A7812">
        <w:rPr>
          <w:lang w:val="id-ID"/>
        </w:rPr>
        <w:t>Integrasi sistem melibatkan berbagai aspek, termasuk perangkat lunak, perangkat keras, dan infrastruktur teknologi informasi. Beberapa contoh integrasi sistem yang umum meliputi</w:t>
      </w:r>
      <w:r w:rsidR="00CE670B" w:rsidRPr="002A7812">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2A7812">
            <w:rPr>
              <w:color w:val="000000"/>
              <w:lang w:val="id-ID"/>
            </w:rPr>
            <w:t>[16]</w:t>
          </w:r>
        </w:sdtContent>
      </w:sdt>
      <w:r w:rsidRPr="002A7812">
        <w:rPr>
          <w:lang w:val="id-ID"/>
        </w:rPr>
        <w:t>:</w:t>
      </w:r>
    </w:p>
    <w:p w14:paraId="6F22A1F8" w14:textId="5768BA7D" w:rsidR="00B511D7" w:rsidRPr="002A7812" w:rsidRDefault="00B511D7" w:rsidP="006A28C7">
      <w:pPr>
        <w:pStyle w:val="ListParagraph"/>
        <w:numPr>
          <w:ilvl w:val="0"/>
          <w:numId w:val="21"/>
        </w:numPr>
        <w:rPr>
          <w:lang w:val="id-ID"/>
        </w:rPr>
      </w:pPr>
      <w:r w:rsidRPr="002A7812">
        <w:rPr>
          <w:lang w:val="id-ID"/>
        </w:rPr>
        <w:t>Integrasi Basis Data</w:t>
      </w:r>
    </w:p>
    <w:p w14:paraId="775599E0" w14:textId="3F6DB76D" w:rsidR="00B511D7" w:rsidRPr="002A7812" w:rsidRDefault="00B511D7" w:rsidP="00B511D7">
      <w:pPr>
        <w:ind w:firstLine="360"/>
        <w:rPr>
          <w:lang w:val="id-ID"/>
        </w:rPr>
      </w:pPr>
      <w:r w:rsidRPr="002A7812">
        <w:rPr>
          <w:lang w:val="id-ID"/>
        </w:rPr>
        <w:t>Menggabungkan beberapa basis data yang terpisah menjadi satu kesatuan yang terpusat. Hal ini memungkinkan akses yang lebih mudah dan efisien terhadap informasi yang diperlukan.</w:t>
      </w:r>
    </w:p>
    <w:p w14:paraId="180090B7" w14:textId="77777777" w:rsidR="00B511D7" w:rsidRPr="002A7812" w:rsidRDefault="00B511D7" w:rsidP="006A28C7">
      <w:pPr>
        <w:pStyle w:val="ListParagraph"/>
        <w:numPr>
          <w:ilvl w:val="0"/>
          <w:numId w:val="21"/>
        </w:numPr>
        <w:rPr>
          <w:lang w:val="id-ID"/>
        </w:rPr>
      </w:pPr>
      <w:r w:rsidRPr="002A7812">
        <w:rPr>
          <w:lang w:val="id-ID"/>
        </w:rPr>
        <w:t>Integrasi Aplikasi</w:t>
      </w:r>
    </w:p>
    <w:p w14:paraId="29FD296D" w14:textId="02768608" w:rsidR="00B511D7" w:rsidRPr="002A7812" w:rsidRDefault="00B511D7" w:rsidP="00B511D7">
      <w:pPr>
        <w:ind w:firstLine="360"/>
        <w:rPr>
          <w:lang w:val="id-ID"/>
        </w:rPr>
      </w:pPr>
      <w:r w:rsidRPr="002A7812">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2A7812" w:rsidRDefault="00B511D7" w:rsidP="006A28C7">
      <w:pPr>
        <w:pStyle w:val="ListParagraph"/>
        <w:numPr>
          <w:ilvl w:val="0"/>
          <w:numId w:val="21"/>
        </w:numPr>
        <w:rPr>
          <w:lang w:val="id-ID"/>
        </w:rPr>
      </w:pPr>
      <w:r w:rsidRPr="002A7812">
        <w:rPr>
          <w:lang w:val="id-ID"/>
        </w:rPr>
        <w:t xml:space="preserve">Integrasi Sistem Enterprise Resource Planning (ERP) </w:t>
      </w:r>
    </w:p>
    <w:p w14:paraId="702B0898" w14:textId="5C848A7A" w:rsidR="00B511D7" w:rsidRPr="002A7812" w:rsidRDefault="00B511D7" w:rsidP="00B511D7">
      <w:pPr>
        <w:ind w:firstLine="360"/>
        <w:rPr>
          <w:lang w:val="id-ID"/>
        </w:rPr>
      </w:pPr>
      <w:r w:rsidRPr="002A7812">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2A7812" w:rsidRDefault="00B511D7" w:rsidP="006A28C7">
      <w:pPr>
        <w:pStyle w:val="ListParagraph"/>
        <w:numPr>
          <w:ilvl w:val="0"/>
          <w:numId w:val="21"/>
        </w:numPr>
        <w:rPr>
          <w:lang w:val="id-ID"/>
        </w:rPr>
      </w:pPr>
      <w:r w:rsidRPr="002A7812">
        <w:rPr>
          <w:lang w:val="id-ID"/>
        </w:rPr>
        <w:t>Integrasi Aplikasi Web</w:t>
      </w:r>
    </w:p>
    <w:p w14:paraId="3DF5B2CB" w14:textId="62DC0573" w:rsidR="00B511D7" w:rsidRPr="002A7812" w:rsidRDefault="00B511D7" w:rsidP="00B511D7">
      <w:pPr>
        <w:ind w:firstLine="360"/>
        <w:rPr>
          <w:lang w:val="id-ID"/>
        </w:rPr>
      </w:pPr>
      <w:r w:rsidRPr="002A7812">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2A7812" w:rsidRDefault="00B511D7" w:rsidP="006A28C7">
      <w:pPr>
        <w:pStyle w:val="ListParagraph"/>
        <w:numPr>
          <w:ilvl w:val="0"/>
          <w:numId w:val="21"/>
        </w:numPr>
        <w:rPr>
          <w:lang w:val="id-ID"/>
        </w:rPr>
      </w:pPr>
      <w:r w:rsidRPr="002A7812">
        <w:rPr>
          <w:lang w:val="id-ID"/>
        </w:rPr>
        <w:t>Integrasi Cloud</w:t>
      </w:r>
    </w:p>
    <w:p w14:paraId="0A51E813" w14:textId="6B9F73BC" w:rsidR="00B511D7" w:rsidRPr="002A7812" w:rsidRDefault="00B511D7" w:rsidP="00B511D7">
      <w:pPr>
        <w:ind w:firstLine="360"/>
        <w:rPr>
          <w:lang w:val="id-ID"/>
        </w:rPr>
      </w:pPr>
      <w:r w:rsidRPr="002A7812">
        <w:rPr>
          <w:lang w:val="id-ID"/>
        </w:rPr>
        <w:t>Menggabungkan sistem yang berbasis cloud dari berbagai penyedia layanan cloud untuk memungkinkan akses dan kolaborasi yang mudah di seluruh platform</w:t>
      </w:r>
      <w:r w:rsidR="007D0C57" w:rsidRPr="002A7812">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2A7812">
            <w:rPr>
              <w:color w:val="000000"/>
              <w:lang w:val="id-ID"/>
            </w:rPr>
            <w:t>[5]</w:t>
          </w:r>
        </w:sdtContent>
      </w:sdt>
      <w:r w:rsidRPr="002A7812">
        <w:rPr>
          <w:lang w:val="id-ID"/>
        </w:rPr>
        <w:t>.</w:t>
      </w:r>
    </w:p>
    <w:p w14:paraId="593CA99F" w14:textId="540DB8AB" w:rsidR="00476F5C" w:rsidRPr="002A7812" w:rsidRDefault="00457F07" w:rsidP="006A28C7">
      <w:pPr>
        <w:pStyle w:val="Heading2"/>
        <w:rPr>
          <w:lang w:val="id-ID"/>
        </w:rPr>
      </w:pPr>
      <w:bookmarkStart w:id="35" w:name="_Toc138459393"/>
      <w:r w:rsidRPr="002A7812">
        <w:rPr>
          <w:lang w:val="id-ID"/>
        </w:rPr>
        <w:t>Payment Gateway</w:t>
      </w:r>
      <w:bookmarkEnd w:id="35"/>
      <w:r w:rsidR="0051598E" w:rsidRPr="002A7812">
        <w:rPr>
          <w:lang w:val="id-ID"/>
        </w:rPr>
        <w:t xml:space="preserve"> </w:t>
      </w:r>
    </w:p>
    <w:p w14:paraId="57A13180" w14:textId="14A1AE99" w:rsidR="002A2908" w:rsidRPr="002A7812" w:rsidRDefault="000360FE" w:rsidP="00A90BC4">
      <w:pPr>
        <w:ind w:firstLine="720"/>
        <w:rPr>
          <w:lang w:val="id-ID"/>
        </w:rPr>
      </w:pPr>
      <w:r w:rsidRPr="002A7812">
        <w:rPr>
          <w:lang w:val="id-ID"/>
        </w:rPr>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r w:rsidR="00D83EE6" w:rsidRPr="002A7812">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2A7812">
            <w:rPr>
              <w:color w:val="000000"/>
              <w:lang w:val="id-ID"/>
            </w:rPr>
            <w:t>[5]</w:t>
          </w:r>
        </w:sdtContent>
      </w:sdt>
      <w:r w:rsidRPr="002A7812">
        <w:rPr>
          <w:lang w:val="id-ID"/>
        </w:rPr>
        <w:t>.</w:t>
      </w:r>
    </w:p>
    <w:p w14:paraId="566DE5EB" w14:textId="3A2A6033" w:rsidR="000E5B5B" w:rsidRPr="002A7812" w:rsidRDefault="000360FE" w:rsidP="00A90BC4">
      <w:pPr>
        <w:ind w:firstLine="720"/>
        <w:rPr>
          <w:lang w:val="id-ID"/>
        </w:rPr>
      </w:pPr>
      <w:r w:rsidRPr="002A7812">
        <w:rPr>
          <w:lang w:val="id-ID"/>
        </w:rPr>
        <w:lastRenderedPageBreak/>
        <w:t>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w:t>
      </w:r>
      <w:r w:rsidR="00D83EE6" w:rsidRPr="002A7812">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2A7812">
            <w:rPr>
              <w:color w:val="000000"/>
              <w:lang w:val="id-ID"/>
            </w:rPr>
            <w:t>[15]</w:t>
          </w:r>
        </w:sdtContent>
      </w:sdt>
      <w:r w:rsidRPr="002A7812">
        <w:rPr>
          <w:lang w:val="id-ID"/>
        </w:rPr>
        <w:t xml:space="preserve">. </w:t>
      </w:r>
    </w:p>
    <w:p w14:paraId="7258F673" w14:textId="3500560D" w:rsidR="00067A8C" w:rsidRPr="002A7812" w:rsidRDefault="000360FE" w:rsidP="00A90BC4">
      <w:pPr>
        <w:ind w:firstLine="720"/>
        <w:rPr>
          <w:lang w:val="id-ID"/>
        </w:rPr>
      </w:pPr>
      <w:r w:rsidRPr="002A7812">
        <w:rPr>
          <w:lang w:val="id-ID"/>
        </w:rPr>
        <w:t>Payment gateway juga menyediakan fitur keamanan untuk melindungi data pembayaran pelanggan. Informasi sensi</w:t>
      </w:r>
      <w:r w:rsidR="0051598E" w:rsidRPr="002A7812">
        <w:rPr>
          <w:lang w:val="id-ID"/>
        </w:rPr>
        <w:t>Pem</w:t>
      </w:r>
      <w:r w:rsidRPr="002A7812">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2A7812">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2A7812">
            <w:rPr>
              <w:color w:val="000000"/>
              <w:lang w:val="id-ID"/>
            </w:rPr>
            <w:t>[5]</w:t>
          </w:r>
        </w:sdtContent>
      </w:sdt>
      <w:r w:rsidRPr="002A7812">
        <w:rPr>
          <w:lang w:val="id-ID"/>
        </w:rPr>
        <w:t xml:space="preserve">. </w:t>
      </w:r>
    </w:p>
    <w:p w14:paraId="0D0FF83D" w14:textId="5380CF94" w:rsidR="00457F07" w:rsidRPr="002A7812" w:rsidRDefault="000360FE" w:rsidP="00A90BC4">
      <w:pPr>
        <w:ind w:firstLine="720"/>
        <w:rPr>
          <w:lang w:val="id-ID"/>
        </w:rPr>
      </w:pPr>
      <w:r w:rsidRPr="002A7812">
        <w:rPr>
          <w:lang w:val="id-ID"/>
        </w:rPr>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2A7812">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2A7812">
            <w:rPr>
              <w:color w:val="000000"/>
              <w:lang w:val="id-ID"/>
            </w:rPr>
            <w:t>[14]</w:t>
          </w:r>
        </w:sdtContent>
      </w:sdt>
      <w:r w:rsidRPr="002A7812">
        <w:rPr>
          <w:lang w:val="id-ID"/>
        </w:rPr>
        <w:t>.</w:t>
      </w:r>
    </w:p>
    <w:p w14:paraId="38E0D531" w14:textId="037E0D1A" w:rsidR="008F522B" w:rsidRPr="002A7812" w:rsidRDefault="008F522B" w:rsidP="00A90BC4">
      <w:pPr>
        <w:ind w:firstLine="720"/>
        <w:rPr>
          <w:lang w:val="id-ID"/>
        </w:rPr>
      </w:pPr>
      <w:r w:rsidRPr="002A7812">
        <w:rPr>
          <w:lang w:val="id-ID"/>
        </w:rPr>
        <w:t>Ada pun berikut beberapa contoh Payment Gateway yang tersedia antara lain:</w:t>
      </w:r>
    </w:p>
    <w:p w14:paraId="7DD60F17" w14:textId="422EE6E3" w:rsidR="008F522B" w:rsidRPr="002A7812" w:rsidRDefault="008F522B" w:rsidP="006A28C7">
      <w:pPr>
        <w:pStyle w:val="ListParagraph"/>
        <w:numPr>
          <w:ilvl w:val="0"/>
          <w:numId w:val="22"/>
        </w:numPr>
        <w:rPr>
          <w:lang w:val="id-ID"/>
        </w:rPr>
      </w:pPr>
      <w:r w:rsidRPr="002A7812">
        <w:rPr>
          <w:lang w:val="id-ID"/>
        </w:rPr>
        <w:t>Midtrans</w:t>
      </w:r>
      <w:r w:rsidR="00114934" w:rsidRPr="002A7812">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2A7812">
            <w:rPr>
              <w:color w:val="000000"/>
              <w:lang w:val="id-ID"/>
            </w:rPr>
            <w:t>[17]</w:t>
          </w:r>
        </w:sdtContent>
      </w:sdt>
    </w:p>
    <w:p w14:paraId="6AB2BB6C" w14:textId="4B40B9D4" w:rsidR="008F522B" w:rsidRPr="002A7812" w:rsidRDefault="008F522B" w:rsidP="008F522B">
      <w:pPr>
        <w:ind w:firstLine="576"/>
        <w:rPr>
          <w:lang w:val="id-ID"/>
        </w:rPr>
      </w:pPr>
      <w:r w:rsidRPr="002A7812">
        <w:rPr>
          <w:lang w:val="id-ID"/>
        </w:rPr>
        <w:t xml:space="preserve">Midtrans adalah salah satu perusahaan payment gateway yang terkemuka di Indonesia. Mereka menyediakan solusi pembayaran online yang aman dan </w:t>
      </w:r>
      <w:r w:rsidRPr="002A7812">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77777777" w:rsidR="008F522B" w:rsidRPr="002A7812" w:rsidRDefault="008F522B" w:rsidP="008F522B">
      <w:pPr>
        <w:ind w:firstLine="576"/>
        <w:rPr>
          <w:lang w:val="id-ID"/>
        </w:rPr>
      </w:pPr>
      <w:r w:rsidRPr="002A7812">
        <w:rPr>
          <w:lang w:val="id-ID"/>
        </w:rPr>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2A7812" w:rsidRDefault="008F522B" w:rsidP="008F522B">
      <w:pPr>
        <w:ind w:firstLine="576"/>
        <w:rPr>
          <w:lang w:val="id-ID"/>
        </w:rPr>
      </w:pPr>
      <w:r w:rsidRPr="002A7812">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7C997356" w:rsidR="000A7DB9" w:rsidRPr="002A7812" w:rsidRDefault="008F522B" w:rsidP="00CC0563">
      <w:pPr>
        <w:ind w:firstLine="576"/>
        <w:rPr>
          <w:lang w:val="id-ID"/>
        </w:rPr>
      </w:pPr>
      <w:r w:rsidRPr="002A7812">
        <w:rPr>
          <w:lang w:val="id-ID"/>
        </w:rPr>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21E63D93" w14:textId="78F6A317" w:rsidR="008F522B" w:rsidRPr="002A7812" w:rsidRDefault="008F522B" w:rsidP="006A28C7">
      <w:pPr>
        <w:pStyle w:val="ListParagraph"/>
        <w:numPr>
          <w:ilvl w:val="0"/>
          <w:numId w:val="22"/>
        </w:numPr>
        <w:rPr>
          <w:lang w:val="id-ID"/>
        </w:rPr>
      </w:pPr>
      <w:r w:rsidRPr="002A7812">
        <w:rPr>
          <w:lang w:val="id-ID"/>
        </w:rPr>
        <w:t>Stripe</w:t>
      </w:r>
      <w:r w:rsidR="005F09B3" w:rsidRPr="002A7812">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2A7812">
            <w:rPr>
              <w:color w:val="000000"/>
              <w:lang w:val="id-ID"/>
            </w:rPr>
            <w:t>[18]</w:t>
          </w:r>
        </w:sdtContent>
      </w:sdt>
    </w:p>
    <w:p w14:paraId="03A6768E" w14:textId="08EB73C1" w:rsidR="003D0551" w:rsidRPr="002A7812" w:rsidRDefault="003D0551" w:rsidP="003D0551">
      <w:pPr>
        <w:ind w:firstLine="576"/>
        <w:rPr>
          <w:lang w:val="id-ID"/>
        </w:rPr>
      </w:pPr>
      <w:r w:rsidRPr="002A7812">
        <w:rPr>
          <w:lang w:val="id-ID"/>
        </w:rPr>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241EC761" w14:textId="77777777" w:rsidR="003D0551" w:rsidRPr="002A7812" w:rsidRDefault="003D0551" w:rsidP="003D0551">
      <w:pPr>
        <w:ind w:firstLine="576"/>
        <w:rPr>
          <w:lang w:val="id-ID"/>
        </w:rPr>
      </w:pPr>
      <w:r w:rsidRPr="002A7812">
        <w:rPr>
          <w:lang w:val="id-ID"/>
        </w:rPr>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4BD3AB01" w14:textId="77777777" w:rsidR="003D0551" w:rsidRPr="002A7812" w:rsidRDefault="003D0551" w:rsidP="003D0551">
      <w:pPr>
        <w:ind w:firstLine="576"/>
        <w:rPr>
          <w:lang w:val="id-ID"/>
        </w:rPr>
      </w:pPr>
      <w:r w:rsidRPr="002A7812">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2A7812" w:rsidRDefault="003D0551" w:rsidP="003D0551">
      <w:pPr>
        <w:ind w:firstLine="576"/>
        <w:rPr>
          <w:lang w:val="id-ID"/>
        </w:rPr>
      </w:pPr>
      <w:r w:rsidRPr="002A7812">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4232090F" w:rsidR="003D0551" w:rsidRPr="002A7812" w:rsidRDefault="003D0551" w:rsidP="003D0551">
      <w:pPr>
        <w:pStyle w:val="ListParagraph"/>
        <w:ind w:left="0" w:firstLine="576"/>
        <w:rPr>
          <w:lang w:val="id-ID"/>
        </w:rPr>
      </w:pPr>
      <w:r w:rsidRPr="002A7812">
        <w:rPr>
          <w:lang w:val="id-ID"/>
        </w:rPr>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10CECD00" w:rsidR="00457F07" w:rsidRPr="002A7812" w:rsidRDefault="00457F07" w:rsidP="006A28C7">
      <w:pPr>
        <w:pStyle w:val="Heading2"/>
        <w:rPr>
          <w:lang w:val="id-ID"/>
        </w:rPr>
      </w:pPr>
      <w:bookmarkStart w:id="36" w:name="_Toc138459394"/>
      <w:r w:rsidRPr="002A7812">
        <w:rPr>
          <w:lang w:val="id-ID"/>
        </w:rPr>
        <w:t>Payment Gateway Aggregator</w:t>
      </w:r>
      <w:bookmarkEnd w:id="36"/>
    </w:p>
    <w:p w14:paraId="022B7DF5" w14:textId="42CBEAD1" w:rsidR="00067A8C" w:rsidRPr="002A7812" w:rsidRDefault="00826F06" w:rsidP="00A90BC4">
      <w:pPr>
        <w:ind w:firstLine="720"/>
        <w:rPr>
          <w:lang w:val="id-ID"/>
        </w:rPr>
      </w:pPr>
      <w:r w:rsidRPr="002A7812">
        <w:rPr>
          <w:lang w:val="id-ID"/>
        </w:rPr>
        <w:t>Payment gateway aggregator adalah sebuah platform atau layanan yang mengintegrasikan multiple payment gateway atau metode pembayaran ke dalam satu antarmuka terpusat</w:t>
      </w:r>
      <w:r w:rsidR="000303B8" w:rsidRPr="002A7812">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2A7812">
            <w:rPr>
              <w:color w:val="000000"/>
              <w:lang w:val="id-ID"/>
            </w:rPr>
            <w:t>[19]</w:t>
          </w:r>
        </w:sdtContent>
      </w:sdt>
      <w:r w:rsidRPr="002A7812">
        <w:rPr>
          <w:lang w:val="id-ID"/>
        </w:rPr>
        <w:t xml:space="preserve">. Agregator ini bertindak sebagai perantara antara </w:t>
      </w:r>
      <w:r w:rsidRPr="002A7812">
        <w:rPr>
          <w:lang w:val="id-ID"/>
        </w:rPr>
        <w:lastRenderedPageBreak/>
        <w:t>penjual (merchant) dan berbagai payment gateway yang berbeda, sehingga penjual tidak perlu mengelola integrasi secara terpisah dengan setiap payment gateway.</w:t>
      </w:r>
    </w:p>
    <w:p w14:paraId="19C1A16A" w14:textId="5797D2B5" w:rsidR="00067A8C" w:rsidRPr="002A7812" w:rsidRDefault="00826F06" w:rsidP="00A90BC4">
      <w:pPr>
        <w:ind w:firstLine="720"/>
        <w:rPr>
          <w:lang w:val="id-ID"/>
        </w:rPr>
      </w:pPr>
      <w:r w:rsidRPr="002A7812">
        <w:rPr>
          <w:lang w:val="id-ID"/>
        </w:rPr>
        <w:t>Fungsi utama payment gateway aggregator adalah menyediakan solusi yang terintegrasi untuk menerima pembayaran dari berbagai metode pembayaran yang ditawarkan oleh payment gateway yang terhubung. Dengan menggunakan payment gateway aggregator, penjual dapat menerima berbagai jenis pembayaran seperti kartu kredit, kartu debit, transfer bank, dompet digital, dan lain-lain, tanpa perlu melakukan integrasi secara terpisah dengan setiap payment gateway</w:t>
      </w:r>
      <w:r w:rsidR="00E1212A" w:rsidRPr="002A7812">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2A7812">
            <w:rPr>
              <w:color w:val="000000"/>
              <w:lang w:val="id-ID"/>
            </w:rPr>
            <w:t>[6]</w:t>
          </w:r>
        </w:sdtContent>
      </w:sdt>
      <w:r w:rsidRPr="002A7812">
        <w:rPr>
          <w:lang w:val="id-ID"/>
        </w:rPr>
        <w:t>.</w:t>
      </w:r>
    </w:p>
    <w:p w14:paraId="6512451A" w14:textId="08E23B9C" w:rsidR="00067A8C" w:rsidRPr="002A7812" w:rsidRDefault="00826F06" w:rsidP="00A90BC4">
      <w:pPr>
        <w:ind w:firstLine="720"/>
        <w:rPr>
          <w:lang w:val="id-ID"/>
        </w:rPr>
      </w:pPr>
      <w:r w:rsidRPr="002A7812">
        <w:rPr>
          <w:lang w:val="id-ID"/>
        </w:rPr>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r w:rsidR="00E1212A" w:rsidRPr="002A7812">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2A7812">
            <w:rPr>
              <w:color w:val="000000"/>
              <w:lang w:val="id-ID"/>
            </w:rPr>
            <w:t>[19]</w:t>
          </w:r>
        </w:sdtContent>
      </w:sdt>
      <w:r w:rsidRPr="002A7812">
        <w:rPr>
          <w:lang w:val="id-ID"/>
        </w:rPr>
        <w:t>.</w:t>
      </w:r>
    </w:p>
    <w:p w14:paraId="71D4E36B" w14:textId="1EAADC3F" w:rsidR="00067A8C" w:rsidRPr="002A7812" w:rsidRDefault="00826F06" w:rsidP="00A90BC4">
      <w:pPr>
        <w:ind w:firstLine="720"/>
        <w:rPr>
          <w:lang w:val="id-ID"/>
        </w:rPr>
      </w:pPr>
      <w:r w:rsidRPr="002A7812">
        <w:rPr>
          <w:lang w:val="id-ID"/>
        </w:rPr>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r w:rsidR="00E1212A" w:rsidRPr="002A7812">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2A7812">
            <w:rPr>
              <w:color w:val="000000"/>
              <w:lang w:val="id-ID"/>
            </w:rPr>
            <w:t>[20]</w:t>
          </w:r>
        </w:sdtContent>
      </w:sdt>
      <w:r w:rsidRPr="002A7812">
        <w:rPr>
          <w:lang w:val="id-ID"/>
        </w:rPr>
        <w:t>.</w:t>
      </w:r>
    </w:p>
    <w:p w14:paraId="3AD2F53F" w14:textId="67A37D28" w:rsidR="00C41F8B" w:rsidRPr="002A7812" w:rsidRDefault="00826F06" w:rsidP="00434067">
      <w:pPr>
        <w:ind w:firstLine="720"/>
        <w:rPr>
          <w:lang w:val="id-ID"/>
        </w:rPr>
      </w:pPr>
      <w:r w:rsidRPr="002A7812">
        <w:rPr>
          <w:lang w:val="id-ID"/>
        </w:rPr>
        <w:t xml:space="preserve">Dengan adanya payment gateway aggregator, penjual dapat memanfaatkan keuntungan dari berbagai metode pembayaran yang ditawarkan oleh berbagai </w:t>
      </w:r>
      <w:r w:rsidRPr="002A7812">
        <w:rPr>
          <w:lang w:val="id-ID"/>
        </w:rPr>
        <w:lastRenderedPageBreak/>
        <w:t>payment gateway, meningkatkan fleksibilitas, efisiensi, dan kepuasan pelanggan dalam proses pembayaran secara online</w:t>
      </w:r>
      <w:r w:rsidR="00E1212A" w:rsidRPr="002A7812">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2A7812">
            <w:rPr>
              <w:color w:val="000000"/>
              <w:lang w:val="id-ID"/>
            </w:rPr>
            <w:t>[20]</w:t>
          </w:r>
        </w:sdtContent>
      </w:sdt>
      <w:r w:rsidRPr="002A7812">
        <w:rPr>
          <w:lang w:val="id-ID"/>
        </w:rPr>
        <w:t>.</w:t>
      </w:r>
    </w:p>
    <w:p w14:paraId="697D67BA" w14:textId="6659F0D3" w:rsidR="00C41F8B" w:rsidRPr="002A7812" w:rsidRDefault="00C41F8B" w:rsidP="006A28C7">
      <w:pPr>
        <w:pStyle w:val="Heading2"/>
        <w:rPr>
          <w:lang w:val="id-ID"/>
        </w:rPr>
      </w:pPr>
      <w:bookmarkStart w:id="37" w:name="_Toc138459395"/>
      <w:r w:rsidRPr="002A7812">
        <w:rPr>
          <w:lang w:val="id-ID"/>
        </w:rPr>
        <w:t>Hubungan Payment Gateway dan Payment Gateway Aggregator</w:t>
      </w:r>
      <w:bookmarkEnd w:id="37"/>
    </w:p>
    <w:p w14:paraId="3CF18EF9" w14:textId="533B357D" w:rsidR="00061C76" w:rsidRPr="002A7812" w:rsidRDefault="00C41F8B" w:rsidP="00343EF5">
      <w:pPr>
        <w:ind w:firstLine="576"/>
        <w:rPr>
          <w:lang w:val="id-ID"/>
        </w:rPr>
      </w:pPr>
      <w:r w:rsidRPr="002A7812">
        <w:rPr>
          <w:lang w:val="id-ID"/>
        </w:rPr>
        <w:t>Payment Gateway Aggregator merupakan entitas atau platform yang menggabungkan atau mengagregasi berbagai Payment Gateway atau penyedia layanan pembayaran dalam satu antarmuka tunggal. Payment Gateway Aggregator bertindak sebagai perantara antara bisnis atau organisasi dengan berbagai penyedia Payment Gateway yang berbeda</w:t>
      </w:r>
      <w:r w:rsidR="006D30C1" w:rsidRPr="002A7812">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2A7812">
            <w:rPr>
              <w:color w:val="000000"/>
              <w:lang w:val="id-ID"/>
            </w:rPr>
            <w:t>[1]</w:t>
          </w:r>
        </w:sdtContent>
      </w:sdt>
      <w:r w:rsidRPr="002A7812">
        <w:rPr>
          <w:lang w:val="id-ID"/>
        </w:rPr>
        <w:t>.</w:t>
      </w:r>
    </w:p>
    <w:p w14:paraId="3247729A" w14:textId="0897BDA5" w:rsidR="00E20F5D" w:rsidRPr="002A7812" w:rsidRDefault="00343EF5" w:rsidP="00C41F8B">
      <w:pPr>
        <w:ind w:firstLine="576"/>
        <w:rPr>
          <w:lang w:val="id-ID"/>
        </w:rPr>
      </w:pPr>
      <w:r w:rsidRPr="002A7812">
        <w:rPr>
          <w:lang w:val="id-ID"/>
        </w:rPr>
        <w:t>Dalam konteks ini, Payment Gateway Aggregator bertanggung jawab untuk mengintegrasikan dan menyediakan akses ke berbagai Payment Gateway kepada bisnis. Hal ini memungkinkan bisnis untuk menerima pembayaran dari pelanggan melalui berbagai metode pembayaran yang didukung oleh masing-masing Payment Gateway yang terhubung</w:t>
      </w:r>
      <w:r w:rsidR="00AA33A7" w:rsidRPr="002A7812">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2A7812">
            <w:rPr>
              <w:color w:val="000000"/>
              <w:lang w:val="id-ID"/>
            </w:rPr>
            <w:t>[4]</w:t>
          </w:r>
        </w:sdtContent>
      </w:sdt>
      <w:r w:rsidRPr="002A7812">
        <w:rPr>
          <w:lang w:val="id-ID"/>
        </w:rPr>
        <w:t>.</w:t>
      </w:r>
    </w:p>
    <w:p w14:paraId="12555AF4" w14:textId="6A63E639" w:rsidR="00E20F5D" w:rsidRPr="002A7812" w:rsidRDefault="00343EF5" w:rsidP="00C41F8B">
      <w:pPr>
        <w:ind w:firstLine="576"/>
        <w:rPr>
          <w:lang w:val="id-ID"/>
        </w:rPr>
      </w:pPr>
      <w:r w:rsidRPr="002A7812">
        <w:rPr>
          <w:lang w:val="id-ID"/>
        </w:rPr>
        <w:t>Dengan menggunakan Payment Gateway Aggregator, bisnis tidak perlu melakukan integrasi langsung dengan setiap penyedia Payment Gateway secara terpisah. Sebaliknya, mereka dapat mengintegrasikan Payment Gateway Aggregator ke dalam sistem mereka, dan Payment Gateway Aggregator akan menangani proses integrasi dan koneksi dengan berbagai Payment Gateway yang terhubung</w:t>
      </w:r>
      <w:r w:rsidR="006D30C1" w:rsidRPr="002A7812">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2A7812">
            <w:rPr>
              <w:color w:val="000000"/>
              <w:lang w:val="id-ID"/>
            </w:rPr>
            <w:t>[4]</w:t>
          </w:r>
        </w:sdtContent>
      </w:sdt>
      <w:r w:rsidRPr="002A7812">
        <w:rPr>
          <w:lang w:val="id-ID"/>
        </w:rPr>
        <w:t xml:space="preserve">. </w:t>
      </w:r>
    </w:p>
    <w:p w14:paraId="1CC9B3A5" w14:textId="470DB261" w:rsidR="0077462D" w:rsidRPr="002A7812" w:rsidRDefault="00343EF5" w:rsidP="00C41F8B">
      <w:pPr>
        <w:ind w:firstLine="576"/>
        <w:rPr>
          <w:lang w:val="id-ID"/>
        </w:rPr>
      </w:pPr>
      <w:r w:rsidRPr="002A7812">
        <w:rPr>
          <w:lang w:val="id-ID"/>
        </w:rPr>
        <w:t xml:space="preserve">Dengan menggunakan Payment Gateway Aggregator, bisnis dapat mengelola berbagai metode pembayaran, seperti kartu kredit, debit, transfer bank, dan metode pembayaran elektronik lainnya, melalui satu antarmuka tunggal. Hal ini </w:t>
      </w:r>
      <w:r w:rsidRPr="002A7812">
        <w:rPr>
          <w:lang w:val="id-ID"/>
        </w:rPr>
        <w:lastRenderedPageBreak/>
        <w:t>memberikan kemudahan dalam administrasi, pelaporan, dan manajemen transaksi pembayaran bagi bisnis</w:t>
      </w:r>
      <w:r w:rsidR="00570991" w:rsidRPr="002A7812">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2A7812">
            <w:rPr>
              <w:color w:val="000000"/>
              <w:lang w:val="id-ID"/>
            </w:rPr>
            <w:t>[1]</w:t>
          </w:r>
        </w:sdtContent>
      </w:sdt>
      <w:r w:rsidRPr="002A7812">
        <w:rPr>
          <w:lang w:val="id-ID"/>
        </w:rPr>
        <w:t xml:space="preserve">. </w:t>
      </w:r>
    </w:p>
    <w:p w14:paraId="27F9CD67" w14:textId="1358C8E7" w:rsidR="00A34962" w:rsidRPr="002A7812" w:rsidRDefault="00343EF5" w:rsidP="00A34962">
      <w:pPr>
        <w:ind w:firstLine="576"/>
        <w:rPr>
          <w:lang w:val="id-ID"/>
        </w:rPr>
      </w:pPr>
      <w:r w:rsidRPr="002A7812">
        <w:rPr>
          <w:lang w:val="id-ID"/>
        </w:rPr>
        <w:t>Jadi, hubungan antara Payment Gateway dan Payment Gateway Aggregator adalah bahwa Payment Gateway Aggregator menggunakan berbagai Payment Gateway sebagai penyedia layanan pembayaran untuk memfasilitasi proses pembayaran bagi bisnis atau organisasi yang menggunakan platform mereka.</w:t>
      </w:r>
    </w:p>
    <w:p w14:paraId="65CFCF29" w14:textId="6E9429C2" w:rsidR="00303813" w:rsidRPr="002A7812" w:rsidRDefault="00303813" w:rsidP="00303813">
      <w:pPr>
        <w:pStyle w:val="Heading2"/>
        <w:rPr>
          <w:lang w:val="id-ID"/>
        </w:rPr>
      </w:pPr>
      <w:bookmarkStart w:id="38" w:name="_Toc138459396"/>
      <w:r w:rsidRPr="002A7812">
        <w:rPr>
          <w:lang w:val="id-ID"/>
        </w:rPr>
        <w:t>Tab</w:t>
      </w:r>
      <w:r w:rsidR="00CF3F83" w:rsidRPr="002A7812">
        <w:rPr>
          <w:lang w:val="id-ID"/>
        </w:rPr>
        <w:t>el</w:t>
      </w:r>
      <w:r w:rsidRPr="002A7812">
        <w:rPr>
          <w:lang w:val="id-ID"/>
        </w:rPr>
        <w:t xml:space="preserve"> State of the Art</w:t>
      </w:r>
      <w:bookmarkEnd w:id="38"/>
    </w:p>
    <w:p w14:paraId="4512F728" w14:textId="0927C42E" w:rsidR="00CD05A0" w:rsidRPr="002A7812" w:rsidRDefault="00CD05A0" w:rsidP="00CD05A0">
      <w:pPr>
        <w:ind w:firstLine="576"/>
        <w:rPr>
          <w:lang w:val="id-ID"/>
        </w:rPr>
      </w:pPr>
      <w:r w:rsidRPr="002A7812">
        <w:rPr>
          <w:lang w:val="id-ID"/>
        </w:rPr>
        <w:t>Berikut adalah table State of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2A7812" w14:paraId="2CA18007" w14:textId="77777777" w:rsidTr="00031919">
        <w:trPr>
          <w:trHeight w:val="734"/>
        </w:trPr>
        <w:tc>
          <w:tcPr>
            <w:tcW w:w="0" w:type="auto"/>
            <w:vAlign w:val="center"/>
          </w:tcPr>
          <w:p w14:paraId="6B316DC4" w14:textId="420D3824" w:rsidR="00303813" w:rsidRPr="002A7812" w:rsidRDefault="00303813" w:rsidP="008F042A">
            <w:pPr>
              <w:spacing w:line="240" w:lineRule="auto"/>
              <w:jc w:val="center"/>
              <w:rPr>
                <w:b/>
                <w:bCs/>
                <w:sz w:val="20"/>
                <w:szCs w:val="18"/>
                <w:lang w:val="id-ID"/>
              </w:rPr>
            </w:pPr>
            <w:r w:rsidRPr="002A7812">
              <w:rPr>
                <w:b/>
                <w:bCs/>
                <w:sz w:val="20"/>
                <w:szCs w:val="18"/>
                <w:lang w:val="id-ID"/>
              </w:rPr>
              <w:t>No</w:t>
            </w:r>
          </w:p>
        </w:tc>
        <w:tc>
          <w:tcPr>
            <w:tcW w:w="0" w:type="auto"/>
            <w:vAlign w:val="center"/>
          </w:tcPr>
          <w:p w14:paraId="624CF1F6" w14:textId="766A7701" w:rsidR="00303813" w:rsidRPr="002A7812" w:rsidRDefault="00303813" w:rsidP="008F042A">
            <w:pPr>
              <w:spacing w:line="240" w:lineRule="auto"/>
              <w:jc w:val="center"/>
              <w:rPr>
                <w:b/>
                <w:bCs/>
                <w:sz w:val="20"/>
                <w:szCs w:val="18"/>
                <w:lang w:val="id-ID"/>
              </w:rPr>
            </w:pPr>
            <w:r w:rsidRPr="002A7812">
              <w:rPr>
                <w:b/>
                <w:bCs/>
                <w:sz w:val="20"/>
                <w:szCs w:val="18"/>
                <w:lang w:val="id-ID"/>
              </w:rPr>
              <w:t>Tahun</w:t>
            </w:r>
          </w:p>
        </w:tc>
        <w:tc>
          <w:tcPr>
            <w:tcW w:w="0" w:type="auto"/>
            <w:vAlign w:val="center"/>
          </w:tcPr>
          <w:p w14:paraId="3CEB4AA7" w14:textId="4750B6B5" w:rsidR="00303813" w:rsidRPr="002A7812" w:rsidRDefault="00303813" w:rsidP="008F042A">
            <w:pPr>
              <w:spacing w:line="240" w:lineRule="auto"/>
              <w:jc w:val="center"/>
              <w:rPr>
                <w:b/>
                <w:bCs/>
                <w:sz w:val="20"/>
                <w:szCs w:val="18"/>
                <w:lang w:val="id-ID"/>
              </w:rPr>
            </w:pPr>
            <w:r w:rsidRPr="002A7812">
              <w:rPr>
                <w:b/>
                <w:bCs/>
                <w:sz w:val="20"/>
                <w:szCs w:val="18"/>
                <w:lang w:val="id-ID"/>
              </w:rPr>
              <w:t>Nama Penulis</w:t>
            </w:r>
          </w:p>
        </w:tc>
        <w:tc>
          <w:tcPr>
            <w:tcW w:w="1922" w:type="dxa"/>
            <w:vAlign w:val="center"/>
          </w:tcPr>
          <w:p w14:paraId="299BABCE" w14:textId="23D6FE50" w:rsidR="00303813" w:rsidRPr="002A7812" w:rsidRDefault="00303813" w:rsidP="008F042A">
            <w:pPr>
              <w:spacing w:line="240" w:lineRule="auto"/>
              <w:jc w:val="center"/>
              <w:rPr>
                <w:b/>
                <w:bCs/>
                <w:sz w:val="20"/>
                <w:szCs w:val="18"/>
                <w:lang w:val="id-ID"/>
              </w:rPr>
            </w:pPr>
            <w:r w:rsidRPr="002A7812">
              <w:rPr>
                <w:b/>
                <w:bCs/>
                <w:sz w:val="20"/>
                <w:szCs w:val="18"/>
                <w:lang w:val="id-ID"/>
              </w:rPr>
              <w:t>Judul</w:t>
            </w:r>
          </w:p>
        </w:tc>
        <w:tc>
          <w:tcPr>
            <w:tcW w:w="1379" w:type="dxa"/>
            <w:vAlign w:val="center"/>
          </w:tcPr>
          <w:p w14:paraId="541ACE15" w14:textId="5BE994CD" w:rsidR="00303813" w:rsidRPr="002A7812" w:rsidRDefault="00303813" w:rsidP="008F042A">
            <w:pPr>
              <w:spacing w:line="240" w:lineRule="auto"/>
              <w:jc w:val="center"/>
              <w:rPr>
                <w:b/>
                <w:bCs/>
                <w:sz w:val="20"/>
                <w:szCs w:val="18"/>
                <w:lang w:val="id-ID"/>
              </w:rPr>
            </w:pPr>
            <w:r w:rsidRPr="002A7812">
              <w:rPr>
                <w:b/>
                <w:bCs/>
                <w:sz w:val="20"/>
                <w:szCs w:val="18"/>
                <w:lang w:val="id-ID"/>
              </w:rPr>
              <w:t>Masalah</w:t>
            </w:r>
          </w:p>
        </w:tc>
        <w:tc>
          <w:tcPr>
            <w:tcW w:w="1360" w:type="dxa"/>
            <w:vAlign w:val="center"/>
          </w:tcPr>
          <w:p w14:paraId="2360EA13" w14:textId="60663FEF" w:rsidR="00303813" w:rsidRPr="002A7812" w:rsidRDefault="00303813" w:rsidP="008F042A">
            <w:pPr>
              <w:spacing w:line="240" w:lineRule="auto"/>
              <w:jc w:val="center"/>
              <w:rPr>
                <w:b/>
                <w:bCs/>
                <w:sz w:val="20"/>
                <w:szCs w:val="18"/>
                <w:lang w:val="id-ID"/>
              </w:rPr>
            </w:pPr>
            <w:r w:rsidRPr="002A7812">
              <w:rPr>
                <w:b/>
                <w:bCs/>
                <w:sz w:val="20"/>
                <w:szCs w:val="18"/>
                <w:lang w:val="id-ID"/>
              </w:rPr>
              <w:t>Me</w:t>
            </w:r>
            <w:r w:rsidR="0099075E" w:rsidRPr="002A7812">
              <w:rPr>
                <w:b/>
                <w:bCs/>
                <w:sz w:val="20"/>
                <w:szCs w:val="18"/>
                <w:lang w:val="id-ID"/>
              </w:rPr>
              <w:t>t</w:t>
            </w:r>
            <w:r w:rsidRPr="002A7812">
              <w:rPr>
                <w:b/>
                <w:bCs/>
                <w:sz w:val="20"/>
                <w:szCs w:val="18"/>
                <w:lang w:val="id-ID"/>
              </w:rPr>
              <w:t>ode</w:t>
            </w:r>
          </w:p>
        </w:tc>
        <w:tc>
          <w:tcPr>
            <w:tcW w:w="2042" w:type="dxa"/>
            <w:vAlign w:val="center"/>
          </w:tcPr>
          <w:p w14:paraId="5800AAB3" w14:textId="78F698C3" w:rsidR="00303813" w:rsidRPr="002A7812" w:rsidRDefault="00303813" w:rsidP="008F042A">
            <w:pPr>
              <w:spacing w:line="240" w:lineRule="auto"/>
              <w:jc w:val="center"/>
              <w:rPr>
                <w:b/>
                <w:bCs/>
                <w:sz w:val="20"/>
                <w:szCs w:val="18"/>
                <w:lang w:val="id-ID"/>
              </w:rPr>
            </w:pPr>
            <w:r w:rsidRPr="002A7812">
              <w:rPr>
                <w:b/>
                <w:bCs/>
                <w:sz w:val="20"/>
                <w:szCs w:val="18"/>
                <w:lang w:val="id-ID"/>
              </w:rPr>
              <w:t>Hasil</w:t>
            </w:r>
          </w:p>
        </w:tc>
      </w:tr>
      <w:tr w:rsidR="00D257B3" w:rsidRPr="002A7812" w14:paraId="135E4292" w14:textId="77777777" w:rsidTr="0025727A">
        <w:tc>
          <w:tcPr>
            <w:tcW w:w="0" w:type="auto"/>
          </w:tcPr>
          <w:p w14:paraId="3E16ED8A" w14:textId="77777777" w:rsidR="003F3EE9" w:rsidRPr="002A7812" w:rsidRDefault="003F3EE9" w:rsidP="0025727A">
            <w:pPr>
              <w:spacing w:line="240" w:lineRule="auto"/>
              <w:jc w:val="left"/>
              <w:rPr>
                <w:sz w:val="20"/>
                <w:szCs w:val="18"/>
                <w:lang w:val="id-ID"/>
              </w:rPr>
            </w:pPr>
            <w:r w:rsidRPr="002A7812">
              <w:rPr>
                <w:sz w:val="20"/>
                <w:szCs w:val="18"/>
                <w:lang w:val="id-ID"/>
              </w:rPr>
              <w:t>1</w:t>
            </w:r>
          </w:p>
        </w:tc>
        <w:tc>
          <w:tcPr>
            <w:tcW w:w="0" w:type="auto"/>
          </w:tcPr>
          <w:p w14:paraId="10A3924A" w14:textId="77777777" w:rsidR="003F3EE9" w:rsidRPr="002A7812" w:rsidRDefault="003F3EE9" w:rsidP="0025727A">
            <w:pPr>
              <w:spacing w:line="240" w:lineRule="auto"/>
              <w:jc w:val="left"/>
              <w:rPr>
                <w:sz w:val="20"/>
                <w:szCs w:val="18"/>
                <w:lang w:val="id-ID"/>
              </w:rPr>
            </w:pPr>
            <w:r w:rsidRPr="002A7812">
              <w:rPr>
                <w:sz w:val="20"/>
                <w:szCs w:val="18"/>
                <w:lang w:val="id-ID"/>
              </w:rPr>
              <w:t>2022</w:t>
            </w:r>
          </w:p>
        </w:tc>
        <w:tc>
          <w:tcPr>
            <w:tcW w:w="0" w:type="auto"/>
          </w:tcPr>
          <w:p w14:paraId="6E2FDB79" w14:textId="77777777" w:rsidR="003F3EE9" w:rsidRPr="002A7812" w:rsidRDefault="003F3EE9" w:rsidP="0025727A">
            <w:pPr>
              <w:spacing w:line="240" w:lineRule="auto"/>
              <w:jc w:val="left"/>
              <w:rPr>
                <w:sz w:val="20"/>
                <w:szCs w:val="18"/>
                <w:lang w:val="id-ID"/>
              </w:rPr>
            </w:pPr>
            <w:r w:rsidRPr="002A7812">
              <w:rPr>
                <w:sz w:val="20"/>
                <w:szCs w:val="18"/>
                <w:lang w:val="id-ID"/>
              </w:rPr>
              <w:t>Fajrin M, Kautsar I, Aji S</w:t>
            </w:r>
          </w:p>
        </w:tc>
        <w:tc>
          <w:tcPr>
            <w:tcW w:w="1922" w:type="dxa"/>
          </w:tcPr>
          <w:p w14:paraId="3D03B2CF" w14:textId="77777777" w:rsidR="003F3EE9" w:rsidRPr="002A7812" w:rsidRDefault="003F3EE9" w:rsidP="0025727A">
            <w:pPr>
              <w:spacing w:line="240" w:lineRule="auto"/>
              <w:jc w:val="left"/>
              <w:rPr>
                <w:sz w:val="20"/>
                <w:szCs w:val="18"/>
                <w:lang w:val="id-ID"/>
              </w:rPr>
            </w:pPr>
            <w:r w:rsidRPr="002A7812">
              <w:rPr>
                <w:sz w:val="20"/>
                <w:szCs w:val="18"/>
                <w:lang w:val="id-ID"/>
              </w:rPr>
              <w:t>Design and Build Payment Gateways in Sharia-Based E-Commerce (Case Study: Murabahah Ijabqabul.Id Contract)</w:t>
            </w:r>
          </w:p>
        </w:tc>
        <w:tc>
          <w:tcPr>
            <w:tcW w:w="1379" w:type="dxa"/>
          </w:tcPr>
          <w:p w14:paraId="51EF80CC" w14:textId="77777777" w:rsidR="003F3EE9" w:rsidRPr="002A7812" w:rsidRDefault="003F3EE9" w:rsidP="0025727A">
            <w:pPr>
              <w:spacing w:line="240" w:lineRule="auto"/>
              <w:jc w:val="left"/>
              <w:rPr>
                <w:sz w:val="20"/>
                <w:szCs w:val="18"/>
                <w:lang w:val="id-ID"/>
              </w:rPr>
            </w:pPr>
            <w:r w:rsidRPr="002A7812">
              <w:rPr>
                <w:sz w:val="20"/>
                <w:szCs w:val="18"/>
                <w:lang w:val="id-ID"/>
              </w:rPr>
              <w:t>E-commerce di Indonesia meningkat 5 s.d 10 kali selama pandemi</w:t>
            </w:r>
          </w:p>
        </w:tc>
        <w:tc>
          <w:tcPr>
            <w:tcW w:w="1360" w:type="dxa"/>
          </w:tcPr>
          <w:p w14:paraId="6C2CE487" w14:textId="77777777" w:rsidR="003F3EE9" w:rsidRPr="002A7812" w:rsidRDefault="003F3EE9" w:rsidP="0025727A">
            <w:pPr>
              <w:spacing w:line="240" w:lineRule="auto"/>
              <w:jc w:val="left"/>
              <w:rPr>
                <w:sz w:val="20"/>
                <w:szCs w:val="18"/>
                <w:lang w:val="id-ID"/>
              </w:rPr>
            </w:pPr>
            <w:r w:rsidRPr="002A7812">
              <w:rPr>
                <w:sz w:val="20"/>
                <w:szCs w:val="18"/>
                <w:lang w:val="id-ID"/>
              </w:rPr>
              <w:t>Agile Development</w:t>
            </w:r>
          </w:p>
        </w:tc>
        <w:tc>
          <w:tcPr>
            <w:tcW w:w="2042" w:type="dxa"/>
          </w:tcPr>
          <w:p w14:paraId="114807C1" w14:textId="77777777" w:rsidR="003F3EE9" w:rsidRPr="002A7812" w:rsidRDefault="003F3EE9" w:rsidP="0025727A">
            <w:pPr>
              <w:spacing w:line="240" w:lineRule="auto"/>
              <w:jc w:val="left"/>
              <w:rPr>
                <w:sz w:val="20"/>
                <w:szCs w:val="18"/>
                <w:lang w:val="id-ID"/>
              </w:rPr>
            </w:pPr>
            <w:r w:rsidRPr="002A7812">
              <w:rPr>
                <w:sz w:val="20"/>
                <w:szCs w:val="18"/>
                <w:lang w:val="id-ID"/>
              </w:rPr>
              <w:t>Penelitian ini menghasilkan sistem payment gateway aggregator yang digunakan untuk e-commerce ijabqabul.id.</w:t>
            </w:r>
          </w:p>
        </w:tc>
      </w:tr>
      <w:tr w:rsidR="00FF721E" w:rsidRPr="002A7812" w14:paraId="211FD2DC" w14:textId="77777777" w:rsidTr="0025727A">
        <w:tc>
          <w:tcPr>
            <w:tcW w:w="0" w:type="auto"/>
          </w:tcPr>
          <w:p w14:paraId="2BA3C99B" w14:textId="77777777" w:rsidR="00FF721E" w:rsidRPr="002A7812" w:rsidRDefault="00FF721E" w:rsidP="0025727A">
            <w:pPr>
              <w:spacing w:line="240" w:lineRule="auto"/>
              <w:jc w:val="left"/>
              <w:rPr>
                <w:sz w:val="20"/>
                <w:szCs w:val="18"/>
                <w:lang w:val="id-ID"/>
              </w:rPr>
            </w:pPr>
            <w:r w:rsidRPr="002A7812">
              <w:rPr>
                <w:sz w:val="20"/>
                <w:szCs w:val="18"/>
                <w:lang w:val="id-ID"/>
              </w:rPr>
              <w:t>2</w:t>
            </w:r>
          </w:p>
        </w:tc>
        <w:tc>
          <w:tcPr>
            <w:tcW w:w="0" w:type="auto"/>
          </w:tcPr>
          <w:p w14:paraId="457A0E49" w14:textId="77777777" w:rsidR="00FF721E" w:rsidRPr="002A7812" w:rsidRDefault="00FF721E" w:rsidP="0025727A">
            <w:pPr>
              <w:spacing w:line="240" w:lineRule="auto"/>
              <w:jc w:val="left"/>
              <w:rPr>
                <w:sz w:val="20"/>
                <w:szCs w:val="18"/>
                <w:lang w:val="id-ID"/>
              </w:rPr>
            </w:pPr>
            <w:r w:rsidRPr="002A7812">
              <w:rPr>
                <w:sz w:val="20"/>
                <w:szCs w:val="18"/>
                <w:lang w:val="id-ID"/>
              </w:rPr>
              <w:t>2019</w:t>
            </w:r>
          </w:p>
        </w:tc>
        <w:tc>
          <w:tcPr>
            <w:tcW w:w="0" w:type="auto"/>
          </w:tcPr>
          <w:p w14:paraId="7682E23B" w14:textId="77777777" w:rsidR="00FF721E" w:rsidRPr="002A7812" w:rsidRDefault="00FF721E" w:rsidP="0025727A">
            <w:pPr>
              <w:spacing w:line="240" w:lineRule="auto"/>
              <w:jc w:val="left"/>
              <w:rPr>
                <w:sz w:val="20"/>
                <w:szCs w:val="18"/>
                <w:lang w:val="id-ID"/>
              </w:rPr>
            </w:pPr>
            <w:r w:rsidRPr="002A7812">
              <w:rPr>
                <w:sz w:val="20"/>
                <w:szCs w:val="18"/>
                <w:lang w:val="id-ID"/>
              </w:rPr>
              <w:t>Puspitasari T, Maulina D</w:t>
            </w:r>
          </w:p>
        </w:tc>
        <w:tc>
          <w:tcPr>
            <w:tcW w:w="1922" w:type="dxa"/>
          </w:tcPr>
          <w:p w14:paraId="162DD7DD" w14:textId="77777777" w:rsidR="00FF721E" w:rsidRPr="002A7812" w:rsidRDefault="00FF721E" w:rsidP="0025727A">
            <w:pPr>
              <w:spacing w:line="240" w:lineRule="auto"/>
              <w:jc w:val="left"/>
              <w:rPr>
                <w:sz w:val="20"/>
                <w:szCs w:val="18"/>
                <w:lang w:val="id-ID"/>
              </w:rPr>
            </w:pPr>
            <w:r w:rsidRPr="002A7812">
              <w:rPr>
                <w:sz w:val="20"/>
                <w:szCs w:val="18"/>
                <w:lang w:val="id-ID"/>
              </w:rPr>
              <w:t>Implementasi Payment Gateway Menggunakan Midtrans Pada Marketplace Travnesia.Com</w:t>
            </w:r>
          </w:p>
        </w:tc>
        <w:tc>
          <w:tcPr>
            <w:tcW w:w="1379" w:type="dxa"/>
          </w:tcPr>
          <w:p w14:paraId="77BEF872" w14:textId="77777777" w:rsidR="00FF721E" w:rsidRPr="002A7812" w:rsidRDefault="00FF721E" w:rsidP="0025727A">
            <w:pPr>
              <w:spacing w:line="240" w:lineRule="auto"/>
              <w:jc w:val="left"/>
              <w:rPr>
                <w:sz w:val="20"/>
                <w:szCs w:val="18"/>
                <w:lang w:val="id-ID"/>
              </w:rPr>
            </w:pPr>
            <w:r w:rsidRPr="002A7812">
              <w:rPr>
                <w:sz w:val="20"/>
                <w:szCs w:val="18"/>
                <w:lang w:val="id-ID"/>
              </w:rPr>
              <w:t>Pembayaran dilakukan secara maual sehingga kurang efieisen</w:t>
            </w:r>
          </w:p>
        </w:tc>
        <w:tc>
          <w:tcPr>
            <w:tcW w:w="1360" w:type="dxa"/>
          </w:tcPr>
          <w:p w14:paraId="744E3256" w14:textId="77777777" w:rsidR="00FF721E" w:rsidRPr="002A7812" w:rsidRDefault="00FF721E" w:rsidP="0025727A">
            <w:pPr>
              <w:spacing w:line="240" w:lineRule="auto"/>
              <w:jc w:val="left"/>
              <w:rPr>
                <w:sz w:val="20"/>
                <w:szCs w:val="18"/>
                <w:lang w:val="id-ID"/>
              </w:rPr>
            </w:pPr>
            <w:r w:rsidRPr="002A7812">
              <w:rPr>
                <w:sz w:val="20"/>
                <w:szCs w:val="18"/>
                <w:lang w:val="id-ID"/>
              </w:rPr>
              <w:t>Perancangan: UML, Implementasi, Evaluasi</w:t>
            </w:r>
          </w:p>
        </w:tc>
        <w:tc>
          <w:tcPr>
            <w:tcW w:w="2042" w:type="dxa"/>
          </w:tcPr>
          <w:p w14:paraId="76EDF012" w14:textId="77777777" w:rsidR="00FF721E" w:rsidRPr="002A7812" w:rsidRDefault="00FF721E" w:rsidP="0025727A">
            <w:pPr>
              <w:spacing w:line="240" w:lineRule="auto"/>
              <w:jc w:val="left"/>
              <w:rPr>
                <w:sz w:val="20"/>
                <w:szCs w:val="18"/>
                <w:lang w:val="id-ID"/>
              </w:rPr>
            </w:pPr>
            <w:r w:rsidRPr="002A7812">
              <w:rPr>
                <w:sz w:val="20"/>
                <w:szCs w:val="18"/>
                <w:lang w:val="id-ID"/>
              </w:rPr>
              <w:t>Digitalisasi memudahkan pembayaran baik dari sisi pengguna dan juga admin Travnesia.com.</w:t>
            </w:r>
          </w:p>
        </w:tc>
      </w:tr>
      <w:tr w:rsidR="00885267" w:rsidRPr="002A7812" w14:paraId="49BEBE65" w14:textId="77777777" w:rsidTr="00031919">
        <w:tc>
          <w:tcPr>
            <w:tcW w:w="0" w:type="auto"/>
          </w:tcPr>
          <w:p w14:paraId="00C5AA5D" w14:textId="0C70D3DE" w:rsidR="00526A80" w:rsidRPr="002A7812" w:rsidRDefault="00FF721E" w:rsidP="00526A80">
            <w:pPr>
              <w:spacing w:line="240" w:lineRule="auto"/>
              <w:jc w:val="left"/>
              <w:rPr>
                <w:sz w:val="20"/>
                <w:szCs w:val="18"/>
                <w:lang w:val="id-ID"/>
              </w:rPr>
            </w:pPr>
            <w:r w:rsidRPr="002A7812">
              <w:rPr>
                <w:sz w:val="20"/>
                <w:szCs w:val="18"/>
                <w:lang w:val="id-ID"/>
              </w:rPr>
              <w:t>3</w:t>
            </w:r>
          </w:p>
        </w:tc>
        <w:tc>
          <w:tcPr>
            <w:tcW w:w="0" w:type="auto"/>
          </w:tcPr>
          <w:p w14:paraId="3A255B25" w14:textId="2F78C31E" w:rsidR="00526A80" w:rsidRPr="002A7812" w:rsidRDefault="00885267" w:rsidP="00526A80">
            <w:pPr>
              <w:spacing w:line="240" w:lineRule="auto"/>
              <w:jc w:val="left"/>
              <w:rPr>
                <w:sz w:val="20"/>
                <w:szCs w:val="18"/>
                <w:lang w:val="id-ID"/>
              </w:rPr>
            </w:pPr>
            <w:r w:rsidRPr="002A7812">
              <w:rPr>
                <w:sz w:val="20"/>
                <w:szCs w:val="18"/>
                <w:lang w:val="id-ID"/>
              </w:rPr>
              <w:t>2021</w:t>
            </w:r>
          </w:p>
        </w:tc>
        <w:tc>
          <w:tcPr>
            <w:tcW w:w="0" w:type="auto"/>
          </w:tcPr>
          <w:p w14:paraId="46267E79" w14:textId="39488458" w:rsidR="00526A80" w:rsidRPr="002A7812" w:rsidRDefault="00113393" w:rsidP="00526A80">
            <w:pPr>
              <w:spacing w:line="240" w:lineRule="auto"/>
              <w:jc w:val="left"/>
              <w:rPr>
                <w:sz w:val="20"/>
                <w:szCs w:val="18"/>
                <w:lang w:val="id-ID"/>
              </w:rPr>
            </w:pPr>
            <w:r w:rsidRPr="002A7812">
              <w:rPr>
                <w:sz w:val="20"/>
                <w:szCs w:val="18"/>
                <w:lang w:val="id-ID"/>
              </w:rPr>
              <w:t>Sausi J, Mtebe J, Mbelwa J</w:t>
            </w:r>
          </w:p>
        </w:tc>
        <w:tc>
          <w:tcPr>
            <w:tcW w:w="1922" w:type="dxa"/>
          </w:tcPr>
          <w:p w14:paraId="4DCEB9B4" w14:textId="43C4954A" w:rsidR="00526A80" w:rsidRPr="002A7812" w:rsidRDefault="00885267" w:rsidP="00526A80">
            <w:pPr>
              <w:spacing w:line="240" w:lineRule="auto"/>
              <w:jc w:val="left"/>
              <w:rPr>
                <w:sz w:val="20"/>
                <w:szCs w:val="18"/>
                <w:lang w:val="id-ID"/>
              </w:rPr>
            </w:pPr>
            <w:r w:rsidRPr="002A7812">
              <w:rPr>
                <w:sz w:val="20"/>
                <w:szCs w:val="18"/>
                <w:lang w:val="id-ID"/>
              </w:rPr>
              <w:t>Evaluating user satisfaction with the e-payment gateway system in Tanzania</w:t>
            </w:r>
          </w:p>
        </w:tc>
        <w:tc>
          <w:tcPr>
            <w:tcW w:w="1379" w:type="dxa"/>
          </w:tcPr>
          <w:p w14:paraId="0EB70EC0" w14:textId="4F380E2E" w:rsidR="00526A80" w:rsidRPr="002A7812" w:rsidRDefault="00885267" w:rsidP="00526A80">
            <w:pPr>
              <w:spacing w:line="240" w:lineRule="auto"/>
              <w:jc w:val="left"/>
              <w:rPr>
                <w:sz w:val="20"/>
                <w:szCs w:val="18"/>
                <w:lang w:val="id-ID"/>
              </w:rPr>
            </w:pPr>
            <w:r w:rsidRPr="002A7812">
              <w:rPr>
                <w:sz w:val="20"/>
                <w:szCs w:val="18"/>
                <w:lang w:val="id-ID"/>
              </w:rPr>
              <w:t>Kurang efektif dari sisi administratif, adanya celah untuk admin melakukan korupsi, terbatasnya opsi pembayaran</w:t>
            </w:r>
          </w:p>
        </w:tc>
        <w:tc>
          <w:tcPr>
            <w:tcW w:w="1360" w:type="dxa"/>
          </w:tcPr>
          <w:p w14:paraId="1FBDA5DB" w14:textId="4783A030" w:rsidR="00526A80" w:rsidRPr="002A7812" w:rsidRDefault="00526A80" w:rsidP="00526A80">
            <w:pPr>
              <w:spacing w:line="240" w:lineRule="auto"/>
              <w:jc w:val="left"/>
              <w:rPr>
                <w:sz w:val="20"/>
                <w:szCs w:val="18"/>
                <w:lang w:val="id-ID"/>
              </w:rPr>
            </w:pPr>
            <w:r w:rsidRPr="002A7812">
              <w:rPr>
                <w:sz w:val="20"/>
                <w:szCs w:val="18"/>
                <w:lang w:val="id-ID"/>
              </w:rPr>
              <w:t xml:space="preserve">Perancangan: </w:t>
            </w:r>
            <w:r w:rsidR="00FF721E" w:rsidRPr="002A7812">
              <w:rPr>
                <w:sz w:val="20"/>
                <w:szCs w:val="18"/>
                <w:lang w:val="id-ID"/>
              </w:rPr>
              <w:t>UML</w:t>
            </w:r>
            <w:r w:rsidRPr="002A7812">
              <w:rPr>
                <w:sz w:val="20"/>
                <w:szCs w:val="18"/>
                <w:lang w:val="id-ID"/>
              </w:rPr>
              <w:t>, Implementasi,</w:t>
            </w:r>
            <w:r w:rsidR="00FF721E" w:rsidRPr="002A7812">
              <w:rPr>
                <w:sz w:val="20"/>
                <w:szCs w:val="18"/>
                <w:lang w:val="id-ID"/>
              </w:rPr>
              <w:t xml:space="preserve"> Evaluasi</w:t>
            </w:r>
          </w:p>
        </w:tc>
        <w:tc>
          <w:tcPr>
            <w:tcW w:w="2042" w:type="dxa"/>
          </w:tcPr>
          <w:p w14:paraId="49908EAF" w14:textId="375937D5" w:rsidR="00526A80" w:rsidRPr="002A7812" w:rsidRDefault="00885267" w:rsidP="00526A80">
            <w:pPr>
              <w:spacing w:line="240" w:lineRule="auto"/>
              <w:jc w:val="left"/>
              <w:rPr>
                <w:sz w:val="20"/>
                <w:szCs w:val="18"/>
                <w:lang w:val="id-ID"/>
              </w:rPr>
            </w:pPr>
            <w:r w:rsidRPr="002A7812">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2A7812" w:rsidRDefault="00303813" w:rsidP="00303813">
      <w:pPr>
        <w:rPr>
          <w:lang w:val="id-ID"/>
        </w:rPr>
        <w:sectPr w:rsidR="00303813" w:rsidRPr="002A7812" w:rsidSect="005C40C1">
          <w:pgSz w:w="11906" w:h="16838"/>
          <w:pgMar w:top="2268" w:right="1701" w:bottom="1701" w:left="2268" w:header="708" w:footer="708" w:gutter="0"/>
          <w:cols w:space="708"/>
          <w:titlePg/>
          <w:docGrid w:linePitch="360"/>
        </w:sectPr>
      </w:pPr>
    </w:p>
    <w:p w14:paraId="1E790376" w14:textId="0DFB69A4" w:rsidR="00003691" w:rsidRPr="002A7812" w:rsidRDefault="007E4550" w:rsidP="00003691">
      <w:pPr>
        <w:pStyle w:val="Heading1"/>
        <w:rPr>
          <w:lang w:val="id-ID"/>
        </w:rPr>
      </w:pPr>
      <w:bookmarkStart w:id="39" w:name="_Toc138459397"/>
      <w:r w:rsidRPr="002A7812">
        <w:rPr>
          <w:lang w:val="id-ID"/>
        </w:rPr>
        <w:lastRenderedPageBreak/>
        <w:t xml:space="preserve">BAB III </w:t>
      </w:r>
      <w:r w:rsidR="0048190F" w:rsidRPr="002A7812">
        <w:rPr>
          <w:lang w:val="id-ID"/>
        </w:rPr>
        <w:br/>
      </w:r>
      <w:r w:rsidRPr="002A7812">
        <w:rPr>
          <w:lang w:val="id-ID"/>
        </w:rPr>
        <w:t xml:space="preserve">ANALISA SISTEM </w:t>
      </w:r>
      <w:r w:rsidR="00FB715C" w:rsidRPr="002A7812">
        <w:rPr>
          <w:lang w:val="id-ID"/>
        </w:rPr>
        <w:t xml:space="preserve">SEDANG </w:t>
      </w:r>
      <w:r w:rsidRPr="002A7812">
        <w:rPr>
          <w:lang w:val="id-ID"/>
        </w:rPr>
        <w:t>BERJALAN</w:t>
      </w:r>
      <w:bookmarkEnd w:id="39"/>
    </w:p>
    <w:p w14:paraId="3FF9A1B9" w14:textId="1B0ADCAE" w:rsidR="004E12E5" w:rsidRPr="002A7812" w:rsidRDefault="00092D16" w:rsidP="00CB190E">
      <w:pPr>
        <w:pStyle w:val="Heading2"/>
        <w:rPr>
          <w:lang w:val="id-ID"/>
        </w:rPr>
      </w:pPr>
      <w:bookmarkStart w:id="40" w:name="_Toc138459398"/>
      <w:r w:rsidRPr="002A7812">
        <w:rPr>
          <w:lang w:val="id-ID"/>
        </w:rPr>
        <w:t>Gambaran Umum Perusahaan</w:t>
      </w:r>
      <w:bookmarkEnd w:id="40"/>
    </w:p>
    <w:p w14:paraId="5790B38C" w14:textId="3C152B27" w:rsidR="00092D16" w:rsidRPr="002A7812" w:rsidRDefault="00092D16" w:rsidP="00A171D9">
      <w:pPr>
        <w:pStyle w:val="Heading3"/>
        <w:rPr>
          <w:lang w:val="id-ID"/>
        </w:rPr>
      </w:pPr>
      <w:bookmarkStart w:id="41" w:name="_Toc138459399"/>
      <w:r w:rsidRPr="002A7812">
        <w:rPr>
          <w:lang w:val="id-ID"/>
        </w:rPr>
        <w:t>Sejarah Perusahaan</w:t>
      </w:r>
      <w:bookmarkEnd w:id="41"/>
    </w:p>
    <w:p w14:paraId="5ABE77F0" w14:textId="77777777" w:rsidR="005D34EB" w:rsidRPr="002A7812" w:rsidRDefault="005D34EB" w:rsidP="00A171D9">
      <w:pPr>
        <w:ind w:firstLine="567"/>
        <w:rPr>
          <w:lang w:val="id-ID"/>
        </w:rPr>
      </w:pPr>
      <w:r w:rsidRPr="002A7812">
        <w:rPr>
          <w:lang w:val="id-ID"/>
        </w:rPr>
        <w:t xml:space="preserve">CV Himalaya Teknologi didirikan sekitar tahun 2000an yang diawali dengan jasa </w:t>
      </w:r>
      <w:r w:rsidRPr="002A7812">
        <w:rPr>
          <w:i/>
          <w:iCs/>
          <w:lang w:val="id-ID"/>
        </w:rPr>
        <w:t>service hardware</w:t>
      </w:r>
      <w:r w:rsidRPr="002A7812">
        <w:rPr>
          <w:lang w:val="id-ID"/>
        </w:rPr>
        <w:t xml:space="preserve"> meliputi komputer, monitor, printer, laptop, hingga </w:t>
      </w:r>
      <w:r w:rsidRPr="002A7812">
        <w:rPr>
          <w:i/>
          <w:iCs/>
          <w:lang w:val="id-ID"/>
        </w:rPr>
        <w:t>hardware</w:t>
      </w:r>
      <w:r w:rsidRPr="002A7812">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2A7812">
        <w:rPr>
          <w:i/>
          <w:iCs/>
          <w:lang w:val="id-ID"/>
        </w:rPr>
        <w:t>software engineering</w:t>
      </w:r>
      <w:r w:rsidRPr="002A7812">
        <w:rPr>
          <w:lang w:val="id-ID"/>
        </w:rPr>
        <w:t xml:space="preserve"> seiring dengan berkembangnya teknologi seperti IT </w:t>
      </w:r>
      <w:r w:rsidRPr="002A7812">
        <w:rPr>
          <w:i/>
          <w:iCs/>
          <w:lang w:val="id-ID"/>
        </w:rPr>
        <w:t>consultant</w:t>
      </w:r>
      <w:r w:rsidRPr="002A7812">
        <w:rPr>
          <w:lang w:val="id-ID"/>
        </w:rPr>
        <w:t xml:space="preserve">, </w:t>
      </w:r>
      <w:r w:rsidRPr="002A7812">
        <w:rPr>
          <w:i/>
          <w:iCs/>
          <w:lang w:val="id-ID"/>
        </w:rPr>
        <w:t>website development</w:t>
      </w:r>
      <w:r w:rsidRPr="002A7812">
        <w:rPr>
          <w:lang w:val="id-ID"/>
        </w:rPr>
        <w:t xml:space="preserve">, digital </w:t>
      </w:r>
      <w:r w:rsidRPr="002A7812">
        <w:rPr>
          <w:i/>
          <w:iCs/>
          <w:lang w:val="id-ID"/>
        </w:rPr>
        <w:t>marketing</w:t>
      </w:r>
      <w:r w:rsidRPr="002A7812">
        <w:rPr>
          <w:lang w:val="id-ID"/>
        </w:rPr>
        <w:t>, dan sebagainya.</w:t>
      </w:r>
    </w:p>
    <w:p w14:paraId="6544E00B" w14:textId="580C110C" w:rsidR="00092D16" w:rsidRPr="002A7812" w:rsidRDefault="00092D16" w:rsidP="005D34EB">
      <w:pPr>
        <w:pStyle w:val="Heading3"/>
        <w:rPr>
          <w:lang w:val="id-ID"/>
        </w:rPr>
      </w:pPr>
      <w:bookmarkStart w:id="42" w:name="_Toc138459400"/>
      <w:r w:rsidRPr="002A7812">
        <w:rPr>
          <w:lang w:val="id-ID"/>
        </w:rPr>
        <w:t>Struktur Organisasi Perusahaan</w:t>
      </w:r>
      <w:bookmarkEnd w:id="42"/>
    </w:p>
    <w:p w14:paraId="5D926D4D" w14:textId="77777777" w:rsidR="00051725" w:rsidRPr="002A7812" w:rsidRDefault="005D34EB" w:rsidP="00051725">
      <w:pPr>
        <w:keepNext/>
        <w:jc w:val="center"/>
        <w:rPr>
          <w:lang w:val="id-ID"/>
        </w:rPr>
      </w:pPr>
      <w:r w:rsidRPr="002A7812">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3BDC3ED" w:rsidR="00CB190E" w:rsidRPr="002A7812" w:rsidRDefault="00051725" w:rsidP="0005172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3</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 Struktur Organisasi CVs Himalaya Teknologi</w:t>
      </w:r>
    </w:p>
    <w:p w14:paraId="7C660A27" w14:textId="77777777" w:rsidR="00CB190E" w:rsidRPr="002A7812" w:rsidRDefault="00CB190E">
      <w:pPr>
        <w:spacing w:after="160" w:line="259" w:lineRule="auto"/>
        <w:jc w:val="left"/>
        <w:rPr>
          <w:i/>
          <w:iCs/>
          <w:color w:val="44546A" w:themeColor="text2"/>
          <w:sz w:val="18"/>
          <w:szCs w:val="18"/>
          <w:lang w:val="id-ID"/>
        </w:rPr>
      </w:pPr>
      <w:r w:rsidRPr="002A7812">
        <w:rPr>
          <w:lang w:val="id-ID"/>
        </w:rPr>
        <w:br w:type="page"/>
      </w:r>
    </w:p>
    <w:p w14:paraId="61F6D18C" w14:textId="334F3752" w:rsidR="005D34EB" w:rsidRPr="002A7812" w:rsidRDefault="005D34EB" w:rsidP="005D34EB">
      <w:pPr>
        <w:pStyle w:val="Heading3"/>
        <w:rPr>
          <w:lang w:val="id-ID"/>
        </w:rPr>
      </w:pPr>
      <w:bookmarkStart w:id="43" w:name="_Toc138459401"/>
      <w:r w:rsidRPr="002A7812">
        <w:rPr>
          <w:lang w:val="id-ID"/>
        </w:rPr>
        <w:lastRenderedPageBreak/>
        <w:t>Uraian Pekerjaan</w:t>
      </w:r>
      <w:bookmarkEnd w:id="43"/>
    </w:p>
    <w:p w14:paraId="1E53EC33" w14:textId="6122BE68" w:rsidR="00092D16" w:rsidRPr="002A7812" w:rsidRDefault="00BA66EB" w:rsidP="00A171D9">
      <w:pPr>
        <w:rPr>
          <w:lang w:val="id-ID"/>
        </w:rPr>
      </w:pPr>
      <w:r w:rsidRPr="002A7812">
        <w:rPr>
          <w:lang w:val="id-ID"/>
        </w:rPr>
        <w:t>Berikut adalah uraian pekerjaan dari masing-masing peran di atas:</w:t>
      </w:r>
    </w:p>
    <w:p w14:paraId="0CEF771F" w14:textId="482BC075" w:rsidR="00BA66EB" w:rsidRPr="002A7812" w:rsidRDefault="00BA66EB" w:rsidP="00BA66EB">
      <w:pPr>
        <w:pStyle w:val="ListParagraph"/>
        <w:numPr>
          <w:ilvl w:val="0"/>
          <w:numId w:val="24"/>
        </w:numPr>
        <w:rPr>
          <w:lang w:val="id-ID"/>
        </w:rPr>
      </w:pPr>
      <w:r w:rsidRPr="002A7812">
        <w:rPr>
          <w:lang w:val="id-ID"/>
        </w:rPr>
        <w:t>Pendiri</w:t>
      </w:r>
    </w:p>
    <w:p w14:paraId="51831468" w14:textId="69A7619A" w:rsidR="00BA66EB" w:rsidRPr="002A7812" w:rsidRDefault="00BA66EB" w:rsidP="00A2514D">
      <w:pPr>
        <w:pStyle w:val="ListParagraph"/>
        <w:ind w:left="360" w:firstLine="207"/>
        <w:rPr>
          <w:lang w:val="id-ID"/>
        </w:rPr>
      </w:pPr>
      <w:r w:rsidRPr="002A7812">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2A7812" w:rsidRDefault="00BA66EB" w:rsidP="00BA66EB">
      <w:pPr>
        <w:pStyle w:val="ListParagraph"/>
        <w:numPr>
          <w:ilvl w:val="1"/>
          <w:numId w:val="24"/>
        </w:numPr>
        <w:rPr>
          <w:lang w:val="id-ID"/>
        </w:rPr>
      </w:pPr>
      <w:r w:rsidRPr="002A7812">
        <w:rPr>
          <w:lang w:val="id-ID"/>
        </w:rPr>
        <w:t>Pengambil Keputusan</w:t>
      </w:r>
    </w:p>
    <w:p w14:paraId="11720B8B" w14:textId="77777777" w:rsidR="00BA66EB" w:rsidRPr="002A7812" w:rsidRDefault="00BA66EB" w:rsidP="00BA66EB">
      <w:pPr>
        <w:pStyle w:val="ListParagraph"/>
        <w:numPr>
          <w:ilvl w:val="1"/>
          <w:numId w:val="24"/>
        </w:numPr>
        <w:rPr>
          <w:lang w:val="id-ID"/>
        </w:rPr>
      </w:pPr>
      <w:r w:rsidRPr="002A7812">
        <w:rPr>
          <w:lang w:val="id-ID"/>
        </w:rPr>
        <w:t>Koordinator dan Kolaborator</w:t>
      </w:r>
    </w:p>
    <w:p w14:paraId="5F318878" w14:textId="77777777" w:rsidR="00BA66EB" w:rsidRPr="002A7812" w:rsidRDefault="00BA66EB" w:rsidP="00BA66EB">
      <w:pPr>
        <w:pStyle w:val="ListParagraph"/>
        <w:numPr>
          <w:ilvl w:val="1"/>
          <w:numId w:val="24"/>
        </w:numPr>
        <w:rPr>
          <w:lang w:val="id-ID"/>
        </w:rPr>
      </w:pPr>
      <w:r w:rsidRPr="002A7812">
        <w:rPr>
          <w:lang w:val="id-ID"/>
        </w:rPr>
        <w:t>Membangun Jaringan dan Kemitraan</w:t>
      </w:r>
    </w:p>
    <w:p w14:paraId="0A4D4D8C" w14:textId="77777777" w:rsidR="00BA66EB" w:rsidRPr="002A7812" w:rsidRDefault="00BA66EB" w:rsidP="00BA66EB">
      <w:pPr>
        <w:pStyle w:val="ListParagraph"/>
        <w:numPr>
          <w:ilvl w:val="1"/>
          <w:numId w:val="24"/>
        </w:numPr>
        <w:rPr>
          <w:lang w:val="id-ID"/>
        </w:rPr>
      </w:pPr>
      <w:r w:rsidRPr="002A7812">
        <w:rPr>
          <w:lang w:val="id-ID"/>
        </w:rPr>
        <w:t>Bertanggung Jawab atas Pekerjaan yang Diberikan</w:t>
      </w:r>
    </w:p>
    <w:p w14:paraId="555845E8" w14:textId="52A4A131" w:rsidR="00BA66EB" w:rsidRPr="002A7812" w:rsidRDefault="00BA66EB" w:rsidP="00BA66EB">
      <w:pPr>
        <w:pStyle w:val="ListParagraph"/>
        <w:numPr>
          <w:ilvl w:val="1"/>
          <w:numId w:val="24"/>
        </w:numPr>
        <w:rPr>
          <w:lang w:val="id-ID"/>
        </w:rPr>
      </w:pPr>
      <w:r w:rsidRPr="002A7812">
        <w:rPr>
          <w:lang w:val="id-ID"/>
        </w:rPr>
        <w:t>Membawa Inovasi dan Pengembangan</w:t>
      </w:r>
    </w:p>
    <w:p w14:paraId="6FA10543" w14:textId="77777777" w:rsidR="00A171D9" w:rsidRPr="002A7812" w:rsidRDefault="00BA66EB" w:rsidP="00A171D9">
      <w:pPr>
        <w:pStyle w:val="ListParagraph"/>
        <w:numPr>
          <w:ilvl w:val="0"/>
          <w:numId w:val="24"/>
        </w:numPr>
        <w:rPr>
          <w:lang w:val="id-ID"/>
        </w:rPr>
      </w:pPr>
      <w:r w:rsidRPr="002A7812">
        <w:rPr>
          <w:lang w:val="id-ID"/>
        </w:rPr>
        <w:t>Tim Pengembang</w:t>
      </w:r>
    </w:p>
    <w:p w14:paraId="39741DF2" w14:textId="08D85E29" w:rsidR="008F69D0" w:rsidRPr="002A7812" w:rsidRDefault="008F69D0" w:rsidP="00A2514D">
      <w:pPr>
        <w:ind w:left="360" w:firstLine="207"/>
        <w:rPr>
          <w:lang w:val="id-ID"/>
        </w:rPr>
      </w:pPr>
      <w:r w:rsidRPr="002A7812">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2A7812" w:rsidRDefault="00BA66EB" w:rsidP="00BA66EB">
      <w:pPr>
        <w:pStyle w:val="ListParagraph"/>
        <w:numPr>
          <w:ilvl w:val="1"/>
          <w:numId w:val="24"/>
        </w:numPr>
        <w:rPr>
          <w:lang w:val="id-ID"/>
        </w:rPr>
      </w:pPr>
      <w:r w:rsidRPr="002A7812">
        <w:rPr>
          <w:lang w:val="id-ID"/>
        </w:rPr>
        <w:t>Analisis Kebutuhan</w:t>
      </w:r>
    </w:p>
    <w:p w14:paraId="4EB11D1C" w14:textId="77777777" w:rsidR="00BA66EB" w:rsidRPr="002A7812" w:rsidRDefault="00BA66EB" w:rsidP="00BA66EB">
      <w:pPr>
        <w:pStyle w:val="ListParagraph"/>
        <w:numPr>
          <w:ilvl w:val="1"/>
          <w:numId w:val="24"/>
        </w:numPr>
        <w:rPr>
          <w:lang w:val="id-ID"/>
        </w:rPr>
      </w:pPr>
      <w:r w:rsidRPr="002A7812">
        <w:rPr>
          <w:lang w:val="id-ID"/>
        </w:rPr>
        <w:t>Perancangan Sistem</w:t>
      </w:r>
    </w:p>
    <w:p w14:paraId="7BB689C5" w14:textId="77777777" w:rsidR="00BA66EB" w:rsidRPr="002A7812" w:rsidRDefault="00BA66EB" w:rsidP="00BA66EB">
      <w:pPr>
        <w:pStyle w:val="ListParagraph"/>
        <w:numPr>
          <w:ilvl w:val="1"/>
          <w:numId w:val="24"/>
        </w:numPr>
        <w:rPr>
          <w:lang w:val="id-ID"/>
        </w:rPr>
      </w:pPr>
      <w:r w:rsidRPr="002A7812">
        <w:rPr>
          <w:lang w:val="id-ID"/>
        </w:rPr>
        <w:t>Pengembangan Perangkat Lunak</w:t>
      </w:r>
    </w:p>
    <w:p w14:paraId="24D0392A" w14:textId="77777777" w:rsidR="00BA66EB" w:rsidRPr="002A7812" w:rsidRDefault="00BA66EB" w:rsidP="00BA66EB">
      <w:pPr>
        <w:pStyle w:val="ListParagraph"/>
        <w:numPr>
          <w:ilvl w:val="1"/>
          <w:numId w:val="24"/>
        </w:numPr>
        <w:rPr>
          <w:lang w:val="id-ID"/>
        </w:rPr>
      </w:pPr>
      <w:r w:rsidRPr="002A7812">
        <w:rPr>
          <w:lang w:val="id-ID"/>
        </w:rPr>
        <w:t>Pengujian dan QA (Quality Assurance)</w:t>
      </w:r>
    </w:p>
    <w:p w14:paraId="632DB7A1" w14:textId="77777777" w:rsidR="00BA66EB" w:rsidRPr="002A7812" w:rsidRDefault="00BA66EB" w:rsidP="00BA66EB">
      <w:pPr>
        <w:pStyle w:val="ListParagraph"/>
        <w:numPr>
          <w:ilvl w:val="1"/>
          <w:numId w:val="24"/>
        </w:numPr>
        <w:rPr>
          <w:lang w:val="id-ID"/>
        </w:rPr>
      </w:pPr>
      <w:r w:rsidRPr="002A7812">
        <w:rPr>
          <w:lang w:val="id-ID"/>
        </w:rPr>
        <w:t>Kolaborasi Tim</w:t>
      </w:r>
    </w:p>
    <w:p w14:paraId="50DE226E" w14:textId="6BEA7E3E" w:rsidR="00BA66EB" w:rsidRPr="002A7812" w:rsidRDefault="00BA66EB" w:rsidP="00BA66EB">
      <w:pPr>
        <w:pStyle w:val="ListParagraph"/>
        <w:numPr>
          <w:ilvl w:val="1"/>
          <w:numId w:val="24"/>
        </w:numPr>
        <w:rPr>
          <w:lang w:val="id-ID"/>
        </w:rPr>
      </w:pPr>
      <w:r w:rsidRPr="002A7812">
        <w:rPr>
          <w:lang w:val="id-ID"/>
        </w:rPr>
        <w:lastRenderedPageBreak/>
        <w:t>Pemeliharaan dan Pembaruan</w:t>
      </w:r>
    </w:p>
    <w:p w14:paraId="373E64B4" w14:textId="304F3C17" w:rsidR="00BA66EB" w:rsidRPr="002A7812" w:rsidRDefault="00BA66EB" w:rsidP="00BA66EB">
      <w:pPr>
        <w:pStyle w:val="ListParagraph"/>
        <w:numPr>
          <w:ilvl w:val="0"/>
          <w:numId w:val="24"/>
        </w:numPr>
        <w:rPr>
          <w:lang w:val="id-ID"/>
        </w:rPr>
      </w:pPr>
      <w:r w:rsidRPr="002A7812">
        <w:rPr>
          <w:lang w:val="id-ID"/>
        </w:rPr>
        <w:t>Rekan</w:t>
      </w:r>
    </w:p>
    <w:p w14:paraId="6820F92C" w14:textId="57C363BA" w:rsidR="00776EC5" w:rsidRPr="002A7812" w:rsidRDefault="0043364C" w:rsidP="009F1A0B">
      <w:pPr>
        <w:ind w:left="360" w:firstLine="207"/>
        <w:rPr>
          <w:lang w:val="id-ID"/>
        </w:rPr>
      </w:pPr>
      <w:r w:rsidRPr="002A7812">
        <w:rPr>
          <w:lang w:val="id-ID"/>
        </w:rPr>
        <w:t>Dalam konteks CV Himalaya Teknologi, istilah "rekan" dapat merujuk kepada berbagai pihak atau individu yang memberikan dukungan, kerja</w:t>
      </w:r>
      <w:r w:rsidR="00DE51D3" w:rsidRPr="002A7812">
        <w:rPr>
          <w:lang w:val="id-ID"/>
        </w:rPr>
        <w:t xml:space="preserve"> </w:t>
      </w:r>
      <w:r w:rsidRPr="002A7812">
        <w:rPr>
          <w:lang w:val="id-ID"/>
        </w:rPr>
        <w:t>sama, atau kontribusi dalam berbagai bentuk kepada perusahaan. Berikut adalah beberapa kemungkinan interpretasi dari "rekan" dalam konteks tersebut:</w:t>
      </w:r>
    </w:p>
    <w:p w14:paraId="6E1A6A79" w14:textId="77777777" w:rsidR="00776EC5" w:rsidRPr="002A7812" w:rsidRDefault="00776EC5" w:rsidP="00597B48">
      <w:pPr>
        <w:pStyle w:val="ListParagraph"/>
        <w:numPr>
          <w:ilvl w:val="1"/>
          <w:numId w:val="24"/>
        </w:numPr>
        <w:rPr>
          <w:lang w:val="id-ID"/>
        </w:rPr>
      </w:pPr>
      <w:r w:rsidRPr="002A7812">
        <w:rPr>
          <w:lang w:val="id-ID"/>
        </w:rPr>
        <w:t>Teman dan Mitra Bisnis</w:t>
      </w:r>
    </w:p>
    <w:p w14:paraId="34418776" w14:textId="77777777" w:rsidR="00776EC5" w:rsidRPr="002A7812" w:rsidRDefault="00776EC5" w:rsidP="00597B48">
      <w:pPr>
        <w:pStyle w:val="ListParagraph"/>
        <w:numPr>
          <w:ilvl w:val="1"/>
          <w:numId w:val="24"/>
        </w:numPr>
        <w:rPr>
          <w:lang w:val="id-ID"/>
        </w:rPr>
      </w:pPr>
      <w:r w:rsidRPr="002A7812">
        <w:rPr>
          <w:lang w:val="id-ID"/>
        </w:rPr>
        <w:t>Toko-toko Komputer</w:t>
      </w:r>
    </w:p>
    <w:p w14:paraId="2B355B0F" w14:textId="63BF12CF" w:rsidR="00776EC5" w:rsidRPr="002A7812" w:rsidRDefault="00776EC5" w:rsidP="00597B48">
      <w:pPr>
        <w:pStyle w:val="ListParagraph"/>
        <w:numPr>
          <w:ilvl w:val="2"/>
          <w:numId w:val="24"/>
        </w:numPr>
        <w:rPr>
          <w:lang w:val="id-ID"/>
        </w:rPr>
      </w:pPr>
      <w:r w:rsidRPr="002A7812">
        <w:rPr>
          <w:lang w:val="id-ID"/>
        </w:rPr>
        <w:t>Perusahaan Lain yang Bekerja Sama</w:t>
      </w:r>
    </w:p>
    <w:p w14:paraId="14993114" w14:textId="250E88BA" w:rsidR="00092D16" w:rsidRPr="002A7812" w:rsidRDefault="00092D16" w:rsidP="00597B48">
      <w:pPr>
        <w:pStyle w:val="Heading3"/>
        <w:rPr>
          <w:lang w:val="id-ID"/>
        </w:rPr>
      </w:pPr>
      <w:bookmarkStart w:id="44" w:name="_Toc138459402"/>
      <w:r w:rsidRPr="002A7812">
        <w:rPr>
          <w:lang w:val="id-ID"/>
        </w:rPr>
        <w:t>Bidang dan Kegiatan Perusahaan</w:t>
      </w:r>
      <w:bookmarkEnd w:id="44"/>
    </w:p>
    <w:p w14:paraId="39A0010B" w14:textId="599CB5A1" w:rsidR="00505977" w:rsidRPr="002A7812" w:rsidRDefault="00776EC5" w:rsidP="00597B48">
      <w:pPr>
        <w:ind w:firstLine="567"/>
        <w:rPr>
          <w:lang w:val="id-ID"/>
        </w:rPr>
      </w:pPr>
      <w:r w:rsidRPr="002A7812">
        <w:rPr>
          <w:lang w:val="id-ID"/>
        </w:rPr>
        <w:t>CV Himalaya Teknologi beroperasi dalam berbagai bidang pekerjaan yang berkaitan dengan teknologi komputer. Perusahaan menawarkan berbagai layanan dan kegiatan yang meliputi:</w:t>
      </w:r>
    </w:p>
    <w:p w14:paraId="3006202F" w14:textId="0F88E13A" w:rsidR="00776EC5" w:rsidRPr="002A7812" w:rsidRDefault="00776EC5" w:rsidP="00776EC5">
      <w:pPr>
        <w:pStyle w:val="ListParagraph"/>
        <w:numPr>
          <w:ilvl w:val="0"/>
          <w:numId w:val="25"/>
        </w:numPr>
        <w:rPr>
          <w:lang w:val="id-ID"/>
        </w:rPr>
      </w:pPr>
      <w:r w:rsidRPr="002A7812">
        <w:rPr>
          <w:lang w:val="id-ID"/>
        </w:rPr>
        <w:t>Perbaikan Perangkat Keras (Hardware)</w:t>
      </w:r>
    </w:p>
    <w:p w14:paraId="11351C14" w14:textId="4288B605" w:rsidR="00776EC5" w:rsidRPr="002A7812" w:rsidRDefault="00776EC5" w:rsidP="00BA4F29">
      <w:pPr>
        <w:ind w:left="360" w:firstLine="207"/>
        <w:rPr>
          <w:lang w:val="id-ID"/>
        </w:rPr>
      </w:pPr>
      <w:r w:rsidRPr="002A7812">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2A7812" w:rsidRDefault="00776EC5" w:rsidP="00776EC5">
      <w:pPr>
        <w:pStyle w:val="ListParagraph"/>
        <w:numPr>
          <w:ilvl w:val="0"/>
          <w:numId w:val="25"/>
        </w:numPr>
        <w:rPr>
          <w:lang w:val="id-ID"/>
        </w:rPr>
      </w:pPr>
      <w:r w:rsidRPr="002A7812">
        <w:rPr>
          <w:lang w:val="id-ID"/>
        </w:rPr>
        <w:t>Instalasi dan Pemeliharaan Perangkat Keras</w:t>
      </w:r>
    </w:p>
    <w:p w14:paraId="397DD2F6" w14:textId="17E52EEC" w:rsidR="00907546" w:rsidRPr="002A7812" w:rsidRDefault="00776EC5" w:rsidP="00434067">
      <w:pPr>
        <w:ind w:left="360" w:firstLine="207"/>
        <w:rPr>
          <w:lang w:val="id-ID"/>
        </w:rPr>
      </w:pPr>
      <w:r w:rsidRPr="002A7812">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2A7812" w:rsidRDefault="00776EC5" w:rsidP="00597B48">
      <w:pPr>
        <w:pStyle w:val="ListParagraph"/>
        <w:numPr>
          <w:ilvl w:val="0"/>
          <w:numId w:val="25"/>
        </w:numPr>
        <w:rPr>
          <w:lang w:val="id-ID"/>
        </w:rPr>
      </w:pPr>
      <w:r w:rsidRPr="002A7812">
        <w:rPr>
          <w:lang w:val="id-ID"/>
        </w:rPr>
        <w:lastRenderedPageBreak/>
        <w:t>Pembelian Komponen Suku Cadang</w:t>
      </w:r>
    </w:p>
    <w:p w14:paraId="0099F24F" w14:textId="5819963F" w:rsidR="0040456A" w:rsidRPr="002A7812" w:rsidRDefault="0040456A" w:rsidP="00BA4F29">
      <w:pPr>
        <w:ind w:left="360" w:firstLine="207"/>
        <w:rPr>
          <w:lang w:val="id-ID"/>
        </w:rPr>
      </w:pPr>
      <w:r w:rsidRPr="002A7812">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2A7812" w:rsidRDefault="00776EC5" w:rsidP="00776EC5">
      <w:pPr>
        <w:pStyle w:val="ListParagraph"/>
        <w:numPr>
          <w:ilvl w:val="0"/>
          <w:numId w:val="25"/>
        </w:numPr>
        <w:rPr>
          <w:lang w:val="id-ID"/>
        </w:rPr>
      </w:pPr>
      <w:r w:rsidRPr="002A7812">
        <w:rPr>
          <w:lang w:val="id-ID"/>
        </w:rPr>
        <w:t>Konsultasi Teknologi</w:t>
      </w:r>
    </w:p>
    <w:p w14:paraId="3D400027" w14:textId="7F84A050" w:rsidR="0040456A" w:rsidRPr="002A7812" w:rsidRDefault="0040456A" w:rsidP="00BA4F29">
      <w:pPr>
        <w:ind w:left="360" w:firstLine="216"/>
        <w:rPr>
          <w:lang w:val="id-ID"/>
        </w:rPr>
      </w:pPr>
      <w:r w:rsidRPr="002A7812">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2A7812" w:rsidRDefault="00092D16" w:rsidP="00092D16">
      <w:pPr>
        <w:pStyle w:val="Heading2"/>
        <w:rPr>
          <w:lang w:val="id-ID"/>
        </w:rPr>
      </w:pPr>
      <w:bookmarkStart w:id="45" w:name="_Toc138459403"/>
      <w:r w:rsidRPr="002A7812">
        <w:rPr>
          <w:lang w:val="id-ID"/>
        </w:rPr>
        <w:t>Sistem yang Sedang Berjalan</w:t>
      </w:r>
      <w:bookmarkEnd w:id="45"/>
    </w:p>
    <w:p w14:paraId="2B753C56" w14:textId="56BD6076" w:rsidR="00BB46A0" w:rsidRPr="002A7812" w:rsidRDefault="00BB46A0" w:rsidP="00BB46A0">
      <w:pPr>
        <w:ind w:firstLine="576"/>
        <w:rPr>
          <w:lang w:val="id-ID"/>
        </w:rPr>
      </w:pPr>
      <w:r w:rsidRPr="002A7812">
        <w:rPr>
          <w:lang w:val="id-ID"/>
        </w:rPr>
        <w:t xml:space="preserve">Pada tahun 2023 selain melakukan jasa </w:t>
      </w:r>
      <w:r w:rsidRPr="002A7812">
        <w:rPr>
          <w:i/>
          <w:iCs/>
          <w:lang w:val="id-ID"/>
        </w:rPr>
        <w:t>service computer</w:t>
      </w:r>
      <w:r w:rsidRPr="002A7812">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2A7812">
        <w:rPr>
          <w:i/>
          <w:iCs/>
          <w:lang w:val="id-ID"/>
        </w:rPr>
        <w:t>payment gateway</w:t>
      </w:r>
      <w:r w:rsidRPr="002A7812">
        <w:rPr>
          <w:lang w:val="id-ID"/>
        </w:rPr>
        <w:t xml:space="preserve"> dalam hal</w:t>
      </w:r>
      <w:r w:rsidR="003C0EAE" w:rsidRPr="002A7812">
        <w:rPr>
          <w:lang w:val="id-ID"/>
        </w:rPr>
        <w:t>.</w:t>
      </w:r>
    </w:p>
    <w:p w14:paraId="1A417C3D" w14:textId="3A2A7632" w:rsidR="00092D16" w:rsidRPr="002A7812" w:rsidRDefault="00092D16" w:rsidP="00CE6B18">
      <w:pPr>
        <w:pStyle w:val="Heading3"/>
        <w:rPr>
          <w:lang w:val="id-ID"/>
        </w:rPr>
      </w:pPr>
      <w:bookmarkStart w:id="46" w:name="_Toc138459404"/>
      <w:r w:rsidRPr="002A7812">
        <w:rPr>
          <w:lang w:val="id-ID"/>
        </w:rPr>
        <w:t>Deskripsi Sistem yang Sedang Berjalan</w:t>
      </w:r>
      <w:bookmarkEnd w:id="46"/>
    </w:p>
    <w:p w14:paraId="0A052227" w14:textId="52EF1291" w:rsidR="003C0EAE" w:rsidRPr="002A7812" w:rsidRDefault="003C0EAE" w:rsidP="00597B48">
      <w:pPr>
        <w:ind w:firstLine="567"/>
        <w:rPr>
          <w:lang w:val="id-ID"/>
        </w:rPr>
      </w:pPr>
      <w:r w:rsidRPr="002A7812">
        <w:rPr>
          <w:lang w:val="id-ID"/>
        </w:rPr>
        <w:t>Alur dalam proyek Gasmaj berawal dari permasalahan di sebuah musholla yang di</w:t>
      </w:r>
      <w:r w:rsidR="00160600" w:rsidRPr="002A7812">
        <w:rPr>
          <w:lang w:val="id-ID"/>
        </w:rPr>
        <w:t xml:space="preserve"> </w:t>
      </w:r>
      <w:r w:rsidRPr="002A7812">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2A7812" w:rsidRDefault="00092D16" w:rsidP="00CE6B18">
      <w:pPr>
        <w:pStyle w:val="Heading3"/>
        <w:rPr>
          <w:lang w:val="id-ID"/>
        </w:rPr>
      </w:pPr>
      <w:bookmarkStart w:id="47" w:name="_Toc138459405"/>
      <w:r w:rsidRPr="002A7812">
        <w:rPr>
          <w:i/>
          <w:iCs/>
          <w:lang w:val="id-ID"/>
        </w:rPr>
        <w:lastRenderedPageBreak/>
        <w:t>Workflow</w:t>
      </w:r>
      <w:r w:rsidRPr="002A7812">
        <w:rPr>
          <w:lang w:val="id-ID"/>
        </w:rPr>
        <w:t xml:space="preserve"> Sistem yang Sedang Berjalan</w:t>
      </w:r>
      <w:bookmarkEnd w:id="47"/>
    </w:p>
    <w:p w14:paraId="7160BC7B" w14:textId="61DAAEF5" w:rsidR="00C71FC4" w:rsidRPr="002A7812" w:rsidRDefault="00C71FC4" w:rsidP="00C71FC4">
      <w:pPr>
        <w:ind w:firstLine="576"/>
        <w:rPr>
          <w:lang w:val="id-ID"/>
        </w:rPr>
      </w:pPr>
      <w:r w:rsidRPr="002A7812">
        <w:rPr>
          <w:i/>
          <w:iCs/>
          <w:lang w:val="id-ID"/>
        </w:rPr>
        <w:t>Workflow</w:t>
      </w:r>
      <w:r w:rsidRPr="002A7812">
        <w:rPr>
          <w:lang w:val="id-ID"/>
        </w:rPr>
        <w:t xml:space="preserve"> sistem yang sedang berjalan pada CV Himalaya Teknologi adalah sebagai berikut:</w:t>
      </w:r>
    </w:p>
    <w:p w14:paraId="5C2944B3" w14:textId="238CF554" w:rsidR="006A6CB5" w:rsidRPr="002A7812" w:rsidRDefault="005F6C30" w:rsidP="006A6CB5">
      <w:pPr>
        <w:pStyle w:val="ListParagraph"/>
        <w:numPr>
          <w:ilvl w:val="0"/>
          <w:numId w:val="26"/>
        </w:numPr>
        <w:rPr>
          <w:lang w:val="id-ID"/>
        </w:rPr>
      </w:pPr>
      <w:r w:rsidRPr="002A7812">
        <w:rPr>
          <w:lang w:val="id-ID"/>
        </w:rPr>
        <w:t>Untuk berlangganan Aplikasi Gasmaj, pengguna harus membayarkan biaya berlangganan setiap bulan atau tahunnya</w:t>
      </w:r>
      <w:r w:rsidR="00C71FC4" w:rsidRPr="002A7812">
        <w:rPr>
          <w:lang w:val="id-ID"/>
        </w:rPr>
        <w:t>.</w:t>
      </w:r>
    </w:p>
    <w:p w14:paraId="7A086817" w14:textId="2EC01B9C" w:rsidR="005F6C30" w:rsidRPr="002A7812" w:rsidRDefault="005F6C30" w:rsidP="006A6CB5">
      <w:pPr>
        <w:pStyle w:val="ListParagraph"/>
        <w:numPr>
          <w:ilvl w:val="0"/>
          <w:numId w:val="26"/>
        </w:numPr>
        <w:rPr>
          <w:lang w:val="id-ID"/>
        </w:rPr>
      </w:pPr>
      <w:r w:rsidRPr="002A7812">
        <w:rPr>
          <w:lang w:val="id-ID"/>
        </w:rPr>
        <w:t xml:space="preserve">Pelanggan memilih metode pembayaran dan bank yang disediakan oleh Gasmaj dan melakukan pembayaran secara </w:t>
      </w:r>
      <w:r w:rsidRPr="002A7812">
        <w:rPr>
          <w:i/>
          <w:iCs/>
          <w:lang w:val="id-ID"/>
        </w:rPr>
        <w:t>online</w:t>
      </w:r>
    </w:p>
    <w:p w14:paraId="7AA1B960" w14:textId="77777777" w:rsidR="00C71FC4" w:rsidRPr="002A7812" w:rsidRDefault="00C71FC4" w:rsidP="00C71FC4">
      <w:pPr>
        <w:pStyle w:val="ListParagraph"/>
        <w:numPr>
          <w:ilvl w:val="0"/>
          <w:numId w:val="26"/>
        </w:numPr>
        <w:rPr>
          <w:lang w:val="id-ID"/>
        </w:rPr>
      </w:pPr>
      <w:r w:rsidRPr="002A7812">
        <w:rPr>
          <w:lang w:val="id-ID"/>
        </w:rPr>
        <w:t>Pelanggan memasukkan informasi pembayaran dan metode pembayaran yang diinginkan.</w:t>
      </w:r>
    </w:p>
    <w:p w14:paraId="295184D3" w14:textId="77777777" w:rsidR="00C71FC4" w:rsidRPr="002A7812" w:rsidRDefault="00C71FC4" w:rsidP="00C71FC4">
      <w:pPr>
        <w:pStyle w:val="ListParagraph"/>
        <w:numPr>
          <w:ilvl w:val="0"/>
          <w:numId w:val="26"/>
        </w:numPr>
        <w:rPr>
          <w:lang w:val="id-ID"/>
        </w:rPr>
      </w:pPr>
      <w:r w:rsidRPr="002A7812">
        <w:rPr>
          <w:lang w:val="id-ID"/>
        </w:rPr>
        <w:t>Informasi pembayaran tersebut diterima oleh CV Himalaya Teknologi.</w:t>
      </w:r>
    </w:p>
    <w:p w14:paraId="37614A53" w14:textId="77777777" w:rsidR="00C71FC4" w:rsidRPr="002A7812" w:rsidRDefault="00C71FC4" w:rsidP="00C71FC4">
      <w:pPr>
        <w:pStyle w:val="ListParagraph"/>
        <w:numPr>
          <w:ilvl w:val="0"/>
          <w:numId w:val="26"/>
        </w:numPr>
        <w:rPr>
          <w:lang w:val="id-ID"/>
        </w:rPr>
      </w:pPr>
      <w:r w:rsidRPr="002A7812">
        <w:rPr>
          <w:lang w:val="id-ID"/>
        </w:rPr>
        <w:t>Tim CV Himalaya Teknologi melakukan verifikasi dan konfirmasi pembayaran secara manual.</w:t>
      </w:r>
    </w:p>
    <w:p w14:paraId="2A6D2A6B" w14:textId="77777777" w:rsidR="00C71FC4" w:rsidRPr="002A7812" w:rsidRDefault="00C71FC4" w:rsidP="00C71FC4">
      <w:pPr>
        <w:pStyle w:val="ListParagraph"/>
        <w:numPr>
          <w:ilvl w:val="0"/>
          <w:numId w:val="26"/>
        </w:numPr>
        <w:rPr>
          <w:lang w:val="id-ID"/>
        </w:rPr>
      </w:pPr>
      <w:r w:rsidRPr="002A7812">
        <w:rPr>
          <w:lang w:val="id-ID"/>
        </w:rPr>
        <w:t>Setelah konfirmasi pembayaran diterima, CV Himalaya Teknologi memproses pembaruan status pembayaran pada akun pelanggan di aplikasi Gasmaj.</w:t>
      </w:r>
    </w:p>
    <w:p w14:paraId="1D76CA97" w14:textId="390123A9" w:rsidR="00C71FC4" w:rsidRPr="002A7812" w:rsidRDefault="00C71FC4" w:rsidP="00C71FC4">
      <w:pPr>
        <w:pStyle w:val="ListParagraph"/>
        <w:numPr>
          <w:ilvl w:val="0"/>
          <w:numId w:val="26"/>
        </w:numPr>
        <w:rPr>
          <w:lang w:val="id-ID"/>
        </w:rPr>
      </w:pPr>
      <w:r w:rsidRPr="002A7812">
        <w:rPr>
          <w:lang w:val="id-ID"/>
        </w:rPr>
        <w:t>Pelanggan menerima konfirmasi pembayaran sukses dan mendapatkan akses ke fitur atau produk yang telah dibayar.</w:t>
      </w:r>
    </w:p>
    <w:p w14:paraId="2CC075B0" w14:textId="77777777" w:rsidR="00092D16" w:rsidRPr="002A7812" w:rsidRDefault="00092D16" w:rsidP="00092D16">
      <w:pPr>
        <w:pStyle w:val="Heading2"/>
        <w:rPr>
          <w:lang w:val="id-ID"/>
        </w:rPr>
      </w:pPr>
      <w:bookmarkStart w:id="48" w:name="_Toc138459406"/>
      <w:r w:rsidRPr="002A7812">
        <w:rPr>
          <w:lang w:val="id-ID"/>
        </w:rPr>
        <w:t>Analisis Sistem</w:t>
      </w:r>
      <w:bookmarkEnd w:id="48"/>
    </w:p>
    <w:p w14:paraId="6E6F9DA0" w14:textId="49A62CFB" w:rsidR="00092D16" w:rsidRPr="002A7812" w:rsidRDefault="00092D16" w:rsidP="00BF13B6">
      <w:pPr>
        <w:pStyle w:val="Heading3"/>
        <w:rPr>
          <w:lang w:val="id-ID"/>
        </w:rPr>
      </w:pPr>
      <w:bookmarkStart w:id="49" w:name="_Toc138459407"/>
      <w:r w:rsidRPr="002A7812">
        <w:rPr>
          <w:lang w:val="id-ID"/>
        </w:rPr>
        <w:t>Analisis Permasalahan</w:t>
      </w:r>
      <w:bookmarkEnd w:id="49"/>
    </w:p>
    <w:p w14:paraId="0718738D" w14:textId="2D328C6A" w:rsidR="006A2327" w:rsidRPr="002A7812" w:rsidRDefault="006A2327" w:rsidP="006A2327">
      <w:pPr>
        <w:ind w:firstLine="567"/>
        <w:rPr>
          <w:lang w:val="id-ID"/>
        </w:rPr>
      </w:pPr>
      <w:r w:rsidRPr="002A7812">
        <w:rPr>
          <w:lang w:val="id-ID"/>
        </w:rPr>
        <w:t>Dalam analisis permasalahan, terdapat beberapa kendala yang dihadapi oleh CV Himalaya Teknologi, yaitu:</w:t>
      </w:r>
    </w:p>
    <w:p w14:paraId="207525DB" w14:textId="77777777" w:rsidR="006A2327" w:rsidRPr="002A7812" w:rsidRDefault="006A2327" w:rsidP="006A2327">
      <w:pPr>
        <w:pStyle w:val="ListParagraph"/>
        <w:numPr>
          <w:ilvl w:val="0"/>
          <w:numId w:val="27"/>
        </w:numPr>
        <w:rPr>
          <w:lang w:val="id-ID"/>
        </w:rPr>
      </w:pPr>
      <w:r w:rsidRPr="002A7812">
        <w:rPr>
          <w:lang w:val="id-ID"/>
        </w:rPr>
        <w:t xml:space="preserve">Tidak adanya sistem </w:t>
      </w:r>
      <w:r w:rsidRPr="002A7812">
        <w:rPr>
          <w:i/>
          <w:iCs/>
          <w:lang w:val="id-ID"/>
        </w:rPr>
        <w:t>payment gateway</w:t>
      </w:r>
      <w:r w:rsidRPr="002A7812">
        <w:rPr>
          <w:lang w:val="id-ID"/>
        </w:rPr>
        <w:t xml:space="preserve"> yang terintegrasi dalam aplikasi Gasmaj, sehingga pembayaran dilakukan secara manual melalui WhatsApp.</w:t>
      </w:r>
    </w:p>
    <w:p w14:paraId="493A155B" w14:textId="77777777" w:rsidR="006A2327" w:rsidRPr="002A7812" w:rsidRDefault="006A2327" w:rsidP="006A2327">
      <w:pPr>
        <w:pStyle w:val="ListParagraph"/>
        <w:numPr>
          <w:ilvl w:val="0"/>
          <w:numId w:val="27"/>
        </w:numPr>
        <w:rPr>
          <w:lang w:val="id-ID"/>
        </w:rPr>
      </w:pPr>
      <w:r w:rsidRPr="002A7812">
        <w:rPr>
          <w:lang w:val="id-ID"/>
        </w:rPr>
        <w:lastRenderedPageBreak/>
        <w:t>Pengelolaan proses pembayaran secara manual memakan waktu dan sumber daya yang berharga.</w:t>
      </w:r>
    </w:p>
    <w:p w14:paraId="545212E2" w14:textId="77777777" w:rsidR="006A2327" w:rsidRPr="002A7812" w:rsidRDefault="006A2327" w:rsidP="006A2327">
      <w:pPr>
        <w:pStyle w:val="ListParagraph"/>
        <w:numPr>
          <w:ilvl w:val="0"/>
          <w:numId w:val="27"/>
        </w:numPr>
        <w:rPr>
          <w:lang w:val="id-ID"/>
        </w:rPr>
      </w:pPr>
      <w:r w:rsidRPr="002A7812">
        <w:rPr>
          <w:lang w:val="id-ID"/>
        </w:rPr>
        <w:t xml:space="preserve">Tidak memiliki </w:t>
      </w:r>
      <w:r w:rsidRPr="002A7812">
        <w:rPr>
          <w:i/>
          <w:iCs/>
          <w:lang w:val="id-ID"/>
        </w:rPr>
        <w:t>channel</w:t>
      </w:r>
      <w:r w:rsidRPr="002A7812">
        <w:rPr>
          <w:lang w:val="id-ID"/>
        </w:rPr>
        <w:t xml:space="preserve"> pembayaran yang terintegrasi dapat mengurangi fleksibilitas dalam memenuhi preferensi pembayaran pelanggan.</w:t>
      </w:r>
    </w:p>
    <w:p w14:paraId="6BAB453C" w14:textId="77777777" w:rsidR="006A2327" w:rsidRPr="002A7812" w:rsidRDefault="006A2327" w:rsidP="006A2327">
      <w:pPr>
        <w:pStyle w:val="ListParagraph"/>
        <w:numPr>
          <w:ilvl w:val="0"/>
          <w:numId w:val="27"/>
        </w:numPr>
        <w:rPr>
          <w:lang w:val="id-ID"/>
        </w:rPr>
      </w:pPr>
      <w:r w:rsidRPr="002A7812">
        <w:rPr>
          <w:lang w:val="id-ID"/>
        </w:rPr>
        <w:t>Tidak memiliki sistem pembayaran yang terintegrasi dapat mempengaruhi kepercayaan pelanggan terhadap Gasmaj.</w:t>
      </w:r>
    </w:p>
    <w:p w14:paraId="248C0689" w14:textId="77777777" w:rsidR="006A2327" w:rsidRPr="002A7812" w:rsidRDefault="006A2327" w:rsidP="006A2327">
      <w:pPr>
        <w:pStyle w:val="ListParagraph"/>
        <w:numPr>
          <w:ilvl w:val="0"/>
          <w:numId w:val="27"/>
        </w:numPr>
        <w:rPr>
          <w:lang w:val="id-ID"/>
        </w:rPr>
      </w:pPr>
      <w:r w:rsidRPr="002A7812">
        <w:rPr>
          <w:lang w:val="id-ID"/>
        </w:rPr>
        <w:t xml:space="preserve">Mengelola integrasi </w:t>
      </w:r>
      <w:r w:rsidRPr="002A7812">
        <w:rPr>
          <w:i/>
          <w:iCs/>
          <w:lang w:val="id-ID"/>
        </w:rPr>
        <w:t>Payment Gateway</w:t>
      </w:r>
      <w:r w:rsidRPr="002A7812">
        <w:rPr>
          <w:lang w:val="id-ID"/>
        </w:rPr>
        <w:t xml:space="preserve"> secara terpisah membutuhkan waktu dan upaya yang tidak sedikit.</w:t>
      </w:r>
    </w:p>
    <w:p w14:paraId="07418B9D" w14:textId="2AE37370" w:rsidR="006A2327" w:rsidRPr="002A7812" w:rsidRDefault="006A2327" w:rsidP="006A2327">
      <w:pPr>
        <w:pStyle w:val="ListParagraph"/>
        <w:numPr>
          <w:ilvl w:val="0"/>
          <w:numId w:val="27"/>
        </w:numPr>
        <w:rPr>
          <w:lang w:val="id-ID"/>
        </w:rPr>
      </w:pPr>
      <w:r w:rsidRPr="002A7812">
        <w:rPr>
          <w:lang w:val="id-ID"/>
        </w:rPr>
        <w:t xml:space="preserve">Kesulitan dalam membandingkan tarif dan biaya antara </w:t>
      </w:r>
      <w:r w:rsidRPr="002A7812">
        <w:rPr>
          <w:i/>
          <w:iCs/>
          <w:lang w:val="id-ID"/>
        </w:rPr>
        <w:t>Payment Gateway</w:t>
      </w:r>
      <w:r w:rsidRPr="002A7812">
        <w:rPr>
          <w:lang w:val="id-ID"/>
        </w:rPr>
        <w:t xml:space="preserve"> yang berbeda.</w:t>
      </w:r>
    </w:p>
    <w:p w14:paraId="4AFF0846" w14:textId="6DB15985" w:rsidR="00092D16" w:rsidRPr="002A7812" w:rsidRDefault="00092D16" w:rsidP="00BF13B6">
      <w:pPr>
        <w:pStyle w:val="Heading3"/>
        <w:rPr>
          <w:lang w:val="id-ID"/>
        </w:rPr>
      </w:pPr>
      <w:bookmarkStart w:id="50" w:name="_Toc138459408"/>
      <w:r w:rsidRPr="002A7812">
        <w:rPr>
          <w:lang w:val="id-ID"/>
        </w:rPr>
        <w:t>Analisis Kebutuhan</w:t>
      </w:r>
      <w:bookmarkEnd w:id="50"/>
    </w:p>
    <w:p w14:paraId="3818C50D" w14:textId="656B5393" w:rsidR="001A4C36" w:rsidRPr="002A7812" w:rsidRDefault="001A4C36" w:rsidP="00C11B91">
      <w:pPr>
        <w:ind w:firstLine="567"/>
        <w:rPr>
          <w:lang w:val="id-ID"/>
        </w:rPr>
      </w:pPr>
      <w:r w:rsidRPr="002A7812">
        <w:rPr>
          <w:lang w:val="id-ID"/>
        </w:rPr>
        <w:t>Dalam analisis kebutuhan, CV Himalaya Teknologi perlu mempertimbangkan hal-hal berikut:</w:t>
      </w:r>
    </w:p>
    <w:p w14:paraId="7703D97A" w14:textId="77777777" w:rsidR="00C11B91" w:rsidRPr="002A7812" w:rsidRDefault="00C11B91" w:rsidP="00C11B91">
      <w:pPr>
        <w:pStyle w:val="ListParagraph"/>
        <w:numPr>
          <w:ilvl w:val="0"/>
          <w:numId w:val="28"/>
        </w:numPr>
        <w:rPr>
          <w:lang w:val="id-ID"/>
        </w:rPr>
      </w:pPr>
      <w:r w:rsidRPr="002A7812">
        <w:rPr>
          <w:lang w:val="id-ID"/>
        </w:rPr>
        <w:t xml:space="preserve">Mengintegrasikan sistem pembayaran yang terintegrasi, seperti </w:t>
      </w:r>
      <w:r w:rsidRPr="002A7812">
        <w:rPr>
          <w:i/>
          <w:iCs/>
          <w:lang w:val="id-ID"/>
        </w:rPr>
        <w:t>Payment Gateway Aggregator</w:t>
      </w:r>
      <w:r w:rsidRPr="002A7812">
        <w:rPr>
          <w:lang w:val="id-ID"/>
        </w:rPr>
        <w:t>, untuk menerima pembayaran secara langsung melalui berbagai metode pembayaran yang populer.</w:t>
      </w:r>
    </w:p>
    <w:p w14:paraId="69BB204B" w14:textId="77777777" w:rsidR="00C11B91" w:rsidRPr="002A7812" w:rsidRDefault="00C11B91" w:rsidP="00C11B91">
      <w:pPr>
        <w:pStyle w:val="ListParagraph"/>
        <w:numPr>
          <w:ilvl w:val="0"/>
          <w:numId w:val="28"/>
        </w:numPr>
        <w:rPr>
          <w:lang w:val="id-ID"/>
        </w:rPr>
      </w:pPr>
      <w:r w:rsidRPr="002A7812">
        <w:rPr>
          <w:lang w:val="id-ID"/>
        </w:rPr>
        <w:t xml:space="preserve">Memastikan keamanan dan efisiensi pembayaran </w:t>
      </w:r>
      <w:r w:rsidRPr="002A7812">
        <w:rPr>
          <w:i/>
          <w:iCs/>
          <w:lang w:val="id-ID"/>
        </w:rPr>
        <w:t>online</w:t>
      </w:r>
      <w:r w:rsidRPr="002A7812">
        <w:rPr>
          <w:lang w:val="id-ID"/>
        </w:rPr>
        <w:t xml:space="preserve"> untuk meningkatkan kepercayaan pelanggan.</w:t>
      </w:r>
    </w:p>
    <w:p w14:paraId="4AD2CA91" w14:textId="77777777" w:rsidR="00C11B91" w:rsidRPr="002A7812" w:rsidRDefault="00C11B91" w:rsidP="00C11B91">
      <w:pPr>
        <w:pStyle w:val="ListParagraph"/>
        <w:numPr>
          <w:ilvl w:val="0"/>
          <w:numId w:val="28"/>
        </w:numPr>
        <w:rPr>
          <w:lang w:val="id-ID"/>
        </w:rPr>
      </w:pPr>
      <w:r w:rsidRPr="002A7812">
        <w:rPr>
          <w:lang w:val="id-ID"/>
        </w:rPr>
        <w:t>Mengelola proses pembayaran secara otomatis untuk menghemat waktu dan sumber daya.</w:t>
      </w:r>
    </w:p>
    <w:p w14:paraId="13B1F70B" w14:textId="77777777" w:rsidR="00C11B91" w:rsidRPr="002A7812" w:rsidRDefault="00C11B91" w:rsidP="00C11B91">
      <w:pPr>
        <w:pStyle w:val="ListParagraph"/>
        <w:numPr>
          <w:ilvl w:val="0"/>
          <w:numId w:val="28"/>
        </w:numPr>
        <w:rPr>
          <w:lang w:val="id-ID"/>
        </w:rPr>
      </w:pPr>
      <w:r w:rsidRPr="002A7812">
        <w:rPr>
          <w:lang w:val="id-ID"/>
        </w:rPr>
        <w:t>Menyediakan variasi metode pembayaran yang dapat memenuhi preferensi pelanggan.</w:t>
      </w:r>
    </w:p>
    <w:p w14:paraId="61720E29" w14:textId="2D5F16B9" w:rsidR="00C11B91" w:rsidRPr="002A7812" w:rsidRDefault="00C11B91" w:rsidP="00C11B91">
      <w:pPr>
        <w:pStyle w:val="ListParagraph"/>
        <w:numPr>
          <w:ilvl w:val="0"/>
          <w:numId w:val="28"/>
        </w:numPr>
        <w:rPr>
          <w:lang w:val="id-ID"/>
        </w:rPr>
      </w:pPr>
      <w:r w:rsidRPr="002A7812">
        <w:rPr>
          <w:lang w:val="id-ID"/>
        </w:rPr>
        <w:lastRenderedPageBreak/>
        <w:t xml:space="preserve">Mengoptimalkan pengeluaran dan memaksimalkan keuntungan bisnis dengan membandingkan tarif dan biaya antara </w:t>
      </w:r>
      <w:r w:rsidRPr="002A7812">
        <w:rPr>
          <w:i/>
          <w:iCs/>
          <w:lang w:val="id-ID"/>
        </w:rPr>
        <w:t>Payment Gateway</w:t>
      </w:r>
      <w:r w:rsidRPr="002A7812">
        <w:rPr>
          <w:lang w:val="id-ID"/>
        </w:rPr>
        <w:t xml:space="preserve"> yang berbeda.</w:t>
      </w:r>
    </w:p>
    <w:p w14:paraId="5BD00CEE" w14:textId="2852237D" w:rsidR="00C11B91" w:rsidRPr="002A7812" w:rsidRDefault="00C11B91" w:rsidP="00C11B91">
      <w:pPr>
        <w:pStyle w:val="Heading3"/>
        <w:rPr>
          <w:lang w:val="id-ID"/>
        </w:rPr>
      </w:pPr>
      <w:bookmarkStart w:id="51" w:name="_Toc138459409"/>
      <w:r w:rsidRPr="002A7812">
        <w:rPr>
          <w:lang w:val="id-ID"/>
        </w:rPr>
        <w:t>Solusi Permasalahan</w:t>
      </w:r>
      <w:bookmarkEnd w:id="51"/>
    </w:p>
    <w:p w14:paraId="72283757" w14:textId="33F773C0" w:rsidR="00C11B91" w:rsidRPr="002A7812" w:rsidRDefault="00C11B91" w:rsidP="00C11B91">
      <w:pPr>
        <w:ind w:firstLine="720"/>
        <w:rPr>
          <w:lang w:val="id-ID"/>
        </w:rPr>
      </w:pPr>
      <w:r w:rsidRPr="002A7812">
        <w:rPr>
          <w:lang w:val="id-ID"/>
        </w:rPr>
        <w:t>Solusi untuk permasalahan yang dihadapi oleh CV Himalaya Teknologi adalah sebagai berikut:</w:t>
      </w:r>
    </w:p>
    <w:p w14:paraId="3B420237" w14:textId="77777777" w:rsidR="00C11B91" w:rsidRPr="002A7812" w:rsidRDefault="00C11B91" w:rsidP="00C11B91">
      <w:pPr>
        <w:pStyle w:val="ListParagraph"/>
        <w:numPr>
          <w:ilvl w:val="0"/>
          <w:numId w:val="29"/>
        </w:numPr>
        <w:rPr>
          <w:lang w:val="id-ID"/>
        </w:rPr>
      </w:pPr>
      <w:r w:rsidRPr="002A7812">
        <w:rPr>
          <w:lang w:val="id-ID"/>
        </w:rPr>
        <w:t xml:space="preserve">Mengintegrasikan </w:t>
      </w:r>
      <w:r w:rsidRPr="002A7812">
        <w:rPr>
          <w:i/>
          <w:iCs/>
          <w:lang w:val="id-ID"/>
        </w:rPr>
        <w:t>Payment Gateway Aggregator</w:t>
      </w:r>
      <w:r w:rsidRPr="002A7812">
        <w:rPr>
          <w:lang w:val="id-ID"/>
        </w:rPr>
        <w:t xml:space="preserve"> dalam aplikasi Gasmaj. </w:t>
      </w:r>
      <w:r w:rsidRPr="002A7812">
        <w:rPr>
          <w:i/>
          <w:iCs/>
          <w:lang w:val="id-ID"/>
        </w:rPr>
        <w:t>Payment Gateway Aggregator</w:t>
      </w:r>
      <w:r w:rsidRPr="002A7812">
        <w:rPr>
          <w:lang w:val="id-ID"/>
        </w:rPr>
        <w:t xml:space="preserve"> adalah platform yang menghubungkan berbagai metode pembayaran ke dalam satu antarmuka terpusat.</w:t>
      </w:r>
    </w:p>
    <w:p w14:paraId="6E5BD0FE" w14:textId="77777777" w:rsidR="00C11B91" w:rsidRPr="002A7812" w:rsidRDefault="00C11B91" w:rsidP="00C11B91">
      <w:pPr>
        <w:pStyle w:val="ListParagraph"/>
        <w:numPr>
          <w:ilvl w:val="0"/>
          <w:numId w:val="29"/>
        </w:numPr>
        <w:rPr>
          <w:lang w:val="id-ID"/>
        </w:rPr>
      </w:pPr>
      <w:r w:rsidRPr="002A7812">
        <w:rPr>
          <w:lang w:val="id-ID"/>
        </w:rPr>
        <w:t xml:space="preserve">Dengan menggunakan </w:t>
      </w:r>
      <w:r w:rsidRPr="002A7812">
        <w:rPr>
          <w:i/>
          <w:iCs/>
          <w:lang w:val="id-ID"/>
        </w:rPr>
        <w:t>Payment Gateway Aggregator</w:t>
      </w:r>
      <w:r w:rsidRPr="002A7812">
        <w:rPr>
          <w:lang w:val="id-ID"/>
        </w:rPr>
        <w:t>, CV Himalaya Teknologi dapat menerima pembayaran melalui berbagai metode pembayaran populer seperti kartu kredit, kartu debit, transfer bank, dan dompet digital.</w:t>
      </w:r>
    </w:p>
    <w:p w14:paraId="536D9862" w14:textId="77777777" w:rsidR="00C11B91" w:rsidRPr="002A7812" w:rsidRDefault="00C11B91" w:rsidP="00C11B91">
      <w:pPr>
        <w:pStyle w:val="ListParagraph"/>
        <w:numPr>
          <w:ilvl w:val="0"/>
          <w:numId w:val="29"/>
        </w:numPr>
        <w:rPr>
          <w:lang w:val="id-ID"/>
        </w:rPr>
      </w:pPr>
      <w:r w:rsidRPr="002A7812">
        <w:rPr>
          <w:lang w:val="id-ID"/>
        </w:rPr>
        <w:t>Integrasi ini akan meningkatkan efisiensi, keamanan, dan kepercayaan pelanggan.</w:t>
      </w:r>
    </w:p>
    <w:p w14:paraId="37205D99" w14:textId="5DB5D257" w:rsidR="00C11B91" w:rsidRPr="002A7812" w:rsidRDefault="00C11B91" w:rsidP="00C11B91">
      <w:pPr>
        <w:pStyle w:val="ListParagraph"/>
        <w:numPr>
          <w:ilvl w:val="0"/>
          <w:numId w:val="29"/>
        </w:numPr>
        <w:rPr>
          <w:lang w:val="id-ID"/>
        </w:rPr>
      </w:pPr>
      <w:r w:rsidRPr="002A7812">
        <w:rPr>
          <w:lang w:val="id-ID"/>
        </w:rPr>
        <w:t>CV Himalaya Teknologi dapat mengelola proses pembayaran secara otomatis, menghindari keterlambatan dan kesalahan manusia dalam verifikasi dan konfirmasi pembayaran.</w:t>
      </w:r>
    </w:p>
    <w:p w14:paraId="21913486" w14:textId="3FD5B87C" w:rsidR="00B92D22" w:rsidRPr="002A7812" w:rsidRDefault="00C11B91" w:rsidP="00C11B91">
      <w:pPr>
        <w:rPr>
          <w:lang w:val="id-ID"/>
        </w:rPr>
        <w:sectPr w:rsidR="00B92D22" w:rsidRPr="002A7812" w:rsidSect="00251B4F">
          <w:pgSz w:w="11906" w:h="16838"/>
          <w:pgMar w:top="2268" w:right="1701" w:bottom="1701" w:left="2268" w:header="708" w:footer="708" w:gutter="0"/>
          <w:cols w:space="708"/>
          <w:titlePg/>
          <w:docGrid w:linePitch="360"/>
        </w:sectPr>
      </w:pPr>
      <w:r w:rsidRPr="002A7812">
        <w:rPr>
          <w:lang w:val="id-ID"/>
        </w:rPr>
        <w:t xml:space="preserve">Dengan mengimplementasikan solusi ini, CV Himalaya Teknologi dapat meningkatkan efisiensi operasional, keamanan, dan kepercayaan pelanggan dalam mengelola pembayaran di aplikasi Gasmaj. Integrasi dengan </w:t>
      </w:r>
      <w:r w:rsidRPr="002A7812">
        <w:rPr>
          <w:i/>
          <w:iCs/>
          <w:lang w:val="id-ID"/>
        </w:rPr>
        <w:t>Payment Gateway Aggregator</w:t>
      </w:r>
      <w:r w:rsidRPr="002A7812">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2A7812" w:rsidRDefault="000B4A7B" w:rsidP="006B3A66">
      <w:pPr>
        <w:pStyle w:val="Heading1"/>
        <w:rPr>
          <w:lang w:val="id-ID"/>
        </w:rPr>
      </w:pPr>
      <w:bookmarkStart w:id="52" w:name="_Toc138459410"/>
      <w:r w:rsidRPr="002A7812">
        <w:rPr>
          <w:lang w:val="id-ID"/>
        </w:rPr>
        <w:lastRenderedPageBreak/>
        <w:t xml:space="preserve">BAB IV </w:t>
      </w:r>
      <w:r w:rsidR="00675B74" w:rsidRPr="002A7812">
        <w:rPr>
          <w:lang w:val="id-ID"/>
        </w:rPr>
        <w:br/>
      </w:r>
      <w:r w:rsidRPr="002A7812">
        <w:rPr>
          <w:lang w:val="id-ID"/>
        </w:rPr>
        <w:t>PERANCANGAN SISTEM</w:t>
      </w:r>
      <w:bookmarkEnd w:id="52"/>
    </w:p>
    <w:p w14:paraId="753D2F3C" w14:textId="41935D55" w:rsidR="00AB139C" w:rsidRPr="002A7812" w:rsidRDefault="00AB139C" w:rsidP="00AB139C">
      <w:pPr>
        <w:pStyle w:val="Heading2"/>
        <w:rPr>
          <w:lang w:val="id-ID"/>
        </w:rPr>
      </w:pPr>
      <w:bookmarkStart w:id="53" w:name="_Toc138459411"/>
      <w:r w:rsidRPr="002A7812">
        <w:rPr>
          <w:lang w:val="id-ID"/>
        </w:rPr>
        <w:t>Pendahuluan</w:t>
      </w:r>
      <w:bookmarkEnd w:id="53"/>
    </w:p>
    <w:p w14:paraId="4D705A2C" w14:textId="48A40CCE" w:rsidR="00E60A28" w:rsidRPr="002A7812" w:rsidRDefault="00E60A28" w:rsidP="00E60A28">
      <w:pPr>
        <w:ind w:firstLine="576"/>
        <w:rPr>
          <w:lang w:val="id-ID"/>
        </w:rPr>
      </w:pPr>
      <w:r w:rsidRPr="002A7812">
        <w:rPr>
          <w:lang w:val="id-ID"/>
        </w:rPr>
        <w:t>Pada bagian ini, akan dijelaskan mengenai tujuan dan ruang lingkup sistem perangkat lunak yang terkait dengan penggunaan payment gateway aggregator dalam konteks aplikasi Gasmaj. Berikut ini adalah penjelasan mengenai tujuan dan ruang lingkup sistem perangkat lunak yang akan dirancang:</w:t>
      </w:r>
    </w:p>
    <w:p w14:paraId="588C0A7C" w14:textId="0B28B5DC" w:rsidR="00E60A28" w:rsidRPr="002A7812" w:rsidRDefault="00E60A28" w:rsidP="00E60A28">
      <w:pPr>
        <w:pStyle w:val="ListParagraph"/>
        <w:numPr>
          <w:ilvl w:val="0"/>
          <w:numId w:val="30"/>
        </w:numPr>
        <w:rPr>
          <w:lang w:val="id-ID"/>
        </w:rPr>
      </w:pPr>
      <w:r w:rsidRPr="002A7812">
        <w:rPr>
          <w:lang w:val="id-ID"/>
        </w:rPr>
        <w:t>Tujuan Sistem Perangkat Lunak</w:t>
      </w:r>
    </w:p>
    <w:p w14:paraId="656CF612" w14:textId="6B2D6B52" w:rsidR="00E60A28" w:rsidRPr="002A7812" w:rsidRDefault="00E60A28" w:rsidP="00E60A28">
      <w:pPr>
        <w:pStyle w:val="ListParagraph"/>
        <w:numPr>
          <w:ilvl w:val="1"/>
          <w:numId w:val="30"/>
        </w:numPr>
        <w:rPr>
          <w:lang w:val="id-ID"/>
        </w:rPr>
      </w:pPr>
      <w:r w:rsidRPr="002A7812">
        <w:rPr>
          <w:lang w:val="id-ID"/>
        </w:rPr>
        <w:t>Meningkatkan efisiensi pembayaran. Sistem perangkat lunak ini bertujuan untuk menggantikan metode konfirmasi pembayaran manual yang dilakukan melalui WhatsApp dengan integrasi payment gateway aggregator. Dengan menggunakan payment gateway aggregator, diharapkan proses pembayaran menjadi lebih efisien, cepat, dan otomatis.</w:t>
      </w:r>
    </w:p>
    <w:p w14:paraId="2029074D" w14:textId="33EF7757" w:rsidR="00E60A28" w:rsidRPr="002A7812" w:rsidRDefault="00E60A28" w:rsidP="00E60A28">
      <w:pPr>
        <w:pStyle w:val="ListParagraph"/>
        <w:numPr>
          <w:ilvl w:val="1"/>
          <w:numId w:val="30"/>
        </w:numPr>
        <w:rPr>
          <w:lang w:val="id-ID"/>
        </w:rPr>
      </w:pPr>
      <w:r w:rsidRPr="002A7812">
        <w:rPr>
          <w:lang w:val="id-ID"/>
        </w:rPr>
        <w:t>Memperluas pilihan metode pembayaran. Sistem perangkat lunak ini akan menyediakan berbagai opsi metode pembayaran yang dapat dipilih oleh pengguna, seperti kartu kredit, transfer bank, dompet digital, atau metode pembayaran lainnya yang disediakan oleh payment gateway aggregator yang terintegrasi. Hal ini bertujuan untuk memenuhi preferensi pembayaran pelanggan dengan memberikan pilihan yang lebih fleksibel.</w:t>
      </w:r>
    </w:p>
    <w:p w14:paraId="6109EAFD" w14:textId="24538164" w:rsidR="00E60A28" w:rsidRPr="002A7812" w:rsidRDefault="00E60A28" w:rsidP="00E60A28">
      <w:pPr>
        <w:pStyle w:val="ListParagraph"/>
        <w:numPr>
          <w:ilvl w:val="1"/>
          <w:numId w:val="30"/>
        </w:numPr>
        <w:rPr>
          <w:lang w:val="id-ID"/>
        </w:rPr>
      </w:pPr>
      <w:r w:rsidRPr="002A7812">
        <w:rPr>
          <w:lang w:val="id-ID"/>
        </w:rPr>
        <w:lastRenderedPageBreak/>
        <w:t>Meningkatkan keamanan transaksi. Dengan menggunakan payment gateway aggregator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2A7812" w:rsidRDefault="00E60A28" w:rsidP="00E60A28">
      <w:pPr>
        <w:pStyle w:val="ListParagraph"/>
        <w:numPr>
          <w:ilvl w:val="1"/>
          <w:numId w:val="30"/>
        </w:numPr>
        <w:rPr>
          <w:lang w:val="id-ID"/>
        </w:rPr>
      </w:pPr>
      <w:r w:rsidRPr="002A7812">
        <w:rPr>
          <w:lang w:val="id-ID"/>
        </w:rPr>
        <w:t>Meningkatkan pengalaman pengguna. Sistem perangkat lunak ini akan dirancang dengan antarmuka pengguna yang intuitif dan responsif, sehingga pengguna dapat dengan mudah melakukan pembayaran melalui berbagai metode yang disediakan oleh payment gateway aggregator. Hal ini akan meningkatkan pengalaman pengguna dalam menggunakan aplikasi Gasmaj dan melakukan transaksi pembayaran.</w:t>
      </w:r>
    </w:p>
    <w:p w14:paraId="09D2E03A" w14:textId="2B26ED72" w:rsidR="00E60A28" w:rsidRPr="002A7812" w:rsidRDefault="00E60A28" w:rsidP="00E60A28">
      <w:pPr>
        <w:pStyle w:val="ListParagraph"/>
        <w:numPr>
          <w:ilvl w:val="0"/>
          <w:numId w:val="30"/>
        </w:numPr>
        <w:rPr>
          <w:lang w:val="id-ID"/>
        </w:rPr>
      </w:pPr>
      <w:r w:rsidRPr="002A7812">
        <w:rPr>
          <w:lang w:val="id-ID"/>
        </w:rPr>
        <w:t>Ruang Lingkup Sistem Perangkat Lunak</w:t>
      </w:r>
    </w:p>
    <w:p w14:paraId="0F6FF154" w14:textId="227BC3DB" w:rsidR="00E60A28" w:rsidRPr="002A7812" w:rsidRDefault="00E60A28" w:rsidP="00E60A28">
      <w:pPr>
        <w:pStyle w:val="ListParagraph"/>
        <w:ind w:left="0" w:firstLine="576"/>
        <w:rPr>
          <w:lang w:val="id-ID"/>
        </w:rPr>
      </w:pPr>
      <w:r w:rsidRPr="002A7812">
        <w:rPr>
          <w:lang w:val="id-ID"/>
        </w:rPr>
        <w:t>Ruang lingkup sistem perangkat lunak yang mencakup payment gateway aggregator dalam aplikasi Gasmaj meliputi:</w:t>
      </w:r>
    </w:p>
    <w:p w14:paraId="73D0A6CF" w14:textId="77777777" w:rsidR="00E60A28" w:rsidRPr="002A7812" w:rsidRDefault="00E60A28" w:rsidP="00E60A28">
      <w:pPr>
        <w:pStyle w:val="ListParagraph"/>
        <w:numPr>
          <w:ilvl w:val="1"/>
          <w:numId w:val="30"/>
        </w:numPr>
        <w:rPr>
          <w:lang w:val="id-ID"/>
        </w:rPr>
      </w:pPr>
      <w:r w:rsidRPr="002A7812">
        <w:rPr>
          <w:lang w:val="id-ID"/>
        </w:rPr>
        <w:t>Integrasi dengan payment gateway aggregator. Sistem perangkat lunak ini akan dirancang untuk melakukan integrasi dengan payment gateway aggregator yang dipilih. Integrasi ini akan memungkinkan aplikasi Gasmaj untuk menerima pembayaran melalui berbagai metode pembayaran yang disediakan oleh payment gateway aggregator tersebut.</w:t>
      </w:r>
    </w:p>
    <w:p w14:paraId="269C3A14" w14:textId="77777777" w:rsidR="00E60A28" w:rsidRPr="002A7812" w:rsidRDefault="00E60A28" w:rsidP="00E60A28">
      <w:pPr>
        <w:pStyle w:val="ListParagraph"/>
        <w:numPr>
          <w:ilvl w:val="1"/>
          <w:numId w:val="30"/>
        </w:numPr>
        <w:rPr>
          <w:lang w:val="id-ID"/>
        </w:rPr>
      </w:pPr>
      <w:r w:rsidRPr="002A7812">
        <w:rPr>
          <w:lang w:val="id-ID"/>
        </w:rPr>
        <w:t xml:space="preserve">Pengolahan transaksi pembayaran. Sistem perangkat lunak ini akan mengelola proses pengolahan transaksi pembayaran, termasuk </w:t>
      </w:r>
      <w:r w:rsidRPr="002A7812">
        <w:rPr>
          <w:lang w:val="id-ID"/>
        </w:rPr>
        <w:lastRenderedPageBreak/>
        <w:t>pengumpulan informasi pembayaran dari pengguna, verifikasi pembayaran, dan pembayaran kepada merchant yang terkait. Seluruh proses ini akan dilakukan secara otomatis dengan bantuan payment gateway aggregator.</w:t>
      </w:r>
    </w:p>
    <w:p w14:paraId="01155BD0" w14:textId="526CD3E0" w:rsidR="00E60A28" w:rsidRPr="002A7812" w:rsidRDefault="00E60A28" w:rsidP="00E60A28">
      <w:pPr>
        <w:pStyle w:val="ListParagraph"/>
        <w:numPr>
          <w:ilvl w:val="1"/>
          <w:numId w:val="30"/>
        </w:numPr>
        <w:rPr>
          <w:lang w:val="id-ID"/>
        </w:rPr>
      </w:pPr>
      <w:r w:rsidRPr="002A7812">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2A7812" w:rsidRDefault="00AB139C" w:rsidP="00AB139C">
      <w:pPr>
        <w:pStyle w:val="Heading2"/>
        <w:rPr>
          <w:lang w:val="id-ID"/>
        </w:rPr>
      </w:pPr>
      <w:bookmarkStart w:id="54" w:name="_Toc138459412"/>
      <w:r w:rsidRPr="002A7812">
        <w:rPr>
          <w:lang w:val="id-ID"/>
        </w:rPr>
        <w:t>Arsitektur Perangkat Lunak</w:t>
      </w:r>
      <w:bookmarkEnd w:id="54"/>
    </w:p>
    <w:p w14:paraId="7FBAD8C7" w14:textId="77777777" w:rsidR="008E2D03" w:rsidRPr="002A7812" w:rsidRDefault="00436D1B" w:rsidP="008E2D03">
      <w:pPr>
        <w:ind w:firstLine="576"/>
        <w:rPr>
          <w:lang w:val="id-ID"/>
        </w:rPr>
      </w:pPr>
      <w:r w:rsidRPr="002A7812">
        <w:rPr>
          <w:lang w:val="id-ID"/>
        </w:rPr>
        <w:t>Arsitektur perangkat lunak adalah representasi struktur sistem perangkat lunak yang akan dibangun, termasuk komponen-komponen yang ada, hubungan antara komponen, serta cara komponen-komponen tersebut berinteraksi. Dalam konteks sistem perangkat lunak yang mencakup payment gateway aggregator dalam aplikasi Gasmaj, berikut adalah penjelasan mengenai arsitektur perangkat lunak yang direkomendasikan:</w:t>
      </w:r>
    </w:p>
    <w:p w14:paraId="32F3D8DF" w14:textId="3E1B4088" w:rsidR="00E23B6A" w:rsidRPr="002A7812" w:rsidRDefault="00E23B6A" w:rsidP="008E2D03">
      <w:pPr>
        <w:pStyle w:val="Heading3"/>
        <w:rPr>
          <w:lang w:val="id-ID"/>
        </w:rPr>
      </w:pPr>
      <w:bookmarkStart w:id="55" w:name="_Toc138459413"/>
      <w:r w:rsidRPr="002A7812">
        <w:rPr>
          <w:lang w:val="id-ID"/>
        </w:rPr>
        <w:t>Arsitektur Berorientasi Layanan (Service-Oriented Architecture/SOA)</w:t>
      </w:r>
      <w:bookmarkEnd w:id="55"/>
    </w:p>
    <w:p w14:paraId="36876D29" w14:textId="71A99EC2" w:rsidR="008E2D03" w:rsidRPr="002A7812" w:rsidRDefault="008B3CFB" w:rsidP="008E2D03">
      <w:pPr>
        <w:ind w:firstLine="576"/>
        <w:rPr>
          <w:lang w:val="id-ID"/>
        </w:rPr>
      </w:pPr>
      <w:r w:rsidRPr="002A7812">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2A7812" w:rsidRDefault="008B3CFB" w:rsidP="008E2D03">
      <w:pPr>
        <w:ind w:firstLine="576"/>
        <w:rPr>
          <w:lang w:val="id-ID"/>
        </w:rPr>
      </w:pPr>
      <w:r w:rsidRPr="002A7812">
        <w:rPr>
          <w:lang w:val="id-ID"/>
        </w:rPr>
        <w:t xml:space="preserve">Dalam konteks aplikasi Gasmaj, arsitektur SOA akan memungkinkan integrasi dengan payment gateway aggregator sebagai layanan eksternal. Payment gateway aggregator akan berperan sebagai penyedia layanan pembayaran yang </w:t>
      </w:r>
      <w:r w:rsidRPr="002A7812">
        <w:rPr>
          <w:lang w:val="id-ID"/>
        </w:rPr>
        <w:lastRenderedPageBreak/>
        <w:t>terhubung dengan berbagai metode pembayaran. Aplikasi Gasmaj akan menggunakan layanan-layanan yang disediakan oleh payment gateway aggregator untuk mengelola transaksi pembayaran.</w:t>
      </w:r>
    </w:p>
    <w:p w14:paraId="6EC5672B" w14:textId="269F4A0E" w:rsidR="008B3CFB" w:rsidRPr="002A7812" w:rsidRDefault="008B3CFB" w:rsidP="008E2D03">
      <w:pPr>
        <w:ind w:firstLine="576"/>
        <w:rPr>
          <w:lang w:val="id-ID"/>
        </w:rPr>
      </w:pPr>
      <w:r w:rsidRPr="002A7812">
        <w:rPr>
          <w:lang w:val="id-ID"/>
        </w:rPr>
        <w:t>Komponen-komponen utama dalam arsitektur SOA pada sistem perangkat lunak ini adalah:</w:t>
      </w:r>
    </w:p>
    <w:p w14:paraId="0D528333" w14:textId="31800568" w:rsidR="008B3CFB" w:rsidRPr="002A7812" w:rsidRDefault="008B3CFB" w:rsidP="008B3CFB">
      <w:pPr>
        <w:pStyle w:val="ListParagraph"/>
        <w:numPr>
          <w:ilvl w:val="0"/>
          <w:numId w:val="31"/>
        </w:numPr>
        <w:rPr>
          <w:lang w:val="id-ID"/>
        </w:rPr>
      </w:pPr>
      <w:r w:rsidRPr="002A7812">
        <w:rPr>
          <w:lang w:val="id-ID"/>
        </w:rPr>
        <w:t xml:space="preserve">Aplikasi Gasmaj </w:t>
      </w:r>
    </w:p>
    <w:p w14:paraId="75033E34" w14:textId="64B19FF6" w:rsidR="008B3CFB" w:rsidRPr="002A7812" w:rsidRDefault="008B3CFB" w:rsidP="008D7F59">
      <w:pPr>
        <w:pStyle w:val="ListParagraph"/>
        <w:ind w:left="360" w:firstLine="207"/>
        <w:rPr>
          <w:lang w:val="id-ID"/>
        </w:rPr>
      </w:pPr>
      <w:r w:rsidRPr="002A7812">
        <w:rPr>
          <w:lang w:val="id-ID"/>
        </w:rPr>
        <w:t>Merupakan komponen utama yang menyediakan fungsionalitas aplikasi pengelolaan masjid, termasuk fitur pembayaran zakat, infaq, dan produk perlengkapan ibadah. Aplikasi Gasmaj akan berinteraksi dengan payment gateway aggregator melalui layanan-layanan yang disediakan.</w:t>
      </w:r>
    </w:p>
    <w:p w14:paraId="38FF0F7F" w14:textId="77777777" w:rsidR="008B3CFB" w:rsidRPr="002A7812" w:rsidRDefault="008B3CFB" w:rsidP="008B3CFB">
      <w:pPr>
        <w:pStyle w:val="ListParagraph"/>
        <w:numPr>
          <w:ilvl w:val="0"/>
          <w:numId w:val="31"/>
        </w:numPr>
        <w:rPr>
          <w:lang w:val="id-ID"/>
        </w:rPr>
      </w:pPr>
      <w:r w:rsidRPr="002A7812">
        <w:rPr>
          <w:lang w:val="id-ID"/>
        </w:rPr>
        <w:t xml:space="preserve">Payment Gateway Aggregator: </w:t>
      </w:r>
    </w:p>
    <w:p w14:paraId="18763AB1" w14:textId="2C439D87" w:rsidR="008B3CFB" w:rsidRPr="002A7812" w:rsidRDefault="008B3CFB" w:rsidP="008D7F59">
      <w:pPr>
        <w:pStyle w:val="ListParagraph"/>
        <w:ind w:left="360" w:firstLine="207"/>
        <w:rPr>
          <w:lang w:val="id-ID"/>
        </w:rPr>
      </w:pPr>
      <w:r w:rsidRPr="002A7812">
        <w:rPr>
          <w:lang w:val="id-ID"/>
        </w:rPr>
        <w:t>Merupakan layanan eksternal yang berfungsi sebagai perantara antara aplikasi Gasmaj dan berbagai payment gateway yang terhubung. Payment gateway aggregator akan menyediakan layanan integrasi dengan berbagai metode pembayaran, seperti kartu kredit, transfer bank, dompet digital, dan sebagainya. Komunikasi antara aplikasi Gasmaj dan payment gateway aggregator akan dilakukan melalui antarmuka yang disediakan oleh payment gateway aggregator.</w:t>
      </w:r>
    </w:p>
    <w:p w14:paraId="2EA1C96D" w14:textId="77777777" w:rsidR="008C4540" w:rsidRPr="002A7812" w:rsidRDefault="008B3CFB" w:rsidP="008B3CFB">
      <w:pPr>
        <w:pStyle w:val="ListParagraph"/>
        <w:numPr>
          <w:ilvl w:val="0"/>
          <w:numId w:val="31"/>
        </w:numPr>
        <w:rPr>
          <w:lang w:val="id-ID"/>
        </w:rPr>
      </w:pPr>
      <w:r w:rsidRPr="002A7812">
        <w:rPr>
          <w:lang w:val="id-ID"/>
        </w:rPr>
        <w:t xml:space="preserve">Metode Pembayaran: </w:t>
      </w:r>
    </w:p>
    <w:p w14:paraId="0AB65E10" w14:textId="785D4EB7" w:rsidR="008B3CFB" w:rsidRPr="002A7812" w:rsidRDefault="008B3CFB" w:rsidP="00903E86">
      <w:pPr>
        <w:pStyle w:val="ListParagraph"/>
        <w:ind w:left="360" w:firstLine="207"/>
        <w:rPr>
          <w:lang w:val="id-ID"/>
        </w:rPr>
      </w:pPr>
      <w:r w:rsidRPr="002A7812">
        <w:rPr>
          <w:lang w:val="id-ID"/>
        </w:rPr>
        <w:t xml:space="preserve">Merupakan layanan-layanan yang disediakan oleh payment gateway aggregator untuk menerima pembayaran melalui berbagai metode pembayaran yang terhubung. Setiap metode pembayaran memiliki antarmuka dan </w:t>
      </w:r>
      <w:r w:rsidRPr="002A7812">
        <w:rPr>
          <w:lang w:val="id-ID"/>
        </w:rPr>
        <w:lastRenderedPageBreak/>
        <w:t>mekanisme yang berbeda-beda, namun semuanya akan diakses melalui payment gateway aggregator.</w:t>
      </w:r>
    </w:p>
    <w:p w14:paraId="2C2E9609" w14:textId="77777777" w:rsidR="009B220E" w:rsidRPr="002A7812" w:rsidRDefault="008B3CFB" w:rsidP="008B3CFB">
      <w:pPr>
        <w:pStyle w:val="ListParagraph"/>
        <w:numPr>
          <w:ilvl w:val="0"/>
          <w:numId w:val="31"/>
        </w:numPr>
        <w:rPr>
          <w:lang w:val="id-ID"/>
        </w:rPr>
      </w:pPr>
      <w:r w:rsidRPr="002A7812">
        <w:rPr>
          <w:lang w:val="id-ID"/>
        </w:rPr>
        <w:t xml:space="preserve">Basis Data: </w:t>
      </w:r>
    </w:p>
    <w:p w14:paraId="1143436A" w14:textId="219D5766" w:rsidR="008B3CFB" w:rsidRPr="002A7812" w:rsidRDefault="008B3CFB" w:rsidP="00C2101B">
      <w:pPr>
        <w:pStyle w:val="ListParagraph"/>
        <w:ind w:left="360" w:firstLine="207"/>
        <w:rPr>
          <w:lang w:val="id-ID"/>
        </w:rPr>
      </w:pPr>
      <w:r w:rsidRPr="002A7812">
        <w:rPr>
          <w:lang w:val="id-ID"/>
        </w:rPr>
        <w:t>Merupakan komponen yang digunakan untuk menyimpan informasi transaksi pembayaran, data pengguna, dan data terkait lainnya. Basis data akan digunakan oleh aplikasi Gasmaj dan payment gateway aggregator untuk menyimpan dan mengelola informasi yang diperlukan dalam proses pembayaran.</w:t>
      </w:r>
    </w:p>
    <w:p w14:paraId="5C7DE471" w14:textId="76EDD928" w:rsidR="008B3CFB" w:rsidRPr="002A7812" w:rsidRDefault="0041487B" w:rsidP="00F7578D">
      <w:pPr>
        <w:ind w:firstLine="567"/>
        <w:rPr>
          <w:lang w:val="id-ID"/>
        </w:rPr>
      </w:pPr>
      <w:r w:rsidRPr="002A7812">
        <w:rPr>
          <w:lang w:val="id-ID"/>
        </w:rPr>
        <w:t>Ada pun beberapa protokol komunikasi pendukung untuk menjalankan integrasi antara Gasmaj dan Payment Gateway Aggregator</w:t>
      </w:r>
    </w:p>
    <w:p w14:paraId="1DB0DA41" w14:textId="59F4C8A6" w:rsidR="0041487B" w:rsidRPr="002A7812" w:rsidRDefault="0041487B" w:rsidP="0041487B">
      <w:pPr>
        <w:pStyle w:val="ListParagraph"/>
        <w:numPr>
          <w:ilvl w:val="0"/>
          <w:numId w:val="32"/>
        </w:numPr>
        <w:rPr>
          <w:lang w:val="id-ID"/>
        </w:rPr>
      </w:pPr>
      <w:r w:rsidRPr="002A7812">
        <w:rPr>
          <w:lang w:val="id-ID"/>
        </w:rPr>
        <w:t>HTTP/HTTPS</w:t>
      </w:r>
    </w:p>
    <w:p w14:paraId="1EC279C0" w14:textId="4838B4BF" w:rsidR="0041487B" w:rsidRPr="002A7812" w:rsidRDefault="00427CFD" w:rsidP="00427CFD">
      <w:pPr>
        <w:pStyle w:val="ListParagraph"/>
        <w:ind w:left="360" w:firstLine="207"/>
        <w:rPr>
          <w:lang w:val="id-ID"/>
        </w:rPr>
      </w:pPr>
      <w:r w:rsidRPr="002A7812">
        <w:rPr>
          <w:lang w:val="id-ID"/>
        </w:rPr>
        <w:t>HTTP/HTTPS (Hypertext Transfer Protocol/Secure) adalah protokol yang digunakan untuk pertukaran data antara aplikasi yang berjalan di internet. Protokol ini memungkinkan komunikasi antara aplikasi klien (seperti aplikasi Gasmaj) dan aplikasi server (seperti payment gateway aggregator) melalui jaringan</w:t>
      </w:r>
      <w:r w:rsidR="0041487B" w:rsidRPr="002A7812">
        <w:rPr>
          <w:lang w:val="id-ID"/>
        </w:rPr>
        <w:t>.</w:t>
      </w:r>
    </w:p>
    <w:p w14:paraId="1A2377CD" w14:textId="427AE2EC" w:rsidR="0041487B" w:rsidRPr="002A7812" w:rsidRDefault="0041487B" w:rsidP="0041487B">
      <w:pPr>
        <w:pStyle w:val="ListParagraph"/>
        <w:numPr>
          <w:ilvl w:val="0"/>
          <w:numId w:val="32"/>
        </w:numPr>
        <w:rPr>
          <w:lang w:val="id-ID"/>
        </w:rPr>
      </w:pPr>
      <w:r w:rsidRPr="002A7812">
        <w:rPr>
          <w:lang w:val="id-ID"/>
        </w:rPr>
        <w:t>API</w:t>
      </w:r>
    </w:p>
    <w:p w14:paraId="7F6041E9" w14:textId="3A07B613" w:rsidR="00427CFD" w:rsidRPr="002A7812" w:rsidRDefault="00427CFD" w:rsidP="00427CFD">
      <w:pPr>
        <w:ind w:left="360" w:firstLine="216"/>
        <w:rPr>
          <w:lang w:val="id-ID"/>
        </w:rPr>
      </w:pPr>
      <w:r w:rsidRPr="002A7812">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2A7812" w:rsidRDefault="0041487B" w:rsidP="0041487B">
      <w:pPr>
        <w:ind w:firstLine="576"/>
        <w:rPr>
          <w:lang w:val="id-ID"/>
        </w:rPr>
      </w:pPr>
      <w:r w:rsidRPr="002A7812">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18034479" w:rsidR="008B3CFB" w:rsidRPr="002A7812" w:rsidRDefault="0041487B" w:rsidP="004922C4">
      <w:pPr>
        <w:ind w:firstLine="720"/>
        <w:rPr>
          <w:lang w:val="id-ID"/>
        </w:rPr>
      </w:pPr>
      <w:r w:rsidRPr="002A7812">
        <w:rPr>
          <w:lang w:val="id-ID"/>
        </w:rPr>
        <w:t>Dengan menggunakan arsitektur SOA, sistem perangkat lunak ini akan memungkinkan integrasi yang efisien dengan payment gateway aggregator, memperluas pilihan metode pembayaran, meningkatkan keamanan transaksi, serta memberikan pengalaman pengguna yang baik dalam proses pembayaran</w:t>
      </w:r>
      <w:r w:rsidR="004922C4" w:rsidRPr="002A7812">
        <w:rPr>
          <w:lang w:val="id-ID"/>
        </w:rPr>
        <w:t>.</w:t>
      </w:r>
    </w:p>
    <w:p w14:paraId="7E026F9C" w14:textId="346868F3" w:rsidR="00AB139C" w:rsidRPr="002A7812" w:rsidRDefault="00AB139C" w:rsidP="00AB139C">
      <w:pPr>
        <w:pStyle w:val="Heading2"/>
        <w:rPr>
          <w:lang w:val="id-ID"/>
        </w:rPr>
      </w:pPr>
      <w:bookmarkStart w:id="56" w:name="_Toc138459414"/>
      <w:r w:rsidRPr="002A7812">
        <w:rPr>
          <w:lang w:val="id-ID"/>
        </w:rPr>
        <w:t>Pemodelan Sistem / UML</w:t>
      </w:r>
      <w:bookmarkEnd w:id="56"/>
    </w:p>
    <w:p w14:paraId="3E80B633" w14:textId="4A959082" w:rsidR="00AB139C" w:rsidRPr="002A7812" w:rsidRDefault="00AB139C" w:rsidP="00DA6377">
      <w:pPr>
        <w:pStyle w:val="Heading3"/>
        <w:rPr>
          <w:lang w:val="id-ID"/>
        </w:rPr>
      </w:pPr>
      <w:bookmarkStart w:id="57" w:name="_Toc138459415"/>
      <w:r w:rsidRPr="002A7812">
        <w:rPr>
          <w:lang w:val="id-ID"/>
        </w:rPr>
        <w:t>Use Case Diagram</w:t>
      </w:r>
      <w:bookmarkEnd w:id="57"/>
    </w:p>
    <w:p w14:paraId="05A8C999" w14:textId="0C99C207" w:rsidR="003F62FD" w:rsidRPr="002A7812" w:rsidRDefault="003F62FD" w:rsidP="00083949">
      <w:pPr>
        <w:ind w:firstLine="567"/>
        <w:rPr>
          <w:lang w:val="id-ID"/>
        </w:rPr>
      </w:pPr>
      <w:r w:rsidRPr="002A7812">
        <w:rPr>
          <w:rFonts w:ascii="TimesNewRomanPS" w:hAnsi="TimesNewRomanPS"/>
          <w:i/>
          <w:iCs/>
          <w:lang w:val="id-ID"/>
        </w:rPr>
        <w:t xml:space="preserve">Use case </w:t>
      </w:r>
      <w:r w:rsidRPr="002A7812">
        <w:rPr>
          <w:lang w:val="id-ID"/>
        </w:rPr>
        <w:t>diagram adalah satu dari berbagai jenis diagram UML (</w:t>
      </w:r>
      <w:r w:rsidRPr="002A7812">
        <w:rPr>
          <w:rFonts w:ascii="TimesNewRomanPS" w:hAnsi="TimesNewRomanPS"/>
          <w:i/>
          <w:iCs/>
          <w:lang w:val="id-ID"/>
        </w:rPr>
        <w:t>Unified Modelling Language</w:t>
      </w:r>
      <w:r w:rsidRPr="002A7812">
        <w:rPr>
          <w:lang w:val="id-ID"/>
        </w:rPr>
        <w:t xml:space="preserve">) yang menggambarkan hubungan interaksi antara sistem dan  aktor. </w:t>
      </w:r>
      <w:r w:rsidRPr="002A7812">
        <w:rPr>
          <w:rFonts w:ascii="TimesNewRomanPS" w:hAnsi="TimesNewRomanPS"/>
          <w:i/>
          <w:iCs/>
          <w:lang w:val="id-ID"/>
        </w:rPr>
        <w:t xml:space="preserve">Use Case </w:t>
      </w:r>
      <w:r w:rsidRPr="002A7812">
        <w:rPr>
          <w:lang w:val="id-ID"/>
        </w:rPr>
        <w:t xml:space="preserve">dapat mendeskripsikan tipe interaksi antara si pengguna sistem dengan sistemnya. Adapun, fungsi dari </w:t>
      </w:r>
      <w:r w:rsidRPr="002A7812">
        <w:rPr>
          <w:rFonts w:ascii="TimesNewRomanPS" w:hAnsi="TimesNewRomanPS"/>
          <w:i/>
          <w:iCs/>
          <w:lang w:val="id-ID"/>
        </w:rPr>
        <w:t xml:space="preserve">use case </w:t>
      </w:r>
      <w:r w:rsidRPr="002A7812">
        <w:rPr>
          <w:lang w:val="id-ID"/>
        </w:rPr>
        <w:t xml:space="preserve">diagram sebagai berikut: </w:t>
      </w:r>
    </w:p>
    <w:p w14:paraId="739162CE" w14:textId="77777777" w:rsidR="00B06D40" w:rsidRPr="002A7812" w:rsidRDefault="003F62FD">
      <w:pPr>
        <w:pStyle w:val="ListParagraph"/>
        <w:numPr>
          <w:ilvl w:val="0"/>
          <w:numId w:val="33"/>
        </w:numPr>
        <w:rPr>
          <w:lang w:val="id-ID"/>
        </w:rPr>
      </w:pPr>
      <w:r w:rsidRPr="002A7812">
        <w:rPr>
          <w:lang w:val="id-ID"/>
        </w:rPr>
        <w:t xml:space="preserve">Berguna memperlihatkan proses aktivitas secara urut dalam sistem. </w:t>
      </w:r>
    </w:p>
    <w:p w14:paraId="1553908A" w14:textId="0988FEAC" w:rsidR="00B06D40" w:rsidRPr="002A7812" w:rsidRDefault="003F62FD">
      <w:pPr>
        <w:pStyle w:val="ListParagraph"/>
        <w:numPr>
          <w:ilvl w:val="0"/>
          <w:numId w:val="33"/>
        </w:numPr>
        <w:rPr>
          <w:lang w:val="id-ID"/>
        </w:rPr>
      </w:pPr>
      <w:r w:rsidRPr="002A7812">
        <w:rPr>
          <w:lang w:val="id-ID"/>
        </w:rPr>
        <w:t xml:space="preserve">Mampu menggambarkan proses bisnis, bahkan menampilkan urutan </w:t>
      </w:r>
      <w:r w:rsidR="00B06D40" w:rsidRPr="002A7812">
        <w:rPr>
          <w:lang w:val="id-ID"/>
        </w:rPr>
        <w:t xml:space="preserve"> </w:t>
      </w:r>
      <w:r w:rsidRPr="002A7812">
        <w:rPr>
          <w:lang w:val="id-ID"/>
        </w:rPr>
        <w:t xml:space="preserve">aktivitas pada sebuah proses. </w:t>
      </w:r>
    </w:p>
    <w:p w14:paraId="00F6B957" w14:textId="3150424D" w:rsidR="003F62FD" w:rsidRPr="002A7812" w:rsidRDefault="003F62FD">
      <w:pPr>
        <w:pStyle w:val="ListParagraph"/>
        <w:numPr>
          <w:ilvl w:val="0"/>
          <w:numId w:val="33"/>
        </w:numPr>
        <w:rPr>
          <w:lang w:val="id-ID"/>
        </w:rPr>
      </w:pPr>
      <w:r w:rsidRPr="002A7812">
        <w:rPr>
          <w:lang w:val="id-ID"/>
        </w:rPr>
        <w:t xml:space="preserve">Sebagai </w:t>
      </w:r>
      <w:r w:rsidRPr="002A7812">
        <w:rPr>
          <w:rFonts w:ascii="TimesNewRomanPS" w:hAnsi="TimesNewRomanPS"/>
          <w:i/>
          <w:iCs/>
          <w:lang w:val="id-ID"/>
        </w:rPr>
        <w:t xml:space="preserve">bridge </w:t>
      </w:r>
      <w:r w:rsidRPr="002A7812">
        <w:rPr>
          <w:lang w:val="id-ID"/>
        </w:rPr>
        <w:t xml:space="preserve">atau jembatan antara pembuat dengan konsumen untuk </w:t>
      </w:r>
      <w:r w:rsidR="00005309" w:rsidRPr="002A7812">
        <w:rPr>
          <w:lang w:val="id-ID"/>
        </w:rPr>
        <w:t xml:space="preserve"> </w:t>
      </w:r>
      <w:r w:rsidRPr="002A7812">
        <w:rPr>
          <w:lang w:val="id-ID"/>
        </w:rPr>
        <w:t xml:space="preserve">mendeskripsikan sebuah sistem. </w:t>
      </w:r>
    </w:p>
    <w:p w14:paraId="1E1BBDF0" w14:textId="77777777" w:rsidR="00BF45AC" w:rsidRPr="002A7812" w:rsidRDefault="00BF45AC">
      <w:pPr>
        <w:spacing w:after="160" w:line="259" w:lineRule="auto"/>
        <w:jc w:val="left"/>
        <w:rPr>
          <w:lang w:val="id-ID"/>
        </w:rPr>
      </w:pPr>
      <w:r w:rsidRPr="002A7812">
        <w:rPr>
          <w:lang w:val="id-ID"/>
        </w:rPr>
        <w:br w:type="page"/>
      </w:r>
    </w:p>
    <w:p w14:paraId="1430E63F" w14:textId="55F8F716" w:rsidR="003F62FD" w:rsidRPr="002A7812" w:rsidRDefault="003F62FD" w:rsidP="003F62FD">
      <w:pPr>
        <w:rPr>
          <w:lang w:val="id-ID"/>
        </w:rPr>
      </w:pPr>
      <w:r w:rsidRPr="002A7812">
        <w:rPr>
          <w:lang w:val="id-ID"/>
        </w:rPr>
        <w:lastRenderedPageBreak/>
        <w:t xml:space="preserve">Berikut adalah simbol-simbol pada </w:t>
      </w:r>
      <w:r w:rsidRPr="002A7812">
        <w:rPr>
          <w:rFonts w:ascii="TimesNewRomanPS" w:hAnsi="TimesNewRomanPS"/>
          <w:i/>
          <w:iCs/>
          <w:lang w:val="id-ID"/>
        </w:rPr>
        <w:t>Use case diagram</w:t>
      </w:r>
      <w:r w:rsidR="00BF45AC" w:rsidRPr="002A7812">
        <w:rPr>
          <w:rFonts w:ascii="TimesNewRomanPS" w:hAnsi="TimesNewRomanPS"/>
          <w:i/>
          <w:iCs/>
          <w:lang w:val="id-ID"/>
        </w:rPr>
        <w:t>:</w:t>
      </w:r>
    </w:p>
    <w:p w14:paraId="34EAF83A" w14:textId="77777777" w:rsidR="008308B0" w:rsidRPr="002A7812" w:rsidRDefault="00BF45AC" w:rsidP="008308B0">
      <w:pPr>
        <w:keepNext/>
        <w:spacing w:line="240" w:lineRule="auto"/>
        <w:jc w:val="center"/>
        <w:rPr>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38image722144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2A7812">
        <w:rPr>
          <w:rFonts w:eastAsia="Times New Roman" w:cs="Times New Roman"/>
          <w:szCs w:val="24"/>
          <w:lang w:val="id-ID"/>
        </w:rPr>
        <w:fldChar w:fldCharType="end"/>
      </w:r>
    </w:p>
    <w:p w14:paraId="50BDE864" w14:textId="7C75AAE2" w:rsidR="00BF45AC" w:rsidRPr="002A7812" w:rsidRDefault="008308B0" w:rsidP="008308B0">
      <w:pPr>
        <w:pStyle w:val="Caption"/>
        <w:jc w:val="center"/>
        <w:rPr>
          <w:rFonts w:eastAsia="Times New Roman" w:cs="Times New Roman"/>
          <w:szCs w:val="24"/>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Simbol-simbol use case diagram</w:t>
      </w:r>
    </w:p>
    <w:p w14:paraId="36D6F6CF" w14:textId="421A8B11" w:rsidR="003A2C07" w:rsidRPr="002A7812" w:rsidRDefault="008308B0" w:rsidP="008308B0">
      <w:pPr>
        <w:rPr>
          <w:lang w:val="id-ID"/>
        </w:rPr>
      </w:pPr>
      <w:r w:rsidRPr="002A7812">
        <w:rPr>
          <w:lang w:val="id-ID"/>
        </w:rPr>
        <w:t xml:space="preserve">Pada Aplikasi </w:t>
      </w:r>
      <w:r w:rsidRPr="002A7812">
        <w:rPr>
          <w:i/>
          <w:iCs/>
          <w:lang w:val="id-ID"/>
        </w:rPr>
        <w:t>Payment Gateway Aggregator</w:t>
      </w:r>
      <w:r w:rsidRPr="002A7812">
        <w:rPr>
          <w:lang w:val="id-ID"/>
        </w:rPr>
        <w:t xml:space="preserve"> yang akan dikembangkan terdapat 3 </w:t>
      </w:r>
      <w:r w:rsidR="003A2C07" w:rsidRPr="002A7812">
        <w:rPr>
          <w:lang w:val="id-ID"/>
        </w:rPr>
        <w:t xml:space="preserve">jenis </w:t>
      </w:r>
      <w:r w:rsidRPr="002A7812">
        <w:rPr>
          <w:lang w:val="id-ID"/>
        </w:rPr>
        <w:t>pengguna aplikasi, masing-masin</w:t>
      </w:r>
      <w:r w:rsidR="003A2C07" w:rsidRPr="002A7812">
        <w:rPr>
          <w:lang w:val="id-ID"/>
        </w:rPr>
        <w:t>g</w:t>
      </w:r>
      <w:r w:rsidRPr="002A7812">
        <w:rPr>
          <w:lang w:val="id-ID"/>
        </w:rPr>
        <w:t xml:space="preserve"> dari tipe user memiliki perannya masing-masing, berikut adalah tipe usernya: </w:t>
      </w:r>
    </w:p>
    <w:p w14:paraId="0F55DFA0" w14:textId="326A80D8" w:rsidR="00AB5922" w:rsidRPr="002A7812" w:rsidRDefault="00AB5922">
      <w:pPr>
        <w:pStyle w:val="ListParagraph"/>
        <w:numPr>
          <w:ilvl w:val="0"/>
          <w:numId w:val="34"/>
        </w:numPr>
        <w:rPr>
          <w:b/>
          <w:bCs/>
          <w:lang w:val="id-ID"/>
        </w:rPr>
      </w:pPr>
      <w:r w:rsidRPr="002A7812">
        <w:rPr>
          <w:b/>
          <w:bCs/>
          <w:lang w:val="id-ID"/>
        </w:rPr>
        <w:t xml:space="preserve">Pengguna Admin / </w:t>
      </w:r>
      <w:r w:rsidRPr="002A7812">
        <w:rPr>
          <w:b/>
          <w:bCs/>
          <w:i/>
          <w:iCs/>
          <w:lang w:val="id-ID"/>
        </w:rPr>
        <w:t>User Admin</w:t>
      </w:r>
    </w:p>
    <w:p w14:paraId="2D345642" w14:textId="77777777" w:rsidR="007D2056" w:rsidRPr="002A7812" w:rsidRDefault="007D2056">
      <w:pPr>
        <w:pStyle w:val="ListParagraph"/>
        <w:numPr>
          <w:ilvl w:val="0"/>
          <w:numId w:val="37"/>
        </w:numPr>
        <w:rPr>
          <w:lang w:val="id-ID"/>
        </w:rPr>
      </w:pPr>
      <w:r w:rsidRPr="002A7812">
        <w:rPr>
          <w:lang w:val="id-ID"/>
        </w:rPr>
        <w:t>Memiliki hak akses untuk membuka halaman dashboard.</w:t>
      </w:r>
    </w:p>
    <w:p w14:paraId="4BDDE842" w14:textId="77777777" w:rsidR="007D2056" w:rsidRPr="002A7812" w:rsidRDefault="007D2056">
      <w:pPr>
        <w:pStyle w:val="ListParagraph"/>
        <w:numPr>
          <w:ilvl w:val="0"/>
          <w:numId w:val="37"/>
        </w:numPr>
        <w:rPr>
          <w:lang w:val="id-ID"/>
        </w:rPr>
      </w:pPr>
      <w:r w:rsidRPr="002A7812">
        <w:rPr>
          <w:lang w:val="id-ID"/>
        </w:rPr>
        <w:t xml:space="preserve">Memiliki hak akses untuk mengelola data transaksi. </w:t>
      </w:r>
    </w:p>
    <w:p w14:paraId="1B24145B" w14:textId="77777777" w:rsidR="007D2056" w:rsidRPr="002A7812" w:rsidRDefault="007D2056">
      <w:pPr>
        <w:pStyle w:val="ListParagraph"/>
        <w:numPr>
          <w:ilvl w:val="0"/>
          <w:numId w:val="37"/>
        </w:numPr>
        <w:rPr>
          <w:lang w:val="id-ID"/>
        </w:rPr>
      </w:pPr>
      <w:r w:rsidRPr="002A7812">
        <w:rPr>
          <w:lang w:val="id-ID"/>
        </w:rPr>
        <w:t>Memiliki hak akses untuk mengelola data akun payment gateway yang terhubung.</w:t>
      </w:r>
    </w:p>
    <w:p w14:paraId="3ADDABF2" w14:textId="3C16798D" w:rsidR="001302FC" w:rsidRPr="002A7812" w:rsidRDefault="007D2056">
      <w:pPr>
        <w:pStyle w:val="ListParagraph"/>
        <w:numPr>
          <w:ilvl w:val="0"/>
          <w:numId w:val="37"/>
        </w:numPr>
        <w:rPr>
          <w:lang w:val="id-ID"/>
        </w:rPr>
      </w:pPr>
      <w:r w:rsidRPr="002A7812">
        <w:rPr>
          <w:lang w:val="id-ID"/>
        </w:rPr>
        <w:t>Memiliki hak akses untuk mengelola data atau profil merchant.</w:t>
      </w:r>
    </w:p>
    <w:p w14:paraId="4541DD2E" w14:textId="77777777" w:rsidR="001302FC" w:rsidRPr="002A7812" w:rsidRDefault="001302FC">
      <w:pPr>
        <w:spacing w:after="160" w:line="259" w:lineRule="auto"/>
        <w:jc w:val="left"/>
        <w:rPr>
          <w:lang w:val="id-ID"/>
        </w:rPr>
      </w:pPr>
      <w:r w:rsidRPr="002A7812">
        <w:rPr>
          <w:lang w:val="id-ID"/>
        </w:rPr>
        <w:br w:type="page"/>
      </w:r>
    </w:p>
    <w:p w14:paraId="76050853" w14:textId="4D88CC08" w:rsidR="00AB5922" w:rsidRPr="002A7812" w:rsidRDefault="00AB5922">
      <w:pPr>
        <w:pStyle w:val="ListParagraph"/>
        <w:numPr>
          <w:ilvl w:val="0"/>
          <w:numId w:val="34"/>
        </w:numPr>
        <w:rPr>
          <w:b/>
          <w:bCs/>
          <w:lang w:val="id-ID"/>
        </w:rPr>
      </w:pPr>
      <w:r w:rsidRPr="002A7812">
        <w:rPr>
          <w:b/>
          <w:bCs/>
          <w:lang w:val="id-ID"/>
        </w:rPr>
        <w:lastRenderedPageBreak/>
        <w:t xml:space="preserve">Pengguna </w:t>
      </w:r>
      <w:r w:rsidRPr="002A7812">
        <w:rPr>
          <w:b/>
          <w:bCs/>
          <w:i/>
          <w:iCs/>
          <w:lang w:val="id-ID"/>
        </w:rPr>
        <w:t>Merchant</w:t>
      </w:r>
      <w:r w:rsidRPr="002A7812">
        <w:rPr>
          <w:b/>
          <w:bCs/>
          <w:lang w:val="id-ID"/>
        </w:rPr>
        <w:t xml:space="preserve"> / </w:t>
      </w:r>
      <w:r w:rsidRPr="002A7812">
        <w:rPr>
          <w:b/>
          <w:bCs/>
          <w:i/>
          <w:iCs/>
          <w:lang w:val="id-ID"/>
        </w:rPr>
        <w:t>User Merchant</w:t>
      </w:r>
      <w:r w:rsidRPr="002A7812">
        <w:rPr>
          <w:b/>
          <w:bCs/>
          <w:lang w:val="id-ID"/>
        </w:rPr>
        <w:t xml:space="preserve"> </w:t>
      </w:r>
    </w:p>
    <w:p w14:paraId="6D04D0A3" w14:textId="0106E5A8"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membuka halaman </w:t>
      </w:r>
      <w:r w:rsidRPr="002A7812">
        <w:rPr>
          <w:rFonts w:ascii="TimesNewRomanPS" w:hAnsi="TimesNewRomanPS"/>
          <w:i/>
          <w:iCs/>
          <w:lang w:val="id-ID"/>
        </w:rPr>
        <w:t>dashboard</w:t>
      </w:r>
      <w:r w:rsidR="000D2CBC" w:rsidRPr="002A7812">
        <w:rPr>
          <w:rFonts w:ascii="TimesNewRomanPS" w:hAnsi="TimesNewRomanPS"/>
          <w:i/>
          <w:iCs/>
          <w:lang w:val="id-ID"/>
        </w:rPr>
        <w:t>.</w:t>
      </w:r>
    </w:p>
    <w:p w14:paraId="6CC4F1BA" w14:textId="00A50A51" w:rsidR="00DF466A" w:rsidRPr="002A7812" w:rsidRDefault="00DF466A">
      <w:pPr>
        <w:pStyle w:val="ListParagraph"/>
        <w:numPr>
          <w:ilvl w:val="0"/>
          <w:numId w:val="35"/>
        </w:numPr>
        <w:rPr>
          <w:rFonts w:ascii="SymbolMT" w:hAnsi="SymbolMT"/>
          <w:lang w:val="id-ID"/>
        </w:rPr>
      </w:pPr>
      <w:r w:rsidRPr="002A7812">
        <w:rPr>
          <w:lang w:val="id-ID"/>
        </w:rPr>
        <w:t xml:space="preserve">Memiliki hak akses untuk </w:t>
      </w:r>
      <w:r w:rsidR="006174EB" w:rsidRPr="002A7812">
        <w:rPr>
          <w:lang w:val="id-ID"/>
        </w:rPr>
        <w:t>mengelola data transaksi.</w:t>
      </w:r>
      <w:r w:rsidRPr="002A7812">
        <w:rPr>
          <w:rFonts w:ascii="TimesNewRomanPS" w:hAnsi="TimesNewRomanPS"/>
          <w:b/>
          <w:bCs/>
          <w:i/>
          <w:iCs/>
          <w:lang w:val="id-ID"/>
        </w:rPr>
        <w:t xml:space="preserve"> </w:t>
      </w:r>
    </w:p>
    <w:p w14:paraId="56898650" w14:textId="643708A0" w:rsidR="000D2CBC" w:rsidRPr="002A7812" w:rsidRDefault="000D2CBC">
      <w:pPr>
        <w:pStyle w:val="ListParagraph"/>
        <w:numPr>
          <w:ilvl w:val="0"/>
          <w:numId w:val="35"/>
        </w:numPr>
        <w:rPr>
          <w:rFonts w:ascii="SymbolMT" w:hAnsi="SymbolMT"/>
          <w:lang w:val="id-ID"/>
        </w:rPr>
      </w:pPr>
      <w:r w:rsidRPr="002A7812">
        <w:rPr>
          <w:rFonts w:ascii="TimesNewRomanPS" w:hAnsi="TimesNewRomanPS"/>
          <w:lang w:val="id-ID"/>
        </w:rPr>
        <w:t xml:space="preserve">Memiliki hak akses untuk mengelola data akun </w:t>
      </w:r>
      <w:r w:rsidRPr="002A7812">
        <w:rPr>
          <w:rFonts w:ascii="TimesNewRomanPS" w:hAnsi="TimesNewRomanPS"/>
          <w:i/>
          <w:iCs/>
          <w:lang w:val="id-ID"/>
        </w:rPr>
        <w:t>payment gateway</w:t>
      </w:r>
      <w:r w:rsidRPr="002A7812">
        <w:rPr>
          <w:rFonts w:ascii="TimesNewRomanPS" w:hAnsi="TimesNewRomanPS"/>
          <w:lang w:val="id-ID"/>
        </w:rPr>
        <w:t xml:space="preserve"> yang terhubung.</w:t>
      </w:r>
    </w:p>
    <w:p w14:paraId="2E52D9DD" w14:textId="19E1618B" w:rsidR="009100A5" w:rsidRPr="002A7812" w:rsidRDefault="00E752E5">
      <w:pPr>
        <w:pStyle w:val="ListParagraph"/>
        <w:numPr>
          <w:ilvl w:val="0"/>
          <w:numId w:val="35"/>
        </w:numPr>
        <w:rPr>
          <w:rFonts w:ascii="SymbolMT" w:hAnsi="SymbolMT"/>
          <w:lang w:val="id-ID"/>
        </w:rPr>
      </w:pPr>
      <w:r w:rsidRPr="002A7812">
        <w:rPr>
          <w:rFonts w:ascii="SymbolMT" w:hAnsi="SymbolMT"/>
          <w:lang w:val="id-ID"/>
        </w:rPr>
        <w:t>Memiliki hak akses untuk mengelola data atau profil merchant.</w:t>
      </w:r>
    </w:p>
    <w:p w14:paraId="31BAE939" w14:textId="77777777" w:rsidR="00072F2B" w:rsidRPr="002A7812" w:rsidRDefault="00AB5922">
      <w:pPr>
        <w:pStyle w:val="ListParagraph"/>
        <w:numPr>
          <w:ilvl w:val="0"/>
          <w:numId w:val="34"/>
        </w:numPr>
        <w:rPr>
          <w:b/>
          <w:bCs/>
          <w:lang w:val="id-ID"/>
        </w:rPr>
      </w:pPr>
      <w:r w:rsidRPr="002A7812">
        <w:rPr>
          <w:b/>
          <w:bCs/>
          <w:lang w:val="id-ID"/>
        </w:rPr>
        <w:t>Pengguna Publik</w:t>
      </w:r>
    </w:p>
    <w:p w14:paraId="6A91FC5B" w14:textId="77777777" w:rsidR="00072F2B" w:rsidRPr="002A7812" w:rsidRDefault="00072F2B">
      <w:pPr>
        <w:pStyle w:val="ListParagraph"/>
        <w:numPr>
          <w:ilvl w:val="0"/>
          <w:numId w:val="36"/>
        </w:numPr>
        <w:rPr>
          <w:rFonts w:ascii="SymbolMT" w:hAnsi="SymbolMT"/>
          <w:lang w:val="id-ID"/>
        </w:rPr>
      </w:pPr>
      <w:r w:rsidRPr="002A7812">
        <w:rPr>
          <w:lang w:val="id-ID"/>
        </w:rPr>
        <w:t xml:space="preserve">Dapat memilih metode pembayaran yang diinginkan </w:t>
      </w:r>
    </w:p>
    <w:p w14:paraId="0F408B63" w14:textId="06618B2D" w:rsidR="008308B0" w:rsidRPr="002A7812" w:rsidRDefault="00072F2B">
      <w:pPr>
        <w:pStyle w:val="ListParagraph"/>
        <w:numPr>
          <w:ilvl w:val="0"/>
          <w:numId w:val="36"/>
        </w:numPr>
        <w:rPr>
          <w:lang w:val="id-ID"/>
        </w:rPr>
      </w:pPr>
      <w:r w:rsidRPr="002A7812">
        <w:rPr>
          <w:lang w:val="id-ID"/>
        </w:rPr>
        <w:t>Dapat melakukan pembayaran terhadap transaksi yang dilakukan.</w:t>
      </w:r>
    </w:p>
    <w:p w14:paraId="66D5B2ED" w14:textId="77777777" w:rsidR="003F62FD" w:rsidRPr="002A7812" w:rsidRDefault="003F62FD" w:rsidP="003F62FD">
      <w:pPr>
        <w:rPr>
          <w:lang w:val="id-ID"/>
        </w:rPr>
      </w:pPr>
    </w:p>
    <w:p w14:paraId="6FBC04AA" w14:textId="6EECAC61" w:rsidR="002F7C2C" w:rsidRPr="002A7812" w:rsidRDefault="00D10B13" w:rsidP="002F7C2C">
      <w:pPr>
        <w:keepNext/>
        <w:rPr>
          <w:lang w:val="id-ID"/>
        </w:rPr>
      </w:pPr>
      <w:r w:rsidRPr="002A7812">
        <w:rPr>
          <w:noProof/>
          <w:lang w:val="id-ID"/>
        </w:rPr>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5733F55D" w:rsidR="003832D9" w:rsidRPr="002A7812" w:rsidRDefault="002F7C2C" w:rsidP="002F7C2C">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w:t>
      </w:r>
      <w:r w:rsidR="00D42E88">
        <w:rPr>
          <w:lang w:val="id-ID"/>
        </w:rPr>
        <w:fldChar w:fldCharType="end"/>
      </w:r>
      <w:r w:rsidRPr="002A7812">
        <w:rPr>
          <w:lang w:val="id-ID"/>
        </w:rPr>
        <w:t xml:space="preserve"> - Use Case Diagram</w:t>
      </w:r>
      <w:r w:rsidR="006C2E01" w:rsidRPr="002A7812">
        <w:rPr>
          <w:lang w:val="id-ID"/>
        </w:rPr>
        <w:t xml:space="preserve"> Payment Gateway Aggregator</w:t>
      </w:r>
    </w:p>
    <w:p w14:paraId="232E1FBF" w14:textId="77777777" w:rsidR="003832D9" w:rsidRPr="002A7812" w:rsidRDefault="003832D9">
      <w:pPr>
        <w:spacing w:after="160" w:line="259" w:lineRule="auto"/>
        <w:jc w:val="left"/>
        <w:rPr>
          <w:i/>
          <w:iCs/>
          <w:color w:val="44546A" w:themeColor="text2"/>
          <w:sz w:val="18"/>
          <w:szCs w:val="18"/>
          <w:lang w:val="id-ID"/>
        </w:rPr>
      </w:pPr>
      <w:r w:rsidRPr="002A7812">
        <w:rPr>
          <w:lang w:val="id-ID"/>
        </w:rPr>
        <w:br w:type="page"/>
      </w:r>
    </w:p>
    <w:p w14:paraId="0BBEB250" w14:textId="4C499B1A" w:rsidR="003832D9" w:rsidRPr="002A7812" w:rsidRDefault="00AB139C" w:rsidP="003832D9">
      <w:pPr>
        <w:pStyle w:val="Heading3"/>
        <w:rPr>
          <w:i/>
          <w:iCs/>
          <w:lang w:val="id-ID"/>
        </w:rPr>
      </w:pPr>
      <w:bookmarkStart w:id="58" w:name="_Toc138459416"/>
      <w:r w:rsidRPr="002A7812">
        <w:rPr>
          <w:i/>
          <w:iCs/>
          <w:lang w:val="id-ID"/>
        </w:rPr>
        <w:lastRenderedPageBreak/>
        <w:t>Activity Diagram</w:t>
      </w:r>
      <w:bookmarkEnd w:id="58"/>
    </w:p>
    <w:p w14:paraId="047C9A36" w14:textId="7D69A986" w:rsidR="00DD2DAE" w:rsidRPr="002A7812" w:rsidRDefault="003832D9" w:rsidP="00DD2DAE">
      <w:pPr>
        <w:ind w:firstLine="567"/>
        <w:rPr>
          <w:lang w:val="id-ID"/>
        </w:rPr>
      </w:pPr>
      <w:r w:rsidRPr="002A7812">
        <w:rPr>
          <w:i/>
          <w:iCs/>
          <w:lang w:val="id-ID"/>
        </w:rPr>
        <w:t>Activity diagram</w:t>
      </w:r>
      <w:r w:rsidRPr="002A7812">
        <w:rPr>
          <w:lang w:val="id-ID"/>
        </w:rPr>
        <w:t xml:space="preserve">, dalam bahasa Indonesia diagram aktivitas, yaitu diagram yang dapat memodelkan proses-proses yang terjadi pada sebuah sistem. Runtutan proses dari suatu sistem digambarkan secara vertikal. </w:t>
      </w:r>
      <w:r w:rsidRPr="002A7812">
        <w:rPr>
          <w:i/>
          <w:iCs/>
          <w:lang w:val="id-ID"/>
        </w:rPr>
        <w:t>Activity diagram</w:t>
      </w:r>
      <w:r w:rsidRPr="002A7812">
        <w:rPr>
          <w:lang w:val="id-ID"/>
        </w:rPr>
        <w:t xml:space="preserve"> merupakan pengembangan dari </w:t>
      </w:r>
      <w:r w:rsidRPr="002A7812">
        <w:rPr>
          <w:i/>
          <w:iCs/>
          <w:lang w:val="id-ID"/>
        </w:rPr>
        <w:t>Use Case</w:t>
      </w:r>
      <w:r w:rsidRPr="002A7812">
        <w:rPr>
          <w:lang w:val="id-ID"/>
        </w:rPr>
        <w:t xml:space="preserve"> yang memiliki alur aktivitas. Berikut beberapa tujuan dari activity diagram: </w:t>
      </w:r>
    </w:p>
    <w:p w14:paraId="231B2B9B" w14:textId="77777777" w:rsidR="00DD2DAE" w:rsidRPr="002A7812" w:rsidRDefault="00DD2DAE">
      <w:pPr>
        <w:pStyle w:val="ListParagraph"/>
        <w:numPr>
          <w:ilvl w:val="0"/>
          <w:numId w:val="38"/>
        </w:numPr>
        <w:rPr>
          <w:lang w:val="id-ID"/>
        </w:rPr>
      </w:pPr>
      <w:r w:rsidRPr="002A7812">
        <w:rPr>
          <w:lang w:val="id-ID"/>
        </w:rPr>
        <w:t>Menjelaskan urutan aktivitas dalam suatu proses. Biasanya digunakan untuk memperlihatkan urutan proses bisnis.</w:t>
      </w:r>
    </w:p>
    <w:p w14:paraId="01938006" w14:textId="046EB878" w:rsidR="00DD2DAE" w:rsidRPr="002A7812" w:rsidRDefault="00DD2DAE">
      <w:pPr>
        <w:pStyle w:val="ListParagraph"/>
        <w:numPr>
          <w:ilvl w:val="0"/>
          <w:numId w:val="38"/>
        </w:numPr>
        <w:rPr>
          <w:lang w:val="id-ID"/>
        </w:rPr>
      </w:pPr>
      <w:r w:rsidRPr="002A7812">
        <w:rPr>
          <w:lang w:val="id-ID"/>
        </w:rPr>
        <w:t xml:space="preserve">Mudah dalam memahami proses yang ada dalam sistem secara keseluruhan Merupakan metode perancangan yang terstruktur, mirip dengan </w:t>
      </w:r>
      <w:r w:rsidRPr="002A7812">
        <w:rPr>
          <w:i/>
          <w:iCs/>
          <w:lang w:val="id-ID"/>
        </w:rPr>
        <w:t>Flowchart</w:t>
      </w:r>
      <w:r w:rsidR="00184562" w:rsidRPr="002A7812">
        <w:rPr>
          <w:i/>
          <w:iCs/>
          <w:lang w:val="id-ID"/>
        </w:rPr>
        <w:t xml:space="preserve"> </w:t>
      </w:r>
      <w:r w:rsidRPr="002A7812">
        <w:rPr>
          <w:lang w:val="id-ID"/>
        </w:rPr>
        <w:t xml:space="preserve">maupun </w:t>
      </w:r>
      <w:r w:rsidRPr="002A7812">
        <w:rPr>
          <w:i/>
          <w:iCs/>
          <w:lang w:val="id-ID"/>
        </w:rPr>
        <w:t>Data Flow Diagram</w:t>
      </w:r>
      <w:r w:rsidRPr="002A7812">
        <w:rPr>
          <w:lang w:val="id-ID"/>
        </w:rPr>
        <w:t xml:space="preserve"> (DFD).</w:t>
      </w:r>
    </w:p>
    <w:p w14:paraId="5999620E" w14:textId="12A304FA" w:rsidR="00DD2DAE" w:rsidRPr="002A7812" w:rsidRDefault="00DD2DAE">
      <w:pPr>
        <w:pStyle w:val="ListParagraph"/>
        <w:numPr>
          <w:ilvl w:val="0"/>
          <w:numId w:val="38"/>
        </w:numPr>
        <w:rPr>
          <w:lang w:val="id-ID"/>
        </w:rPr>
      </w:pPr>
      <w:r w:rsidRPr="002A7812">
        <w:rPr>
          <w:lang w:val="id-ID"/>
        </w:rPr>
        <w:t xml:space="preserve">Mengetahui aktivitas aktor/pengguna berdasarkan </w:t>
      </w:r>
      <w:r w:rsidRPr="002A7812">
        <w:rPr>
          <w:i/>
          <w:iCs/>
          <w:lang w:val="id-ID"/>
        </w:rPr>
        <w:t>use case</w:t>
      </w:r>
      <w:r w:rsidRPr="002A7812">
        <w:rPr>
          <w:lang w:val="id-ID"/>
        </w:rPr>
        <w:t>/diagram yang dibuat sebelumnya.</w:t>
      </w:r>
    </w:p>
    <w:p w14:paraId="564FB12F" w14:textId="522BEF63" w:rsidR="000F2381" w:rsidRPr="002A7812" w:rsidRDefault="000F2381" w:rsidP="000F2381">
      <w:pPr>
        <w:rPr>
          <w:rFonts w:ascii="TimesNewRomanPS" w:hAnsi="TimesNewRomanPS"/>
          <w:i/>
          <w:iCs/>
          <w:lang w:val="id-ID"/>
        </w:rPr>
      </w:pPr>
      <w:r w:rsidRPr="002A7812">
        <w:rPr>
          <w:lang w:val="id-ID"/>
        </w:rPr>
        <w:t xml:space="preserve">Berikut adalah simbol-simbol pada </w:t>
      </w:r>
      <w:r w:rsidRPr="002A7812">
        <w:rPr>
          <w:rFonts w:ascii="TimesNewRomanPS" w:hAnsi="TimesNewRomanPS"/>
          <w:i/>
          <w:iCs/>
          <w:lang w:val="id-ID"/>
        </w:rPr>
        <w:t xml:space="preserve">Activity Diagram: </w:t>
      </w:r>
    </w:p>
    <w:p w14:paraId="1C4FC1FA" w14:textId="3AD1468C" w:rsidR="0037091C" w:rsidRPr="002A7812" w:rsidRDefault="000F2381" w:rsidP="0037091C">
      <w:pPr>
        <w:keepNext/>
        <w:spacing w:line="360" w:lineRule="auto"/>
        <w:jc w:val="center"/>
        <w:rPr>
          <w:rFonts w:eastAsia="Times New Roman" w:cs="Times New Roman"/>
          <w:szCs w:val="24"/>
          <w:lang w:val="id-ID"/>
        </w:rPr>
      </w:pPr>
      <w:r w:rsidRPr="002A7812">
        <w:rPr>
          <w:rFonts w:eastAsia="Times New Roman" w:cs="Times New Roman"/>
          <w:szCs w:val="24"/>
          <w:lang w:val="id-ID"/>
        </w:rPr>
        <w:fldChar w:fldCharType="begin"/>
      </w:r>
      <w:r w:rsidRPr="002A7812">
        <w:rPr>
          <w:rFonts w:eastAsia="Times New Roman" w:cs="Times New Roman"/>
          <w:szCs w:val="24"/>
          <w:lang w:val="id-ID"/>
        </w:rPr>
        <w:instrText xml:space="preserve"> INCLUDEPICTURE "/var/folders/0s/zw4st80x0mn2n2fycm01ltf00000gp/T/com.microsoft.Word/WebArchiveCopyPasteTempFiles/page40image7240320" \* MERGEFORMATINET </w:instrText>
      </w:r>
      <w:r w:rsidRPr="002A7812">
        <w:rPr>
          <w:rFonts w:eastAsia="Times New Roman" w:cs="Times New Roman"/>
          <w:szCs w:val="24"/>
          <w:lang w:val="id-ID"/>
        </w:rPr>
        <w:fldChar w:fldCharType="separate"/>
      </w:r>
      <w:r w:rsidRPr="002A7812">
        <w:rPr>
          <w:rFonts w:eastAsia="Times New Roman" w:cs="Times New Roman"/>
          <w:noProof/>
          <w:szCs w:val="24"/>
          <w:lang w:val="id-ID"/>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2A7812">
        <w:rPr>
          <w:rFonts w:eastAsia="Times New Roman" w:cs="Times New Roman"/>
          <w:szCs w:val="24"/>
          <w:lang w:val="id-ID"/>
        </w:rPr>
        <w:fldChar w:fldCharType="end"/>
      </w:r>
    </w:p>
    <w:p w14:paraId="074C8327" w14:textId="5E63042D" w:rsidR="000F2381" w:rsidRPr="002A7812" w:rsidRDefault="007457A0" w:rsidP="0037091C">
      <w:pPr>
        <w:pStyle w:val="Caption"/>
        <w:spacing w:line="360" w:lineRule="auto"/>
        <w:jc w:val="center"/>
        <w:rPr>
          <w:rFonts w:eastAsia="Times New Roman" w:cs="Times New Roman"/>
          <w:szCs w:val="24"/>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w:t>
      </w:r>
      <w:r w:rsidR="00D42E88">
        <w:rPr>
          <w:lang w:val="id-ID"/>
        </w:rPr>
        <w:fldChar w:fldCharType="end"/>
      </w:r>
      <w:r w:rsidRPr="002A7812">
        <w:rPr>
          <w:lang w:val="id-ID"/>
        </w:rPr>
        <w:t xml:space="preserve"> - Simbol-si</w:t>
      </w:r>
      <w:r w:rsidR="0037091C" w:rsidRPr="002A7812">
        <w:rPr>
          <w:lang w:val="id-ID"/>
        </w:rPr>
        <w:t>m</w:t>
      </w:r>
      <w:r w:rsidRPr="002A7812">
        <w:rPr>
          <w:lang w:val="id-ID"/>
        </w:rPr>
        <w:t>bol Activity Diagram</w:t>
      </w:r>
    </w:p>
    <w:p w14:paraId="7A8B8307" w14:textId="77777777" w:rsidR="000F2381" w:rsidRPr="002A7812" w:rsidRDefault="000F2381" w:rsidP="000F2381">
      <w:pPr>
        <w:pStyle w:val="NormalWeb"/>
        <w:rPr>
          <w:lang w:val="id-ID"/>
        </w:rPr>
      </w:pPr>
    </w:p>
    <w:p w14:paraId="5D1C7974" w14:textId="77777777" w:rsidR="000F2381" w:rsidRPr="002A7812" w:rsidRDefault="000F2381" w:rsidP="00932442">
      <w:pPr>
        <w:ind w:firstLine="567"/>
        <w:rPr>
          <w:lang w:val="id-ID"/>
        </w:rPr>
      </w:pPr>
    </w:p>
    <w:p w14:paraId="6068B2EA" w14:textId="4D980C4B" w:rsidR="00460F60" w:rsidRPr="002A7812" w:rsidRDefault="00932442" w:rsidP="00932442">
      <w:pPr>
        <w:ind w:firstLine="567"/>
        <w:rPr>
          <w:lang w:val="id-ID"/>
        </w:rPr>
      </w:pPr>
      <w:r w:rsidRPr="002A7812">
        <w:rPr>
          <w:lang w:val="id-ID"/>
        </w:rPr>
        <w:t xml:space="preserve">Berikut adalah </w:t>
      </w:r>
      <w:r w:rsidRPr="002A7812">
        <w:rPr>
          <w:i/>
          <w:iCs/>
          <w:lang w:val="id-ID"/>
        </w:rPr>
        <w:t>activity diagram</w:t>
      </w:r>
      <w:r w:rsidRPr="002A7812">
        <w:rPr>
          <w:lang w:val="id-ID"/>
        </w:rPr>
        <w:t xml:space="preserve"> yang akan dikembangkan</w:t>
      </w:r>
      <w:r w:rsidR="00037DE8" w:rsidRPr="002A7812">
        <w:rPr>
          <w:lang w:val="id-ID"/>
        </w:rPr>
        <w:t xml:space="preserve"> pada Aplikasi </w:t>
      </w:r>
      <w:r w:rsidR="00037DE8" w:rsidRPr="002A7812">
        <w:rPr>
          <w:i/>
          <w:iCs/>
          <w:lang w:val="id-ID"/>
        </w:rPr>
        <w:t>Payment Gateway Aggregator</w:t>
      </w:r>
      <w:r w:rsidR="00037DE8" w:rsidRPr="002A7812">
        <w:rPr>
          <w:lang w:val="id-ID"/>
        </w:rPr>
        <w:t>:</w:t>
      </w:r>
      <w:r w:rsidRPr="002A7812">
        <w:rPr>
          <w:lang w:val="id-ID"/>
        </w:rPr>
        <w:t xml:space="preserve"> </w:t>
      </w:r>
    </w:p>
    <w:p w14:paraId="09D1F3CC" w14:textId="56FD76C9" w:rsidR="00087557" w:rsidRPr="002A7812" w:rsidRDefault="004629AE" w:rsidP="00505EDC">
      <w:pPr>
        <w:pStyle w:val="Heading4"/>
        <w:rPr>
          <w:lang w:val="id-ID"/>
        </w:rPr>
      </w:pPr>
      <w:r w:rsidRPr="002A7812">
        <w:rPr>
          <w:i/>
          <w:iCs w:val="0"/>
          <w:lang w:val="id-ID"/>
        </w:rPr>
        <w:t>Admin / Merchant -</w:t>
      </w:r>
      <w:r w:rsidRPr="002A7812">
        <w:rPr>
          <w:lang w:val="id-ID"/>
        </w:rPr>
        <w:t xml:space="preserve"> </w:t>
      </w:r>
      <w:r w:rsidR="00087557" w:rsidRPr="002A7812">
        <w:rPr>
          <w:lang w:val="id-ID"/>
        </w:rPr>
        <w:t>Login</w:t>
      </w:r>
    </w:p>
    <w:p w14:paraId="3997586B" w14:textId="77777777" w:rsidR="00087557" w:rsidRPr="002A7812" w:rsidRDefault="00087557" w:rsidP="00087557">
      <w:pPr>
        <w:keepNext/>
        <w:rPr>
          <w:lang w:val="id-ID"/>
        </w:rPr>
      </w:pPr>
      <w:r w:rsidRPr="002A7812">
        <w:rPr>
          <w:noProof/>
          <w:lang w:val="id-ID"/>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07066E1B" w:rsidR="00087557" w:rsidRPr="002A7812" w:rsidRDefault="00087557" w:rsidP="00087557">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4</w:t>
      </w:r>
      <w:r w:rsidR="00D42E88">
        <w:rPr>
          <w:lang w:val="id-ID"/>
        </w:rPr>
        <w:fldChar w:fldCharType="end"/>
      </w:r>
      <w:r w:rsidRPr="002A7812">
        <w:rPr>
          <w:lang w:val="id-ID"/>
        </w:rPr>
        <w:t xml:space="preserve"> - Activity Diagram </w:t>
      </w:r>
      <w:r w:rsidR="00505EDC" w:rsidRPr="002A7812">
        <w:rPr>
          <w:iCs w:val="0"/>
          <w:lang w:val="id-ID"/>
        </w:rPr>
        <w:t>Admin / Merchant</w:t>
      </w:r>
      <w:r w:rsidR="00505EDC" w:rsidRPr="002A7812">
        <w:rPr>
          <w:i w:val="0"/>
          <w:lang w:val="id-ID"/>
        </w:rPr>
        <w:t xml:space="preserve"> - Login</w:t>
      </w:r>
    </w:p>
    <w:p w14:paraId="3C7D5C55" w14:textId="56079904" w:rsidR="00087557" w:rsidRPr="002A7812" w:rsidRDefault="004E2C58" w:rsidP="00C248BC">
      <w:pPr>
        <w:pStyle w:val="Heading4"/>
        <w:rPr>
          <w:lang w:val="id-ID"/>
        </w:rPr>
      </w:pPr>
      <w:r w:rsidRPr="002A7812">
        <w:rPr>
          <w:i/>
          <w:iCs w:val="0"/>
          <w:lang w:val="id-ID"/>
        </w:rPr>
        <w:lastRenderedPageBreak/>
        <w:t>Admin / Merchant -</w:t>
      </w:r>
      <w:r w:rsidRPr="002A7812">
        <w:rPr>
          <w:lang w:val="id-ID"/>
        </w:rPr>
        <w:t xml:space="preserve"> </w:t>
      </w:r>
      <w:r w:rsidR="009F2F14" w:rsidRPr="002A7812">
        <w:rPr>
          <w:lang w:val="id-ID"/>
        </w:rPr>
        <w:t>Mengelola Data Akun Payment Gateway</w:t>
      </w:r>
    </w:p>
    <w:p w14:paraId="5F11FE9B" w14:textId="0C433C11" w:rsidR="00500848" w:rsidRPr="002A7812" w:rsidRDefault="000141D8" w:rsidP="00C1412E">
      <w:pPr>
        <w:keepNext/>
        <w:jc w:val="center"/>
        <w:rPr>
          <w:lang w:val="id-ID"/>
        </w:rPr>
      </w:pPr>
      <w:r w:rsidRPr="002A7812">
        <w:rPr>
          <w:noProof/>
          <w:lang w:val="id-ID"/>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13F34A55" w:rsidR="009F2F14" w:rsidRPr="002A7812" w:rsidRDefault="00500848" w:rsidP="00500848">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5</w:t>
      </w:r>
      <w:r w:rsidR="00D42E88">
        <w:rPr>
          <w:lang w:val="id-ID"/>
        </w:rPr>
        <w:fldChar w:fldCharType="end"/>
      </w:r>
      <w:r w:rsidRPr="002A7812">
        <w:rPr>
          <w:lang w:val="id-ID"/>
        </w:rPr>
        <w:t xml:space="preserve"> Activity Diagram </w:t>
      </w:r>
      <w:r w:rsidR="008E5EA7" w:rsidRPr="002A7812">
        <w:rPr>
          <w:iCs w:val="0"/>
          <w:lang w:val="id-ID"/>
        </w:rPr>
        <w:t>Admin / Merchant</w:t>
      </w:r>
      <w:r w:rsidR="008E5EA7" w:rsidRPr="002A7812">
        <w:rPr>
          <w:i w:val="0"/>
          <w:lang w:val="id-ID"/>
        </w:rPr>
        <w:t xml:space="preserve"> - </w:t>
      </w:r>
      <w:r w:rsidRPr="002A7812">
        <w:rPr>
          <w:lang w:val="id-ID"/>
        </w:rPr>
        <w:t>Mengelola Data Akun Payment Gateway</w:t>
      </w:r>
    </w:p>
    <w:p w14:paraId="304C0950" w14:textId="31ECE4BF" w:rsidR="00087557" w:rsidRPr="002A7812" w:rsidRDefault="006025D2" w:rsidP="008E5EA7">
      <w:pPr>
        <w:pStyle w:val="Heading4"/>
        <w:rPr>
          <w:lang w:val="id-ID"/>
        </w:rPr>
      </w:pPr>
      <w:r w:rsidRPr="002A7812">
        <w:rPr>
          <w:i/>
          <w:iCs w:val="0"/>
          <w:lang w:val="id-ID"/>
        </w:rPr>
        <w:lastRenderedPageBreak/>
        <w:t>Admin / Merchant</w:t>
      </w:r>
      <w:r w:rsidRPr="002A7812">
        <w:rPr>
          <w:lang w:val="id-ID"/>
        </w:rPr>
        <w:t xml:space="preserve"> - </w:t>
      </w:r>
      <w:r w:rsidR="009F2F14" w:rsidRPr="002A7812">
        <w:rPr>
          <w:lang w:val="id-ID"/>
        </w:rPr>
        <w:t>Mengelola Data Transaksi</w:t>
      </w:r>
    </w:p>
    <w:p w14:paraId="75DFE458" w14:textId="2F41EAA8" w:rsidR="00E30ADA" w:rsidRPr="002A7812" w:rsidRDefault="00653398" w:rsidP="00E30ADA">
      <w:pPr>
        <w:keepNext/>
        <w:jc w:val="center"/>
        <w:rPr>
          <w:lang w:val="id-ID"/>
        </w:rPr>
      </w:pPr>
      <w:r w:rsidRPr="002A7812">
        <w:rPr>
          <w:noProof/>
          <w:lang w:val="id-ID"/>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038A66B0" w:rsidR="00E30ADA" w:rsidRPr="002A7812" w:rsidRDefault="00E30ADA" w:rsidP="00E30AD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6</w:t>
      </w:r>
      <w:r w:rsidR="00D42E88">
        <w:rPr>
          <w:lang w:val="id-ID"/>
        </w:rPr>
        <w:fldChar w:fldCharType="end"/>
      </w:r>
      <w:r w:rsidRPr="002A7812">
        <w:rPr>
          <w:lang w:val="id-ID"/>
        </w:rPr>
        <w:t xml:space="preserve"> </w:t>
      </w:r>
      <w:r w:rsidR="0066026F" w:rsidRPr="002A7812">
        <w:rPr>
          <w:lang w:val="id-ID"/>
        </w:rPr>
        <w:t xml:space="preserve">Acivity Diagram </w:t>
      </w:r>
      <w:r w:rsidR="00A1027B" w:rsidRPr="002A7812">
        <w:rPr>
          <w:iCs w:val="0"/>
          <w:lang w:val="id-ID"/>
        </w:rPr>
        <w:t>Admin / Merchant</w:t>
      </w:r>
      <w:r w:rsidR="00A1027B" w:rsidRPr="002A7812">
        <w:rPr>
          <w:i w:val="0"/>
          <w:lang w:val="id-ID"/>
        </w:rPr>
        <w:t xml:space="preserve"> - </w:t>
      </w:r>
      <w:r w:rsidRPr="002A7812">
        <w:rPr>
          <w:lang w:val="id-ID"/>
        </w:rPr>
        <w:t>Mengelola Data Transaksi</w:t>
      </w:r>
    </w:p>
    <w:p w14:paraId="700E1322" w14:textId="2DD370AC" w:rsidR="00087557" w:rsidRPr="002A7812" w:rsidRDefault="00427805" w:rsidP="00DC3E4C">
      <w:pPr>
        <w:pStyle w:val="Heading4"/>
        <w:rPr>
          <w:lang w:val="id-ID"/>
        </w:rPr>
      </w:pPr>
      <w:r w:rsidRPr="002A7812">
        <w:rPr>
          <w:i/>
          <w:iCs w:val="0"/>
          <w:lang w:val="id-ID"/>
        </w:rPr>
        <w:lastRenderedPageBreak/>
        <w:t>Admin / Merchant</w:t>
      </w:r>
      <w:r w:rsidRPr="002A7812">
        <w:rPr>
          <w:lang w:val="id-ID"/>
        </w:rPr>
        <w:t xml:space="preserve"> - </w:t>
      </w:r>
      <w:r w:rsidR="00653398" w:rsidRPr="002A7812">
        <w:rPr>
          <w:lang w:val="id-ID"/>
        </w:rPr>
        <w:t xml:space="preserve">Mengelola Data </w:t>
      </w:r>
      <w:r w:rsidR="00653398" w:rsidRPr="002A7812">
        <w:rPr>
          <w:i/>
          <w:lang w:val="id-ID"/>
        </w:rPr>
        <w:t>Merchant</w:t>
      </w:r>
    </w:p>
    <w:p w14:paraId="2282EBD7" w14:textId="77777777" w:rsidR="005253D1" w:rsidRPr="002A7812" w:rsidRDefault="005253D1" w:rsidP="005253D1">
      <w:pPr>
        <w:keepNext/>
        <w:jc w:val="center"/>
        <w:rPr>
          <w:lang w:val="id-ID"/>
        </w:rPr>
      </w:pPr>
      <w:r w:rsidRPr="002A7812">
        <w:rPr>
          <w:noProof/>
          <w:lang w:val="id-ID"/>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15CF8CB7" w:rsidR="005253D1" w:rsidRPr="002A7812" w:rsidRDefault="005253D1" w:rsidP="005253D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7</w:t>
      </w:r>
      <w:r w:rsidR="00D42E88">
        <w:rPr>
          <w:lang w:val="id-ID"/>
        </w:rPr>
        <w:fldChar w:fldCharType="end"/>
      </w:r>
      <w:r w:rsidRPr="002A7812">
        <w:rPr>
          <w:lang w:val="id-ID"/>
        </w:rPr>
        <w:t xml:space="preserve"> Activity Diagram</w:t>
      </w:r>
      <w:r w:rsidR="007C30BF" w:rsidRPr="002A7812">
        <w:rPr>
          <w:lang w:val="id-ID"/>
        </w:rPr>
        <w:t xml:space="preserve"> </w:t>
      </w:r>
      <w:r w:rsidR="007C30BF" w:rsidRPr="002A7812">
        <w:rPr>
          <w:i w:val="0"/>
          <w:lang w:val="id-ID"/>
        </w:rPr>
        <w:t xml:space="preserve">Admin / Merchant - </w:t>
      </w:r>
      <w:r w:rsidRPr="002A7812">
        <w:rPr>
          <w:lang w:val="id-ID"/>
        </w:rPr>
        <w:t>Mengelola Data Merchant</w:t>
      </w:r>
    </w:p>
    <w:p w14:paraId="6700EDB8" w14:textId="18E1FF3F" w:rsidR="00087557" w:rsidRPr="002A7812" w:rsidRDefault="007010CF" w:rsidP="008C72DA">
      <w:pPr>
        <w:pStyle w:val="Heading4"/>
        <w:rPr>
          <w:lang w:val="id-ID"/>
        </w:rPr>
      </w:pPr>
      <w:r w:rsidRPr="002A7812">
        <w:rPr>
          <w:i/>
          <w:lang w:val="id-ID"/>
        </w:rPr>
        <w:lastRenderedPageBreak/>
        <w:t>Admin / Merchant -</w:t>
      </w:r>
      <w:r w:rsidRPr="002A7812">
        <w:rPr>
          <w:lang w:val="id-ID"/>
        </w:rPr>
        <w:t xml:space="preserve"> </w:t>
      </w:r>
      <w:r w:rsidR="003975BD" w:rsidRPr="002A7812">
        <w:rPr>
          <w:lang w:val="id-ID"/>
        </w:rPr>
        <w:t>Mengelola Data Metode Pembayaran</w:t>
      </w:r>
    </w:p>
    <w:p w14:paraId="5BAB780C" w14:textId="77777777" w:rsidR="00AA7121" w:rsidRPr="002A7812" w:rsidRDefault="008239D3" w:rsidP="00AA7121">
      <w:pPr>
        <w:keepNext/>
        <w:jc w:val="center"/>
        <w:rPr>
          <w:lang w:val="id-ID"/>
        </w:rPr>
      </w:pPr>
      <w:r w:rsidRPr="002A7812">
        <w:rPr>
          <w:noProof/>
          <w:lang w:val="id-ID"/>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46853846" w:rsidR="008239D3" w:rsidRPr="002A7812" w:rsidRDefault="00AA7121" w:rsidP="00AA712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8</w:t>
      </w:r>
      <w:r w:rsidR="00D42E88">
        <w:rPr>
          <w:lang w:val="id-ID"/>
        </w:rPr>
        <w:fldChar w:fldCharType="end"/>
      </w:r>
      <w:r w:rsidRPr="002A7812">
        <w:rPr>
          <w:lang w:val="id-ID"/>
        </w:rPr>
        <w:t xml:space="preserve"> Acitivity Diagram</w:t>
      </w:r>
      <w:r w:rsidR="00BA5EAF" w:rsidRPr="002A7812">
        <w:rPr>
          <w:lang w:val="id-ID"/>
        </w:rPr>
        <w:t xml:space="preserve"> </w:t>
      </w:r>
      <w:r w:rsidR="00BA5EAF" w:rsidRPr="002A7812">
        <w:rPr>
          <w:i w:val="0"/>
          <w:iCs w:val="0"/>
          <w:lang w:val="id-ID"/>
        </w:rPr>
        <w:t>Admin / Merchant -</w:t>
      </w:r>
      <w:r w:rsidRPr="002A7812">
        <w:rPr>
          <w:lang w:val="id-ID"/>
        </w:rPr>
        <w:t xml:space="preserve"> Mengelola Data Metode Pembayaran</w:t>
      </w:r>
    </w:p>
    <w:p w14:paraId="0E7375F2" w14:textId="3788AC00" w:rsidR="00AD341D" w:rsidRPr="002A7812" w:rsidRDefault="00776B7C" w:rsidP="003D5B17">
      <w:pPr>
        <w:pStyle w:val="Heading4"/>
        <w:rPr>
          <w:lang w:val="id-ID"/>
        </w:rPr>
      </w:pPr>
      <w:r w:rsidRPr="002A7812">
        <w:rPr>
          <w:i/>
          <w:iCs w:val="0"/>
          <w:lang w:val="id-ID"/>
        </w:rPr>
        <w:lastRenderedPageBreak/>
        <w:t>Admin / Merchant -</w:t>
      </w:r>
      <w:r w:rsidRPr="002A7812">
        <w:rPr>
          <w:lang w:val="id-ID"/>
        </w:rPr>
        <w:t xml:space="preserve"> </w:t>
      </w:r>
      <w:r w:rsidR="00AD341D" w:rsidRPr="002A7812">
        <w:rPr>
          <w:lang w:val="id-ID"/>
        </w:rPr>
        <w:t>Mengelola Data Payment Gateway Provider</w:t>
      </w:r>
    </w:p>
    <w:p w14:paraId="2E9D04E4" w14:textId="77777777" w:rsidR="00AD341D" w:rsidRPr="002A7812" w:rsidRDefault="00AD341D" w:rsidP="00AD341D">
      <w:pPr>
        <w:keepNext/>
        <w:jc w:val="center"/>
        <w:rPr>
          <w:lang w:val="id-ID"/>
        </w:rPr>
      </w:pPr>
      <w:r w:rsidRPr="002A7812">
        <w:rPr>
          <w:noProof/>
          <w:lang w:val="id-ID"/>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33D16279" w:rsidR="00AD341D" w:rsidRPr="002A7812" w:rsidRDefault="00AD341D" w:rsidP="00AD341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9</w:t>
      </w:r>
      <w:r w:rsidR="00D42E88">
        <w:rPr>
          <w:lang w:val="id-ID"/>
        </w:rPr>
        <w:fldChar w:fldCharType="end"/>
      </w:r>
      <w:r w:rsidRPr="002A7812">
        <w:rPr>
          <w:lang w:val="id-ID"/>
        </w:rPr>
        <w:t xml:space="preserve"> - Activity Diagram</w:t>
      </w:r>
      <w:r w:rsidR="00125A20" w:rsidRPr="002A7812">
        <w:rPr>
          <w:lang w:val="id-ID"/>
        </w:rPr>
        <w:t xml:space="preserve"> </w:t>
      </w:r>
      <w:r w:rsidR="00125A20" w:rsidRPr="002A7812">
        <w:rPr>
          <w:i w:val="0"/>
          <w:iCs w:val="0"/>
          <w:lang w:val="id-ID"/>
        </w:rPr>
        <w:t>Admin / Merchant -</w:t>
      </w:r>
      <w:r w:rsidR="00125A20" w:rsidRPr="002A7812">
        <w:rPr>
          <w:i w:val="0"/>
          <w:lang w:val="id-ID"/>
        </w:rPr>
        <w:t xml:space="preserve"> </w:t>
      </w:r>
      <w:r w:rsidRPr="002A7812">
        <w:rPr>
          <w:lang w:val="id-ID"/>
        </w:rPr>
        <w:t xml:space="preserve"> Mengelola Data Payment Gateway Provider</w:t>
      </w:r>
    </w:p>
    <w:p w14:paraId="7E808161" w14:textId="03B92A45" w:rsidR="00AD341D" w:rsidRPr="002A7812" w:rsidRDefault="00DC0D01" w:rsidP="00A410C6">
      <w:pPr>
        <w:pStyle w:val="Heading4"/>
        <w:rPr>
          <w:lang w:val="id-ID"/>
        </w:rPr>
      </w:pPr>
      <w:r w:rsidRPr="002A7812">
        <w:rPr>
          <w:i/>
          <w:lang w:val="id-ID"/>
        </w:rPr>
        <w:lastRenderedPageBreak/>
        <w:t>Admin / Merchant -</w:t>
      </w:r>
      <w:r w:rsidRPr="002A7812">
        <w:rPr>
          <w:lang w:val="id-ID"/>
        </w:rPr>
        <w:t xml:space="preserve"> </w:t>
      </w:r>
      <w:r w:rsidR="00AD341D" w:rsidRPr="002A7812">
        <w:rPr>
          <w:lang w:val="id-ID"/>
        </w:rPr>
        <w:t>Mengelola Data Tipe Metode Pembayaran</w:t>
      </w:r>
    </w:p>
    <w:p w14:paraId="32AB92D5" w14:textId="77777777" w:rsidR="00955946" w:rsidRPr="002A7812" w:rsidRDefault="00955946" w:rsidP="00955946">
      <w:pPr>
        <w:keepNext/>
        <w:jc w:val="center"/>
        <w:rPr>
          <w:lang w:val="id-ID"/>
        </w:rPr>
      </w:pPr>
      <w:r w:rsidRPr="002A7812">
        <w:rPr>
          <w:noProof/>
          <w:lang w:val="id-ID"/>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7C31A1E7" w:rsidR="004A78E9" w:rsidRPr="002A7812" w:rsidRDefault="00955946" w:rsidP="003A261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0</w:t>
      </w:r>
      <w:r w:rsidR="00D42E88">
        <w:rPr>
          <w:lang w:val="id-ID"/>
        </w:rPr>
        <w:fldChar w:fldCharType="end"/>
      </w:r>
      <w:r w:rsidRPr="002A7812">
        <w:rPr>
          <w:lang w:val="id-ID"/>
        </w:rPr>
        <w:t xml:space="preserve"> - Activity Diagram </w:t>
      </w:r>
      <w:r w:rsidR="00FC3BDF" w:rsidRPr="002A7812">
        <w:rPr>
          <w:lang w:val="id-ID"/>
        </w:rPr>
        <w:t xml:space="preserve"> </w:t>
      </w:r>
      <w:r w:rsidR="00FC3BDF" w:rsidRPr="002A7812">
        <w:rPr>
          <w:i w:val="0"/>
          <w:iCs w:val="0"/>
          <w:lang w:val="id-ID"/>
        </w:rPr>
        <w:t>Admin / Merchant -</w:t>
      </w:r>
      <w:r w:rsidR="00FC3BDF" w:rsidRPr="002A7812">
        <w:rPr>
          <w:i w:val="0"/>
          <w:lang w:val="id-ID"/>
        </w:rPr>
        <w:t xml:space="preserve"> </w:t>
      </w:r>
      <w:r w:rsidRPr="002A7812">
        <w:rPr>
          <w:lang w:val="id-ID"/>
        </w:rPr>
        <w:t>Mengelola Data Tipe Metode Pembayaran</w:t>
      </w:r>
    </w:p>
    <w:p w14:paraId="0F6D0FB3" w14:textId="7E4A6DDC" w:rsidR="00B616E6" w:rsidRPr="002A7812" w:rsidRDefault="003A261D" w:rsidP="003A261D">
      <w:pPr>
        <w:pStyle w:val="Heading4"/>
        <w:rPr>
          <w:lang w:val="id-ID"/>
        </w:rPr>
      </w:pPr>
      <w:r w:rsidRPr="002A7812">
        <w:rPr>
          <w:lang w:val="id-ID"/>
        </w:rPr>
        <w:lastRenderedPageBreak/>
        <w:t xml:space="preserve">Pengguna Publik - </w:t>
      </w:r>
      <w:r w:rsidR="00CB7351" w:rsidRPr="002A7812">
        <w:rPr>
          <w:lang w:val="id-ID"/>
        </w:rPr>
        <w:t xml:space="preserve">Melakukan </w:t>
      </w:r>
      <w:r w:rsidR="00B616E6" w:rsidRPr="002A7812">
        <w:rPr>
          <w:lang w:val="id-ID"/>
        </w:rPr>
        <w:t>Transaksi</w:t>
      </w:r>
    </w:p>
    <w:p w14:paraId="01AD2CEA" w14:textId="77777777" w:rsidR="00CB7351" w:rsidRPr="002A7812" w:rsidRDefault="00CB7351" w:rsidP="00CB7351">
      <w:pPr>
        <w:keepNext/>
        <w:rPr>
          <w:lang w:val="id-ID"/>
        </w:rPr>
      </w:pPr>
      <w:r w:rsidRPr="002A7812">
        <w:rPr>
          <w:noProof/>
          <w:lang w:val="id-ID"/>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721451F2" w:rsidR="00CB7351" w:rsidRPr="002A7812" w:rsidRDefault="00CB7351" w:rsidP="00CB735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1</w:t>
      </w:r>
      <w:r w:rsidR="00D42E88">
        <w:rPr>
          <w:lang w:val="id-ID"/>
        </w:rPr>
        <w:fldChar w:fldCharType="end"/>
      </w:r>
      <w:r w:rsidRPr="002A7812">
        <w:rPr>
          <w:lang w:val="id-ID"/>
        </w:rPr>
        <w:t xml:space="preserve"> - Activity Diagram </w:t>
      </w:r>
      <w:r w:rsidR="00D75469" w:rsidRPr="002A7812">
        <w:rPr>
          <w:lang w:val="id-ID"/>
        </w:rPr>
        <w:t xml:space="preserve">Pengguna Publik - </w:t>
      </w:r>
      <w:r w:rsidRPr="002A7812">
        <w:rPr>
          <w:lang w:val="id-ID"/>
        </w:rPr>
        <w:t>Melakukan Transaksi</w:t>
      </w:r>
    </w:p>
    <w:p w14:paraId="5C5ABA19" w14:textId="38D5C138" w:rsidR="00AB139C" w:rsidRPr="002A7812" w:rsidRDefault="00AB139C" w:rsidP="00DA6377">
      <w:pPr>
        <w:pStyle w:val="Heading3"/>
        <w:rPr>
          <w:i/>
          <w:iCs/>
          <w:lang w:val="id-ID"/>
        </w:rPr>
      </w:pPr>
      <w:bookmarkStart w:id="59" w:name="_Toc138459417"/>
      <w:r w:rsidRPr="002A7812">
        <w:rPr>
          <w:i/>
          <w:iCs/>
          <w:lang w:val="id-ID"/>
        </w:rPr>
        <w:lastRenderedPageBreak/>
        <w:t>Sequence Diagram</w:t>
      </w:r>
      <w:bookmarkEnd w:id="59"/>
    </w:p>
    <w:p w14:paraId="5B31B7B6" w14:textId="77777777" w:rsidR="007B64E0" w:rsidRPr="002A7812" w:rsidRDefault="007B64E0" w:rsidP="007B64E0">
      <w:pPr>
        <w:ind w:firstLine="567"/>
        <w:rPr>
          <w:lang w:val="id-ID"/>
        </w:rPr>
      </w:pPr>
      <w:r w:rsidRPr="002A7812">
        <w:rPr>
          <w:i/>
          <w:iCs/>
          <w:lang w:val="id-ID"/>
        </w:rPr>
        <w:t>Sequence</w:t>
      </w:r>
      <w:r w:rsidRPr="002A7812">
        <w:rPr>
          <w:lang w:val="id-ID"/>
        </w:rPr>
        <w:t xml:space="preserve"> diagram atau diagram urutan adalah sebuah diagram yang digunakan untuk menjelaskan dan menampilkan interaksi antar objek-objek dalam sebuah sistem secara terperinci. Selain itu </w:t>
      </w:r>
      <w:r w:rsidRPr="002A7812">
        <w:rPr>
          <w:i/>
          <w:iCs/>
          <w:lang w:val="id-ID"/>
        </w:rPr>
        <w:t>sequence</w:t>
      </w:r>
      <w:r w:rsidRPr="002A7812">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Pr="002A7812" w:rsidRDefault="007B64E0" w:rsidP="007B64E0">
      <w:pPr>
        <w:ind w:firstLine="567"/>
        <w:rPr>
          <w:lang w:val="id-ID"/>
        </w:rPr>
      </w:pPr>
      <w:r w:rsidRPr="002A7812">
        <w:rPr>
          <w:lang w:val="id-ID"/>
        </w:rPr>
        <w:t xml:space="preserve">Diagram urutan dapat digunakan untuk menggambarkan serangkaian langkah yang dilakukan sebagai respon dari sebuah peristiwa untuk menghasilkan suatu </w:t>
      </w:r>
      <w:r w:rsidRPr="002A7812">
        <w:rPr>
          <w:i/>
          <w:iCs/>
          <w:lang w:val="id-ID"/>
        </w:rPr>
        <w:t>output</w:t>
      </w:r>
      <w:r w:rsidRPr="002A7812">
        <w:rPr>
          <w:lang w:val="id-ID"/>
        </w:rPr>
        <w:t xml:space="preserve"> tertentu. </w:t>
      </w:r>
      <w:r w:rsidRPr="002A7812">
        <w:rPr>
          <w:i/>
          <w:iCs/>
          <w:lang w:val="id-ID"/>
        </w:rPr>
        <w:t>Sequence</w:t>
      </w:r>
      <w:r w:rsidRPr="002A7812">
        <w:rPr>
          <w:lang w:val="id-ID"/>
        </w:rPr>
        <w:t xml:space="preserve"> diagram berhubungan dan berkaitan erat dengan </w:t>
      </w:r>
      <w:r w:rsidRPr="002A7812">
        <w:rPr>
          <w:i/>
          <w:iCs/>
          <w:lang w:val="id-ID"/>
        </w:rPr>
        <w:t>use case</w:t>
      </w:r>
      <w:r w:rsidRPr="002A7812">
        <w:rPr>
          <w:lang w:val="id-ID"/>
        </w:rPr>
        <w:t xml:space="preserve"> diagram, di mana satu </w:t>
      </w:r>
      <w:r w:rsidRPr="002A7812">
        <w:rPr>
          <w:i/>
          <w:iCs/>
          <w:lang w:val="id-ID"/>
        </w:rPr>
        <w:t>use case</w:t>
      </w:r>
      <w:r w:rsidRPr="002A7812">
        <w:rPr>
          <w:lang w:val="id-ID"/>
        </w:rPr>
        <w:t xml:space="preserve"> diagram akan menjadi satu diagram </w:t>
      </w:r>
      <w:r w:rsidRPr="002A7812">
        <w:rPr>
          <w:i/>
          <w:iCs/>
          <w:lang w:val="id-ID"/>
        </w:rPr>
        <w:t>sequence</w:t>
      </w:r>
      <w:r w:rsidRPr="002A7812">
        <w:rPr>
          <w:lang w:val="id-ID"/>
        </w:rPr>
        <w:t xml:space="preserve">. Berikut adalah komponen yang digunakan pada </w:t>
      </w:r>
      <w:r w:rsidRPr="002A7812">
        <w:rPr>
          <w:i/>
          <w:iCs/>
          <w:lang w:val="id-ID"/>
        </w:rPr>
        <w:t>sequence</w:t>
      </w:r>
      <w:r w:rsidRPr="002A7812">
        <w:rPr>
          <w:lang w:val="id-ID"/>
        </w:rPr>
        <w:t xml:space="preserve"> diagram:</w:t>
      </w:r>
    </w:p>
    <w:p w14:paraId="52C6B009" w14:textId="1D271F30" w:rsidR="008C0814" w:rsidRPr="002A7812" w:rsidRDefault="008C729B">
      <w:pPr>
        <w:pStyle w:val="ListParagraph"/>
        <w:numPr>
          <w:ilvl w:val="1"/>
          <w:numId w:val="34"/>
        </w:numPr>
        <w:rPr>
          <w:lang w:val="id-ID"/>
        </w:rPr>
      </w:pPr>
      <w:r w:rsidRPr="002A7812">
        <w:rPr>
          <w:lang w:val="id-ID"/>
        </w:rPr>
        <w:t>Aktor</w:t>
      </w:r>
    </w:p>
    <w:p w14:paraId="00E432C8" w14:textId="2C26B10C" w:rsidR="00AB24E6" w:rsidRPr="002A7812" w:rsidRDefault="00AB24E6" w:rsidP="00AB24E6">
      <w:pPr>
        <w:ind w:left="360" w:firstLine="207"/>
        <w:rPr>
          <w:lang w:val="id-ID"/>
        </w:rPr>
      </w:pPr>
      <w:r w:rsidRPr="002A7812">
        <w:rPr>
          <w:lang w:val="id-ID"/>
        </w:rPr>
        <w:t>Komponen yang pertama adalah aktor. Komponen ini menggambarkan seorang pengguna (</w:t>
      </w:r>
      <w:r w:rsidRPr="002A7812">
        <w:rPr>
          <w:i/>
          <w:iCs/>
          <w:lang w:val="id-ID"/>
        </w:rPr>
        <w:t>user</w:t>
      </w:r>
      <w:r w:rsidRPr="002A7812">
        <w:rPr>
          <w:lang w:val="id-ID"/>
        </w:rPr>
        <w:t xml:space="preserve">) yang berada di luar sistem dan sedang berinteraksi dengan sistem. Dalam sequence diagram, aktor biasanya digambarkan dengan simbol </w:t>
      </w:r>
      <w:r w:rsidRPr="002A7812">
        <w:rPr>
          <w:i/>
          <w:iCs/>
          <w:lang w:val="id-ID"/>
        </w:rPr>
        <w:t>stick figure</w:t>
      </w:r>
      <w:r w:rsidRPr="002A7812">
        <w:rPr>
          <w:lang w:val="id-ID"/>
        </w:rPr>
        <w:t>.</w:t>
      </w:r>
    </w:p>
    <w:p w14:paraId="7C302BC6" w14:textId="25EFF303" w:rsidR="008C729B" w:rsidRPr="002A7812" w:rsidRDefault="00BF7B8E">
      <w:pPr>
        <w:pStyle w:val="ListParagraph"/>
        <w:numPr>
          <w:ilvl w:val="1"/>
          <w:numId w:val="34"/>
        </w:numPr>
        <w:rPr>
          <w:i/>
          <w:iCs/>
          <w:lang w:val="id-ID"/>
        </w:rPr>
      </w:pPr>
      <w:r w:rsidRPr="002A7812">
        <w:rPr>
          <w:i/>
          <w:iCs/>
          <w:lang w:val="id-ID"/>
        </w:rPr>
        <w:t>Activation</w:t>
      </w:r>
      <w:r w:rsidR="008C729B" w:rsidRPr="002A7812">
        <w:rPr>
          <w:i/>
          <w:iCs/>
          <w:lang w:val="id-ID"/>
        </w:rPr>
        <w:t xml:space="preserve"> Box</w:t>
      </w:r>
    </w:p>
    <w:p w14:paraId="014A7536" w14:textId="470CE4EA" w:rsidR="00626588" w:rsidRPr="002A7812" w:rsidRDefault="00626588" w:rsidP="00626588">
      <w:pPr>
        <w:pStyle w:val="ListParagraph"/>
        <w:ind w:left="360" w:firstLine="207"/>
        <w:rPr>
          <w:lang w:val="id-ID"/>
        </w:rPr>
      </w:pPr>
      <w:r w:rsidRPr="002A7812">
        <w:rPr>
          <w:lang w:val="id-ID"/>
        </w:rPr>
        <w:t>Selanjutnya ada activation box. Komponen activation box ini 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Pr="002A7812" w:rsidRDefault="008C729B">
      <w:pPr>
        <w:pStyle w:val="ListParagraph"/>
        <w:numPr>
          <w:ilvl w:val="1"/>
          <w:numId w:val="34"/>
        </w:numPr>
        <w:rPr>
          <w:i/>
          <w:iCs/>
          <w:lang w:val="id-ID"/>
        </w:rPr>
      </w:pPr>
      <w:r w:rsidRPr="002A7812">
        <w:rPr>
          <w:i/>
          <w:iCs/>
          <w:lang w:val="id-ID"/>
        </w:rPr>
        <w:lastRenderedPageBreak/>
        <w:t>Lifeline</w:t>
      </w:r>
    </w:p>
    <w:p w14:paraId="302AC995" w14:textId="4D39E479" w:rsidR="002E7BC6" w:rsidRPr="002A7812" w:rsidRDefault="002E7BC6" w:rsidP="009E5FF9">
      <w:pPr>
        <w:ind w:left="360" w:firstLine="207"/>
        <w:rPr>
          <w:lang w:val="id-ID"/>
        </w:rPr>
      </w:pPr>
      <w:r w:rsidRPr="002A7812">
        <w:rPr>
          <w:lang w:val="id-ID"/>
        </w:rPr>
        <w:t xml:space="preserve">Komponen ini digambarkan dengan bentuk garis putus-putus. </w:t>
      </w:r>
      <w:r w:rsidRPr="002A7812">
        <w:rPr>
          <w:i/>
          <w:iCs/>
          <w:lang w:val="id-ID"/>
        </w:rPr>
        <w:t>Lifeline</w:t>
      </w:r>
      <w:r w:rsidRPr="002A7812">
        <w:rPr>
          <w:lang w:val="id-ID"/>
        </w:rPr>
        <w:t xml:space="preserve"> biasanya memiliki kotak berisi objek yang memiliki fungsi untuk menggambarkan aktifitas.</w:t>
      </w:r>
    </w:p>
    <w:p w14:paraId="60853F7B" w14:textId="67BAA6C7" w:rsidR="008C729B" w:rsidRPr="002A7812" w:rsidRDefault="008C729B">
      <w:pPr>
        <w:pStyle w:val="ListParagraph"/>
        <w:numPr>
          <w:ilvl w:val="1"/>
          <w:numId w:val="34"/>
        </w:numPr>
        <w:rPr>
          <w:lang w:val="id-ID"/>
        </w:rPr>
      </w:pPr>
      <w:r w:rsidRPr="002A7812">
        <w:rPr>
          <w:lang w:val="id-ID"/>
        </w:rPr>
        <w:t>Objek</w:t>
      </w:r>
    </w:p>
    <w:p w14:paraId="7E9D1554" w14:textId="34DBF02B" w:rsidR="003C3084" w:rsidRPr="002A7812" w:rsidRDefault="003C3084" w:rsidP="003C3084">
      <w:pPr>
        <w:pStyle w:val="ListParagraph"/>
        <w:ind w:left="360" w:firstLine="360"/>
        <w:rPr>
          <w:lang w:val="id-ID"/>
        </w:rPr>
      </w:pPr>
      <w:r w:rsidRPr="002A7812">
        <w:rPr>
          <w:lang w:val="id-ID"/>
        </w:rPr>
        <w:t>Komponen ini digambarkan memiliki bentuk kotak yang berisikan nama dari objek dengan garis bawah. Biasanya objek berfungsi untuk mendokumentasikan perilaku sebuah objek pada sebuah sistem.</w:t>
      </w:r>
    </w:p>
    <w:p w14:paraId="7176518D" w14:textId="6BF9F40D" w:rsidR="00A73B4B" w:rsidRPr="002A7812" w:rsidRDefault="00A73B4B">
      <w:pPr>
        <w:pStyle w:val="ListParagraph"/>
        <w:numPr>
          <w:ilvl w:val="1"/>
          <w:numId w:val="34"/>
        </w:numPr>
        <w:rPr>
          <w:i/>
          <w:iCs/>
          <w:lang w:val="id-ID"/>
        </w:rPr>
      </w:pPr>
      <w:r w:rsidRPr="002A7812">
        <w:rPr>
          <w:i/>
          <w:iCs/>
          <w:lang w:val="id-ID"/>
        </w:rPr>
        <w:t>Messages</w:t>
      </w:r>
    </w:p>
    <w:p w14:paraId="74996248" w14:textId="2152D9CB" w:rsidR="00A73B4B" w:rsidRPr="002A7812" w:rsidRDefault="00B3087E" w:rsidP="00B3087E">
      <w:pPr>
        <w:ind w:left="360" w:firstLine="360"/>
        <w:rPr>
          <w:lang w:val="id-ID"/>
        </w:rPr>
      </w:pPr>
      <w:r w:rsidRPr="002A7812">
        <w:rPr>
          <w:lang w:val="id-ID"/>
        </w:rPr>
        <w:t xml:space="preserve">Komponen ini untuk menggambarkan komunikasi antar objek. </w:t>
      </w:r>
      <w:r w:rsidRPr="002A7812">
        <w:rPr>
          <w:i/>
          <w:iCs/>
          <w:lang w:val="id-ID"/>
        </w:rPr>
        <w:t>Messages</w:t>
      </w:r>
      <w:r w:rsidRPr="002A7812">
        <w:rPr>
          <w:lang w:val="id-ID"/>
        </w:rPr>
        <w:t xml:space="preserve"> biasanya muncul secara berurutan pada </w:t>
      </w:r>
      <w:r w:rsidRPr="002A7812">
        <w:rPr>
          <w:i/>
          <w:iCs/>
          <w:lang w:val="id-ID"/>
        </w:rPr>
        <w:t>lifeline</w:t>
      </w:r>
      <w:r w:rsidRPr="002A7812">
        <w:rPr>
          <w:lang w:val="id-ID"/>
        </w:rPr>
        <w:t xml:space="preserve">. Komponen </w:t>
      </w:r>
      <w:r w:rsidRPr="002A7812">
        <w:rPr>
          <w:i/>
          <w:iCs/>
          <w:lang w:val="id-ID"/>
        </w:rPr>
        <w:t>messages</w:t>
      </w:r>
      <w:r w:rsidRPr="002A7812">
        <w:rPr>
          <w:lang w:val="id-ID"/>
        </w:rPr>
        <w:t xml:space="preserve"> ini direpresentasikan dengan anak panah. </w:t>
      </w:r>
    </w:p>
    <w:p w14:paraId="027A06E2" w14:textId="1D691462" w:rsidR="0078592B" w:rsidRPr="002A7812" w:rsidRDefault="0078592B" w:rsidP="0078592B">
      <w:pPr>
        <w:ind w:firstLine="567"/>
        <w:rPr>
          <w:lang w:val="id-ID"/>
        </w:rPr>
      </w:pPr>
      <w:r w:rsidRPr="002A7812">
        <w:rPr>
          <w:lang w:val="id-ID"/>
        </w:rPr>
        <w:t xml:space="preserve">Berikut adalah </w:t>
      </w:r>
      <w:r w:rsidR="000E0C0C" w:rsidRPr="002A7812">
        <w:rPr>
          <w:i/>
          <w:iCs/>
          <w:lang w:val="id-ID"/>
        </w:rPr>
        <w:t>sequence</w:t>
      </w:r>
      <w:r w:rsidRPr="002A7812">
        <w:rPr>
          <w:i/>
          <w:iCs/>
          <w:lang w:val="id-ID"/>
        </w:rPr>
        <w:t xml:space="preserve"> diagram</w:t>
      </w:r>
      <w:r w:rsidRPr="002A7812">
        <w:rPr>
          <w:lang w:val="id-ID"/>
        </w:rPr>
        <w:t xml:space="preserve"> yang akan dikembangkan pada Aplikasi </w:t>
      </w:r>
      <w:r w:rsidRPr="002A7812">
        <w:rPr>
          <w:i/>
          <w:iCs/>
          <w:lang w:val="id-ID"/>
        </w:rPr>
        <w:t>Payment Gateway Aggregator</w:t>
      </w:r>
      <w:r w:rsidRPr="002A7812">
        <w:rPr>
          <w:lang w:val="id-ID"/>
        </w:rPr>
        <w:t>:</w:t>
      </w:r>
    </w:p>
    <w:p w14:paraId="633FA3C7" w14:textId="0F3E1741" w:rsidR="00167FBC" w:rsidRPr="002A7812" w:rsidRDefault="001F1C64" w:rsidP="00DB2F3F">
      <w:pPr>
        <w:pStyle w:val="Heading4"/>
        <w:rPr>
          <w:lang w:val="id-ID"/>
        </w:rPr>
      </w:pPr>
      <w:r w:rsidRPr="002A7812">
        <w:rPr>
          <w:lang w:val="id-ID"/>
        </w:rPr>
        <w:lastRenderedPageBreak/>
        <w:t>Admin / Merchant – Login</w:t>
      </w:r>
    </w:p>
    <w:p w14:paraId="7E7BC13C" w14:textId="77777777" w:rsidR="007A3132" w:rsidRPr="002A7812" w:rsidRDefault="007A3132" w:rsidP="007A3132">
      <w:pPr>
        <w:keepNext/>
        <w:jc w:val="center"/>
        <w:rPr>
          <w:lang w:val="id-ID"/>
        </w:rPr>
      </w:pPr>
      <w:r w:rsidRPr="002A7812">
        <w:rPr>
          <w:noProof/>
          <w:lang w:val="id-ID"/>
        </w:rPr>
        <w:drawing>
          <wp:inline distT="0" distB="0" distL="0" distR="0" wp14:anchorId="44CCDC9A" wp14:editId="2BFF65E8">
            <wp:extent cx="3398807" cy="2653554"/>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403757" cy="2657419"/>
                    </a:xfrm>
                    <a:prstGeom prst="rect">
                      <a:avLst/>
                    </a:prstGeom>
                  </pic:spPr>
                </pic:pic>
              </a:graphicData>
            </a:graphic>
          </wp:inline>
        </w:drawing>
      </w:r>
    </w:p>
    <w:p w14:paraId="5C0ECAD0" w14:textId="2695B68D" w:rsidR="007A3132" w:rsidRPr="002A7812" w:rsidRDefault="007A3132" w:rsidP="007A3132">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2</w:t>
      </w:r>
      <w:r w:rsidR="00D42E88">
        <w:rPr>
          <w:lang w:val="id-ID"/>
        </w:rPr>
        <w:fldChar w:fldCharType="end"/>
      </w:r>
      <w:r w:rsidRPr="002A7812">
        <w:rPr>
          <w:lang w:val="id-ID"/>
        </w:rPr>
        <w:t xml:space="preserve"> - Sequence Diagram </w:t>
      </w:r>
      <w:r w:rsidR="00662B04" w:rsidRPr="002A7812">
        <w:rPr>
          <w:lang w:val="id-ID"/>
        </w:rPr>
        <w:t xml:space="preserve">Admin / Merchant - </w:t>
      </w:r>
      <w:r w:rsidRPr="002A7812">
        <w:rPr>
          <w:lang w:val="id-ID"/>
        </w:rPr>
        <w:t>Login</w:t>
      </w:r>
    </w:p>
    <w:p w14:paraId="4FCDDF42" w14:textId="6C3D54A6" w:rsidR="001F1C64" w:rsidRPr="002A7812" w:rsidRDefault="001F1C64" w:rsidP="001F1C64">
      <w:pPr>
        <w:pStyle w:val="Heading4"/>
        <w:rPr>
          <w:lang w:val="id-ID"/>
        </w:rPr>
      </w:pPr>
      <w:r w:rsidRPr="002A7812">
        <w:rPr>
          <w:lang w:val="id-ID"/>
        </w:rPr>
        <w:t>Admin / Merchant - Mengelola Data Akun Payment Gateway</w:t>
      </w:r>
    </w:p>
    <w:p w14:paraId="126E035F" w14:textId="77777777" w:rsidR="00154600" w:rsidRPr="002A7812" w:rsidRDefault="00154600" w:rsidP="00154600">
      <w:pPr>
        <w:keepNext/>
        <w:jc w:val="center"/>
        <w:rPr>
          <w:lang w:val="id-ID"/>
        </w:rPr>
      </w:pPr>
      <w:r w:rsidRPr="002A7812">
        <w:rPr>
          <w:noProof/>
          <w:lang w:val="id-ID"/>
        </w:rPr>
        <w:drawing>
          <wp:inline distT="0" distB="0" distL="0" distR="0" wp14:anchorId="35769AA1" wp14:editId="1C3AB3B8">
            <wp:extent cx="2803585" cy="38230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2806343" cy="3826831"/>
                    </a:xfrm>
                    <a:prstGeom prst="rect">
                      <a:avLst/>
                    </a:prstGeom>
                  </pic:spPr>
                </pic:pic>
              </a:graphicData>
            </a:graphic>
          </wp:inline>
        </w:drawing>
      </w:r>
    </w:p>
    <w:p w14:paraId="07E5657C" w14:textId="1837C604" w:rsidR="00154600" w:rsidRPr="002A7812" w:rsidRDefault="00154600" w:rsidP="00154600">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3</w:t>
      </w:r>
      <w:r w:rsidR="00D42E88">
        <w:rPr>
          <w:lang w:val="id-ID"/>
        </w:rPr>
        <w:fldChar w:fldCharType="end"/>
      </w:r>
      <w:r w:rsidRPr="002A7812">
        <w:rPr>
          <w:lang w:val="id-ID"/>
        </w:rPr>
        <w:t xml:space="preserve"> Sequence Diagram Admin / Merchant - Mengelola Data Akun Payment Gateway</w:t>
      </w:r>
    </w:p>
    <w:p w14:paraId="27FAD01A" w14:textId="10BD94C9" w:rsidR="001F1C64" w:rsidRPr="002A7812" w:rsidRDefault="001F1C64" w:rsidP="001F1C64">
      <w:pPr>
        <w:pStyle w:val="Heading4"/>
        <w:rPr>
          <w:lang w:val="id-ID"/>
        </w:rPr>
      </w:pPr>
      <w:r w:rsidRPr="002A7812">
        <w:rPr>
          <w:lang w:val="id-ID"/>
        </w:rPr>
        <w:lastRenderedPageBreak/>
        <w:t>Admin / Merchant - Mengelola Data Transaksi</w:t>
      </w:r>
    </w:p>
    <w:p w14:paraId="2308F9DA" w14:textId="77777777" w:rsidR="00662B04" w:rsidRPr="002A7812" w:rsidRDefault="00662B04" w:rsidP="00662B04">
      <w:pPr>
        <w:keepNext/>
        <w:jc w:val="center"/>
        <w:rPr>
          <w:lang w:val="id-ID"/>
        </w:rPr>
      </w:pPr>
      <w:r w:rsidRPr="002A7812">
        <w:rPr>
          <w:noProof/>
          <w:lang w:val="id-ID"/>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249C3A55" w:rsidR="00662B04" w:rsidRPr="002A7812" w:rsidRDefault="00662B04" w:rsidP="00662B04">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4</w:t>
      </w:r>
      <w:r w:rsidR="00D42E88">
        <w:rPr>
          <w:lang w:val="id-ID"/>
        </w:rPr>
        <w:fldChar w:fldCharType="end"/>
      </w:r>
      <w:r w:rsidRPr="002A7812">
        <w:rPr>
          <w:lang w:val="id-ID"/>
        </w:rPr>
        <w:t xml:space="preserve"> Sequence Diagram Admin / Merchant - Mengelola Data Transaksi</w:t>
      </w:r>
    </w:p>
    <w:p w14:paraId="5C0E4937" w14:textId="4F4EE30C" w:rsidR="001F1C64" w:rsidRPr="002A7812" w:rsidRDefault="001F1C64" w:rsidP="001F1C64">
      <w:pPr>
        <w:pStyle w:val="Heading4"/>
        <w:rPr>
          <w:lang w:val="id-ID"/>
        </w:rPr>
      </w:pPr>
      <w:r w:rsidRPr="002A7812">
        <w:rPr>
          <w:lang w:val="id-ID"/>
        </w:rPr>
        <w:t>Admin / Merchant - Mengelola Data Merchant</w:t>
      </w:r>
    </w:p>
    <w:p w14:paraId="6C47C485" w14:textId="404D8980" w:rsidR="00426671" w:rsidRPr="002A7812" w:rsidRDefault="00C03401" w:rsidP="00426671">
      <w:pPr>
        <w:keepNext/>
        <w:jc w:val="center"/>
        <w:rPr>
          <w:lang w:val="id-ID"/>
        </w:rPr>
      </w:pPr>
      <w:r w:rsidRPr="002A7812">
        <w:rPr>
          <w:noProof/>
          <w:lang w:val="id-ID"/>
        </w:rPr>
        <w:drawing>
          <wp:inline distT="0" distB="0" distL="0" distR="0" wp14:anchorId="79A0CC70" wp14:editId="2C40B28E">
            <wp:extent cx="2915729" cy="397599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2918937" cy="3980369"/>
                    </a:xfrm>
                    <a:prstGeom prst="rect">
                      <a:avLst/>
                    </a:prstGeom>
                  </pic:spPr>
                </pic:pic>
              </a:graphicData>
            </a:graphic>
          </wp:inline>
        </w:drawing>
      </w:r>
    </w:p>
    <w:p w14:paraId="20691F26" w14:textId="3271982E" w:rsidR="00426671" w:rsidRPr="002A7812" w:rsidRDefault="00426671" w:rsidP="0042667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5</w:t>
      </w:r>
      <w:r w:rsidR="00D42E88">
        <w:rPr>
          <w:lang w:val="id-ID"/>
        </w:rPr>
        <w:fldChar w:fldCharType="end"/>
      </w:r>
      <w:r w:rsidRPr="002A7812">
        <w:rPr>
          <w:lang w:val="id-ID"/>
        </w:rPr>
        <w:t xml:space="preserve"> - Sequence Diagram Admin / Merchant - Mengelola Data Merchant</w:t>
      </w:r>
    </w:p>
    <w:p w14:paraId="7AC46616" w14:textId="69151902" w:rsidR="00C03401" w:rsidRPr="002A7812" w:rsidRDefault="001F1C64" w:rsidP="00C03401">
      <w:pPr>
        <w:pStyle w:val="Heading4"/>
        <w:rPr>
          <w:lang w:val="id-ID"/>
        </w:rPr>
      </w:pPr>
      <w:r w:rsidRPr="002A7812">
        <w:rPr>
          <w:lang w:val="id-ID"/>
        </w:rPr>
        <w:lastRenderedPageBreak/>
        <w:t>Admin / Merchant - Mengelola Data Metode Pembayaran</w:t>
      </w:r>
    </w:p>
    <w:p w14:paraId="5779CFBE" w14:textId="77777777" w:rsidR="00C03401" w:rsidRPr="002A7812" w:rsidRDefault="00C03401" w:rsidP="00C03401">
      <w:pPr>
        <w:keepNext/>
        <w:jc w:val="center"/>
        <w:rPr>
          <w:lang w:val="id-ID"/>
        </w:rPr>
      </w:pPr>
      <w:r w:rsidRPr="002A7812">
        <w:rPr>
          <w:noProof/>
          <w:lang w:val="id-ID"/>
        </w:rPr>
        <w:drawing>
          <wp:inline distT="0" distB="0" distL="0" distR="0" wp14:anchorId="48F5C1B6" wp14:editId="234C4623">
            <wp:extent cx="3632200" cy="495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96D4980" w14:textId="07BC9583" w:rsidR="00C03401" w:rsidRPr="002A7812" w:rsidRDefault="00C03401" w:rsidP="00C03401">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6</w:t>
      </w:r>
      <w:r w:rsidR="00D42E88">
        <w:rPr>
          <w:lang w:val="id-ID"/>
        </w:rPr>
        <w:fldChar w:fldCharType="end"/>
      </w:r>
      <w:r w:rsidRPr="002A7812">
        <w:rPr>
          <w:lang w:val="id-ID"/>
        </w:rPr>
        <w:t xml:space="preserve"> - Sequence Diagram Admin / Merchant - Mengelola Data Metode Pembayaran</w:t>
      </w:r>
    </w:p>
    <w:p w14:paraId="77E3B44A" w14:textId="7032CD83" w:rsidR="00FC1768" w:rsidRPr="002A7812" w:rsidRDefault="00FC1768" w:rsidP="00FC1768">
      <w:pPr>
        <w:pStyle w:val="Heading4"/>
        <w:rPr>
          <w:lang w:val="id-ID"/>
        </w:rPr>
      </w:pPr>
      <w:r w:rsidRPr="002A7812">
        <w:rPr>
          <w:lang w:val="id-ID"/>
        </w:rPr>
        <w:lastRenderedPageBreak/>
        <w:t>Admin / Merchant - Mengelola Data Payment Gateway Provider</w:t>
      </w:r>
    </w:p>
    <w:p w14:paraId="1BBC96AE" w14:textId="77777777" w:rsidR="002216DD" w:rsidRPr="002A7812" w:rsidRDefault="002216DD" w:rsidP="002216DD">
      <w:pPr>
        <w:keepNext/>
        <w:jc w:val="center"/>
        <w:rPr>
          <w:lang w:val="id-ID"/>
        </w:rPr>
      </w:pPr>
      <w:r w:rsidRPr="002A7812">
        <w:rPr>
          <w:noProof/>
          <w:lang w:val="id-ID"/>
        </w:rPr>
        <w:drawing>
          <wp:inline distT="0" distB="0" distL="0" distR="0" wp14:anchorId="6145B43F" wp14:editId="63D31C1E">
            <wp:extent cx="3632200" cy="495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5">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6802FD45" w14:textId="549E07E2" w:rsidR="002216DD" w:rsidRPr="002A7812" w:rsidRDefault="002216DD" w:rsidP="002216DD">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7</w:t>
      </w:r>
      <w:r w:rsidR="00D42E88">
        <w:rPr>
          <w:lang w:val="id-ID"/>
        </w:rPr>
        <w:fldChar w:fldCharType="end"/>
      </w:r>
      <w:r w:rsidRPr="002A7812">
        <w:rPr>
          <w:lang w:val="id-ID"/>
        </w:rPr>
        <w:t>- Sequence Diagram Admin / Merchant - Mengelola Data Payment Gateway Provider</w:t>
      </w:r>
    </w:p>
    <w:p w14:paraId="62271151" w14:textId="7BC4D0D0" w:rsidR="00FC1768" w:rsidRPr="002A7812" w:rsidRDefault="007F013F" w:rsidP="00FC1768">
      <w:pPr>
        <w:pStyle w:val="Heading4"/>
        <w:rPr>
          <w:lang w:val="id-ID"/>
        </w:rPr>
      </w:pPr>
      <w:r w:rsidRPr="002A7812">
        <w:rPr>
          <w:lang w:val="id-ID"/>
        </w:rPr>
        <w:lastRenderedPageBreak/>
        <w:t>Admin / Merchant - Mengelola Data Tipe Metode Pembayaran</w:t>
      </w:r>
    </w:p>
    <w:p w14:paraId="294976B7" w14:textId="77777777" w:rsidR="0021279B" w:rsidRPr="002A7812" w:rsidRDefault="0021279B" w:rsidP="0021279B">
      <w:pPr>
        <w:keepNext/>
        <w:jc w:val="center"/>
        <w:rPr>
          <w:lang w:val="id-ID"/>
        </w:rPr>
      </w:pPr>
      <w:r w:rsidRPr="002A7812">
        <w:rPr>
          <w:noProof/>
          <w:lang w:val="id-ID"/>
        </w:rPr>
        <w:drawing>
          <wp:inline distT="0" distB="0" distL="0" distR="0" wp14:anchorId="70B68D93" wp14:editId="1E9AF6FE">
            <wp:extent cx="3632200" cy="495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632200" cy="4953000"/>
                    </a:xfrm>
                    <a:prstGeom prst="rect">
                      <a:avLst/>
                    </a:prstGeom>
                  </pic:spPr>
                </pic:pic>
              </a:graphicData>
            </a:graphic>
          </wp:inline>
        </w:drawing>
      </w:r>
    </w:p>
    <w:p w14:paraId="488BC641" w14:textId="6CF72017" w:rsidR="0021279B" w:rsidRPr="002A7812" w:rsidRDefault="0021279B" w:rsidP="0021279B">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8</w:t>
      </w:r>
      <w:r w:rsidR="00D42E88">
        <w:rPr>
          <w:lang w:val="id-ID"/>
        </w:rPr>
        <w:fldChar w:fldCharType="end"/>
      </w:r>
      <w:r w:rsidRPr="002A7812">
        <w:rPr>
          <w:lang w:val="id-ID"/>
        </w:rPr>
        <w:t xml:space="preserve"> - Sequence Diagram Admin / Merchant - Mengelola Data Tipe Metode Pembayaran</w:t>
      </w:r>
    </w:p>
    <w:p w14:paraId="2CD5795A" w14:textId="77777777" w:rsidR="0021279B" w:rsidRPr="002A7812" w:rsidRDefault="0021279B" w:rsidP="0021279B">
      <w:pPr>
        <w:rPr>
          <w:lang w:val="id-ID"/>
        </w:rPr>
      </w:pPr>
    </w:p>
    <w:p w14:paraId="0FD040D2" w14:textId="6561C1EF" w:rsidR="00FC1768" w:rsidRPr="002A7812" w:rsidRDefault="007F013F" w:rsidP="00FC1768">
      <w:pPr>
        <w:pStyle w:val="Heading4"/>
        <w:rPr>
          <w:lang w:val="id-ID"/>
        </w:rPr>
      </w:pPr>
      <w:r w:rsidRPr="002A7812">
        <w:rPr>
          <w:lang w:val="id-ID"/>
        </w:rPr>
        <w:lastRenderedPageBreak/>
        <w:t>Pengguna Publik - Melakukan Transaksi</w:t>
      </w:r>
    </w:p>
    <w:p w14:paraId="4F8B2EBA" w14:textId="77777777" w:rsidR="00381727" w:rsidRPr="002A7812" w:rsidRDefault="00381727" w:rsidP="00381727">
      <w:pPr>
        <w:keepNext/>
        <w:jc w:val="center"/>
        <w:rPr>
          <w:lang w:val="id-ID"/>
        </w:rPr>
      </w:pPr>
      <w:r w:rsidRPr="002A7812">
        <w:rPr>
          <w:noProof/>
          <w:lang w:val="id-ID"/>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476F9382" w:rsidR="00F44DD7" w:rsidRPr="002A7812" w:rsidRDefault="00381727" w:rsidP="00381727">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9</w:t>
      </w:r>
      <w:r w:rsidR="00D42E88">
        <w:rPr>
          <w:lang w:val="id-ID"/>
        </w:rPr>
        <w:fldChar w:fldCharType="end"/>
      </w:r>
      <w:r w:rsidRPr="002A7812">
        <w:rPr>
          <w:lang w:val="id-ID"/>
        </w:rPr>
        <w:t xml:space="preserve"> - Sequence Diagram Pengguna Publik - Melakukan Transaksi</w:t>
      </w:r>
    </w:p>
    <w:p w14:paraId="505DD3C9" w14:textId="77777777" w:rsidR="001F1C64" w:rsidRPr="002A7812" w:rsidRDefault="001F1C64" w:rsidP="001F1C64">
      <w:pPr>
        <w:rPr>
          <w:lang w:val="id-ID"/>
        </w:rPr>
      </w:pPr>
    </w:p>
    <w:p w14:paraId="1FA24932" w14:textId="02E895FE" w:rsidR="00AB139C" w:rsidRPr="002A7812" w:rsidRDefault="00AB139C" w:rsidP="00DA6377">
      <w:pPr>
        <w:pStyle w:val="Heading3"/>
        <w:rPr>
          <w:lang w:val="id-ID"/>
        </w:rPr>
      </w:pPr>
      <w:bookmarkStart w:id="60" w:name="_Toc138459418"/>
      <w:r w:rsidRPr="002A7812">
        <w:rPr>
          <w:lang w:val="id-ID"/>
        </w:rPr>
        <w:t>Class Diagram</w:t>
      </w:r>
      <w:bookmarkEnd w:id="60"/>
    </w:p>
    <w:p w14:paraId="2E9E49E9" w14:textId="77777777" w:rsidR="00A45ACA" w:rsidRPr="002A7812" w:rsidRDefault="00895BF0" w:rsidP="00A45ACA">
      <w:pPr>
        <w:keepNext/>
        <w:jc w:val="center"/>
        <w:rPr>
          <w:lang w:val="id-ID"/>
        </w:rPr>
      </w:pPr>
      <w:r w:rsidRPr="002A7812">
        <w:rPr>
          <w:noProof/>
          <w:lang w:val="id-ID"/>
        </w:rPr>
        <w:drawing>
          <wp:inline distT="0" distB="0" distL="0" distR="0" wp14:anchorId="54815A33" wp14:editId="77A13756">
            <wp:extent cx="4468483" cy="311166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3140" cy="3114911"/>
                    </a:xfrm>
                    <a:prstGeom prst="rect">
                      <a:avLst/>
                    </a:prstGeom>
                  </pic:spPr>
                </pic:pic>
              </a:graphicData>
            </a:graphic>
          </wp:inline>
        </w:drawing>
      </w:r>
    </w:p>
    <w:p w14:paraId="48EE19C6" w14:textId="12BDDAE7" w:rsidR="00895BF0" w:rsidRPr="002A7812" w:rsidRDefault="00A45ACA" w:rsidP="00A45AC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0</w:t>
      </w:r>
      <w:r w:rsidR="00D42E88">
        <w:rPr>
          <w:lang w:val="id-ID"/>
        </w:rPr>
        <w:fldChar w:fldCharType="end"/>
      </w:r>
      <w:r w:rsidRPr="002A7812">
        <w:rPr>
          <w:lang w:val="id-ID"/>
        </w:rPr>
        <w:t xml:space="preserve"> - Class Diagram</w:t>
      </w:r>
    </w:p>
    <w:p w14:paraId="2FCEF576" w14:textId="5FEB6F56" w:rsidR="00BF46E5" w:rsidRPr="002A7812" w:rsidRDefault="00BF46E5" w:rsidP="00A45ACA">
      <w:pPr>
        <w:pStyle w:val="Caption"/>
        <w:rPr>
          <w:lang w:val="id-ID"/>
        </w:rPr>
      </w:pPr>
    </w:p>
    <w:p w14:paraId="2FDEBD29" w14:textId="42F7D579" w:rsidR="00AB139C" w:rsidRPr="002A7812" w:rsidRDefault="00AB139C" w:rsidP="00DA6377">
      <w:pPr>
        <w:pStyle w:val="Heading3"/>
        <w:rPr>
          <w:lang w:val="id-ID"/>
        </w:rPr>
      </w:pPr>
      <w:bookmarkStart w:id="61" w:name="_Toc138459419"/>
      <w:r w:rsidRPr="002A7812">
        <w:rPr>
          <w:lang w:val="id-ID"/>
        </w:rPr>
        <w:t>Entity Relationship Diagram</w:t>
      </w:r>
      <w:bookmarkEnd w:id="61"/>
    </w:p>
    <w:p w14:paraId="734FA9A8" w14:textId="77777777" w:rsidR="00A45ACA" w:rsidRPr="002A7812" w:rsidRDefault="00A45ACA" w:rsidP="00A45ACA">
      <w:pPr>
        <w:keepNext/>
        <w:rPr>
          <w:lang w:val="id-ID"/>
        </w:rPr>
      </w:pPr>
      <w:r w:rsidRPr="002A7812">
        <w:rPr>
          <w:noProof/>
          <w:lang w:val="id-ID"/>
        </w:rPr>
        <w:drawing>
          <wp:inline distT="0" distB="0" distL="0" distR="0" wp14:anchorId="04692362" wp14:editId="657AA20B">
            <wp:extent cx="5039995" cy="3577590"/>
            <wp:effectExtent l="0" t="0" r="190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3577590"/>
                    </a:xfrm>
                    <a:prstGeom prst="rect">
                      <a:avLst/>
                    </a:prstGeom>
                  </pic:spPr>
                </pic:pic>
              </a:graphicData>
            </a:graphic>
          </wp:inline>
        </w:drawing>
      </w:r>
    </w:p>
    <w:p w14:paraId="6951D701" w14:textId="688FF078" w:rsidR="00A45ACA" w:rsidRPr="002A7812" w:rsidRDefault="00A45ACA" w:rsidP="00A45AC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1</w:t>
      </w:r>
      <w:r w:rsidR="00D42E88">
        <w:rPr>
          <w:lang w:val="id-ID"/>
        </w:rPr>
        <w:fldChar w:fldCharType="end"/>
      </w:r>
      <w:r w:rsidRPr="002A7812">
        <w:rPr>
          <w:lang w:val="id-ID"/>
        </w:rPr>
        <w:t xml:space="preserve"> – Entity Relationship Diagram</w:t>
      </w:r>
    </w:p>
    <w:p w14:paraId="0F0B9800" w14:textId="2CA77868" w:rsidR="00AB139C" w:rsidRPr="002A7812" w:rsidRDefault="00AB139C" w:rsidP="00AB139C">
      <w:pPr>
        <w:pStyle w:val="Heading2"/>
        <w:rPr>
          <w:lang w:val="id-ID"/>
        </w:rPr>
      </w:pPr>
      <w:bookmarkStart w:id="62" w:name="_Toc138459420"/>
      <w:r w:rsidRPr="002A7812">
        <w:rPr>
          <w:lang w:val="id-ID"/>
        </w:rPr>
        <w:t xml:space="preserve">Perancangan </w:t>
      </w:r>
      <w:r w:rsidRPr="002A7812">
        <w:rPr>
          <w:i/>
          <w:iCs/>
          <w:lang w:val="id-ID"/>
        </w:rPr>
        <w:t>Out</w:t>
      </w:r>
      <w:r w:rsidR="00E86752" w:rsidRPr="002A7812">
        <w:rPr>
          <w:i/>
          <w:iCs/>
          <w:lang w:val="id-ID"/>
        </w:rPr>
        <w:t>p</w:t>
      </w:r>
      <w:r w:rsidRPr="002A7812">
        <w:rPr>
          <w:i/>
          <w:iCs/>
          <w:lang w:val="id-ID"/>
        </w:rPr>
        <w:t>ut</w:t>
      </w:r>
      <w:bookmarkEnd w:id="62"/>
    </w:p>
    <w:p w14:paraId="2FC303A6" w14:textId="31F5167A" w:rsidR="00A45ACA" w:rsidRPr="002A7812" w:rsidRDefault="0079467F" w:rsidP="003B5813">
      <w:pPr>
        <w:ind w:firstLine="576"/>
        <w:rPr>
          <w:lang w:val="id-ID"/>
        </w:rPr>
      </w:pPr>
      <w:r w:rsidRPr="002A7812">
        <w:rPr>
          <w:lang w:val="id-ID"/>
        </w:rPr>
        <w:t xml:space="preserve">Rancangan </w:t>
      </w:r>
      <w:r w:rsidRPr="002A7812">
        <w:rPr>
          <w:i/>
          <w:iCs/>
          <w:lang w:val="id-ID"/>
        </w:rPr>
        <w:t xml:space="preserve">output </w:t>
      </w:r>
      <w:r w:rsidRPr="002A7812">
        <w:rPr>
          <w:lang w:val="id-ID"/>
        </w:rPr>
        <w:t xml:space="preserve">akan lebih berfokus ke </w:t>
      </w:r>
      <w:r w:rsidR="00233753" w:rsidRPr="002A7812">
        <w:rPr>
          <w:lang w:val="id-ID"/>
        </w:rPr>
        <w:t>halaman depan aplikasi</w:t>
      </w:r>
      <w:r w:rsidRPr="002A7812">
        <w:rPr>
          <w:lang w:val="id-ID"/>
        </w:rPr>
        <w:t xml:space="preserve">. </w:t>
      </w:r>
      <w:r w:rsidR="003B5813" w:rsidRPr="002A7812">
        <w:rPr>
          <w:lang w:val="id-ID"/>
        </w:rPr>
        <w:t xml:space="preserve">Berikut adalah rancangan output dari </w:t>
      </w:r>
      <w:r w:rsidR="003B5813" w:rsidRPr="002A7812">
        <w:rPr>
          <w:i/>
          <w:iCs/>
          <w:lang w:val="id-ID"/>
        </w:rPr>
        <w:t xml:space="preserve">Aplikasi Payment Gateway Aggregator </w:t>
      </w:r>
      <w:r w:rsidR="003B5813" w:rsidRPr="002A7812">
        <w:rPr>
          <w:lang w:val="id-ID"/>
        </w:rPr>
        <w:t>yang akan dikembangkan:</w:t>
      </w:r>
    </w:p>
    <w:p w14:paraId="46E347C8" w14:textId="3BFCDA79" w:rsidR="003B5813" w:rsidRPr="002A7812" w:rsidRDefault="003B5813" w:rsidP="002103E1">
      <w:pPr>
        <w:pStyle w:val="Heading3"/>
        <w:rPr>
          <w:lang w:val="id-ID"/>
        </w:rPr>
      </w:pPr>
      <w:r w:rsidRPr="002A7812">
        <w:rPr>
          <w:lang w:val="id-ID"/>
        </w:rPr>
        <w:t xml:space="preserve">Halaman </w:t>
      </w:r>
      <w:r w:rsidR="00153DE3" w:rsidRPr="002A7812">
        <w:rPr>
          <w:lang w:val="id-ID"/>
        </w:rPr>
        <w:t>Pilih Metode Pembayaran</w:t>
      </w:r>
      <w:r w:rsidRPr="002A7812">
        <w:rPr>
          <w:lang w:val="id-ID"/>
        </w:rPr>
        <w:t xml:space="preserve"> </w:t>
      </w:r>
    </w:p>
    <w:p w14:paraId="1A9E3BF2" w14:textId="6D76A0D1" w:rsidR="003B5813" w:rsidRPr="002A7812" w:rsidRDefault="003B5813" w:rsidP="003B5813">
      <w:pPr>
        <w:pStyle w:val="ListParagraph"/>
        <w:ind w:left="0" w:firstLine="360"/>
        <w:rPr>
          <w:lang w:val="id-ID"/>
        </w:rPr>
      </w:pPr>
      <w:r w:rsidRPr="002A7812">
        <w:rPr>
          <w:lang w:val="id-ID"/>
        </w:rPr>
        <w:t>Pada halaman</w:t>
      </w:r>
      <w:r w:rsidR="00153DE3" w:rsidRPr="002A7812">
        <w:rPr>
          <w:lang w:val="id-ID"/>
        </w:rPr>
        <w:t xml:space="preserve"> ini, </w:t>
      </w:r>
      <w:r w:rsidRPr="002A7812">
        <w:rPr>
          <w:lang w:val="id-ID"/>
        </w:rPr>
        <w:t xml:space="preserve">pengguna akan ditampilkan produk yang akan dibayarkan dan pengguna juga akan ditampilkan metode pembayaran yang disediakan oleh </w:t>
      </w:r>
      <w:r w:rsidRPr="002A7812">
        <w:rPr>
          <w:i/>
          <w:iCs/>
          <w:lang w:val="id-ID"/>
        </w:rPr>
        <w:t>merchant</w:t>
      </w:r>
      <w:r w:rsidRPr="002A7812">
        <w:rPr>
          <w:lang w:val="id-ID"/>
        </w:rPr>
        <w:t xml:space="preserve"> terkait, dalam hal ini adalah GasMaj.</w:t>
      </w:r>
    </w:p>
    <w:p w14:paraId="2AADDD97" w14:textId="37B4943E" w:rsidR="00153DE3" w:rsidRPr="002A7812" w:rsidRDefault="00153DE3" w:rsidP="00153DE3">
      <w:pPr>
        <w:pStyle w:val="ListParagraph"/>
        <w:keepNext/>
        <w:ind w:left="0" w:firstLine="360"/>
        <w:jc w:val="center"/>
        <w:rPr>
          <w:lang w:val="id-ID"/>
        </w:rPr>
      </w:pPr>
      <w:r w:rsidRPr="002A7812">
        <w:rPr>
          <w:noProof/>
          <w:lang w:val="id-ID"/>
        </w:rPr>
        <w:lastRenderedPageBreak/>
        <w:drawing>
          <wp:inline distT="0" distB="0" distL="0" distR="0" wp14:anchorId="45536A38" wp14:editId="65EBD27F">
            <wp:extent cx="3327400" cy="7035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7400" cy="7035800"/>
                    </a:xfrm>
                    <a:prstGeom prst="rect">
                      <a:avLst/>
                    </a:prstGeom>
                  </pic:spPr>
                </pic:pic>
              </a:graphicData>
            </a:graphic>
          </wp:inline>
        </w:drawing>
      </w:r>
    </w:p>
    <w:p w14:paraId="7605746E" w14:textId="217DF91D" w:rsidR="003B5813" w:rsidRPr="002A7812" w:rsidRDefault="00153DE3" w:rsidP="00153DE3">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2</w:t>
      </w:r>
      <w:r w:rsidR="00D42E88">
        <w:rPr>
          <w:lang w:val="id-ID"/>
        </w:rPr>
        <w:fldChar w:fldCharType="end"/>
      </w:r>
      <w:r w:rsidRPr="002A7812">
        <w:rPr>
          <w:lang w:val="id-ID"/>
        </w:rPr>
        <w:t xml:space="preserve"> </w:t>
      </w:r>
      <w:r w:rsidR="0036460E" w:rsidRPr="002A7812">
        <w:rPr>
          <w:lang w:val="id-ID"/>
        </w:rPr>
        <w:t xml:space="preserve">- Output </w:t>
      </w:r>
      <w:r w:rsidRPr="002A7812">
        <w:rPr>
          <w:lang w:val="id-ID"/>
        </w:rPr>
        <w:t xml:space="preserve">Halaman </w:t>
      </w:r>
      <w:r w:rsidR="004A36CB" w:rsidRPr="002A7812">
        <w:rPr>
          <w:lang w:val="id-ID"/>
        </w:rPr>
        <w:t>Pilih Metode Pembayaran</w:t>
      </w:r>
    </w:p>
    <w:p w14:paraId="35E32573" w14:textId="5BB097B0" w:rsidR="00153DE3" w:rsidRPr="002A7812" w:rsidRDefault="00153DE3" w:rsidP="00EB7ACC">
      <w:pPr>
        <w:ind w:firstLine="360"/>
        <w:rPr>
          <w:lang w:val="id-ID"/>
        </w:rPr>
      </w:pPr>
      <w:r w:rsidRPr="002A7812">
        <w:rPr>
          <w:lang w:val="id-ID"/>
        </w:rPr>
        <w:t xml:space="preserve">Dari </w:t>
      </w:r>
      <w:r w:rsidRPr="002A7812">
        <w:rPr>
          <w:i/>
          <w:iCs/>
          <w:lang w:val="id-ID"/>
        </w:rPr>
        <w:t>output</w:t>
      </w:r>
      <w:r w:rsidRPr="002A7812">
        <w:rPr>
          <w:lang w:val="id-ID"/>
        </w:rPr>
        <w:t xml:space="preserve"> di atas, terdapat beberapa komponen dalam </w:t>
      </w:r>
      <w:r w:rsidR="00EB7ACC" w:rsidRPr="002A7812">
        <w:rPr>
          <w:lang w:val="id-ID"/>
        </w:rPr>
        <w:t>halaman tersebut, komponen utama yang ada pada halaman tersebut adalah sebagai berikut:</w:t>
      </w:r>
      <w:r w:rsidR="00EB7ACC" w:rsidRPr="002A7812">
        <w:rPr>
          <w:lang w:val="id-ID"/>
        </w:rPr>
        <w:tab/>
      </w:r>
    </w:p>
    <w:p w14:paraId="20B82B8F" w14:textId="509BD91C" w:rsidR="00EB7ACC" w:rsidRPr="002A7812" w:rsidRDefault="00EB7ACC" w:rsidP="00EB7ACC">
      <w:pPr>
        <w:pStyle w:val="ListParagraph"/>
        <w:numPr>
          <w:ilvl w:val="1"/>
          <w:numId w:val="18"/>
        </w:numPr>
        <w:rPr>
          <w:lang w:val="id-ID"/>
        </w:rPr>
      </w:pPr>
      <w:r w:rsidRPr="002A7812">
        <w:rPr>
          <w:lang w:val="id-ID"/>
        </w:rPr>
        <w:lastRenderedPageBreak/>
        <w:t>Detail Pelanggan</w:t>
      </w:r>
    </w:p>
    <w:p w14:paraId="4DE8670B" w14:textId="77777777" w:rsidR="00EB7ACC" w:rsidRPr="002A7812" w:rsidRDefault="00EB7ACC" w:rsidP="00EB7ACC">
      <w:pPr>
        <w:pStyle w:val="ListParagraph"/>
        <w:keepNext/>
        <w:ind w:left="1080" w:firstLine="0"/>
        <w:rPr>
          <w:lang w:val="id-ID"/>
        </w:rPr>
      </w:pPr>
      <w:r w:rsidRPr="002A7812">
        <w:rPr>
          <w:noProof/>
          <w:lang w:val="id-ID"/>
        </w:rPr>
        <w:drawing>
          <wp:inline distT="0" distB="0" distL="0" distR="0" wp14:anchorId="3E72F51E" wp14:editId="3CBBA527">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55" cy="2163047"/>
                    </a:xfrm>
                    <a:prstGeom prst="rect">
                      <a:avLst/>
                    </a:prstGeom>
                  </pic:spPr>
                </pic:pic>
              </a:graphicData>
            </a:graphic>
          </wp:inline>
        </w:drawing>
      </w:r>
    </w:p>
    <w:p w14:paraId="68BFE702" w14:textId="76EBE59B" w:rsidR="00EB7ACC" w:rsidRPr="002A7812" w:rsidRDefault="00EB7ACC" w:rsidP="00EB7ACC">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3</w:t>
      </w:r>
      <w:r w:rsidR="00D42E88">
        <w:rPr>
          <w:lang w:val="id-ID"/>
        </w:rPr>
        <w:fldChar w:fldCharType="end"/>
      </w:r>
      <w:r w:rsidRPr="002A7812">
        <w:rPr>
          <w:lang w:val="id-ID"/>
        </w:rPr>
        <w:t xml:space="preserve"> Output Detail Pelanggan</w:t>
      </w:r>
      <w:r w:rsidRPr="002A7812">
        <w:rPr>
          <w:noProof/>
          <w:lang w:val="id-ID"/>
        </w:rPr>
        <w:t xml:space="preserve"> pada Halaman Pilih Metode Pembayaran</w:t>
      </w:r>
    </w:p>
    <w:p w14:paraId="05E4F89E" w14:textId="6B6ADF21" w:rsidR="00EB7ACC" w:rsidRPr="002A7812" w:rsidRDefault="00EB7ACC" w:rsidP="0039296D">
      <w:pPr>
        <w:pStyle w:val="ListParagraph"/>
        <w:ind w:left="1080" w:firstLine="360"/>
        <w:rPr>
          <w:lang w:val="id-ID"/>
        </w:rPr>
      </w:pPr>
      <w:r w:rsidRPr="002A7812">
        <w:rPr>
          <w:lang w:val="id-ID"/>
        </w:rPr>
        <w:t>Menampilkan data detail pelanggan yang terdiri dari Nama, Alamat Email dan Nomor Telepon</w:t>
      </w:r>
      <w:r w:rsidR="00492612" w:rsidRPr="002A7812">
        <w:rPr>
          <w:lang w:val="id-ID"/>
        </w:rPr>
        <w:t>.</w:t>
      </w:r>
    </w:p>
    <w:p w14:paraId="3C0EAD6C" w14:textId="6BDD6F6E" w:rsidR="00EB7ACC" w:rsidRPr="002A7812" w:rsidRDefault="00EB7ACC" w:rsidP="00EB7ACC">
      <w:pPr>
        <w:pStyle w:val="ListParagraph"/>
        <w:numPr>
          <w:ilvl w:val="1"/>
          <w:numId w:val="18"/>
        </w:numPr>
        <w:rPr>
          <w:lang w:val="id-ID"/>
        </w:rPr>
      </w:pPr>
      <w:r w:rsidRPr="002A7812">
        <w:rPr>
          <w:i/>
          <w:iCs/>
          <w:lang w:val="id-ID"/>
        </w:rPr>
        <w:t>Items</w:t>
      </w:r>
    </w:p>
    <w:p w14:paraId="4EB12727" w14:textId="77777777" w:rsidR="00A31AD1" w:rsidRPr="002A7812" w:rsidRDefault="00A31AD1" w:rsidP="00A31AD1">
      <w:pPr>
        <w:pStyle w:val="ListParagraph"/>
        <w:keepNext/>
        <w:ind w:left="1080" w:firstLine="0"/>
        <w:jc w:val="center"/>
        <w:rPr>
          <w:lang w:val="id-ID"/>
        </w:rPr>
      </w:pPr>
      <w:r w:rsidRPr="002A7812">
        <w:rPr>
          <w:noProof/>
          <w:lang w:val="id-ID"/>
        </w:rPr>
        <w:drawing>
          <wp:inline distT="0" distB="0" distL="0" distR="0" wp14:anchorId="6CDAE4B5" wp14:editId="5D57BF4C">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1520" cy="1232100"/>
                    </a:xfrm>
                    <a:prstGeom prst="rect">
                      <a:avLst/>
                    </a:prstGeom>
                  </pic:spPr>
                </pic:pic>
              </a:graphicData>
            </a:graphic>
          </wp:inline>
        </w:drawing>
      </w:r>
    </w:p>
    <w:p w14:paraId="66C49593" w14:textId="7E5DE7B8" w:rsidR="00A31AD1" w:rsidRPr="002A7812" w:rsidRDefault="00A31AD1" w:rsidP="00A31AD1">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4</w:t>
      </w:r>
      <w:r w:rsidR="00D42E88">
        <w:rPr>
          <w:lang w:val="id-ID"/>
        </w:rPr>
        <w:fldChar w:fldCharType="end"/>
      </w:r>
      <w:r w:rsidRPr="002A7812">
        <w:rPr>
          <w:lang w:val="id-ID"/>
        </w:rPr>
        <w:t xml:space="preserve"> </w:t>
      </w:r>
      <w:r w:rsidR="00A77D7B" w:rsidRPr="002A7812">
        <w:rPr>
          <w:lang w:val="id-ID"/>
        </w:rPr>
        <w:t>–</w:t>
      </w:r>
      <w:r w:rsidRPr="002A7812">
        <w:rPr>
          <w:lang w:val="id-ID"/>
        </w:rPr>
        <w:t xml:space="preserve"> </w:t>
      </w:r>
      <w:r w:rsidR="00A77D7B" w:rsidRPr="002A7812">
        <w:rPr>
          <w:lang w:val="id-ID"/>
        </w:rPr>
        <w:t xml:space="preserve">Output </w:t>
      </w:r>
      <w:r w:rsidRPr="002A7812">
        <w:rPr>
          <w:lang w:val="id-ID"/>
        </w:rPr>
        <w:t>Accordion Item</w:t>
      </w:r>
    </w:p>
    <w:p w14:paraId="22CD6051" w14:textId="2B48033C" w:rsidR="00A31AD1" w:rsidRPr="002A7812" w:rsidRDefault="00A31AD1" w:rsidP="0039296D">
      <w:pPr>
        <w:ind w:left="1080" w:firstLine="360"/>
        <w:rPr>
          <w:lang w:val="id-ID"/>
        </w:rPr>
      </w:pPr>
      <w:r w:rsidRPr="002A7812">
        <w:rPr>
          <w:lang w:val="id-ID"/>
        </w:rPr>
        <w:t>Menampilkan detail pembelian produk pelanggan yang akan dibayarkan</w:t>
      </w:r>
      <w:r w:rsidR="00FC2DF6" w:rsidRPr="002A7812">
        <w:rPr>
          <w:lang w:val="id-ID"/>
        </w:rPr>
        <w:t>.</w:t>
      </w:r>
      <w:r w:rsidRPr="002A7812">
        <w:rPr>
          <w:lang w:val="id-ID"/>
        </w:rPr>
        <w:t xml:space="preserve"> </w:t>
      </w:r>
      <w:r w:rsidR="00FC2DF6" w:rsidRPr="002A7812">
        <w:rPr>
          <w:i/>
          <w:iCs/>
          <w:lang w:val="id-ID"/>
        </w:rPr>
        <w:t>Items</w:t>
      </w:r>
      <w:r w:rsidR="00FC2DF6" w:rsidRPr="002A7812">
        <w:rPr>
          <w:lang w:val="id-ID"/>
        </w:rPr>
        <w:t xml:space="preserve"> berupa </w:t>
      </w:r>
      <w:r w:rsidR="00FC2DF6" w:rsidRPr="002A7812">
        <w:rPr>
          <w:i/>
          <w:iCs/>
          <w:lang w:val="id-ID"/>
        </w:rPr>
        <w:t>accordion</w:t>
      </w:r>
      <w:r w:rsidR="00FC2DF6" w:rsidRPr="002A7812">
        <w:rPr>
          <w:lang w:val="id-ID"/>
        </w:rPr>
        <w:t xml:space="preserve"> yang dapat diklik oleh user. </w:t>
      </w:r>
    </w:p>
    <w:p w14:paraId="7B6BFCE5" w14:textId="77777777" w:rsidR="00965952" w:rsidRDefault="00965952">
      <w:pPr>
        <w:spacing w:after="160" w:line="259" w:lineRule="auto"/>
        <w:jc w:val="left"/>
        <w:rPr>
          <w:lang w:val="id-ID"/>
        </w:rPr>
      </w:pPr>
      <w:r>
        <w:rPr>
          <w:lang w:val="id-ID"/>
        </w:rPr>
        <w:br w:type="page"/>
      </w:r>
    </w:p>
    <w:p w14:paraId="06620CD6" w14:textId="3939D9F9" w:rsidR="00EB7ACC" w:rsidRPr="002A7812" w:rsidRDefault="00EB7ACC" w:rsidP="00EB7ACC">
      <w:pPr>
        <w:pStyle w:val="ListParagraph"/>
        <w:numPr>
          <w:ilvl w:val="1"/>
          <w:numId w:val="18"/>
        </w:numPr>
        <w:rPr>
          <w:lang w:val="id-ID"/>
        </w:rPr>
      </w:pPr>
      <w:r w:rsidRPr="002A7812">
        <w:rPr>
          <w:lang w:val="id-ID"/>
        </w:rPr>
        <w:lastRenderedPageBreak/>
        <w:t xml:space="preserve">Kategori </w:t>
      </w:r>
      <w:r w:rsidR="00E37A9B" w:rsidRPr="002A7812">
        <w:rPr>
          <w:lang w:val="id-ID"/>
        </w:rPr>
        <w:t xml:space="preserve">/ Tipe </w:t>
      </w:r>
      <w:r w:rsidRPr="002A7812">
        <w:rPr>
          <w:lang w:val="id-ID"/>
        </w:rPr>
        <w:t>Metode Pembayaran</w:t>
      </w:r>
    </w:p>
    <w:p w14:paraId="6E911647" w14:textId="77777777" w:rsidR="00E37A9B" w:rsidRPr="002A7812" w:rsidRDefault="00E37A9B" w:rsidP="00E37A9B">
      <w:pPr>
        <w:pStyle w:val="ListParagraph"/>
        <w:keepNext/>
        <w:ind w:left="1080" w:firstLine="0"/>
        <w:jc w:val="center"/>
        <w:rPr>
          <w:lang w:val="id-ID"/>
        </w:rPr>
      </w:pPr>
      <w:r w:rsidRPr="002A7812">
        <w:rPr>
          <w:noProof/>
          <w:lang w:val="id-ID"/>
        </w:rPr>
        <w:drawing>
          <wp:inline distT="0" distB="0" distL="0" distR="0" wp14:anchorId="53F32846" wp14:editId="27B47289">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015" cy="2082448"/>
                    </a:xfrm>
                    <a:prstGeom prst="rect">
                      <a:avLst/>
                    </a:prstGeom>
                  </pic:spPr>
                </pic:pic>
              </a:graphicData>
            </a:graphic>
          </wp:inline>
        </w:drawing>
      </w:r>
    </w:p>
    <w:p w14:paraId="19C595B5" w14:textId="362FF835" w:rsidR="00E37A9B" w:rsidRPr="002A7812" w:rsidRDefault="00E37A9B" w:rsidP="00E37A9B">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5</w:t>
      </w:r>
      <w:r w:rsidR="00D42E88">
        <w:rPr>
          <w:lang w:val="id-ID"/>
        </w:rPr>
        <w:fldChar w:fldCharType="end"/>
      </w:r>
      <w:r w:rsidRPr="002A7812">
        <w:rPr>
          <w:lang w:val="id-ID"/>
        </w:rPr>
        <w:t xml:space="preserve"> </w:t>
      </w:r>
      <w:r w:rsidR="00C30F6B" w:rsidRPr="002A7812">
        <w:rPr>
          <w:lang w:val="id-ID"/>
        </w:rPr>
        <w:t xml:space="preserve">Output </w:t>
      </w:r>
      <w:r w:rsidRPr="002A7812">
        <w:rPr>
          <w:lang w:val="id-ID"/>
        </w:rPr>
        <w:t>Kategori / Tipe Metode Pembayaran</w:t>
      </w:r>
    </w:p>
    <w:p w14:paraId="401BBCB3" w14:textId="45964BE8" w:rsidR="00E37A9B" w:rsidRPr="002A7812" w:rsidRDefault="00E37A9B" w:rsidP="0039296D">
      <w:pPr>
        <w:ind w:left="1080" w:firstLine="360"/>
        <w:rPr>
          <w:lang w:val="id-ID"/>
        </w:rPr>
      </w:pPr>
      <w:r w:rsidRPr="002A7812">
        <w:rPr>
          <w:lang w:val="id-ID"/>
        </w:rPr>
        <w:t xml:space="preserve">Merupakan </w:t>
      </w:r>
      <w:r w:rsidRPr="002A7812">
        <w:rPr>
          <w:i/>
          <w:iCs/>
          <w:lang w:val="id-ID"/>
        </w:rPr>
        <w:t>header section</w:t>
      </w:r>
      <w:r w:rsidRPr="002A7812">
        <w:rPr>
          <w:lang w:val="id-ID"/>
        </w:rPr>
        <w:t xml:space="preserve"> dari setiap metode pembayaran</w:t>
      </w:r>
      <w:r w:rsidR="005C3DE2" w:rsidRPr="002A7812">
        <w:rPr>
          <w:lang w:val="id-ID"/>
        </w:rPr>
        <w:t>.</w:t>
      </w:r>
    </w:p>
    <w:p w14:paraId="126D35A8" w14:textId="02472984" w:rsidR="00EB7ACC" w:rsidRPr="002A7812" w:rsidRDefault="00EB7ACC" w:rsidP="00EB7ACC">
      <w:pPr>
        <w:pStyle w:val="ListParagraph"/>
        <w:numPr>
          <w:ilvl w:val="1"/>
          <w:numId w:val="18"/>
        </w:numPr>
        <w:rPr>
          <w:lang w:val="id-ID"/>
        </w:rPr>
      </w:pPr>
      <w:r w:rsidRPr="002A7812">
        <w:rPr>
          <w:lang w:val="id-ID"/>
        </w:rPr>
        <w:t>Metode Pembayaran</w:t>
      </w:r>
    </w:p>
    <w:p w14:paraId="2B6F9975" w14:textId="77777777" w:rsidR="00C30F6B" w:rsidRPr="002A7812" w:rsidRDefault="00C30F6B" w:rsidP="00C30F6B">
      <w:pPr>
        <w:pStyle w:val="ListParagraph"/>
        <w:keepNext/>
        <w:ind w:left="1080" w:firstLine="0"/>
        <w:jc w:val="center"/>
        <w:rPr>
          <w:lang w:val="id-ID"/>
        </w:rPr>
      </w:pPr>
      <w:r w:rsidRPr="002A7812">
        <w:rPr>
          <w:noProof/>
          <w:lang w:val="id-ID"/>
        </w:rPr>
        <w:drawing>
          <wp:inline distT="0" distB="0" distL="0" distR="0" wp14:anchorId="58E602F2" wp14:editId="7F8D5F3E">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5" cy="2122034"/>
                    </a:xfrm>
                    <a:prstGeom prst="rect">
                      <a:avLst/>
                    </a:prstGeom>
                  </pic:spPr>
                </pic:pic>
              </a:graphicData>
            </a:graphic>
          </wp:inline>
        </w:drawing>
      </w:r>
    </w:p>
    <w:p w14:paraId="7F10576F" w14:textId="75058E83" w:rsidR="00C30F6B" w:rsidRPr="002A7812" w:rsidRDefault="00C30F6B" w:rsidP="00C30F6B">
      <w:pPr>
        <w:pStyle w:val="Caption"/>
        <w:ind w:left="360"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6</w:t>
      </w:r>
      <w:r w:rsidR="00D42E88">
        <w:rPr>
          <w:lang w:val="id-ID"/>
        </w:rPr>
        <w:fldChar w:fldCharType="end"/>
      </w:r>
      <w:r w:rsidRPr="002A7812">
        <w:rPr>
          <w:lang w:val="id-ID"/>
        </w:rPr>
        <w:t xml:space="preserve"> - Output Daftar Metode Pembayaran</w:t>
      </w:r>
    </w:p>
    <w:p w14:paraId="0272ADBF" w14:textId="31EADE8C" w:rsidR="00C30F6B" w:rsidRPr="00F90F73" w:rsidRDefault="00C30F6B" w:rsidP="00C30F6B">
      <w:pPr>
        <w:pStyle w:val="ListParagraph"/>
        <w:ind w:left="1080" w:firstLine="360"/>
        <w:rPr>
          <w:lang w:val="en-US"/>
        </w:rPr>
      </w:pPr>
      <w:r w:rsidRPr="002A7812">
        <w:rPr>
          <w:lang w:val="id-ID"/>
        </w:rPr>
        <w:t>Merupakan metode pembayaran yang dapat dipilih oleh pengguna, metode pembayaran terdiri dari dua komponen yaitu judul, dan juga deskripsi metode pembayaran</w:t>
      </w:r>
      <w:r w:rsidR="00F90F73">
        <w:rPr>
          <w:lang w:val="en-US"/>
        </w:rPr>
        <w:t>.</w:t>
      </w:r>
    </w:p>
    <w:p w14:paraId="00F9EA58" w14:textId="7060E0EE" w:rsidR="003B5813" w:rsidRPr="002A7812" w:rsidRDefault="003B5813" w:rsidP="00A75197">
      <w:pPr>
        <w:pStyle w:val="Heading3"/>
        <w:rPr>
          <w:lang w:val="id-ID"/>
        </w:rPr>
      </w:pPr>
      <w:r w:rsidRPr="002A7812">
        <w:rPr>
          <w:lang w:val="id-ID"/>
        </w:rPr>
        <w:t xml:space="preserve">Halaman </w:t>
      </w:r>
      <w:r w:rsidR="00085D81" w:rsidRPr="002A7812">
        <w:rPr>
          <w:lang w:val="id-ID"/>
        </w:rPr>
        <w:t>Konfirmasi Pembayaran</w:t>
      </w:r>
    </w:p>
    <w:p w14:paraId="79BF9B43" w14:textId="1383DEC1" w:rsidR="00B549E4" w:rsidRPr="002A7812" w:rsidRDefault="00B549E4" w:rsidP="00B549E4">
      <w:pPr>
        <w:pStyle w:val="ListParagraph"/>
        <w:ind w:left="0" w:firstLine="360"/>
        <w:rPr>
          <w:lang w:val="id-ID"/>
        </w:rPr>
      </w:pPr>
      <w:r w:rsidRPr="002A7812">
        <w:rPr>
          <w:lang w:val="id-ID"/>
        </w:rPr>
        <w:t>Pada halaman ini, pengguna akan ditampilkan halaman konfirmasi pemilihan metode pembayaran yang dipilih oleh pengguna.</w:t>
      </w:r>
      <w:r w:rsidR="00165B52" w:rsidRPr="002A7812">
        <w:rPr>
          <w:lang w:val="id-ID"/>
        </w:rPr>
        <w:t xml:space="preserve"> Halaman ini diperlukan untuk </w:t>
      </w:r>
      <w:r w:rsidR="00165B52" w:rsidRPr="002A7812">
        <w:rPr>
          <w:lang w:val="id-ID"/>
        </w:rPr>
        <w:lastRenderedPageBreak/>
        <w:t>memvalidasi apakah pengguna sudah yakin dengan metode pembayaran yang dipilih olehnya:</w:t>
      </w:r>
    </w:p>
    <w:p w14:paraId="0569ABA0" w14:textId="77777777" w:rsidR="005340AA" w:rsidRPr="002A7812" w:rsidRDefault="00085D81" w:rsidP="005340AA">
      <w:pPr>
        <w:pStyle w:val="ListParagraph"/>
        <w:keepNext/>
        <w:ind w:left="0" w:firstLine="360"/>
        <w:jc w:val="center"/>
        <w:rPr>
          <w:lang w:val="id-ID"/>
        </w:rPr>
      </w:pPr>
      <w:r w:rsidRPr="002A7812">
        <w:rPr>
          <w:noProof/>
          <w:lang w:val="id-ID"/>
        </w:rPr>
        <w:drawing>
          <wp:inline distT="0" distB="0" distL="0" distR="0" wp14:anchorId="4B9AD841" wp14:editId="59F765BD">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6110" cy="2297053"/>
                    </a:xfrm>
                    <a:prstGeom prst="rect">
                      <a:avLst/>
                    </a:prstGeom>
                  </pic:spPr>
                </pic:pic>
              </a:graphicData>
            </a:graphic>
          </wp:inline>
        </w:drawing>
      </w:r>
    </w:p>
    <w:p w14:paraId="45053FD2" w14:textId="484E4335" w:rsidR="00165B52" w:rsidRPr="002A7812" w:rsidRDefault="005340AA" w:rsidP="005340A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7</w:t>
      </w:r>
      <w:r w:rsidR="00D42E88">
        <w:rPr>
          <w:lang w:val="id-ID"/>
        </w:rPr>
        <w:fldChar w:fldCharType="end"/>
      </w:r>
      <w:r w:rsidRPr="002A7812">
        <w:rPr>
          <w:lang w:val="id-ID"/>
        </w:rPr>
        <w:t xml:space="preserve"> </w:t>
      </w:r>
      <w:r w:rsidR="00A77D7B" w:rsidRPr="002A7812">
        <w:rPr>
          <w:lang w:val="id-ID"/>
        </w:rPr>
        <w:t>–</w:t>
      </w:r>
      <w:r w:rsidRPr="002A7812">
        <w:rPr>
          <w:lang w:val="id-ID"/>
        </w:rPr>
        <w:t xml:space="preserve"> </w:t>
      </w:r>
      <w:r w:rsidR="00A77D7B" w:rsidRPr="002A7812">
        <w:rPr>
          <w:lang w:val="id-ID"/>
        </w:rPr>
        <w:t>Output H</w:t>
      </w:r>
      <w:r w:rsidRPr="002A7812">
        <w:rPr>
          <w:lang w:val="id-ID"/>
        </w:rPr>
        <w:t>alaman Konfirmasi Pembayaran</w:t>
      </w:r>
    </w:p>
    <w:p w14:paraId="2C701BEC" w14:textId="0C4928BF" w:rsidR="005340AA" w:rsidRPr="002A7812" w:rsidRDefault="005340AA" w:rsidP="005340AA">
      <w:pPr>
        <w:rPr>
          <w:lang w:val="id-ID"/>
        </w:rPr>
      </w:pPr>
      <w:r w:rsidRPr="002A7812">
        <w:rPr>
          <w:lang w:val="id-ID"/>
        </w:rPr>
        <w:tab/>
        <w:t xml:space="preserve">Dari </w:t>
      </w:r>
      <w:r w:rsidRPr="002A7812">
        <w:rPr>
          <w:i/>
          <w:iCs/>
          <w:lang w:val="id-ID"/>
        </w:rPr>
        <w:t>output</w:t>
      </w:r>
      <w:r w:rsidRPr="002A7812">
        <w:rPr>
          <w:lang w:val="id-ID"/>
        </w:rPr>
        <w:t xml:space="preserve"> di atas, terdapat beberapa komponen dalam halaman tersebut, komponen utama yang ada pada halaman tersebut adalah sebagai berikut:</w:t>
      </w:r>
    </w:p>
    <w:p w14:paraId="0B6ED9C4" w14:textId="239BBC9C" w:rsidR="005340AA" w:rsidRPr="002A7812" w:rsidRDefault="005340AA">
      <w:pPr>
        <w:pStyle w:val="ListParagraph"/>
        <w:numPr>
          <w:ilvl w:val="0"/>
          <w:numId w:val="40"/>
        </w:numPr>
        <w:rPr>
          <w:i/>
          <w:iCs/>
          <w:lang w:val="id-ID"/>
        </w:rPr>
      </w:pPr>
      <w:r w:rsidRPr="002A7812">
        <w:rPr>
          <w:i/>
          <w:iCs/>
          <w:lang w:val="id-ID"/>
        </w:rPr>
        <w:t>Icon Arrow Left,</w:t>
      </w:r>
      <w:r w:rsidRPr="002A7812">
        <w:rPr>
          <w:lang w:val="id-ID"/>
        </w:rPr>
        <w:t xml:space="preserve"> untuk kembali ke menu “Pilih Metode Pembayaran”</w:t>
      </w:r>
    </w:p>
    <w:p w14:paraId="0DD22D60" w14:textId="1CABF1FB" w:rsidR="005340AA" w:rsidRPr="002A7812" w:rsidRDefault="005340AA">
      <w:pPr>
        <w:pStyle w:val="ListParagraph"/>
        <w:numPr>
          <w:ilvl w:val="0"/>
          <w:numId w:val="40"/>
        </w:numPr>
        <w:rPr>
          <w:i/>
          <w:iCs/>
          <w:lang w:val="id-ID"/>
        </w:rPr>
      </w:pPr>
      <w:r w:rsidRPr="002A7812">
        <w:rPr>
          <w:lang w:val="id-ID"/>
        </w:rPr>
        <w:t xml:space="preserve">Image 1, logo </w:t>
      </w:r>
      <w:r w:rsidRPr="002A7812">
        <w:rPr>
          <w:i/>
          <w:iCs/>
          <w:lang w:val="id-ID"/>
        </w:rPr>
        <w:t>payment gateway aggregator.</w:t>
      </w:r>
    </w:p>
    <w:p w14:paraId="6CACFCA5" w14:textId="25B9D8C7" w:rsidR="005340AA" w:rsidRPr="002A7812" w:rsidRDefault="005340AA">
      <w:pPr>
        <w:pStyle w:val="ListParagraph"/>
        <w:numPr>
          <w:ilvl w:val="0"/>
          <w:numId w:val="40"/>
        </w:numPr>
        <w:rPr>
          <w:lang w:val="id-ID"/>
        </w:rPr>
      </w:pPr>
      <w:r w:rsidRPr="002A7812">
        <w:rPr>
          <w:lang w:val="id-ID"/>
        </w:rPr>
        <w:t>Image 2, logo metode pembayaran yang telah dipilih.</w:t>
      </w:r>
    </w:p>
    <w:p w14:paraId="5A18184B" w14:textId="4931F5B5" w:rsidR="005340AA" w:rsidRPr="002A7812" w:rsidRDefault="005340AA">
      <w:pPr>
        <w:pStyle w:val="ListParagraph"/>
        <w:numPr>
          <w:ilvl w:val="0"/>
          <w:numId w:val="40"/>
        </w:numPr>
        <w:rPr>
          <w:lang w:val="id-ID"/>
        </w:rPr>
      </w:pPr>
      <w:r w:rsidRPr="002A7812">
        <w:rPr>
          <w:lang w:val="id-ID"/>
        </w:rPr>
        <w:t>Deskripsi Konfirmasi pembayaran.</w:t>
      </w:r>
    </w:p>
    <w:p w14:paraId="3D39D4F9" w14:textId="11A9EA44" w:rsidR="005340AA" w:rsidRPr="002A7812" w:rsidRDefault="005340AA">
      <w:pPr>
        <w:pStyle w:val="ListParagraph"/>
        <w:numPr>
          <w:ilvl w:val="0"/>
          <w:numId w:val="40"/>
        </w:numPr>
        <w:rPr>
          <w:lang w:val="id-ID"/>
        </w:rPr>
      </w:pPr>
      <w:r w:rsidRPr="002A7812">
        <w:rPr>
          <w:lang w:val="id-ID"/>
        </w:rPr>
        <w:t>Tombol “Bayar Tagihan” untuk melakukan konfirmasi.</w:t>
      </w:r>
    </w:p>
    <w:p w14:paraId="3E8CEF8C" w14:textId="2D71BA5C" w:rsidR="00B632BF" w:rsidRPr="002A7812" w:rsidRDefault="00B632BF">
      <w:pPr>
        <w:spacing w:after="160" w:line="259" w:lineRule="auto"/>
        <w:jc w:val="left"/>
        <w:rPr>
          <w:lang w:val="id-ID"/>
        </w:rPr>
      </w:pPr>
      <w:r w:rsidRPr="002A7812">
        <w:rPr>
          <w:lang w:val="id-ID"/>
        </w:rPr>
        <w:br w:type="page"/>
      </w:r>
    </w:p>
    <w:p w14:paraId="7F07182F" w14:textId="2F5AE315" w:rsidR="00B632BF" w:rsidRPr="002A7812" w:rsidRDefault="00B632BF" w:rsidP="00074F8F">
      <w:pPr>
        <w:pStyle w:val="Heading3"/>
        <w:rPr>
          <w:lang w:val="id-ID"/>
        </w:rPr>
      </w:pPr>
      <w:r w:rsidRPr="002A7812">
        <w:rPr>
          <w:lang w:val="id-ID"/>
        </w:rPr>
        <w:lastRenderedPageBreak/>
        <w:t>Halaman</w:t>
      </w:r>
      <w:r w:rsidR="00BB2927" w:rsidRPr="002A7812">
        <w:rPr>
          <w:lang w:val="id-ID"/>
        </w:rPr>
        <w:t xml:space="preserve"> Pembayaran</w:t>
      </w:r>
    </w:p>
    <w:p w14:paraId="4CC65C05" w14:textId="1A7788ED" w:rsidR="00BB2927" w:rsidRPr="002A7812" w:rsidRDefault="00BB2927" w:rsidP="00BB2927">
      <w:pPr>
        <w:pStyle w:val="ListParagraph"/>
        <w:ind w:left="0" w:firstLine="360"/>
        <w:rPr>
          <w:lang w:val="id-ID"/>
        </w:rPr>
      </w:pPr>
      <w:r w:rsidRPr="002A7812">
        <w:rPr>
          <w:lang w:val="id-ID"/>
        </w:rPr>
        <w:t xml:space="preserve">Pada Halaman ini, akan menampilkan informasi dan instruksi pembayaran, </w:t>
      </w:r>
      <w:r w:rsidR="004D7C36" w:rsidRPr="002A7812">
        <w:rPr>
          <w:lang w:val="id-ID"/>
        </w:rPr>
        <w:t xml:space="preserve">perlu dicatat bahwa tidak semua provider  </w:t>
      </w:r>
      <w:r w:rsidR="004D7C36" w:rsidRPr="002A7812">
        <w:rPr>
          <w:i/>
          <w:iCs/>
          <w:lang w:val="id-ID"/>
        </w:rPr>
        <w:t>payment gateway</w:t>
      </w:r>
      <w:r w:rsidR="004D7C36" w:rsidRPr="002A7812">
        <w:rPr>
          <w:lang w:val="id-ID"/>
        </w:rPr>
        <w:t xml:space="preserve"> memberikan informasi pembayaran dalam bentuk data, ada beberapa provider dan metode pembayaran yang perlu membuka halaman dari </w:t>
      </w:r>
      <w:r w:rsidR="004D7C36" w:rsidRPr="002A7812">
        <w:rPr>
          <w:i/>
          <w:iCs/>
          <w:lang w:val="id-ID"/>
        </w:rPr>
        <w:t xml:space="preserve">payment gateway </w:t>
      </w:r>
      <w:r w:rsidR="004D7C36" w:rsidRPr="002A7812">
        <w:rPr>
          <w:lang w:val="id-ID"/>
        </w:rPr>
        <w:t>tersebut</w:t>
      </w:r>
      <w:r w:rsidR="004D7C36" w:rsidRPr="002A7812">
        <w:rPr>
          <w:i/>
          <w:iCs/>
          <w:lang w:val="id-ID"/>
        </w:rPr>
        <w:t xml:space="preserve">, </w:t>
      </w:r>
      <w:r w:rsidR="004D7C36" w:rsidRPr="002A7812">
        <w:rPr>
          <w:lang w:val="id-ID"/>
        </w:rPr>
        <w:t xml:space="preserve">sehingga rancangan ini bersifat relatif, namun jika semua data bisa didapatkan seperti </w:t>
      </w:r>
      <w:r w:rsidR="004D7C36" w:rsidRPr="002A7812">
        <w:rPr>
          <w:i/>
          <w:iCs/>
          <w:lang w:val="id-ID"/>
        </w:rPr>
        <w:t xml:space="preserve">virtual account </w:t>
      </w:r>
      <w:r w:rsidR="004D7C36" w:rsidRPr="002A7812">
        <w:rPr>
          <w:lang w:val="id-ID"/>
        </w:rPr>
        <w:t xml:space="preserve">Midtrans, </w:t>
      </w:r>
      <w:r w:rsidRPr="002A7812">
        <w:rPr>
          <w:lang w:val="id-ID"/>
        </w:rPr>
        <w:t>berikut adalah gambar rancangannya</w:t>
      </w:r>
      <w:r w:rsidR="004D7C36" w:rsidRPr="002A7812">
        <w:rPr>
          <w:lang w:val="id-ID"/>
        </w:rPr>
        <w:t xml:space="preserve"> pada Aplikasi Payment Gateway Aggregator</w:t>
      </w:r>
      <w:r w:rsidRPr="002A7812">
        <w:rPr>
          <w:lang w:val="id-ID"/>
        </w:rPr>
        <w:t>:</w:t>
      </w:r>
    </w:p>
    <w:p w14:paraId="694CBF6C" w14:textId="77777777" w:rsidR="005A20DB" w:rsidRPr="002A7812" w:rsidRDefault="00BB2927" w:rsidP="005A20DB">
      <w:pPr>
        <w:pStyle w:val="ListParagraph"/>
        <w:keepNext/>
        <w:ind w:left="0" w:firstLine="360"/>
        <w:jc w:val="center"/>
        <w:rPr>
          <w:lang w:val="id-ID"/>
        </w:rPr>
      </w:pPr>
      <w:r w:rsidRPr="002A7812">
        <w:rPr>
          <w:noProof/>
          <w:lang w:val="id-ID"/>
        </w:rPr>
        <w:drawing>
          <wp:inline distT="0" distB="0" distL="0" distR="0" wp14:anchorId="7AA6C291" wp14:editId="46A4653A">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73921" cy="4300722"/>
                    </a:xfrm>
                    <a:prstGeom prst="rect">
                      <a:avLst/>
                    </a:prstGeom>
                  </pic:spPr>
                </pic:pic>
              </a:graphicData>
            </a:graphic>
          </wp:inline>
        </w:drawing>
      </w:r>
    </w:p>
    <w:p w14:paraId="7E11DBDB" w14:textId="25825CAF" w:rsidR="00BB2927" w:rsidRPr="002A7812" w:rsidRDefault="005A20DB" w:rsidP="005A20DB">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8</w:t>
      </w:r>
      <w:r w:rsidR="00D42E88">
        <w:rPr>
          <w:lang w:val="id-ID"/>
        </w:rPr>
        <w:fldChar w:fldCharType="end"/>
      </w:r>
      <w:r w:rsidRPr="002A7812">
        <w:rPr>
          <w:lang w:val="id-ID"/>
        </w:rPr>
        <w:t xml:space="preserve"> </w:t>
      </w:r>
      <w:r w:rsidR="0036460E" w:rsidRPr="002A7812">
        <w:rPr>
          <w:lang w:val="id-ID"/>
        </w:rPr>
        <w:t>–</w:t>
      </w:r>
      <w:r w:rsidRPr="002A7812">
        <w:rPr>
          <w:lang w:val="id-ID"/>
        </w:rPr>
        <w:t xml:space="preserve"> </w:t>
      </w:r>
      <w:r w:rsidR="0036460E" w:rsidRPr="002A7812">
        <w:rPr>
          <w:lang w:val="id-ID"/>
        </w:rPr>
        <w:t xml:space="preserve">Output </w:t>
      </w:r>
      <w:r w:rsidRPr="002A7812">
        <w:rPr>
          <w:lang w:val="id-ID"/>
        </w:rPr>
        <w:t>Halaman Pembayaran</w:t>
      </w:r>
    </w:p>
    <w:p w14:paraId="2FB111F8" w14:textId="05CBD2A1" w:rsidR="003B591E" w:rsidRPr="002A7812" w:rsidRDefault="003B591E" w:rsidP="003B591E">
      <w:pPr>
        <w:ind w:firstLine="360"/>
        <w:rPr>
          <w:lang w:val="id-ID"/>
        </w:rPr>
      </w:pPr>
      <w:r w:rsidRPr="002A7812">
        <w:rPr>
          <w:lang w:val="id-ID"/>
        </w:rPr>
        <w:lastRenderedPageBreak/>
        <w:tab/>
        <w:t xml:space="preserve">Dari </w:t>
      </w:r>
      <w:r w:rsidRPr="002A7812">
        <w:rPr>
          <w:i/>
          <w:iCs/>
          <w:lang w:val="id-ID"/>
        </w:rPr>
        <w:t xml:space="preserve">output </w:t>
      </w:r>
      <w:r w:rsidRPr="002A7812">
        <w:rPr>
          <w:lang w:val="id-ID"/>
        </w:rPr>
        <w:t>pada halaman sebelumnya, terdapat beberapa komponen dalam halaman tersebut, komponen utama yang ada pada halaman tersebut adalah sebagai berikut:</w:t>
      </w:r>
    </w:p>
    <w:p w14:paraId="775C242E" w14:textId="19ACE46A" w:rsidR="00D67F0F" w:rsidRPr="002A7812" w:rsidRDefault="00F66FDD">
      <w:pPr>
        <w:pStyle w:val="ListParagraph"/>
        <w:numPr>
          <w:ilvl w:val="0"/>
          <w:numId w:val="41"/>
        </w:numPr>
        <w:rPr>
          <w:lang w:val="id-ID"/>
        </w:rPr>
      </w:pPr>
      <w:r w:rsidRPr="002A7812">
        <w:rPr>
          <w:lang w:val="id-ID"/>
        </w:rPr>
        <w:t>Logo Metode Pembayaran</w:t>
      </w:r>
    </w:p>
    <w:p w14:paraId="5748FEDC" w14:textId="77777777" w:rsidR="00CD0A69" w:rsidRPr="002A7812" w:rsidRDefault="00CD0A69" w:rsidP="00CD0A69">
      <w:pPr>
        <w:pStyle w:val="ListParagraph"/>
        <w:keepNext/>
        <w:ind w:firstLine="0"/>
        <w:jc w:val="center"/>
        <w:rPr>
          <w:lang w:val="id-ID"/>
        </w:rPr>
      </w:pPr>
      <w:r w:rsidRPr="002A7812">
        <w:rPr>
          <w:noProof/>
          <w:lang w:val="id-ID"/>
        </w:rPr>
        <w:drawing>
          <wp:inline distT="0" distB="0" distL="0" distR="0" wp14:anchorId="189CFD26" wp14:editId="59A867C1">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9100" cy="1219200"/>
                    </a:xfrm>
                    <a:prstGeom prst="rect">
                      <a:avLst/>
                    </a:prstGeom>
                  </pic:spPr>
                </pic:pic>
              </a:graphicData>
            </a:graphic>
          </wp:inline>
        </w:drawing>
      </w:r>
    </w:p>
    <w:p w14:paraId="18C385DC" w14:textId="5C4FF796" w:rsidR="00CD0A69" w:rsidRPr="002A7812" w:rsidRDefault="00CD0A69" w:rsidP="00CD0A69">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9</w:t>
      </w:r>
      <w:r w:rsidR="00D42E88">
        <w:rPr>
          <w:lang w:val="id-ID"/>
        </w:rPr>
        <w:fldChar w:fldCharType="end"/>
      </w:r>
      <w:r w:rsidRPr="002A7812">
        <w:rPr>
          <w:lang w:val="id-ID"/>
        </w:rPr>
        <w:t xml:space="preserve"> - Logo Metode Pembayaran</w:t>
      </w:r>
    </w:p>
    <w:p w14:paraId="6A340793" w14:textId="14436086" w:rsidR="00CD0A69" w:rsidRPr="002A7812" w:rsidRDefault="00CD0A69" w:rsidP="00CD0A69">
      <w:pPr>
        <w:ind w:left="720" w:firstLine="360"/>
        <w:rPr>
          <w:lang w:val="id-ID"/>
        </w:rPr>
      </w:pPr>
      <w:r w:rsidRPr="002A7812">
        <w:rPr>
          <w:lang w:val="id-ID"/>
        </w:rPr>
        <w:t>Menampilkan logo metode pembayaran yang telah dipilih sebelumnya oleh pengguna di “Halaman Pilih Metode Pembayaran”.</w:t>
      </w:r>
    </w:p>
    <w:p w14:paraId="3E06299A" w14:textId="1DC902A8" w:rsidR="00F66FDD" w:rsidRPr="002A7812" w:rsidRDefault="00F66FDD">
      <w:pPr>
        <w:pStyle w:val="ListParagraph"/>
        <w:numPr>
          <w:ilvl w:val="0"/>
          <w:numId w:val="41"/>
        </w:numPr>
        <w:rPr>
          <w:lang w:val="id-ID"/>
        </w:rPr>
      </w:pPr>
      <w:r w:rsidRPr="002A7812">
        <w:rPr>
          <w:lang w:val="id-ID"/>
        </w:rPr>
        <w:t>Batas Waktu Pembayaran</w:t>
      </w:r>
    </w:p>
    <w:p w14:paraId="6CE65AF7" w14:textId="77777777" w:rsidR="00E91505" w:rsidRPr="002A7812" w:rsidRDefault="00E91505" w:rsidP="00E91505">
      <w:pPr>
        <w:pStyle w:val="ListParagraph"/>
        <w:keepNext/>
        <w:ind w:firstLine="0"/>
        <w:jc w:val="center"/>
        <w:rPr>
          <w:lang w:val="id-ID"/>
        </w:rPr>
      </w:pPr>
      <w:r w:rsidRPr="002A7812">
        <w:rPr>
          <w:noProof/>
          <w:lang w:val="id-ID"/>
        </w:rPr>
        <w:drawing>
          <wp:inline distT="0" distB="0" distL="0" distR="0" wp14:anchorId="3E627B0A" wp14:editId="0BB3FB32">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3832" cy="826666"/>
                    </a:xfrm>
                    <a:prstGeom prst="rect">
                      <a:avLst/>
                    </a:prstGeom>
                  </pic:spPr>
                </pic:pic>
              </a:graphicData>
            </a:graphic>
          </wp:inline>
        </w:drawing>
      </w:r>
    </w:p>
    <w:p w14:paraId="43779719" w14:textId="71E0C5D1" w:rsidR="00E91505" w:rsidRPr="002A7812" w:rsidRDefault="00E91505" w:rsidP="00E91505">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0</w:t>
      </w:r>
      <w:r w:rsidR="00D42E88">
        <w:rPr>
          <w:lang w:val="id-ID"/>
        </w:rPr>
        <w:fldChar w:fldCharType="end"/>
      </w:r>
      <w:r w:rsidRPr="002A7812">
        <w:rPr>
          <w:lang w:val="id-ID"/>
        </w:rPr>
        <w:t xml:space="preserve"> - Batas Waktu Pembayaran</w:t>
      </w:r>
    </w:p>
    <w:p w14:paraId="788D3E57" w14:textId="0C2FD6EF" w:rsidR="00E91505" w:rsidRPr="002A7812" w:rsidRDefault="0001435F" w:rsidP="00AB2FFF">
      <w:pPr>
        <w:ind w:left="720" w:firstLine="414"/>
        <w:rPr>
          <w:lang w:val="id-ID"/>
        </w:rPr>
      </w:pPr>
      <w:r w:rsidRPr="002A7812">
        <w:rPr>
          <w:lang w:val="id-ID"/>
        </w:rPr>
        <w:t>Pada bagian ini, pengguna dapat mengetahui batas waktu pembayaran atau batas waktu akhir pelunasan dari produk yang akan dibayarkan.</w:t>
      </w:r>
    </w:p>
    <w:p w14:paraId="7B8E123E" w14:textId="77777777" w:rsidR="009818BA" w:rsidRPr="002A7812" w:rsidRDefault="009818BA">
      <w:pPr>
        <w:spacing w:after="160" w:line="259" w:lineRule="auto"/>
        <w:jc w:val="left"/>
        <w:rPr>
          <w:lang w:val="id-ID"/>
        </w:rPr>
      </w:pPr>
      <w:r w:rsidRPr="002A7812">
        <w:rPr>
          <w:lang w:val="id-ID"/>
        </w:rPr>
        <w:br w:type="page"/>
      </w:r>
    </w:p>
    <w:p w14:paraId="1DBC868A" w14:textId="3D442D63" w:rsidR="00F66FDD" w:rsidRPr="002A7812" w:rsidRDefault="00F66FDD">
      <w:pPr>
        <w:pStyle w:val="ListParagraph"/>
        <w:numPr>
          <w:ilvl w:val="0"/>
          <w:numId w:val="41"/>
        </w:numPr>
        <w:rPr>
          <w:lang w:val="id-ID"/>
        </w:rPr>
      </w:pPr>
      <w:r w:rsidRPr="002A7812">
        <w:rPr>
          <w:lang w:val="id-ID"/>
        </w:rPr>
        <w:lastRenderedPageBreak/>
        <w:t>Informasi Pembayaran</w:t>
      </w:r>
    </w:p>
    <w:p w14:paraId="685EC837" w14:textId="77777777" w:rsidR="009818BA" w:rsidRPr="002A7812" w:rsidRDefault="009818BA" w:rsidP="009818BA">
      <w:pPr>
        <w:pStyle w:val="ListParagraph"/>
        <w:keepNext/>
        <w:ind w:firstLine="0"/>
        <w:jc w:val="center"/>
        <w:rPr>
          <w:lang w:val="id-ID"/>
        </w:rPr>
      </w:pPr>
      <w:r w:rsidRPr="002A7812">
        <w:rPr>
          <w:noProof/>
          <w:lang w:val="id-ID"/>
        </w:rPr>
        <w:drawing>
          <wp:inline distT="0" distB="0" distL="0" distR="0" wp14:anchorId="572BA2A8" wp14:editId="5BD33C43">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5867" cy="1744786"/>
                    </a:xfrm>
                    <a:prstGeom prst="rect">
                      <a:avLst/>
                    </a:prstGeom>
                  </pic:spPr>
                </pic:pic>
              </a:graphicData>
            </a:graphic>
          </wp:inline>
        </w:drawing>
      </w:r>
    </w:p>
    <w:p w14:paraId="2ACE2DDB" w14:textId="26A9C8D8" w:rsidR="009818BA" w:rsidRPr="002A7812" w:rsidRDefault="009818BA" w:rsidP="009818BA">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1</w:t>
      </w:r>
      <w:r w:rsidR="00D42E88">
        <w:rPr>
          <w:lang w:val="id-ID"/>
        </w:rPr>
        <w:fldChar w:fldCharType="end"/>
      </w:r>
      <w:r w:rsidRPr="002A7812">
        <w:rPr>
          <w:lang w:val="id-ID"/>
        </w:rPr>
        <w:t xml:space="preserve"> - Output Informasi Pembayaran</w:t>
      </w:r>
    </w:p>
    <w:p w14:paraId="0A0CAED2" w14:textId="5A122B8C" w:rsidR="00AF6EF5" w:rsidRPr="002A7812" w:rsidRDefault="00AF6EF5" w:rsidP="00AF6EF5">
      <w:pPr>
        <w:ind w:left="360" w:firstLine="360"/>
        <w:rPr>
          <w:lang w:val="id-ID"/>
        </w:rPr>
      </w:pPr>
      <w:r w:rsidRPr="002A7812">
        <w:rPr>
          <w:lang w:val="id-ID"/>
        </w:rPr>
        <w:t xml:space="preserve">Pada bagian ini, pengguna akan ditampilkan </w:t>
      </w:r>
      <w:r w:rsidRPr="002A7812">
        <w:rPr>
          <w:i/>
          <w:iCs/>
          <w:lang w:val="id-ID"/>
        </w:rPr>
        <w:t>output</w:t>
      </w:r>
      <w:r w:rsidRPr="002A7812">
        <w:rPr>
          <w:lang w:val="id-ID"/>
        </w:rPr>
        <w:t xml:space="preserve"> berupa informasi nomor </w:t>
      </w:r>
      <w:r w:rsidRPr="002A7812">
        <w:rPr>
          <w:i/>
          <w:iCs/>
          <w:lang w:val="id-ID"/>
        </w:rPr>
        <w:t>virtual account</w:t>
      </w:r>
      <w:r w:rsidRPr="002A7812">
        <w:rPr>
          <w:lang w:val="id-ID"/>
        </w:rPr>
        <w:t xml:space="preserve"> dan Total Tagihan yang bisa dibayarkan</w:t>
      </w:r>
      <w:r w:rsidR="00FC4925" w:rsidRPr="002A7812">
        <w:rPr>
          <w:lang w:val="id-ID"/>
        </w:rPr>
        <w:t>. Selain itu, pengguna juga dapat melihat status dari pembayaran yang sedang dilakukan</w:t>
      </w:r>
      <w:r w:rsidR="00E24D4C" w:rsidRPr="002A7812">
        <w:rPr>
          <w:lang w:val="id-ID"/>
        </w:rPr>
        <w:t xml:space="preserve"> beserta tombol untuk melakukan </w:t>
      </w:r>
      <w:r w:rsidR="00E24D4C" w:rsidRPr="002A7812">
        <w:rPr>
          <w:i/>
          <w:iCs/>
          <w:lang w:val="id-ID"/>
        </w:rPr>
        <w:t xml:space="preserve">refresh </w:t>
      </w:r>
      <w:r w:rsidR="00E24D4C" w:rsidRPr="002A7812">
        <w:rPr>
          <w:lang w:val="id-ID"/>
        </w:rPr>
        <w:t xml:space="preserve">untuk mendapatkan data status terbaru dari </w:t>
      </w:r>
      <w:r w:rsidR="00444924" w:rsidRPr="002A7812">
        <w:rPr>
          <w:i/>
          <w:iCs/>
          <w:lang w:val="id-ID"/>
        </w:rPr>
        <w:t>p</w:t>
      </w:r>
      <w:r w:rsidR="00E24D4C" w:rsidRPr="002A7812">
        <w:rPr>
          <w:i/>
          <w:iCs/>
          <w:lang w:val="id-ID"/>
        </w:rPr>
        <w:t xml:space="preserve">ayment </w:t>
      </w:r>
      <w:r w:rsidR="00444924" w:rsidRPr="002A7812">
        <w:rPr>
          <w:i/>
          <w:iCs/>
          <w:lang w:val="id-ID"/>
        </w:rPr>
        <w:t>g</w:t>
      </w:r>
      <w:r w:rsidR="00E24D4C" w:rsidRPr="002A7812">
        <w:rPr>
          <w:i/>
          <w:iCs/>
          <w:lang w:val="id-ID"/>
        </w:rPr>
        <w:t>ateway</w:t>
      </w:r>
      <w:r w:rsidR="00E24D4C" w:rsidRPr="002A7812">
        <w:rPr>
          <w:lang w:val="id-ID"/>
        </w:rPr>
        <w:t>.</w:t>
      </w:r>
      <w:r w:rsidR="00FC4925" w:rsidRPr="002A7812">
        <w:rPr>
          <w:lang w:val="id-ID"/>
        </w:rPr>
        <w:t xml:space="preserve"> </w:t>
      </w:r>
    </w:p>
    <w:p w14:paraId="57F97AE1" w14:textId="1073BE19" w:rsidR="003B591E" w:rsidRPr="002A7812" w:rsidRDefault="004F33BC">
      <w:pPr>
        <w:pStyle w:val="ListParagraph"/>
        <w:numPr>
          <w:ilvl w:val="0"/>
          <w:numId w:val="41"/>
        </w:numPr>
        <w:rPr>
          <w:lang w:val="id-ID"/>
        </w:rPr>
      </w:pPr>
      <w:r w:rsidRPr="002A7812">
        <w:rPr>
          <w:lang w:val="id-ID"/>
        </w:rPr>
        <w:t xml:space="preserve">Informasi </w:t>
      </w:r>
      <w:r w:rsidR="00F66FDD" w:rsidRPr="002A7812">
        <w:rPr>
          <w:lang w:val="id-ID"/>
        </w:rPr>
        <w:t>dan Tata Cara Pembayaran</w:t>
      </w:r>
    </w:p>
    <w:p w14:paraId="60332E59" w14:textId="77777777" w:rsidR="00B04D8E" w:rsidRPr="002A7812" w:rsidRDefault="00B04D8E" w:rsidP="00B04D8E">
      <w:pPr>
        <w:pStyle w:val="ListParagraph"/>
        <w:keepNext/>
        <w:ind w:firstLine="0"/>
        <w:jc w:val="center"/>
        <w:rPr>
          <w:lang w:val="id-ID"/>
        </w:rPr>
      </w:pPr>
      <w:r w:rsidRPr="002A7812">
        <w:rPr>
          <w:noProof/>
          <w:lang w:val="id-ID"/>
        </w:rPr>
        <w:drawing>
          <wp:inline distT="0" distB="0" distL="0" distR="0" wp14:anchorId="51299D5E" wp14:editId="3F13E9DC">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44251" cy="2262037"/>
                    </a:xfrm>
                    <a:prstGeom prst="rect">
                      <a:avLst/>
                    </a:prstGeom>
                  </pic:spPr>
                </pic:pic>
              </a:graphicData>
            </a:graphic>
          </wp:inline>
        </w:drawing>
      </w:r>
    </w:p>
    <w:p w14:paraId="279A0E10" w14:textId="2CEB5D1B" w:rsidR="00B04D8E" w:rsidRPr="002A7812" w:rsidRDefault="00B04D8E" w:rsidP="00B04D8E">
      <w:pPr>
        <w:pStyle w:val="Caption"/>
        <w:ind w:firstLine="720"/>
        <w:jc w:val="center"/>
        <w:rPr>
          <w:noProof/>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4</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2</w:t>
      </w:r>
      <w:r w:rsidR="00D42E88">
        <w:rPr>
          <w:lang w:val="id-ID"/>
        </w:rPr>
        <w:fldChar w:fldCharType="end"/>
      </w:r>
      <w:r w:rsidRPr="002A7812">
        <w:rPr>
          <w:lang w:val="id-ID"/>
        </w:rPr>
        <w:t xml:space="preserve"> - Outpu</w:t>
      </w:r>
      <w:r w:rsidRPr="002A7812">
        <w:rPr>
          <w:noProof/>
          <w:lang w:val="id-ID"/>
        </w:rPr>
        <w:t>t Informasi dan Tata Cara Pembayaran</w:t>
      </w:r>
    </w:p>
    <w:p w14:paraId="3948B9C4" w14:textId="6183C685" w:rsidR="00B04D8E" w:rsidRPr="002A7812" w:rsidRDefault="00B04D8E" w:rsidP="00B04D8E">
      <w:pPr>
        <w:ind w:left="360" w:firstLine="360"/>
        <w:rPr>
          <w:lang w:val="id-ID"/>
        </w:rPr>
      </w:pPr>
      <w:bookmarkStart w:id="63" w:name="_Toc138459421"/>
      <w:r w:rsidRPr="002A7812">
        <w:rPr>
          <w:lang w:val="id-ID"/>
        </w:rPr>
        <w:t>Menampilkan informasi penting berkaitan dengan transaksi dan menampilkan tata cara pembayaran dalam bentuk accordion.</w:t>
      </w:r>
    </w:p>
    <w:p w14:paraId="3F59C18D" w14:textId="6C20D00A" w:rsidR="0075220E" w:rsidRPr="002A7812" w:rsidRDefault="00AB139C" w:rsidP="0075220E">
      <w:pPr>
        <w:pStyle w:val="Heading2"/>
        <w:rPr>
          <w:i/>
          <w:iCs/>
          <w:lang w:val="id-ID"/>
        </w:rPr>
      </w:pPr>
      <w:r w:rsidRPr="002A7812">
        <w:rPr>
          <w:lang w:val="id-ID"/>
        </w:rPr>
        <w:lastRenderedPageBreak/>
        <w:t xml:space="preserve">Perancangan </w:t>
      </w:r>
      <w:r w:rsidRPr="002A7812">
        <w:rPr>
          <w:i/>
          <w:iCs/>
          <w:lang w:val="id-ID"/>
        </w:rPr>
        <w:t>Input</w:t>
      </w:r>
      <w:bookmarkEnd w:id="63"/>
    </w:p>
    <w:p w14:paraId="4B876411" w14:textId="430FCABA" w:rsidR="004F07DB" w:rsidRPr="002A7812" w:rsidRDefault="004F07DB">
      <w:pPr>
        <w:pStyle w:val="ListParagraph"/>
        <w:numPr>
          <w:ilvl w:val="0"/>
          <w:numId w:val="42"/>
        </w:numPr>
        <w:rPr>
          <w:lang w:val="id-ID"/>
        </w:rPr>
      </w:pPr>
      <w:r w:rsidRPr="002A7812">
        <w:rPr>
          <w:lang w:val="id-ID"/>
        </w:rPr>
        <w:t>Input Data Metode Pembayaran</w:t>
      </w:r>
    </w:p>
    <w:p w14:paraId="4FE121A1" w14:textId="783B9D0A" w:rsidR="00B604BC" w:rsidRPr="002A7812" w:rsidRDefault="00BE399D" w:rsidP="00B604BC">
      <w:pPr>
        <w:pStyle w:val="ListParagraph"/>
        <w:ind w:left="360" w:firstLine="0"/>
        <w:rPr>
          <w:lang w:val="id-ID"/>
        </w:rPr>
      </w:pPr>
      <w:r w:rsidRPr="002A7812">
        <w:rPr>
          <w:noProof/>
          <w:lang w:val="id-ID"/>
        </w:rPr>
        <w:drawing>
          <wp:inline distT="0" distB="0" distL="0" distR="0" wp14:anchorId="22048B9C" wp14:editId="675533AC">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0809" cy="2525262"/>
                    </a:xfrm>
                    <a:prstGeom prst="rect">
                      <a:avLst/>
                    </a:prstGeom>
                  </pic:spPr>
                </pic:pic>
              </a:graphicData>
            </a:graphic>
          </wp:inline>
        </w:drawing>
      </w:r>
    </w:p>
    <w:p w14:paraId="69C1D14D" w14:textId="03CF2CEA" w:rsidR="004F07DB" w:rsidRPr="002A7812" w:rsidRDefault="004F07DB">
      <w:pPr>
        <w:pStyle w:val="ListParagraph"/>
        <w:numPr>
          <w:ilvl w:val="0"/>
          <w:numId w:val="42"/>
        </w:numPr>
        <w:rPr>
          <w:lang w:val="id-ID"/>
        </w:rPr>
      </w:pPr>
      <w:r w:rsidRPr="002A7812">
        <w:rPr>
          <w:lang w:val="id-ID"/>
        </w:rPr>
        <w:t>Input Data Tipe Metode Pembayaran</w:t>
      </w:r>
    </w:p>
    <w:p w14:paraId="3DFAB2C6" w14:textId="4DF7AB7E" w:rsidR="00B604BC" w:rsidRPr="002A7812" w:rsidRDefault="00B34ADA" w:rsidP="00B604BC">
      <w:pPr>
        <w:pStyle w:val="ListParagraph"/>
        <w:ind w:left="360" w:firstLine="0"/>
        <w:rPr>
          <w:lang w:val="id-ID"/>
        </w:rPr>
      </w:pPr>
      <w:r w:rsidRPr="002A7812">
        <w:rPr>
          <w:noProof/>
          <w:lang w:val="id-ID"/>
        </w:rPr>
        <w:drawing>
          <wp:inline distT="0" distB="0" distL="0" distR="0" wp14:anchorId="317ADEF6" wp14:editId="0A2C01D8">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4513" cy="643803"/>
                    </a:xfrm>
                    <a:prstGeom prst="rect">
                      <a:avLst/>
                    </a:prstGeom>
                  </pic:spPr>
                </pic:pic>
              </a:graphicData>
            </a:graphic>
          </wp:inline>
        </w:drawing>
      </w:r>
    </w:p>
    <w:p w14:paraId="41DA080B" w14:textId="554F7743" w:rsidR="0075220E" w:rsidRPr="002A7812" w:rsidRDefault="0075220E">
      <w:pPr>
        <w:pStyle w:val="ListParagraph"/>
        <w:numPr>
          <w:ilvl w:val="0"/>
          <w:numId w:val="42"/>
        </w:numPr>
        <w:rPr>
          <w:lang w:val="id-ID"/>
        </w:rPr>
      </w:pPr>
      <w:r w:rsidRPr="002A7812">
        <w:rPr>
          <w:i/>
          <w:iCs/>
          <w:lang w:val="id-ID"/>
        </w:rPr>
        <w:t>Input</w:t>
      </w:r>
      <w:r w:rsidRPr="002A7812">
        <w:rPr>
          <w:lang w:val="id-ID"/>
        </w:rPr>
        <w:t xml:space="preserve"> Data </w:t>
      </w:r>
      <w:r w:rsidRPr="002A7812">
        <w:rPr>
          <w:i/>
          <w:iCs/>
          <w:lang w:val="id-ID"/>
        </w:rPr>
        <w:t>Payment Gateway Provider</w:t>
      </w:r>
    </w:p>
    <w:p w14:paraId="6D2E7C77" w14:textId="5BDF5F98" w:rsidR="00B604BC" w:rsidRPr="002A7812" w:rsidRDefault="00B34ADA" w:rsidP="00B34ADA">
      <w:pPr>
        <w:pStyle w:val="ListParagraph"/>
        <w:ind w:left="360" w:firstLine="0"/>
        <w:rPr>
          <w:lang w:val="id-ID"/>
        </w:rPr>
      </w:pPr>
      <w:r w:rsidRPr="002A7812">
        <w:rPr>
          <w:noProof/>
          <w:lang w:val="id-ID"/>
        </w:rPr>
        <w:drawing>
          <wp:inline distT="0" distB="0" distL="0" distR="0" wp14:anchorId="3E82CCF0" wp14:editId="6C17273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2145" cy="664181"/>
                    </a:xfrm>
                    <a:prstGeom prst="rect">
                      <a:avLst/>
                    </a:prstGeom>
                  </pic:spPr>
                </pic:pic>
              </a:graphicData>
            </a:graphic>
          </wp:inline>
        </w:drawing>
      </w:r>
    </w:p>
    <w:p w14:paraId="5AFE1C66" w14:textId="23633C43" w:rsidR="0075220E" w:rsidRPr="002A7812" w:rsidRDefault="0075220E">
      <w:pPr>
        <w:pStyle w:val="ListParagraph"/>
        <w:numPr>
          <w:ilvl w:val="0"/>
          <w:numId w:val="42"/>
        </w:numPr>
        <w:rPr>
          <w:lang w:val="id-ID"/>
        </w:rPr>
      </w:pPr>
      <w:r w:rsidRPr="002A7812">
        <w:rPr>
          <w:i/>
          <w:iCs/>
          <w:lang w:val="id-ID"/>
        </w:rPr>
        <w:t>Input</w:t>
      </w:r>
      <w:r w:rsidRPr="002A7812">
        <w:rPr>
          <w:lang w:val="id-ID"/>
        </w:rPr>
        <w:t xml:space="preserve"> Data Akun </w:t>
      </w:r>
      <w:r w:rsidRPr="002A7812">
        <w:rPr>
          <w:i/>
          <w:iCs/>
          <w:lang w:val="id-ID"/>
        </w:rPr>
        <w:t>Payment Gateway</w:t>
      </w:r>
    </w:p>
    <w:p w14:paraId="310B9B5A" w14:textId="133E5ECB" w:rsidR="00B34ADA" w:rsidRPr="002A7812" w:rsidRDefault="00B34ADA" w:rsidP="00B34ADA">
      <w:pPr>
        <w:pStyle w:val="ListParagraph"/>
        <w:ind w:left="360" w:firstLine="0"/>
        <w:rPr>
          <w:lang w:val="id-ID"/>
        </w:rPr>
      </w:pPr>
      <w:r w:rsidRPr="002A7812">
        <w:rPr>
          <w:noProof/>
          <w:lang w:val="id-ID"/>
        </w:rPr>
        <w:drawing>
          <wp:inline distT="0" distB="0" distL="0" distR="0" wp14:anchorId="5AC743A6" wp14:editId="5A44E257">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3306" cy="1699519"/>
                    </a:xfrm>
                    <a:prstGeom prst="rect">
                      <a:avLst/>
                    </a:prstGeom>
                  </pic:spPr>
                </pic:pic>
              </a:graphicData>
            </a:graphic>
          </wp:inline>
        </w:drawing>
      </w:r>
    </w:p>
    <w:p w14:paraId="26ECD025" w14:textId="77777777" w:rsidR="00B34ADA" w:rsidRPr="002A7812" w:rsidRDefault="00B34ADA">
      <w:pPr>
        <w:spacing w:after="160" w:line="259" w:lineRule="auto"/>
        <w:jc w:val="left"/>
        <w:rPr>
          <w:i/>
          <w:iCs/>
          <w:lang w:val="id-ID"/>
        </w:rPr>
      </w:pPr>
      <w:r w:rsidRPr="002A7812">
        <w:rPr>
          <w:i/>
          <w:iCs/>
          <w:lang w:val="id-ID"/>
        </w:rPr>
        <w:br w:type="page"/>
      </w:r>
    </w:p>
    <w:p w14:paraId="132FE8D2" w14:textId="65F9E060" w:rsidR="004F07DB" w:rsidRPr="002A7812" w:rsidRDefault="004F07DB">
      <w:pPr>
        <w:pStyle w:val="ListParagraph"/>
        <w:numPr>
          <w:ilvl w:val="0"/>
          <w:numId w:val="42"/>
        </w:numPr>
        <w:rPr>
          <w:lang w:val="id-ID"/>
        </w:rPr>
      </w:pPr>
      <w:r w:rsidRPr="002A7812">
        <w:rPr>
          <w:i/>
          <w:iCs/>
          <w:lang w:val="id-ID"/>
        </w:rPr>
        <w:lastRenderedPageBreak/>
        <w:t xml:space="preserve">Input </w:t>
      </w:r>
      <w:r w:rsidRPr="002A7812">
        <w:rPr>
          <w:lang w:val="id-ID"/>
        </w:rPr>
        <w:t xml:space="preserve">Data </w:t>
      </w:r>
      <w:r w:rsidRPr="002A7812">
        <w:rPr>
          <w:i/>
          <w:iCs/>
          <w:lang w:val="id-ID"/>
        </w:rPr>
        <w:t>Merchant</w:t>
      </w:r>
    </w:p>
    <w:p w14:paraId="3E21A0E9" w14:textId="5C5EDD0F" w:rsidR="00B34ADA" w:rsidRPr="002A7812" w:rsidRDefault="00B34ADA" w:rsidP="00B34ADA">
      <w:pPr>
        <w:pStyle w:val="ListParagraph"/>
        <w:ind w:left="360" w:firstLine="0"/>
        <w:rPr>
          <w:lang w:val="id-ID"/>
        </w:rPr>
      </w:pPr>
      <w:r w:rsidRPr="002A7812">
        <w:rPr>
          <w:noProof/>
          <w:lang w:val="id-ID"/>
        </w:rPr>
        <w:drawing>
          <wp:inline distT="0" distB="0" distL="0" distR="0" wp14:anchorId="3E536DFA" wp14:editId="61EE813D">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9794" cy="4395898"/>
                    </a:xfrm>
                    <a:prstGeom prst="rect">
                      <a:avLst/>
                    </a:prstGeom>
                  </pic:spPr>
                </pic:pic>
              </a:graphicData>
            </a:graphic>
          </wp:inline>
        </w:drawing>
      </w:r>
    </w:p>
    <w:p w14:paraId="65059A0A" w14:textId="16555125" w:rsidR="005C68BE" w:rsidRPr="002A7812" w:rsidRDefault="005C68BE" w:rsidP="00AB139C">
      <w:pPr>
        <w:pStyle w:val="Heading2"/>
        <w:rPr>
          <w:lang w:val="id-ID"/>
        </w:rPr>
      </w:pPr>
      <w:bookmarkStart w:id="64" w:name="_Toc138459422"/>
      <w:r w:rsidRPr="002A7812">
        <w:rPr>
          <w:lang w:val="id-ID"/>
        </w:rPr>
        <w:t>Percanganan Menu</w:t>
      </w:r>
    </w:p>
    <w:p w14:paraId="035F1F11" w14:textId="13594914" w:rsidR="005C68BE" w:rsidRPr="002A7812" w:rsidRDefault="005C68BE" w:rsidP="005C68BE">
      <w:pPr>
        <w:ind w:firstLine="576"/>
        <w:rPr>
          <w:lang w:val="id-ID"/>
        </w:rPr>
      </w:pPr>
      <w:r w:rsidRPr="002A7812">
        <w:rPr>
          <w:lang w:val="id-ID"/>
        </w:rPr>
        <w:t xml:space="preserve">Berikut adalah rancangan menu yang akan dikembangkan pada Aplikasi </w:t>
      </w:r>
      <w:r w:rsidRPr="002A7812">
        <w:rPr>
          <w:i/>
          <w:iCs/>
          <w:lang w:val="id-ID"/>
        </w:rPr>
        <w:t>Payment Gateway Aggregator</w:t>
      </w:r>
      <w:r w:rsidRPr="002A7812">
        <w:rPr>
          <w:lang w:val="id-ID"/>
        </w:rPr>
        <w:t>.</w:t>
      </w:r>
    </w:p>
    <w:p w14:paraId="635543BA" w14:textId="0BD5377D" w:rsidR="00E847FA" w:rsidRPr="002A7812" w:rsidRDefault="00E847FA">
      <w:pPr>
        <w:pStyle w:val="ListParagraph"/>
        <w:numPr>
          <w:ilvl w:val="0"/>
          <w:numId w:val="43"/>
        </w:numPr>
        <w:rPr>
          <w:lang w:val="id-ID"/>
        </w:rPr>
      </w:pPr>
      <w:r w:rsidRPr="002A7812">
        <w:rPr>
          <w:lang w:val="id-ID"/>
        </w:rPr>
        <w:t>Dashboard</w:t>
      </w:r>
    </w:p>
    <w:p w14:paraId="0DBE6505" w14:textId="715747DA" w:rsidR="000511B1" w:rsidRPr="002A7812" w:rsidRDefault="000511B1" w:rsidP="000511B1">
      <w:pPr>
        <w:pStyle w:val="ListParagraph"/>
        <w:ind w:left="0" w:firstLine="567"/>
        <w:rPr>
          <w:lang w:val="id-ID"/>
        </w:rPr>
      </w:pPr>
      <w:r w:rsidRPr="002A7812">
        <w:rPr>
          <w:lang w:val="id-ID"/>
        </w:rPr>
        <w:t>Menu "Dashboard" adalah tampilan utama atau laman beranda dalam sistem pembayaran online. Ini memberikan ringkasan atau ikhtisar informasi penting tentang aktivitas transaksi, kinerja keuangan, statistik, dan metrik lainnya. Dashboard sering digunakan sebagai titik awal untuk melacak dan memantau aktivitas bisnis yang terkait dengan pembayaran.</w:t>
      </w:r>
    </w:p>
    <w:p w14:paraId="5B0EADAC" w14:textId="1F1F9615" w:rsidR="00E847FA" w:rsidRPr="002A7812" w:rsidRDefault="00E847FA">
      <w:pPr>
        <w:pStyle w:val="ListParagraph"/>
        <w:numPr>
          <w:ilvl w:val="0"/>
          <w:numId w:val="43"/>
        </w:numPr>
        <w:rPr>
          <w:lang w:val="id-ID"/>
        </w:rPr>
      </w:pPr>
      <w:r w:rsidRPr="002A7812">
        <w:rPr>
          <w:lang w:val="id-ID"/>
        </w:rPr>
        <w:lastRenderedPageBreak/>
        <w:t>Payment Gateways</w:t>
      </w:r>
    </w:p>
    <w:p w14:paraId="162274F6" w14:textId="010ED946" w:rsidR="00E847FA" w:rsidRPr="002A7812" w:rsidRDefault="00E847FA">
      <w:pPr>
        <w:pStyle w:val="ListParagraph"/>
        <w:numPr>
          <w:ilvl w:val="1"/>
          <w:numId w:val="43"/>
        </w:numPr>
        <w:rPr>
          <w:lang w:val="id-ID"/>
        </w:rPr>
      </w:pPr>
      <w:r w:rsidRPr="002A7812">
        <w:rPr>
          <w:lang w:val="id-ID"/>
        </w:rPr>
        <w:t>Providers</w:t>
      </w:r>
    </w:p>
    <w:p w14:paraId="31B21006" w14:textId="350FC8D7" w:rsidR="00DC6FD8" w:rsidRPr="002A7812" w:rsidRDefault="00DC6FD8" w:rsidP="00DC6FD8">
      <w:pPr>
        <w:pStyle w:val="ListParagraph"/>
        <w:ind w:left="1080" w:firstLine="360"/>
        <w:rPr>
          <w:lang w:val="id-ID"/>
        </w:rPr>
      </w:pPr>
      <w:r w:rsidRPr="002A7812">
        <w:rPr>
          <w:lang w:val="id-ID"/>
        </w:rPr>
        <w:t>Menu "Payment Gateways" menyediakan daftar atau pengaturan untuk mengelola berbagai penyedia Payment Gateway yang terhubung dalam sistem. Ini mencakup informasi tentang penyedia Payment Gateway yang tersedia, seperti PayPal, Stripe, atau Authorize.Net, dan memungkinkan pengguna untuk menambahkan, menghapus, atau mengonfigurasi penyedia Payment Gateway.</w:t>
      </w:r>
    </w:p>
    <w:p w14:paraId="73DC01C1" w14:textId="3998B872" w:rsidR="00E847FA" w:rsidRPr="002A7812" w:rsidRDefault="00E847FA">
      <w:pPr>
        <w:pStyle w:val="ListParagraph"/>
        <w:numPr>
          <w:ilvl w:val="1"/>
          <w:numId w:val="43"/>
        </w:numPr>
        <w:rPr>
          <w:lang w:val="id-ID"/>
        </w:rPr>
      </w:pPr>
      <w:r w:rsidRPr="002A7812">
        <w:rPr>
          <w:lang w:val="id-ID"/>
        </w:rPr>
        <w:t>Accounts</w:t>
      </w:r>
    </w:p>
    <w:p w14:paraId="32E8CD2C" w14:textId="12A5598A" w:rsidR="00DC6FD8" w:rsidRPr="002A7812" w:rsidRDefault="00DC6FD8" w:rsidP="00DC6FD8">
      <w:pPr>
        <w:pStyle w:val="ListParagraph"/>
        <w:ind w:left="1080" w:firstLine="360"/>
        <w:rPr>
          <w:lang w:val="id-ID"/>
        </w:rPr>
      </w:pPr>
      <w:r w:rsidRPr="002A7812">
        <w:rPr>
          <w:lang w:val="id-ID"/>
        </w:rPr>
        <w:t>Menu "Payment Gateways - Accounts" digunakan untuk mengatur akun atau koneksi spesifik untuk setiap penyedia Payment Gateway. Di sini, pengguna dapat mengkonfigurasi informasi akun seperti kunci API, token otentikasi, dan pengaturan lainnya yang diperlukan untuk menghubungkan sistem dengan akun Payment Gateway yang sesuai.</w:t>
      </w:r>
    </w:p>
    <w:p w14:paraId="38EB73CA" w14:textId="727807DD" w:rsidR="00E847FA" w:rsidRPr="002A7812" w:rsidRDefault="00E847FA">
      <w:pPr>
        <w:pStyle w:val="ListParagraph"/>
        <w:numPr>
          <w:ilvl w:val="0"/>
          <w:numId w:val="43"/>
        </w:numPr>
        <w:rPr>
          <w:lang w:val="id-ID"/>
        </w:rPr>
      </w:pPr>
      <w:r w:rsidRPr="002A7812">
        <w:rPr>
          <w:lang w:val="id-ID"/>
        </w:rPr>
        <w:t>Merchants</w:t>
      </w:r>
    </w:p>
    <w:p w14:paraId="01D2A7B1" w14:textId="6D4C3461" w:rsidR="00641662" w:rsidRPr="002A7812" w:rsidRDefault="00641662" w:rsidP="00641662">
      <w:pPr>
        <w:pStyle w:val="ListParagraph"/>
        <w:ind w:left="0" w:firstLine="567"/>
        <w:rPr>
          <w:lang w:val="id-ID"/>
        </w:rPr>
      </w:pPr>
      <w:r w:rsidRPr="002A7812">
        <w:rPr>
          <w:lang w:val="id-ID"/>
        </w:rPr>
        <w:t>Menu "Merchants" adalah bagian yang berkaitan dengan manajemen dan pengaturan merchant atau toko online yang menggunakan sistem pembayaran. Di sini, pengguna dapat membuat, mengedit, atau menghapus profil merchant, mengatur preferensi pembayaran, mengelola informasi toko, dan mengonfigurasi opsi lain yang relevan dengan aktivitas bisnis merchant.</w:t>
      </w:r>
    </w:p>
    <w:p w14:paraId="7A3D20B7" w14:textId="5CC60DC9" w:rsidR="00E847FA" w:rsidRPr="002A7812" w:rsidRDefault="00E847FA">
      <w:pPr>
        <w:pStyle w:val="ListParagraph"/>
        <w:numPr>
          <w:ilvl w:val="0"/>
          <w:numId w:val="43"/>
        </w:numPr>
        <w:rPr>
          <w:lang w:val="id-ID"/>
        </w:rPr>
      </w:pPr>
      <w:r w:rsidRPr="002A7812">
        <w:rPr>
          <w:lang w:val="id-ID"/>
        </w:rPr>
        <w:t>Transactions</w:t>
      </w:r>
    </w:p>
    <w:p w14:paraId="350BC172" w14:textId="4D5468BB" w:rsidR="00E847FA" w:rsidRPr="002A7812" w:rsidRDefault="00E847FA">
      <w:pPr>
        <w:pStyle w:val="ListParagraph"/>
        <w:numPr>
          <w:ilvl w:val="1"/>
          <w:numId w:val="43"/>
        </w:numPr>
        <w:rPr>
          <w:lang w:val="id-ID"/>
        </w:rPr>
      </w:pPr>
      <w:r w:rsidRPr="002A7812">
        <w:rPr>
          <w:lang w:val="id-ID"/>
        </w:rPr>
        <w:t>Transactions</w:t>
      </w:r>
    </w:p>
    <w:p w14:paraId="3A429963" w14:textId="0B9854D0" w:rsidR="00F600A1" w:rsidRPr="002A7812" w:rsidRDefault="00F600A1" w:rsidP="00F600A1">
      <w:pPr>
        <w:pStyle w:val="ListParagraph"/>
        <w:ind w:left="1080" w:firstLine="360"/>
        <w:rPr>
          <w:lang w:val="id-ID"/>
        </w:rPr>
      </w:pPr>
      <w:r w:rsidRPr="002A7812">
        <w:rPr>
          <w:lang w:val="id-ID"/>
        </w:rPr>
        <w:lastRenderedPageBreak/>
        <w:t>Menu "Transactions" menyediakan daftar atau riwayat lengkap transaksi pembayaran yang telah dilakukan melalui sistem. Pengguna dapat melihat detail transaksi, seperti tanggal, jumlah, metode pembayaran, status, dan informasi pelanggan terkait.</w:t>
      </w:r>
    </w:p>
    <w:p w14:paraId="41A102B6" w14:textId="6DFA5985" w:rsidR="00E847FA" w:rsidRPr="002A7812" w:rsidRDefault="00E847FA">
      <w:pPr>
        <w:pStyle w:val="ListParagraph"/>
        <w:numPr>
          <w:ilvl w:val="1"/>
          <w:numId w:val="43"/>
        </w:numPr>
        <w:rPr>
          <w:lang w:val="id-ID"/>
        </w:rPr>
      </w:pPr>
      <w:r w:rsidRPr="002A7812">
        <w:rPr>
          <w:lang w:val="id-ID"/>
        </w:rPr>
        <w:t>Payment Methods</w:t>
      </w:r>
    </w:p>
    <w:p w14:paraId="384938BB" w14:textId="0247DC18" w:rsidR="00F600A1" w:rsidRPr="002A7812" w:rsidRDefault="00F600A1" w:rsidP="00F600A1">
      <w:pPr>
        <w:pStyle w:val="ListParagraph"/>
        <w:ind w:left="1080" w:firstLine="360"/>
        <w:rPr>
          <w:lang w:val="id-ID"/>
        </w:rPr>
      </w:pPr>
      <w:r w:rsidRPr="002A7812">
        <w:rPr>
          <w:lang w:val="id-ID"/>
        </w:rPr>
        <w:t>Menu "Transactions - Payment Methods" berhubungan dengan manajemen dan pengaturan metode pembayaran yang tersedia dalam sistem. Ini mencakup daftar metode pembayaran yang diterima, seperti kartu kredit, transfer bank, atau dompet digital, serta pengaturan terkait, seperti biaya transaksi atau validasi.</w:t>
      </w:r>
    </w:p>
    <w:p w14:paraId="642F006F" w14:textId="1B7EA7E3" w:rsidR="00E847FA" w:rsidRPr="002A7812" w:rsidRDefault="00E847FA">
      <w:pPr>
        <w:pStyle w:val="ListParagraph"/>
        <w:numPr>
          <w:ilvl w:val="1"/>
          <w:numId w:val="43"/>
        </w:numPr>
        <w:rPr>
          <w:lang w:val="id-ID"/>
        </w:rPr>
      </w:pPr>
      <w:r w:rsidRPr="002A7812">
        <w:rPr>
          <w:lang w:val="id-ID"/>
        </w:rPr>
        <w:t>Payment Method Types</w:t>
      </w:r>
    </w:p>
    <w:p w14:paraId="64FB6C3B" w14:textId="26430332" w:rsidR="00FF55A0" w:rsidRPr="002A7812" w:rsidRDefault="00C10FCA" w:rsidP="00C10FCA">
      <w:pPr>
        <w:pStyle w:val="ListParagraph"/>
        <w:ind w:left="1080" w:firstLine="360"/>
        <w:rPr>
          <w:lang w:val="id-ID"/>
        </w:rPr>
      </w:pPr>
      <w:r w:rsidRPr="002A7812">
        <w:rPr>
          <w:lang w:val="id-ID"/>
        </w:rPr>
        <w:t>Menu "Transactions - Payment Method Types" adalah tempat untuk mengelola jenis-jenis metode pembayaran yang digunakan dalam sistem. Ini mencakup kategori atau jenis metode pembayaran, seperti kartu kredit, debit, e-wallet, atau voucher, yang memungkinkan pengguna untuk mengorganisir dan mengelompokkan metode pembayaran.</w:t>
      </w:r>
    </w:p>
    <w:p w14:paraId="3C8EA8A6" w14:textId="6A18D3A2" w:rsidR="00E847FA" w:rsidRPr="002A7812" w:rsidRDefault="00E847FA">
      <w:pPr>
        <w:pStyle w:val="ListParagraph"/>
        <w:numPr>
          <w:ilvl w:val="0"/>
          <w:numId w:val="43"/>
        </w:numPr>
        <w:rPr>
          <w:lang w:val="id-ID"/>
        </w:rPr>
      </w:pPr>
      <w:r w:rsidRPr="002A7812">
        <w:rPr>
          <w:lang w:val="id-ID"/>
        </w:rPr>
        <w:t>Admin</w:t>
      </w:r>
    </w:p>
    <w:p w14:paraId="520072B2" w14:textId="4C96A69F" w:rsidR="001E49B0" w:rsidRPr="002A7812" w:rsidRDefault="00C14713" w:rsidP="001E49B0">
      <w:pPr>
        <w:pStyle w:val="ListParagraph"/>
        <w:ind w:left="0" w:firstLine="576"/>
        <w:rPr>
          <w:lang w:val="id-ID"/>
        </w:rPr>
        <w:sectPr w:rsidR="001E49B0" w:rsidRPr="002A7812" w:rsidSect="00251B4F">
          <w:pgSz w:w="11906" w:h="16838"/>
          <w:pgMar w:top="2268" w:right="1701" w:bottom="1701" w:left="2268" w:header="708" w:footer="708" w:gutter="0"/>
          <w:cols w:space="708"/>
          <w:titlePg/>
          <w:docGrid w:linePitch="360"/>
        </w:sectPr>
      </w:pPr>
      <w:r w:rsidRPr="002A7812">
        <w:rPr>
          <w:lang w:val="id-ID"/>
        </w:rPr>
        <w:t>Menu "Admin" adalah area yang dirancang khusus untuk pengguna dengan hak akses administratif dalam sistem pembayaran. Menu ini memberikan kemampuan kepada admin untuk mengelola dan melihat data transaksi. Berikut adalah deskripsi dari fungsi-fungsi yang biasanya tersedia dalam menu "Admin" untuk pengelolaan dan tampilan data transaksi:</w:t>
      </w:r>
      <w:bookmarkEnd w:id="64"/>
      <w:r w:rsidR="001E49B0" w:rsidRPr="002A7812">
        <w:rPr>
          <w:lang w:val="id-ID"/>
        </w:rPr>
        <w:tab/>
      </w:r>
    </w:p>
    <w:p w14:paraId="6D2E0A4F" w14:textId="40C7686D" w:rsidR="006B3A66" w:rsidRPr="002A7812" w:rsidRDefault="000B4A7B" w:rsidP="006B3A66">
      <w:pPr>
        <w:pStyle w:val="Heading1"/>
        <w:rPr>
          <w:lang w:val="id-ID"/>
        </w:rPr>
      </w:pPr>
      <w:bookmarkStart w:id="65" w:name="_Toc138459423"/>
      <w:r w:rsidRPr="002A7812">
        <w:rPr>
          <w:lang w:val="id-ID"/>
        </w:rPr>
        <w:lastRenderedPageBreak/>
        <w:t xml:space="preserve">BAB V </w:t>
      </w:r>
      <w:r w:rsidR="005B4143" w:rsidRPr="002A7812">
        <w:rPr>
          <w:lang w:val="id-ID"/>
        </w:rPr>
        <w:br/>
      </w:r>
      <w:r w:rsidRPr="002A7812">
        <w:rPr>
          <w:lang w:val="id-ID"/>
        </w:rPr>
        <w:t>IMPLEMENTASI</w:t>
      </w:r>
      <w:bookmarkEnd w:id="65"/>
    </w:p>
    <w:p w14:paraId="1DC2C2E1" w14:textId="0F970F25" w:rsidR="00DE0184" w:rsidRPr="002A7812" w:rsidRDefault="00DE0184" w:rsidP="00DE0184">
      <w:pPr>
        <w:pStyle w:val="Heading2"/>
        <w:rPr>
          <w:lang w:val="id-ID"/>
        </w:rPr>
      </w:pPr>
      <w:bookmarkStart w:id="66" w:name="_Toc138459424"/>
      <w:r w:rsidRPr="002A7812">
        <w:rPr>
          <w:lang w:val="id-ID"/>
        </w:rPr>
        <w:t>Spesifikasi Perangkat Keras dan Perangkat Lunak</w:t>
      </w:r>
      <w:bookmarkEnd w:id="66"/>
    </w:p>
    <w:p w14:paraId="312CB990" w14:textId="650A08AB" w:rsidR="004975C4" w:rsidRPr="002A7812" w:rsidRDefault="00EF64FD" w:rsidP="00EF64FD">
      <w:pPr>
        <w:ind w:firstLine="576"/>
        <w:rPr>
          <w:lang w:val="id-ID"/>
        </w:rPr>
      </w:pPr>
      <w:r w:rsidRPr="002A7812">
        <w:rPr>
          <w:lang w:val="id-ID"/>
        </w:rPr>
        <w:t>Ketika melakukan penelitian dan pengembangan aplikasi seperti yang dijelaskan sebelumnya, ada beberapa aspek yang perlu dipertimbangkan terkait perangkat keras dan perangkat lunak yang digunakan.</w:t>
      </w:r>
    </w:p>
    <w:p w14:paraId="503A224E" w14:textId="2D34B1F0" w:rsidR="00EF64FD" w:rsidRPr="002A7812" w:rsidRDefault="00EF64FD" w:rsidP="00EF64FD">
      <w:pPr>
        <w:pStyle w:val="Heading3"/>
        <w:rPr>
          <w:lang w:val="id-ID"/>
        </w:rPr>
      </w:pPr>
      <w:r w:rsidRPr="002A7812">
        <w:rPr>
          <w:lang w:val="id-ID"/>
        </w:rPr>
        <w:t>Spesifikasi Perangkat Keras</w:t>
      </w:r>
    </w:p>
    <w:p w14:paraId="599B1ABA" w14:textId="3434E37B" w:rsidR="00EF64FD" w:rsidRPr="002A7812" w:rsidRDefault="0060613A" w:rsidP="00EF64FD">
      <w:pPr>
        <w:ind w:firstLine="720"/>
        <w:rPr>
          <w:lang w:val="id-ID"/>
        </w:rPr>
      </w:pPr>
      <w:r w:rsidRPr="002A7812">
        <w:rPr>
          <w:lang w:val="id-ID"/>
        </w:rPr>
        <w:t>Dalam penelitian ini, digunakan satu laptop</w:t>
      </w:r>
      <w:r w:rsidR="00093AB9" w:rsidRPr="002A7812">
        <w:rPr>
          <w:lang w:val="id-ID"/>
        </w:rPr>
        <w:t xml:space="preserve">, </w:t>
      </w:r>
      <w:r w:rsidRPr="002A7812">
        <w:rPr>
          <w:lang w:val="id-ID"/>
        </w:rPr>
        <w:t xml:space="preserve">satu </w:t>
      </w:r>
      <w:r w:rsidRPr="002A7812">
        <w:rPr>
          <w:i/>
          <w:iCs/>
          <w:lang w:val="id-ID"/>
        </w:rPr>
        <w:t>smartphone</w:t>
      </w:r>
      <w:r w:rsidR="00093AB9" w:rsidRPr="002A7812">
        <w:rPr>
          <w:i/>
          <w:iCs/>
          <w:lang w:val="id-ID"/>
        </w:rPr>
        <w:t xml:space="preserve"> </w:t>
      </w:r>
      <w:r w:rsidR="00093AB9" w:rsidRPr="002A7812">
        <w:rPr>
          <w:lang w:val="id-ID"/>
        </w:rPr>
        <w:t xml:space="preserve">dan satu </w:t>
      </w:r>
      <w:r w:rsidR="00093AB9" w:rsidRPr="002A7812">
        <w:rPr>
          <w:i/>
          <w:iCs/>
          <w:lang w:val="id-ID"/>
        </w:rPr>
        <w:t>Virtual Private Server</w:t>
      </w:r>
      <w:r w:rsidR="00093AB9" w:rsidRPr="002A7812">
        <w:rPr>
          <w:lang w:val="id-ID"/>
        </w:rPr>
        <w:t xml:space="preserve"> (VPS)</w:t>
      </w:r>
      <w:r w:rsidRPr="002A7812">
        <w:rPr>
          <w:lang w:val="id-ID"/>
        </w:rPr>
        <w:t xml:space="preserve"> dengan spesifikasi perangkat keras sebagai berikut:</w:t>
      </w:r>
    </w:p>
    <w:p w14:paraId="6530BCFB" w14:textId="6594AF55" w:rsidR="0060613A" w:rsidRPr="002A7812" w:rsidRDefault="008F288D">
      <w:pPr>
        <w:pStyle w:val="ListParagraph"/>
        <w:numPr>
          <w:ilvl w:val="0"/>
          <w:numId w:val="44"/>
        </w:numPr>
        <w:tabs>
          <w:tab w:val="left" w:pos="3360"/>
        </w:tabs>
        <w:rPr>
          <w:lang w:val="id-ID"/>
        </w:rPr>
      </w:pPr>
      <w:r w:rsidRPr="002A7812">
        <w:rPr>
          <w:lang w:val="id-ID"/>
        </w:rPr>
        <w:t>Spesifikasi Laptop:</w:t>
      </w:r>
    </w:p>
    <w:p w14:paraId="14174140" w14:textId="0A14975E" w:rsidR="008F288D" w:rsidRPr="002A7812" w:rsidRDefault="008F288D">
      <w:pPr>
        <w:pStyle w:val="ListParagraph"/>
        <w:numPr>
          <w:ilvl w:val="1"/>
          <w:numId w:val="44"/>
        </w:numPr>
        <w:tabs>
          <w:tab w:val="left" w:pos="3360"/>
        </w:tabs>
        <w:rPr>
          <w:lang w:val="id-ID"/>
        </w:rPr>
      </w:pPr>
      <w:r w:rsidRPr="002A7812">
        <w:rPr>
          <w:lang w:val="id-ID"/>
        </w:rPr>
        <w:t>Merk Laptop</w:t>
      </w:r>
      <w:r w:rsidR="000C5E54" w:rsidRPr="002A7812">
        <w:rPr>
          <w:lang w:val="id-ID"/>
        </w:rPr>
        <w:tab/>
      </w:r>
      <w:r w:rsidRPr="002A7812">
        <w:rPr>
          <w:lang w:val="id-ID"/>
        </w:rPr>
        <w:t>:</w:t>
      </w:r>
      <w:r w:rsidR="000C5E54" w:rsidRPr="002A7812">
        <w:rPr>
          <w:lang w:val="id-ID"/>
        </w:rPr>
        <w:t xml:space="preserve"> </w:t>
      </w:r>
      <w:r w:rsidRPr="002A7812">
        <w:rPr>
          <w:lang w:val="id-ID"/>
        </w:rPr>
        <w:t xml:space="preserve">MacBook Pro </w:t>
      </w:r>
      <w:r w:rsidR="000C5E54" w:rsidRPr="002A7812">
        <w:rPr>
          <w:lang w:val="id-ID"/>
        </w:rPr>
        <w:t>2016</w:t>
      </w:r>
    </w:p>
    <w:p w14:paraId="010BBB30" w14:textId="721DF6F7" w:rsidR="000C5E54" w:rsidRPr="002A7812" w:rsidRDefault="000C5E54">
      <w:pPr>
        <w:pStyle w:val="ListParagraph"/>
        <w:numPr>
          <w:ilvl w:val="1"/>
          <w:numId w:val="44"/>
        </w:numPr>
        <w:tabs>
          <w:tab w:val="left" w:pos="3360"/>
        </w:tabs>
        <w:rPr>
          <w:lang w:val="id-ID"/>
        </w:rPr>
      </w:pPr>
      <w:r w:rsidRPr="002A7812">
        <w:rPr>
          <w:i/>
          <w:iCs/>
          <w:lang w:val="id-ID"/>
        </w:rPr>
        <w:t>Processors</w:t>
      </w:r>
      <w:r w:rsidRPr="002A7812">
        <w:rPr>
          <w:i/>
          <w:iCs/>
          <w:lang w:val="id-ID"/>
        </w:rPr>
        <w:tab/>
      </w:r>
      <w:r w:rsidRPr="002A7812">
        <w:rPr>
          <w:lang w:val="id-ID"/>
        </w:rPr>
        <w:t>: Intel Core i5</w:t>
      </w:r>
    </w:p>
    <w:p w14:paraId="75929B84" w14:textId="23FBAE63" w:rsidR="000C5E54" w:rsidRPr="002A7812" w:rsidRDefault="000C5E54">
      <w:pPr>
        <w:pStyle w:val="ListParagraph"/>
        <w:numPr>
          <w:ilvl w:val="1"/>
          <w:numId w:val="44"/>
        </w:numPr>
        <w:tabs>
          <w:tab w:val="left" w:pos="3360"/>
        </w:tabs>
        <w:rPr>
          <w:lang w:val="id-ID"/>
        </w:rPr>
      </w:pPr>
      <w:r w:rsidRPr="002A7812">
        <w:rPr>
          <w:i/>
          <w:iCs/>
          <w:lang w:val="id-ID"/>
        </w:rPr>
        <w:t>Memory</w:t>
      </w:r>
      <w:r w:rsidRPr="002A7812">
        <w:rPr>
          <w:lang w:val="id-ID"/>
        </w:rPr>
        <w:t xml:space="preserve"> (RAM)</w:t>
      </w:r>
      <w:r w:rsidRPr="002A7812">
        <w:rPr>
          <w:lang w:val="id-ID"/>
        </w:rPr>
        <w:tab/>
        <w:t xml:space="preserve">: 8 GB </w:t>
      </w:r>
    </w:p>
    <w:p w14:paraId="095DE416" w14:textId="46D108E8" w:rsidR="00B169B7" w:rsidRPr="002A7812" w:rsidRDefault="00B169B7">
      <w:pPr>
        <w:pStyle w:val="ListParagraph"/>
        <w:numPr>
          <w:ilvl w:val="1"/>
          <w:numId w:val="44"/>
        </w:numPr>
        <w:tabs>
          <w:tab w:val="left" w:pos="3360"/>
        </w:tabs>
        <w:rPr>
          <w:lang w:val="id-ID"/>
        </w:rPr>
      </w:pPr>
      <w:r w:rsidRPr="002A7812">
        <w:rPr>
          <w:i/>
          <w:iCs/>
          <w:lang w:val="id-ID"/>
        </w:rPr>
        <w:t xml:space="preserve">Storage </w:t>
      </w:r>
      <w:r w:rsidRPr="002A7812">
        <w:rPr>
          <w:i/>
          <w:iCs/>
          <w:lang w:val="id-ID"/>
        </w:rPr>
        <w:tab/>
      </w:r>
      <w:r w:rsidRPr="002A7812">
        <w:rPr>
          <w:lang w:val="id-ID"/>
        </w:rPr>
        <w:t>: 256 GB</w:t>
      </w:r>
    </w:p>
    <w:p w14:paraId="2B4565A4" w14:textId="241ECF5C" w:rsidR="008F288D" w:rsidRPr="002A7812" w:rsidRDefault="008F288D">
      <w:pPr>
        <w:pStyle w:val="ListParagraph"/>
        <w:numPr>
          <w:ilvl w:val="0"/>
          <w:numId w:val="44"/>
        </w:numPr>
        <w:tabs>
          <w:tab w:val="left" w:pos="3360"/>
        </w:tabs>
        <w:rPr>
          <w:lang w:val="id-ID"/>
        </w:rPr>
      </w:pPr>
      <w:r w:rsidRPr="002A7812">
        <w:rPr>
          <w:lang w:val="id-ID"/>
        </w:rPr>
        <w:t xml:space="preserve">Spesifikasi </w:t>
      </w:r>
      <w:r w:rsidRPr="002A7812">
        <w:rPr>
          <w:i/>
          <w:iCs/>
          <w:lang w:val="id-ID"/>
        </w:rPr>
        <w:t>Smartphone</w:t>
      </w:r>
      <w:r w:rsidR="000C5E54" w:rsidRPr="002A7812">
        <w:rPr>
          <w:lang w:val="id-ID"/>
        </w:rPr>
        <w:t>:</w:t>
      </w:r>
    </w:p>
    <w:p w14:paraId="71E8B1CE" w14:textId="5768419D" w:rsidR="000C5E54" w:rsidRPr="002A7812" w:rsidRDefault="000C5E54">
      <w:pPr>
        <w:pStyle w:val="ListParagraph"/>
        <w:numPr>
          <w:ilvl w:val="1"/>
          <w:numId w:val="44"/>
        </w:numPr>
        <w:tabs>
          <w:tab w:val="left" w:pos="3360"/>
        </w:tabs>
        <w:rPr>
          <w:lang w:val="id-ID"/>
        </w:rPr>
      </w:pPr>
      <w:r w:rsidRPr="002A7812">
        <w:rPr>
          <w:lang w:val="id-ID"/>
        </w:rPr>
        <w:t>Merk Laptop</w:t>
      </w:r>
      <w:r w:rsidRPr="002A7812">
        <w:rPr>
          <w:lang w:val="id-ID"/>
        </w:rPr>
        <w:tab/>
        <w:t>: iPhone 11</w:t>
      </w:r>
    </w:p>
    <w:p w14:paraId="06FA229A" w14:textId="07001528" w:rsidR="000C5E54" w:rsidRPr="002A7812" w:rsidRDefault="000C5E54">
      <w:pPr>
        <w:pStyle w:val="ListParagraph"/>
        <w:numPr>
          <w:ilvl w:val="1"/>
          <w:numId w:val="44"/>
        </w:numPr>
        <w:tabs>
          <w:tab w:val="left" w:pos="3360"/>
        </w:tabs>
        <w:rPr>
          <w:lang w:val="id-ID"/>
        </w:rPr>
      </w:pPr>
      <w:r w:rsidRPr="002A7812">
        <w:rPr>
          <w:i/>
          <w:iCs/>
          <w:lang w:val="id-ID"/>
        </w:rPr>
        <w:t>Processors</w:t>
      </w:r>
      <w:r w:rsidRPr="002A7812">
        <w:rPr>
          <w:i/>
          <w:iCs/>
          <w:lang w:val="id-ID"/>
        </w:rPr>
        <w:tab/>
      </w:r>
      <w:r w:rsidRPr="002A7812">
        <w:rPr>
          <w:lang w:val="id-ID"/>
        </w:rPr>
        <w:t>: A13 Bionic</w:t>
      </w:r>
    </w:p>
    <w:p w14:paraId="450E1DAD" w14:textId="44644654" w:rsidR="000C5E54" w:rsidRPr="002A7812" w:rsidRDefault="000C5E54">
      <w:pPr>
        <w:pStyle w:val="ListParagraph"/>
        <w:numPr>
          <w:ilvl w:val="1"/>
          <w:numId w:val="44"/>
        </w:numPr>
        <w:tabs>
          <w:tab w:val="left" w:pos="3360"/>
        </w:tabs>
        <w:rPr>
          <w:lang w:val="id-ID"/>
        </w:rPr>
      </w:pPr>
      <w:r w:rsidRPr="002A7812">
        <w:rPr>
          <w:i/>
          <w:iCs/>
          <w:lang w:val="id-ID"/>
        </w:rPr>
        <w:t>Memory</w:t>
      </w:r>
      <w:r w:rsidRPr="002A7812">
        <w:rPr>
          <w:lang w:val="id-ID"/>
        </w:rPr>
        <w:t xml:space="preserve"> (RAM)</w:t>
      </w:r>
      <w:r w:rsidRPr="002A7812">
        <w:rPr>
          <w:lang w:val="id-ID"/>
        </w:rPr>
        <w:tab/>
        <w:t xml:space="preserve">: 4 GB </w:t>
      </w:r>
    </w:p>
    <w:p w14:paraId="2759DA4A" w14:textId="77777777" w:rsidR="00F50865" w:rsidRPr="002A7812" w:rsidRDefault="000C5E54">
      <w:pPr>
        <w:pStyle w:val="ListParagraph"/>
        <w:numPr>
          <w:ilvl w:val="1"/>
          <w:numId w:val="44"/>
        </w:numPr>
        <w:tabs>
          <w:tab w:val="left" w:pos="3360"/>
        </w:tabs>
        <w:rPr>
          <w:lang w:val="id-ID"/>
        </w:rPr>
      </w:pPr>
      <w:r w:rsidRPr="002A7812">
        <w:rPr>
          <w:i/>
          <w:iCs/>
          <w:lang w:val="id-ID"/>
        </w:rPr>
        <w:t>Storage</w:t>
      </w:r>
      <w:r w:rsidRPr="002A7812">
        <w:rPr>
          <w:lang w:val="id-ID"/>
        </w:rPr>
        <w:t xml:space="preserve"> </w:t>
      </w:r>
      <w:r w:rsidRPr="002A7812">
        <w:rPr>
          <w:lang w:val="id-ID"/>
        </w:rPr>
        <w:tab/>
        <w:t>: 64 GB</w:t>
      </w:r>
      <w:r w:rsidRPr="002A7812">
        <w:rPr>
          <w:lang w:val="id-ID"/>
        </w:rPr>
        <w:tab/>
      </w:r>
    </w:p>
    <w:p w14:paraId="27A1C97D" w14:textId="77777777" w:rsidR="008358A1" w:rsidRPr="002A7812" w:rsidRDefault="008358A1">
      <w:pPr>
        <w:spacing w:after="160" w:line="259" w:lineRule="auto"/>
        <w:jc w:val="left"/>
        <w:rPr>
          <w:lang w:val="id-ID"/>
        </w:rPr>
      </w:pPr>
      <w:r w:rsidRPr="002A7812">
        <w:rPr>
          <w:lang w:val="id-ID"/>
        </w:rPr>
        <w:br w:type="page"/>
      </w:r>
    </w:p>
    <w:p w14:paraId="3D18123D" w14:textId="0294F5AE" w:rsidR="00F50865" w:rsidRPr="002A7812" w:rsidRDefault="00F50865">
      <w:pPr>
        <w:pStyle w:val="ListParagraph"/>
        <w:numPr>
          <w:ilvl w:val="0"/>
          <w:numId w:val="44"/>
        </w:numPr>
        <w:tabs>
          <w:tab w:val="left" w:pos="3360"/>
        </w:tabs>
        <w:rPr>
          <w:lang w:val="id-ID"/>
        </w:rPr>
      </w:pPr>
      <w:r w:rsidRPr="002A7812">
        <w:rPr>
          <w:lang w:val="id-ID"/>
        </w:rPr>
        <w:lastRenderedPageBreak/>
        <w:t xml:space="preserve">Spesifikasi </w:t>
      </w:r>
      <w:r w:rsidRPr="002A7812">
        <w:rPr>
          <w:i/>
          <w:iCs/>
          <w:lang w:val="id-ID"/>
        </w:rPr>
        <w:t>Virtual Private Server</w:t>
      </w:r>
      <w:r w:rsidRPr="002A7812">
        <w:rPr>
          <w:lang w:val="id-ID"/>
        </w:rPr>
        <w:t>:</w:t>
      </w:r>
    </w:p>
    <w:p w14:paraId="5FEE652E" w14:textId="4E920641" w:rsidR="00F50865" w:rsidRPr="002A7812" w:rsidRDefault="00F50865">
      <w:pPr>
        <w:pStyle w:val="ListParagraph"/>
        <w:numPr>
          <w:ilvl w:val="1"/>
          <w:numId w:val="44"/>
        </w:numPr>
        <w:tabs>
          <w:tab w:val="left" w:pos="3360"/>
        </w:tabs>
        <w:rPr>
          <w:lang w:val="id-ID"/>
        </w:rPr>
      </w:pPr>
      <w:r w:rsidRPr="002A7812">
        <w:rPr>
          <w:lang w:val="id-ID"/>
        </w:rPr>
        <w:t>CPU</w:t>
      </w:r>
      <w:r w:rsidRPr="002A7812">
        <w:rPr>
          <w:i/>
          <w:iCs/>
          <w:lang w:val="id-ID"/>
        </w:rPr>
        <w:tab/>
      </w:r>
      <w:r w:rsidRPr="002A7812">
        <w:rPr>
          <w:lang w:val="id-ID"/>
        </w:rPr>
        <w:t>:  1 Core</w:t>
      </w:r>
    </w:p>
    <w:p w14:paraId="57AC849B" w14:textId="75A1B43D" w:rsidR="00F50865" w:rsidRPr="002A7812" w:rsidRDefault="00F50865">
      <w:pPr>
        <w:pStyle w:val="ListParagraph"/>
        <w:numPr>
          <w:ilvl w:val="1"/>
          <w:numId w:val="44"/>
        </w:numPr>
        <w:tabs>
          <w:tab w:val="left" w:pos="3360"/>
        </w:tabs>
        <w:rPr>
          <w:lang w:val="id-ID"/>
        </w:rPr>
      </w:pPr>
      <w:r w:rsidRPr="002A7812">
        <w:rPr>
          <w:i/>
          <w:iCs/>
          <w:lang w:val="id-ID"/>
        </w:rPr>
        <w:t>Memory</w:t>
      </w:r>
      <w:r w:rsidRPr="002A7812">
        <w:rPr>
          <w:lang w:val="id-ID"/>
        </w:rPr>
        <w:t xml:space="preserve"> (RAM)</w:t>
      </w:r>
      <w:r w:rsidRPr="002A7812">
        <w:rPr>
          <w:lang w:val="id-ID"/>
        </w:rPr>
        <w:tab/>
        <w:t xml:space="preserve">:  1GB </w:t>
      </w:r>
    </w:p>
    <w:p w14:paraId="2BFF4F47" w14:textId="326F09C5" w:rsidR="001611BD" w:rsidRPr="002A7812" w:rsidRDefault="00F50865">
      <w:pPr>
        <w:pStyle w:val="ListParagraph"/>
        <w:numPr>
          <w:ilvl w:val="1"/>
          <w:numId w:val="44"/>
        </w:numPr>
        <w:tabs>
          <w:tab w:val="left" w:pos="3360"/>
        </w:tabs>
        <w:rPr>
          <w:lang w:val="id-ID"/>
        </w:rPr>
      </w:pPr>
      <w:r w:rsidRPr="002A7812">
        <w:rPr>
          <w:i/>
          <w:iCs/>
          <w:lang w:val="id-ID"/>
        </w:rPr>
        <w:t>Storage</w:t>
      </w:r>
      <w:r w:rsidRPr="002A7812">
        <w:rPr>
          <w:lang w:val="id-ID"/>
        </w:rPr>
        <w:t xml:space="preserve"> </w:t>
      </w:r>
      <w:r w:rsidRPr="002A7812">
        <w:rPr>
          <w:lang w:val="id-ID"/>
        </w:rPr>
        <w:tab/>
        <w:t xml:space="preserve">: </w:t>
      </w:r>
      <w:r w:rsidR="008358A1" w:rsidRPr="002A7812">
        <w:rPr>
          <w:lang w:val="id-ID"/>
        </w:rPr>
        <w:t>20</w:t>
      </w:r>
      <w:r w:rsidRPr="002A7812">
        <w:rPr>
          <w:lang w:val="id-ID"/>
        </w:rPr>
        <w:t xml:space="preserve"> GB</w:t>
      </w:r>
    </w:p>
    <w:p w14:paraId="6142F029" w14:textId="64BC6F1B" w:rsidR="00EF64FD" w:rsidRPr="002A7812" w:rsidRDefault="00EF64FD" w:rsidP="00EF64FD">
      <w:pPr>
        <w:pStyle w:val="Heading3"/>
        <w:rPr>
          <w:lang w:val="id-ID"/>
        </w:rPr>
      </w:pPr>
      <w:r w:rsidRPr="002A7812">
        <w:rPr>
          <w:lang w:val="id-ID"/>
        </w:rPr>
        <w:t>Spesifikasi Perangkat Lunak</w:t>
      </w:r>
    </w:p>
    <w:p w14:paraId="3170197B" w14:textId="7EDB02BA" w:rsidR="00EF64FD" w:rsidRPr="002A7812" w:rsidRDefault="00645E1C" w:rsidP="00645E1C">
      <w:pPr>
        <w:ind w:firstLine="576"/>
        <w:rPr>
          <w:lang w:val="id-ID"/>
        </w:rPr>
      </w:pPr>
      <w:r w:rsidRPr="002A7812">
        <w:rPr>
          <w:lang w:val="id-ID"/>
        </w:rPr>
        <w:t>Dalam penelitian ini, digunakanlah perangkat lunak atau software dengan spesifikasi sebagai berikut:</w:t>
      </w:r>
    </w:p>
    <w:p w14:paraId="33048F0F" w14:textId="3A5BDDA8" w:rsidR="00ED2440" w:rsidRPr="002A7812" w:rsidRDefault="00ED2440">
      <w:pPr>
        <w:pStyle w:val="ListParagraph"/>
        <w:numPr>
          <w:ilvl w:val="0"/>
          <w:numId w:val="45"/>
        </w:numPr>
        <w:rPr>
          <w:lang w:val="id-ID"/>
        </w:rPr>
      </w:pPr>
      <w:r w:rsidRPr="002A7812">
        <w:rPr>
          <w:lang w:val="id-ID"/>
        </w:rPr>
        <w:t xml:space="preserve">Perangkat </w:t>
      </w:r>
      <w:r w:rsidR="009405FC" w:rsidRPr="002A7812">
        <w:rPr>
          <w:lang w:val="id-ID"/>
        </w:rPr>
        <w:t xml:space="preserve">Lunak </w:t>
      </w:r>
      <w:r w:rsidRPr="002A7812">
        <w:rPr>
          <w:lang w:val="id-ID"/>
        </w:rPr>
        <w:t>Pengembangan</w:t>
      </w:r>
      <w:r w:rsidR="009405FC" w:rsidRPr="002A7812">
        <w:rPr>
          <w:lang w:val="id-ID"/>
        </w:rPr>
        <w:t>:</w:t>
      </w:r>
    </w:p>
    <w:p w14:paraId="58DA0EB8" w14:textId="33991200" w:rsidR="00645E1C" w:rsidRPr="002A7812" w:rsidRDefault="00645E1C">
      <w:pPr>
        <w:pStyle w:val="ListParagraph"/>
        <w:numPr>
          <w:ilvl w:val="1"/>
          <w:numId w:val="45"/>
        </w:numPr>
        <w:rPr>
          <w:lang w:val="id-ID"/>
        </w:rPr>
      </w:pPr>
      <w:r w:rsidRPr="002A7812">
        <w:rPr>
          <w:lang w:val="id-ID"/>
        </w:rPr>
        <w:t>Sistem Operasi macOS Monterey 12.6</w:t>
      </w:r>
      <w:r w:rsidR="00ED2440" w:rsidRPr="002A7812">
        <w:rPr>
          <w:lang w:val="id-ID"/>
        </w:rPr>
        <w:t xml:space="preserve"> – Laptop</w:t>
      </w:r>
    </w:p>
    <w:p w14:paraId="59786F66" w14:textId="1254651E" w:rsidR="00ED2440" w:rsidRPr="002A7812" w:rsidRDefault="00ED2440">
      <w:pPr>
        <w:pStyle w:val="ListParagraph"/>
        <w:numPr>
          <w:ilvl w:val="1"/>
          <w:numId w:val="45"/>
        </w:numPr>
        <w:rPr>
          <w:lang w:val="id-ID"/>
        </w:rPr>
      </w:pPr>
      <w:r w:rsidRPr="002A7812">
        <w:rPr>
          <w:lang w:val="id-ID"/>
        </w:rPr>
        <w:t>Visual Studio Code 1.79.2 (Universal)</w:t>
      </w:r>
    </w:p>
    <w:p w14:paraId="59124250" w14:textId="3FB4BD13" w:rsidR="00ED2440" w:rsidRPr="002A7812" w:rsidRDefault="009405FC">
      <w:pPr>
        <w:pStyle w:val="ListParagraph"/>
        <w:numPr>
          <w:ilvl w:val="1"/>
          <w:numId w:val="45"/>
        </w:numPr>
        <w:rPr>
          <w:lang w:val="id-ID"/>
        </w:rPr>
      </w:pPr>
      <w:r w:rsidRPr="002A7812">
        <w:rPr>
          <w:lang w:val="id-ID"/>
        </w:rPr>
        <w:t>Git 2.38.0</w:t>
      </w:r>
      <w:r w:rsidR="00112E4B" w:rsidRPr="002A7812">
        <w:rPr>
          <w:lang w:val="id-ID"/>
        </w:rPr>
        <w:t xml:space="preserve"> &amp; Git Desktop 3.2.6</w:t>
      </w:r>
    </w:p>
    <w:p w14:paraId="3D2B2E0B" w14:textId="6E5FE292" w:rsidR="009405FC" w:rsidRPr="002A7812" w:rsidRDefault="009405FC">
      <w:pPr>
        <w:pStyle w:val="ListParagraph"/>
        <w:numPr>
          <w:ilvl w:val="1"/>
          <w:numId w:val="45"/>
        </w:numPr>
        <w:rPr>
          <w:lang w:val="id-ID"/>
        </w:rPr>
      </w:pPr>
      <w:r w:rsidRPr="002A7812">
        <w:rPr>
          <w:lang w:val="id-ID"/>
        </w:rPr>
        <w:t xml:space="preserve">XAMPP 7.4.29 </w:t>
      </w:r>
    </w:p>
    <w:p w14:paraId="4732F19E" w14:textId="77777777" w:rsidR="009405FC" w:rsidRPr="002A7812" w:rsidRDefault="009405FC">
      <w:pPr>
        <w:pStyle w:val="ListParagraph"/>
        <w:numPr>
          <w:ilvl w:val="1"/>
          <w:numId w:val="45"/>
        </w:numPr>
        <w:rPr>
          <w:lang w:val="id-ID"/>
        </w:rPr>
      </w:pPr>
      <w:r w:rsidRPr="002A7812">
        <w:rPr>
          <w:lang w:val="id-ID"/>
        </w:rPr>
        <w:t>October CMS v1</w:t>
      </w:r>
    </w:p>
    <w:p w14:paraId="1F81DCFE" w14:textId="1113F0AF" w:rsidR="009405FC" w:rsidRPr="002A7812" w:rsidRDefault="009405FC">
      <w:pPr>
        <w:pStyle w:val="ListParagraph"/>
        <w:numPr>
          <w:ilvl w:val="1"/>
          <w:numId w:val="45"/>
        </w:numPr>
        <w:rPr>
          <w:lang w:val="id-ID"/>
        </w:rPr>
      </w:pPr>
      <w:r w:rsidRPr="002A7812">
        <w:rPr>
          <w:lang w:val="id-ID"/>
        </w:rPr>
        <w:t>Postman 10.15.6</w:t>
      </w:r>
    </w:p>
    <w:p w14:paraId="466A1850" w14:textId="77777777" w:rsidR="009405FC" w:rsidRPr="002A7812" w:rsidRDefault="009405FC">
      <w:pPr>
        <w:pStyle w:val="ListParagraph"/>
        <w:numPr>
          <w:ilvl w:val="0"/>
          <w:numId w:val="45"/>
        </w:numPr>
        <w:rPr>
          <w:lang w:val="id-ID"/>
        </w:rPr>
      </w:pPr>
      <w:r w:rsidRPr="002A7812">
        <w:rPr>
          <w:lang w:val="id-ID"/>
        </w:rPr>
        <w:t xml:space="preserve">Perangkat Lunak </w:t>
      </w:r>
      <w:r w:rsidRPr="002A7812">
        <w:rPr>
          <w:i/>
          <w:iCs/>
          <w:lang w:val="id-ID"/>
        </w:rPr>
        <w:t>Testing</w:t>
      </w:r>
      <w:r w:rsidRPr="002A7812">
        <w:rPr>
          <w:lang w:val="id-ID"/>
        </w:rPr>
        <w:t>:</w:t>
      </w:r>
    </w:p>
    <w:p w14:paraId="5FC0FCBB" w14:textId="4298840D" w:rsidR="009405FC" w:rsidRPr="002A7812" w:rsidRDefault="009405FC">
      <w:pPr>
        <w:pStyle w:val="ListParagraph"/>
        <w:numPr>
          <w:ilvl w:val="1"/>
          <w:numId w:val="45"/>
        </w:numPr>
        <w:rPr>
          <w:lang w:val="id-ID"/>
        </w:rPr>
      </w:pPr>
      <w:r w:rsidRPr="002A7812">
        <w:rPr>
          <w:lang w:val="id-ID"/>
        </w:rPr>
        <w:t>Sistem Operasi macOS Monterey 12.6 – Laptop</w:t>
      </w:r>
    </w:p>
    <w:p w14:paraId="0F97C624" w14:textId="700EB71E" w:rsidR="00ED2440" w:rsidRPr="002A7812" w:rsidRDefault="00ED2440">
      <w:pPr>
        <w:pStyle w:val="ListParagraph"/>
        <w:numPr>
          <w:ilvl w:val="1"/>
          <w:numId w:val="45"/>
        </w:numPr>
        <w:rPr>
          <w:lang w:val="id-ID"/>
        </w:rPr>
      </w:pPr>
      <w:r w:rsidRPr="002A7812">
        <w:rPr>
          <w:lang w:val="id-ID"/>
        </w:rPr>
        <w:t xml:space="preserve">Sistem Operasi iOS v16.5.1- </w:t>
      </w:r>
      <w:r w:rsidRPr="002A7812">
        <w:rPr>
          <w:i/>
          <w:iCs/>
          <w:lang w:val="id-ID"/>
        </w:rPr>
        <w:t>Smartphone</w:t>
      </w:r>
    </w:p>
    <w:p w14:paraId="2DDA8139" w14:textId="6F955194" w:rsidR="00ED2440" w:rsidRPr="002A7812" w:rsidRDefault="009405FC">
      <w:pPr>
        <w:pStyle w:val="ListParagraph"/>
        <w:numPr>
          <w:ilvl w:val="1"/>
          <w:numId w:val="45"/>
        </w:numPr>
        <w:rPr>
          <w:lang w:val="id-ID"/>
        </w:rPr>
      </w:pPr>
      <w:r w:rsidRPr="002A7812">
        <w:rPr>
          <w:lang w:val="id-ID"/>
        </w:rPr>
        <w:t>Google Chrome</w:t>
      </w:r>
      <w:r w:rsidR="00C036E7" w:rsidRPr="002A7812">
        <w:rPr>
          <w:lang w:val="id-ID"/>
        </w:rPr>
        <w:t xml:space="preserve"> Desktop </w:t>
      </w:r>
      <w:r w:rsidR="00E31421" w:rsidRPr="002A7812">
        <w:rPr>
          <w:lang w:val="id-ID"/>
        </w:rPr>
        <w:t>&amp; Mobile</w:t>
      </w:r>
    </w:p>
    <w:p w14:paraId="767D5B9A" w14:textId="5E814C62" w:rsidR="00F67583" w:rsidRPr="002A7812" w:rsidRDefault="00F67583">
      <w:pPr>
        <w:pStyle w:val="ListParagraph"/>
        <w:numPr>
          <w:ilvl w:val="0"/>
          <w:numId w:val="45"/>
        </w:numPr>
        <w:rPr>
          <w:lang w:val="id-ID"/>
        </w:rPr>
      </w:pPr>
      <w:r w:rsidRPr="002A7812">
        <w:rPr>
          <w:lang w:val="id-ID"/>
        </w:rPr>
        <w:t xml:space="preserve">Perangkat Lunak </w:t>
      </w:r>
      <w:r w:rsidRPr="002A7812">
        <w:rPr>
          <w:i/>
          <w:iCs/>
          <w:lang w:val="id-ID"/>
        </w:rPr>
        <w:t>Server</w:t>
      </w:r>
      <w:r w:rsidRPr="002A7812">
        <w:rPr>
          <w:lang w:val="id-ID"/>
        </w:rPr>
        <w:t>:</w:t>
      </w:r>
    </w:p>
    <w:p w14:paraId="42300F4B" w14:textId="25A6CDAB" w:rsidR="00F67583" w:rsidRPr="002A7812" w:rsidRDefault="00F67583">
      <w:pPr>
        <w:pStyle w:val="ListParagraph"/>
        <w:numPr>
          <w:ilvl w:val="1"/>
          <w:numId w:val="45"/>
        </w:numPr>
        <w:rPr>
          <w:lang w:val="id-ID"/>
        </w:rPr>
      </w:pPr>
      <w:r w:rsidRPr="002A7812">
        <w:rPr>
          <w:lang w:val="id-ID"/>
        </w:rPr>
        <w:t xml:space="preserve">Sistem Operasi </w:t>
      </w:r>
      <w:r w:rsidR="00CC7FE1" w:rsidRPr="002A7812">
        <w:rPr>
          <w:lang w:val="id-ID"/>
        </w:rPr>
        <w:t xml:space="preserve">Linux </w:t>
      </w:r>
      <w:r w:rsidRPr="002A7812">
        <w:rPr>
          <w:lang w:val="id-ID"/>
        </w:rPr>
        <w:t>Ubuntu 20.04</w:t>
      </w:r>
    </w:p>
    <w:p w14:paraId="48C77CE6" w14:textId="32AEDAC3" w:rsidR="00F67583" w:rsidRPr="002A7812" w:rsidRDefault="00F67583">
      <w:pPr>
        <w:pStyle w:val="ListParagraph"/>
        <w:numPr>
          <w:ilvl w:val="1"/>
          <w:numId w:val="45"/>
        </w:numPr>
        <w:rPr>
          <w:lang w:val="id-ID"/>
        </w:rPr>
      </w:pPr>
      <w:r w:rsidRPr="002A7812">
        <w:rPr>
          <w:i/>
          <w:iCs/>
          <w:lang w:val="id-ID"/>
        </w:rPr>
        <w:t>Webserver</w:t>
      </w:r>
      <w:r w:rsidRPr="002A7812">
        <w:rPr>
          <w:lang w:val="id-ID"/>
        </w:rPr>
        <w:t xml:space="preserve"> Nginx</w:t>
      </w:r>
    </w:p>
    <w:p w14:paraId="790B35B1" w14:textId="6F83DBFE" w:rsidR="00F67583" w:rsidRPr="002A7812" w:rsidRDefault="00F67583">
      <w:pPr>
        <w:pStyle w:val="ListParagraph"/>
        <w:numPr>
          <w:ilvl w:val="1"/>
          <w:numId w:val="45"/>
        </w:numPr>
        <w:rPr>
          <w:lang w:val="id-ID"/>
        </w:rPr>
      </w:pPr>
      <w:r w:rsidRPr="002A7812">
        <w:rPr>
          <w:lang w:val="id-ID"/>
        </w:rPr>
        <w:t>PHP 7.4</w:t>
      </w:r>
    </w:p>
    <w:p w14:paraId="309BA146" w14:textId="3E26E532" w:rsidR="00F67583" w:rsidRPr="002A7812" w:rsidRDefault="00F67583">
      <w:pPr>
        <w:pStyle w:val="ListParagraph"/>
        <w:numPr>
          <w:ilvl w:val="1"/>
          <w:numId w:val="45"/>
        </w:numPr>
        <w:rPr>
          <w:lang w:val="id-ID"/>
        </w:rPr>
      </w:pPr>
      <w:r w:rsidRPr="002A7812">
        <w:rPr>
          <w:lang w:val="id-ID"/>
        </w:rPr>
        <w:t>MySQL Server</w:t>
      </w:r>
    </w:p>
    <w:p w14:paraId="780249B3" w14:textId="600D3109" w:rsidR="00946ADF" w:rsidRPr="002A7812" w:rsidRDefault="00DE0184" w:rsidP="00946ADF">
      <w:pPr>
        <w:pStyle w:val="Heading2"/>
        <w:rPr>
          <w:lang w:val="id-ID"/>
        </w:rPr>
      </w:pPr>
      <w:bookmarkStart w:id="67" w:name="_Toc138459425"/>
      <w:r w:rsidRPr="002A7812">
        <w:rPr>
          <w:lang w:val="id-ID"/>
        </w:rPr>
        <w:lastRenderedPageBreak/>
        <w:t>Implementasi Basis Data</w:t>
      </w:r>
      <w:bookmarkEnd w:id="67"/>
    </w:p>
    <w:p w14:paraId="5010255A" w14:textId="749414F0" w:rsidR="00852209" w:rsidRPr="002A7812" w:rsidRDefault="00852209" w:rsidP="00852209">
      <w:pPr>
        <w:pStyle w:val="Heading3"/>
        <w:rPr>
          <w:lang w:val="id-ID"/>
        </w:rPr>
      </w:pPr>
      <w:r w:rsidRPr="002A7812">
        <w:rPr>
          <w:lang w:val="id-ID"/>
        </w:rPr>
        <w:t>Membuat Tabel lulapay_merchant_merchants</w:t>
      </w:r>
    </w:p>
    <w:p w14:paraId="6FF43A57" w14:textId="00BF623E" w:rsidR="00C67E89" w:rsidRPr="002A7812" w:rsidRDefault="00C16B49" w:rsidP="003F6B4C">
      <w:pPr>
        <w:ind w:firstLine="720"/>
        <w:rPr>
          <w:lang w:val="id-ID"/>
        </w:rPr>
      </w:pPr>
      <w:r w:rsidRPr="002A7812">
        <w:rPr>
          <w:i/>
          <w:iCs/>
          <w:lang w:val="id-ID"/>
        </w:rPr>
        <w:t>Script</w:t>
      </w:r>
      <w:r w:rsidRPr="002A7812">
        <w:rPr>
          <w:lang w:val="id-ID"/>
        </w:rPr>
        <w:t xml:space="preserve"> di bawah ini digunakan untuk membuat tabel </w:t>
      </w:r>
      <w:r w:rsidR="00C67E89" w:rsidRPr="002A7812">
        <w:rPr>
          <w:lang w:val="id-ID"/>
        </w:rPr>
        <w:t xml:space="preserve">daftar </w:t>
      </w:r>
      <w:r w:rsidR="00C67E89" w:rsidRPr="002A7812">
        <w:rPr>
          <w:i/>
          <w:iCs/>
          <w:lang w:val="id-ID"/>
        </w:rPr>
        <w:t>merchants</w:t>
      </w:r>
      <w:r w:rsidR="00C67E89" w:rsidRPr="002A7812">
        <w:rPr>
          <w:lang w:val="id-ID"/>
        </w:rPr>
        <w:t xml:space="preserve"> yang didaftarkan ke dalam aplikasi.</w:t>
      </w:r>
    </w:p>
    <w:p w14:paraId="0F43433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merchant_mercha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2761A01"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7D0525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DF45D8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ddress`</w:t>
      </w:r>
      <w:r w:rsidRPr="002A7812">
        <w:rPr>
          <w:rFonts w:ascii="Consolas" w:hAnsi="Consolas" w:cs="Consolas"/>
          <w:color w:val="000000"/>
          <w:sz w:val="17"/>
          <w:szCs w:val="17"/>
          <w:lang w:val="id-ID"/>
        </w:rPr>
        <w:t xml:space="preserve"> text COLLATE utf8mb4_unicode_ci DEFAULT NULL</w:t>
      </w:r>
      <w:r w:rsidRPr="002A7812">
        <w:rPr>
          <w:rFonts w:ascii="Consolas" w:hAnsi="Consolas" w:cs="Consolas"/>
          <w:color w:val="666600"/>
          <w:sz w:val="17"/>
          <w:szCs w:val="17"/>
          <w:lang w:val="id-ID"/>
        </w:rPr>
        <w:t>,</w:t>
      </w:r>
    </w:p>
    <w:p w14:paraId="22B4D02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dmin_emai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DA2F072"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dmin_phon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EEEEB54"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ublic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EC6CBE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server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B896DAE"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otif_callback_ur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4241835A"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6658F70C"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E0A8203"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42ABA8D"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isabled_at`</w:t>
      </w:r>
      <w:r w:rsidRPr="002A7812">
        <w:rPr>
          <w:rFonts w:ascii="Consolas" w:hAnsi="Consolas" w:cs="Consolas"/>
          <w:color w:val="000000"/>
          <w:sz w:val="17"/>
          <w:szCs w:val="17"/>
          <w:lang w:val="id-ID"/>
        </w:rPr>
        <w:t xml:space="preserve"> datetime DEFAULT NULL</w:t>
      </w:r>
    </w:p>
    <w:p w14:paraId="0DEB327C" w14:textId="76BE98E4"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45771"/>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28614B3" w14:textId="0F5AE2BF" w:rsidR="002B5810" w:rsidRPr="002A7812" w:rsidRDefault="002B5810">
      <w:pPr>
        <w:spacing w:after="160" w:line="259" w:lineRule="auto"/>
        <w:jc w:val="left"/>
        <w:rPr>
          <w:rFonts w:eastAsiaTheme="majorEastAsia" w:cstheme="majorBidi"/>
          <w:b/>
          <w:szCs w:val="24"/>
          <w:lang w:val="id-ID"/>
        </w:rPr>
      </w:pPr>
    </w:p>
    <w:p w14:paraId="14E30A95" w14:textId="49C3321D" w:rsidR="00F412D2" w:rsidRPr="002A7812" w:rsidRDefault="00F412D2" w:rsidP="00F412D2">
      <w:pPr>
        <w:pStyle w:val="Heading3"/>
        <w:rPr>
          <w:lang w:val="id-ID"/>
        </w:rPr>
      </w:pPr>
      <w:r w:rsidRPr="002A7812">
        <w:rPr>
          <w:lang w:val="id-ID"/>
        </w:rPr>
        <w:t>Membuat Tabel lulapay_paymentgateway_accounts</w:t>
      </w:r>
    </w:p>
    <w:p w14:paraId="60665DDF" w14:textId="261F57A2" w:rsidR="00F412D2" w:rsidRPr="002A7812" w:rsidRDefault="00C16B49" w:rsidP="003F6B4C">
      <w:pPr>
        <w:ind w:firstLine="720"/>
        <w:rPr>
          <w:lang w:val="id-ID"/>
        </w:rPr>
      </w:pPr>
      <w:r w:rsidRPr="002A7812">
        <w:rPr>
          <w:i/>
          <w:iCs/>
          <w:lang w:val="id-ID"/>
        </w:rPr>
        <w:t>Script</w:t>
      </w:r>
      <w:r w:rsidRPr="002A7812">
        <w:rPr>
          <w:lang w:val="id-ID"/>
        </w:rPr>
        <w:t xml:space="preserve"> di bawah ini digunakan untuk membuat tabel yang </w:t>
      </w:r>
      <w:r w:rsidR="00F412D2" w:rsidRPr="002A7812">
        <w:rPr>
          <w:lang w:val="id-ID"/>
        </w:rPr>
        <w:t xml:space="preserve">menampung data kredensial akun </w:t>
      </w:r>
      <w:r w:rsidR="00F412D2" w:rsidRPr="002A7812">
        <w:rPr>
          <w:i/>
          <w:iCs/>
          <w:lang w:val="id-ID"/>
        </w:rPr>
        <w:t>Payment Gateway</w:t>
      </w:r>
      <w:r w:rsidRPr="002A7812">
        <w:rPr>
          <w:i/>
          <w:iCs/>
          <w:lang w:val="id-ID"/>
        </w:rPr>
        <w:t xml:space="preserve"> </w:t>
      </w:r>
      <w:r w:rsidRPr="002A7812">
        <w:rPr>
          <w:lang w:val="id-ID"/>
        </w:rPr>
        <w:t>yang dapat digunakan untuk pembayaran</w:t>
      </w:r>
      <w:r w:rsidR="00F412D2" w:rsidRPr="002A7812">
        <w:rPr>
          <w:lang w:val="id-ID"/>
        </w:rPr>
        <w:t>.</w:t>
      </w:r>
      <w:r w:rsidR="00C51622" w:rsidRPr="002A7812">
        <w:rPr>
          <w:lang w:val="id-ID"/>
        </w:rPr>
        <w:t xml:space="preserve"> Kredensial bisa berupa sandi penting untuk bisa terhubung ke </w:t>
      </w:r>
      <w:r w:rsidR="00C51622" w:rsidRPr="002A7812">
        <w:rPr>
          <w:i/>
          <w:iCs/>
          <w:lang w:val="id-ID"/>
        </w:rPr>
        <w:t>payment gateway.</w:t>
      </w:r>
      <w:r w:rsidR="00F412D2" w:rsidRPr="002A7812">
        <w:rPr>
          <w:lang w:val="id-ID"/>
        </w:rPr>
        <w:t xml:space="preserve"> </w:t>
      </w:r>
    </w:p>
    <w:p w14:paraId="6519B23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paymentgateway_accou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5D7021C"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478B80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rovider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637AAF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0A5E2AE"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6F5DB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lient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50FBDA25"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server_key`</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8ECA5D0"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9A21DBD"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3B5BBB32"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49293758" w14:textId="77777777" w:rsidR="00F412D2" w:rsidRPr="002A7812" w:rsidRDefault="00F412D2" w:rsidP="00F412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api_host`</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p>
    <w:p w14:paraId="7ADF99C0" w14:textId="450DD4C7" w:rsidR="00285D7F" w:rsidRPr="002A7812" w:rsidRDefault="00F412D2" w:rsidP="00285D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285D7F" w:rsidRPr="002A7812">
        <w:rPr>
          <w:lang w:val="id-ID"/>
        </w:rPr>
        <w:br w:type="page"/>
      </w:r>
    </w:p>
    <w:p w14:paraId="1675CB82" w14:textId="158A6F61" w:rsidR="00852209" w:rsidRPr="002A7812" w:rsidRDefault="00852209" w:rsidP="00852209">
      <w:pPr>
        <w:pStyle w:val="Heading3"/>
        <w:rPr>
          <w:lang w:val="id-ID"/>
        </w:rPr>
      </w:pPr>
      <w:r w:rsidRPr="002A7812">
        <w:rPr>
          <w:lang w:val="id-ID"/>
        </w:rPr>
        <w:lastRenderedPageBreak/>
        <w:t>Membuat Tabel lulapay_merchant_payment_accounts</w:t>
      </w:r>
    </w:p>
    <w:p w14:paraId="03A398AB" w14:textId="52E77108" w:rsidR="00C67E89" w:rsidRPr="002A7812" w:rsidRDefault="001E26E8" w:rsidP="003F6B4C">
      <w:pPr>
        <w:ind w:firstLine="720"/>
        <w:rPr>
          <w:lang w:val="id-ID"/>
        </w:rPr>
      </w:pPr>
      <w:r w:rsidRPr="002A7812">
        <w:rPr>
          <w:i/>
          <w:iCs/>
          <w:lang w:val="id-ID"/>
        </w:rPr>
        <w:t>Script</w:t>
      </w:r>
      <w:r w:rsidRPr="002A7812">
        <w:rPr>
          <w:lang w:val="id-ID"/>
        </w:rPr>
        <w:t xml:space="preserve"> di bawah ini digunakan untuk membuat tabel yang </w:t>
      </w:r>
      <w:r w:rsidR="00C67E89" w:rsidRPr="002A7812">
        <w:rPr>
          <w:lang w:val="id-ID"/>
        </w:rPr>
        <w:t xml:space="preserve">menampung relasi antara akun </w:t>
      </w:r>
      <w:r w:rsidR="00C67E89" w:rsidRPr="002A7812">
        <w:rPr>
          <w:i/>
          <w:iCs/>
          <w:lang w:val="id-ID"/>
        </w:rPr>
        <w:t>payment gateway</w:t>
      </w:r>
      <w:r w:rsidR="00C67E89" w:rsidRPr="002A7812">
        <w:rPr>
          <w:lang w:val="id-ID"/>
        </w:rPr>
        <w:t xml:space="preserve"> dengan </w:t>
      </w:r>
      <w:r w:rsidR="00C67E89" w:rsidRPr="002A7812">
        <w:rPr>
          <w:i/>
          <w:iCs/>
          <w:lang w:val="id-ID"/>
        </w:rPr>
        <w:t>merchant</w:t>
      </w:r>
      <w:r w:rsidR="00C67E89" w:rsidRPr="002A7812">
        <w:rPr>
          <w:lang w:val="id-ID"/>
        </w:rPr>
        <w:t>.</w:t>
      </w:r>
    </w:p>
    <w:p w14:paraId="74AC872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merchant_payment_accou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9C9E87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1E7FC76"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accou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3A999C49" w14:textId="1A9F3D5C"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034711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F445D9E" w14:textId="05A060C1" w:rsidR="002B5810" w:rsidRPr="002A7812" w:rsidRDefault="002B5810" w:rsidP="002B5810">
      <w:pPr>
        <w:rPr>
          <w:lang w:val="id-ID"/>
        </w:rPr>
      </w:pPr>
    </w:p>
    <w:p w14:paraId="4EF9EF39" w14:textId="054C11F2" w:rsidR="00C16B49" w:rsidRPr="002A7812" w:rsidRDefault="00C16B49" w:rsidP="00C16B49">
      <w:pPr>
        <w:pStyle w:val="Heading3"/>
        <w:rPr>
          <w:lang w:val="id-ID"/>
        </w:rPr>
      </w:pPr>
      <w:r w:rsidRPr="002A7812">
        <w:rPr>
          <w:lang w:val="id-ID"/>
        </w:rPr>
        <w:t>Membuat Tabel lulapay_transaction_payment_method_types</w:t>
      </w:r>
    </w:p>
    <w:p w14:paraId="525923A4" w14:textId="461A1098" w:rsidR="00441987" w:rsidRPr="002A7812" w:rsidRDefault="00441987" w:rsidP="003F6B4C">
      <w:pPr>
        <w:ind w:firstLine="720"/>
        <w:rPr>
          <w:lang w:val="id-ID"/>
        </w:rPr>
      </w:pPr>
      <w:r w:rsidRPr="002A7812">
        <w:rPr>
          <w:i/>
          <w:iCs/>
          <w:lang w:val="id-ID"/>
        </w:rPr>
        <w:t>Script</w:t>
      </w:r>
      <w:r w:rsidRPr="002A7812">
        <w:rPr>
          <w:lang w:val="id-ID"/>
        </w:rPr>
        <w:t xml:space="preserve"> di bawah ini digunakan untuk membuat tabel daftar jenis </w:t>
      </w:r>
      <w:r w:rsidR="00D873D9" w:rsidRPr="002A7812">
        <w:rPr>
          <w:lang w:val="id-ID"/>
        </w:rPr>
        <w:t xml:space="preserve">metode </w:t>
      </w:r>
      <w:r w:rsidRPr="002A7812">
        <w:rPr>
          <w:lang w:val="id-ID"/>
        </w:rPr>
        <w:t>pembayaran yang didaftarkan ke dalam aplikasi.</w:t>
      </w:r>
    </w:p>
    <w:p w14:paraId="655B4A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payment_method_typ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4EA66C"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65369C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90EE55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0B803A55"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14A838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32A5ACA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18DDB39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B7CD69B" w14:textId="324A0545" w:rsidR="00C16B49" w:rsidRPr="002A7812" w:rsidRDefault="00C16B49" w:rsidP="00330B30">
      <w:pPr>
        <w:rPr>
          <w:lang w:val="id-ID"/>
        </w:rPr>
      </w:pPr>
    </w:p>
    <w:p w14:paraId="3EA25471" w14:textId="2BAF4901" w:rsidR="00C16B49" w:rsidRPr="002A7812" w:rsidRDefault="00C16B49" w:rsidP="00C16B49">
      <w:pPr>
        <w:pStyle w:val="Heading3"/>
        <w:rPr>
          <w:lang w:val="id-ID"/>
        </w:rPr>
      </w:pPr>
      <w:r w:rsidRPr="002A7812">
        <w:rPr>
          <w:lang w:val="id-ID"/>
        </w:rPr>
        <w:t>Membuat Tabel lulapay_transaction_payment_methods</w:t>
      </w:r>
    </w:p>
    <w:p w14:paraId="7E907F34" w14:textId="5F71B2E1" w:rsidR="00D873D9" w:rsidRPr="002A7812" w:rsidRDefault="00D873D9" w:rsidP="003F6B4C">
      <w:pPr>
        <w:ind w:firstLine="720"/>
        <w:rPr>
          <w:lang w:val="id-ID"/>
        </w:rPr>
      </w:pPr>
      <w:r w:rsidRPr="002A7812">
        <w:rPr>
          <w:i/>
          <w:iCs/>
          <w:lang w:val="id-ID"/>
        </w:rPr>
        <w:t>Script</w:t>
      </w:r>
      <w:r w:rsidRPr="002A7812">
        <w:rPr>
          <w:lang w:val="id-ID"/>
        </w:rPr>
        <w:t xml:space="preserve"> di bawah ini digunakan untuk membuat tabel daftar metode pembayaran yang didaftarkan ke dalam aplikasi.</w:t>
      </w:r>
    </w:p>
    <w:p w14:paraId="748E3EB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payment_method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100950F2"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507312A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gateway_provider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699E8599"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017839F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3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C557EF7"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6F4C4B0"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272A7C2A"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23EA24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method_type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87BF3FF"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scription`</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764C694E"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ata_cara`</w:t>
      </w:r>
      <w:r w:rsidRPr="002A7812">
        <w:rPr>
          <w:rFonts w:ascii="Consolas" w:hAnsi="Consolas" w:cs="Consolas"/>
          <w:color w:val="000000"/>
          <w:sz w:val="17"/>
          <w:szCs w:val="17"/>
          <w:lang w:val="id-ID"/>
        </w:rPr>
        <w:t xml:space="preserve"> text COLLATE utf8mb4_unicode_ci DEFAULT NULL</w:t>
      </w:r>
      <w:r w:rsidRPr="002A7812">
        <w:rPr>
          <w:rFonts w:ascii="Consolas" w:hAnsi="Consolas" w:cs="Consolas"/>
          <w:color w:val="666600"/>
          <w:sz w:val="17"/>
          <w:szCs w:val="17"/>
          <w:lang w:val="id-ID"/>
        </w:rPr>
        <w:t>,</w:t>
      </w:r>
    </w:p>
    <w:p w14:paraId="6C70D636"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sandbox_simulator_ur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3FD6BFA4"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s_active`</w:t>
      </w:r>
      <w:r w:rsidRPr="002A7812">
        <w:rPr>
          <w:rFonts w:ascii="Consolas" w:hAnsi="Consolas" w:cs="Consolas"/>
          <w:color w:val="000000"/>
          <w:sz w:val="17"/>
          <w:szCs w:val="17"/>
          <w:lang w:val="id-ID"/>
        </w:rPr>
        <w:t xml:space="preserve"> tiny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w:t>
      </w:r>
      <w:r w:rsidRPr="002A7812">
        <w:rPr>
          <w:rFonts w:ascii="Consolas" w:hAnsi="Consolas" w:cs="Consolas"/>
          <w:color w:val="006666"/>
          <w:sz w:val="17"/>
          <w:szCs w:val="17"/>
          <w:lang w:val="id-ID"/>
        </w:rPr>
        <w:t>1</w:t>
      </w:r>
    </w:p>
    <w:p w14:paraId="2C82D151" w14:textId="77777777" w:rsidR="00C16B49" w:rsidRPr="002A7812" w:rsidRDefault="00C16B49" w:rsidP="00C16B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00CFD96" w14:textId="1EEC7F64" w:rsidR="00852209" w:rsidRPr="002A7812" w:rsidRDefault="00852209" w:rsidP="00852209">
      <w:pPr>
        <w:pStyle w:val="Heading3"/>
        <w:rPr>
          <w:lang w:val="id-ID"/>
        </w:rPr>
      </w:pPr>
      <w:r w:rsidRPr="002A7812">
        <w:rPr>
          <w:lang w:val="id-ID"/>
        </w:rPr>
        <w:lastRenderedPageBreak/>
        <w:t>Membuat Tabel lulapay_merchant_payment_methods</w:t>
      </w:r>
    </w:p>
    <w:p w14:paraId="15D60745" w14:textId="44484FD8" w:rsidR="00D873D9" w:rsidRPr="002A7812" w:rsidRDefault="00D873D9" w:rsidP="003F6B4C">
      <w:pPr>
        <w:ind w:firstLine="720"/>
        <w:rPr>
          <w:lang w:val="id-ID"/>
        </w:rPr>
      </w:pPr>
      <w:r w:rsidRPr="002A7812">
        <w:rPr>
          <w:i/>
          <w:iCs/>
          <w:lang w:val="id-ID"/>
        </w:rPr>
        <w:t>Script</w:t>
      </w:r>
      <w:r w:rsidRPr="002A7812">
        <w:rPr>
          <w:lang w:val="id-ID"/>
        </w:rPr>
        <w:t xml:space="preserve"> di bawah ini digunakan untuk membuat tabel yang menampung relasi antara akun jenis metode pembayaran dan </w:t>
      </w:r>
      <w:r w:rsidR="00C85E65" w:rsidRPr="002A7812">
        <w:rPr>
          <w:i/>
          <w:iCs/>
          <w:lang w:val="id-ID"/>
        </w:rPr>
        <w:t>merchant</w:t>
      </w:r>
      <w:r w:rsidRPr="002A7812">
        <w:rPr>
          <w:lang w:val="id-ID"/>
        </w:rPr>
        <w:t>.</w:t>
      </w:r>
      <w:r w:rsidR="00C85E65" w:rsidRPr="002A7812">
        <w:rPr>
          <w:lang w:val="id-ID"/>
        </w:rPr>
        <w:t xml:space="preserve"> </w:t>
      </w:r>
    </w:p>
    <w:p w14:paraId="61CF9D47"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merchant_payment_method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4D1AA3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A7C2918" w14:textId="77777777"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method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7D951CF2" w14:textId="15C109E5" w:rsidR="00112E4B" w:rsidRPr="002A7812" w:rsidRDefault="00112E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0281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480A5422" w14:textId="36235E1E" w:rsidR="00345651" w:rsidRPr="002A7812" w:rsidRDefault="00345651">
      <w:pPr>
        <w:spacing w:after="160" w:line="259" w:lineRule="auto"/>
        <w:jc w:val="left"/>
        <w:rPr>
          <w:rFonts w:eastAsiaTheme="majorEastAsia" w:cstheme="majorBidi"/>
          <w:b/>
          <w:szCs w:val="24"/>
          <w:lang w:val="id-ID"/>
        </w:rPr>
      </w:pPr>
    </w:p>
    <w:p w14:paraId="5B14C405" w14:textId="3449C00F" w:rsidR="00852209" w:rsidRPr="002A7812" w:rsidRDefault="00852209" w:rsidP="00852209">
      <w:pPr>
        <w:pStyle w:val="Heading3"/>
        <w:rPr>
          <w:lang w:val="id-ID"/>
        </w:rPr>
      </w:pPr>
      <w:r w:rsidRPr="002A7812">
        <w:rPr>
          <w:lang w:val="id-ID"/>
        </w:rPr>
        <w:t>Membuat Tabel lulapay_paymentg</w:t>
      </w:r>
      <w:r w:rsidR="00F50865" w:rsidRPr="002A7812">
        <w:rPr>
          <w:lang w:val="id-ID"/>
        </w:rPr>
        <w:softHyphen/>
      </w:r>
      <w:r w:rsidRPr="002A7812">
        <w:rPr>
          <w:lang w:val="id-ID"/>
        </w:rPr>
        <w:t>ateway_providers</w:t>
      </w:r>
    </w:p>
    <w:p w14:paraId="0C59C091" w14:textId="00A57D95" w:rsidR="00D873D9" w:rsidRPr="002A7812" w:rsidRDefault="00D873D9" w:rsidP="003F6B4C">
      <w:pPr>
        <w:ind w:firstLine="720"/>
        <w:rPr>
          <w:lang w:val="id-ID"/>
        </w:rPr>
      </w:pPr>
      <w:r w:rsidRPr="002A7812">
        <w:rPr>
          <w:i/>
          <w:iCs/>
          <w:lang w:val="id-ID"/>
        </w:rPr>
        <w:t>Script</w:t>
      </w:r>
      <w:r w:rsidRPr="002A7812">
        <w:rPr>
          <w:lang w:val="id-ID"/>
        </w:rPr>
        <w:t xml:space="preserve"> di bawah ini digunakan untuk membuat tabel daftar </w:t>
      </w:r>
      <w:r w:rsidR="00015DAA" w:rsidRPr="002A7812">
        <w:rPr>
          <w:i/>
          <w:iCs/>
          <w:lang w:val="id-ID"/>
        </w:rPr>
        <w:t>payment gateway</w:t>
      </w:r>
      <w:r w:rsidR="00015DAA" w:rsidRPr="002A7812">
        <w:rPr>
          <w:lang w:val="id-ID"/>
        </w:rPr>
        <w:t xml:space="preserve"> </w:t>
      </w:r>
      <w:r w:rsidRPr="002A7812">
        <w:rPr>
          <w:lang w:val="id-ID"/>
        </w:rPr>
        <w:t>yang didaftarkan ke dalam aplikasi.</w:t>
      </w:r>
    </w:p>
    <w:p w14:paraId="5D0D43B0"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paymentgateway_provid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60EA8DED"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153B8E2"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3E86C47"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68E9FC9"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48949A24"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07EA32CB" w14:textId="77777777"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4E07CBA7" w14:textId="6C653335" w:rsidR="000916D2" w:rsidRPr="002A7812" w:rsidRDefault="000916D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7612511"/>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6741089" w14:textId="292073F5" w:rsidR="0079761F" w:rsidRPr="002A7812" w:rsidRDefault="0079761F" w:rsidP="0079761F">
      <w:pPr>
        <w:rPr>
          <w:lang w:val="id-ID"/>
        </w:rPr>
      </w:pPr>
    </w:p>
    <w:p w14:paraId="46B0EB1A" w14:textId="6C84B7F7" w:rsidR="00852209" w:rsidRPr="002A7812" w:rsidRDefault="00852209" w:rsidP="00852209">
      <w:pPr>
        <w:pStyle w:val="Heading3"/>
        <w:rPr>
          <w:lang w:val="id-ID"/>
        </w:rPr>
      </w:pPr>
      <w:r w:rsidRPr="002A7812">
        <w:rPr>
          <w:lang w:val="id-ID"/>
        </w:rPr>
        <w:t>Membuat Tabel lulapay_transaction_customers</w:t>
      </w:r>
    </w:p>
    <w:p w14:paraId="3A926DA0" w14:textId="2D37231A" w:rsidR="00015DAA" w:rsidRPr="002A7812" w:rsidRDefault="00CB2A0A" w:rsidP="003F6B4C">
      <w:pPr>
        <w:ind w:firstLine="720"/>
        <w:rPr>
          <w:lang w:val="id-ID"/>
        </w:rPr>
      </w:pPr>
      <w:r w:rsidRPr="002A7812">
        <w:rPr>
          <w:i/>
          <w:iCs/>
          <w:lang w:val="id-ID"/>
        </w:rPr>
        <w:t>Script</w:t>
      </w:r>
      <w:r w:rsidRPr="002A7812">
        <w:rPr>
          <w:lang w:val="id-ID"/>
        </w:rPr>
        <w:t xml:space="preserve"> di bawah ini digunakan untuk membuat tabel daftar</w:t>
      </w:r>
      <w:r w:rsidR="009F761A" w:rsidRPr="002A7812">
        <w:rPr>
          <w:lang w:val="id-ID"/>
        </w:rPr>
        <w:t xml:space="preserve"> pelanggan </w:t>
      </w:r>
      <w:r w:rsidRPr="002A7812">
        <w:rPr>
          <w:lang w:val="id-ID"/>
        </w:rPr>
        <w:t xml:space="preserve">yang </w:t>
      </w:r>
      <w:r w:rsidR="009F761A" w:rsidRPr="002A7812">
        <w:rPr>
          <w:lang w:val="id-ID"/>
        </w:rPr>
        <w:t>melakukan pembayaran menggunaka aplikasi.</w:t>
      </w:r>
    </w:p>
    <w:p w14:paraId="5F181418"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custom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39C7CC3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0F2183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2299008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hon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62B70EFE"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mail`</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DEFAULT NULL</w:t>
      </w:r>
      <w:r w:rsidRPr="002A7812">
        <w:rPr>
          <w:rFonts w:ascii="Consolas" w:hAnsi="Consolas" w:cs="Consolas"/>
          <w:color w:val="666600"/>
          <w:sz w:val="17"/>
          <w:szCs w:val="17"/>
          <w:lang w:val="id-ID"/>
        </w:rPr>
        <w:t>,</w:t>
      </w:r>
    </w:p>
    <w:p w14:paraId="23C70416"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24F4835B"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35FF8D9"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23DA7EEA"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1043A7EF" w14:textId="77777777" w:rsidR="000916D2" w:rsidRPr="002A7812" w:rsidRDefault="000916D2" w:rsidP="003F6B4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1594080"/>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26ABE796" w14:textId="415E70BF" w:rsidR="0079761F" w:rsidRPr="002A7812" w:rsidRDefault="0079761F" w:rsidP="003F6B4C">
      <w:pPr>
        <w:rPr>
          <w:lang w:val="id-ID"/>
        </w:rPr>
      </w:pPr>
    </w:p>
    <w:p w14:paraId="1FCC3849" w14:textId="325BD2F0" w:rsidR="0079761F" w:rsidRPr="002A7812" w:rsidRDefault="0079761F" w:rsidP="003F6B4C">
      <w:pPr>
        <w:rPr>
          <w:lang w:val="id-ID"/>
        </w:rPr>
      </w:pPr>
    </w:p>
    <w:p w14:paraId="5AA9F942" w14:textId="11ECBD9B" w:rsidR="0079761F" w:rsidRPr="002A7812" w:rsidRDefault="0079761F" w:rsidP="003F6B4C">
      <w:pPr>
        <w:rPr>
          <w:lang w:val="id-ID"/>
        </w:rPr>
      </w:pPr>
    </w:p>
    <w:p w14:paraId="49EB9F91" w14:textId="717A322A" w:rsidR="00852209" w:rsidRPr="002A7812" w:rsidRDefault="00852209" w:rsidP="003F6B4C">
      <w:pPr>
        <w:pStyle w:val="Heading3"/>
        <w:rPr>
          <w:lang w:val="id-ID"/>
        </w:rPr>
      </w:pPr>
      <w:r w:rsidRPr="002A7812">
        <w:rPr>
          <w:lang w:val="id-ID"/>
        </w:rPr>
        <w:lastRenderedPageBreak/>
        <w:t>Membuat Tabel lulapay_transaction_statuses</w:t>
      </w:r>
    </w:p>
    <w:p w14:paraId="77E3705D" w14:textId="18AA5828" w:rsidR="00C51622" w:rsidRPr="002A7812" w:rsidRDefault="00C51622" w:rsidP="003F6B4C">
      <w:pPr>
        <w:ind w:firstLine="720"/>
        <w:rPr>
          <w:lang w:val="id-ID"/>
        </w:rPr>
      </w:pPr>
      <w:r w:rsidRPr="002A7812">
        <w:rPr>
          <w:lang w:val="id-ID"/>
        </w:rPr>
        <w:t>Script di bawah ini digunakan untuk membuat tabel daftar metode pembayaran yang didaftarkan ke dalam aplikasi.</w:t>
      </w:r>
    </w:p>
    <w:p w14:paraId="73DB94F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status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49EEF15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6EAE85F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856B8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2</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71E01B8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3D8DAC9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7F23EC7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67646228" w14:textId="0D5461A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493275"/>
        <w:rPr>
          <w:rFonts w:ascii="Consolas" w:hAnsi="Consolas" w:cs="Consolas"/>
          <w:sz w:val="17"/>
          <w:szCs w:val="17"/>
          <w:lang w:val="id-ID"/>
        </w:rPr>
      </w:pPr>
      <w:r w:rsidRPr="002A7812">
        <w:rPr>
          <w:rFonts w:ascii="Consolas" w:hAnsi="Consolas" w:cs="Consolas"/>
          <w:sz w:val="17"/>
          <w:szCs w:val="17"/>
          <w:lang w:val="id-ID"/>
        </w:rPr>
        <w:t xml:space="preserve">8.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3E1F0A39" w14:textId="0EDA9D92" w:rsidR="0079761F" w:rsidRPr="002A7812" w:rsidRDefault="0079761F" w:rsidP="0079761F">
      <w:pPr>
        <w:rPr>
          <w:lang w:val="id-ID"/>
        </w:rPr>
      </w:pPr>
    </w:p>
    <w:p w14:paraId="6F556CDE" w14:textId="3D8144A0" w:rsidR="00852209" w:rsidRPr="002A7812" w:rsidRDefault="00852209" w:rsidP="00852209">
      <w:pPr>
        <w:pStyle w:val="Heading3"/>
        <w:rPr>
          <w:lang w:val="id-ID"/>
        </w:rPr>
      </w:pPr>
      <w:r w:rsidRPr="002A7812">
        <w:rPr>
          <w:lang w:val="id-ID"/>
        </w:rPr>
        <w:t>Membuat Tabel lulapay_transaction_transactions</w:t>
      </w:r>
    </w:p>
    <w:p w14:paraId="23327F93" w14:textId="350B41C8" w:rsidR="004015C4" w:rsidRPr="002A7812" w:rsidRDefault="004015C4" w:rsidP="004015C4">
      <w:pPr>
        <w:ind w:firstLine="720"/>
        <w:rPr>
          <w:lang w:val="id-ID"/>
        </w:rPr>
      </w:pPr>
      <w:r w:rsidRPr="002A7812">
        <w:rPr>
          <w:lang w:val="id-ID"/>
        </w:rPr>
        <w:t xml:space="preserve">Script di bawah ini digunakan untuk membuat tabel daftar transaksi yang dilakukan oleh </w:t>
      </w:r>
      <w:r w:rsidRPr="002A7812">
        <w:rPr>
          <w:i/>
          <w:iCs/>
          <w:lang w:val="id-ID"/>
        </w:rPr>
        <w:t>merchant</w:t>
      </w:r>
      <w:r w:rsidRPr="002A7812">
        <w:rPr>
          <w:lang w:val="id-ID"/>
        </w:rPr>
        <w:t xml:space="preserve"> dan </w:t>
      </w:r>
      <w:r w:rsidRPr="002A7812">
        <w:rPr>
          <w:i/>
          <w:iCs/>
          <w:lang w:val="id-ID"/>
        </w:rPr>
        <w:t>pelanggan</w:t>
      </w:r>
      <w:r w:rsidRPr="002A7812">
        <w:rPr>
          <w:lang w:val="id-ID"/>
        </w:rPr>
        <w:t>.</w:t>
      </w:r>
    </w:p>
    <w:p w14:paraId="37A3FE2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transaction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295ABF3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19677E8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merchant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26D9BB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ayment_method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31FBAEC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nvoice_cod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1F6D90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hash`</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64</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494CF71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status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28AFBB2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otal`</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decimal</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NOT NULL</w:t>
      </w:r>
      <w:r w:rsidRPr="002A7812">
        <w:rPr>
          <w:rFonts w:ascii="Consolas" w:hAnsi="Consolas" w:cs="Consolas"/>
          <w:color w:val="666600"/>
          <w:sz w:val="17"/>
          <w:szCs w:val="17"/>
          <w:lang w:val="id-ID"/>
        </w:rPr>
        <w:t>,</w:t>
      </w:r>
    </w:p>
    <w:p w14:paraId="78AB3E19"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C7A461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9E071E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127F24B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ustomer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DEFAULT NULL</w:t>
      </w:r>
      <w:r w:rsidRPr="002A7812">
        <w:rPr>
          <w:rFonts w:ascii="Consolas" w:hAnsi="Consolas" w:cs="Consolas"/>
          <w:color w:val="666600"/>
          <w:sz w:val="17"/>
          <w:szCs w:val="17"/>
          <w:lang w:val="id-ID"/>
        </w:rPr>
        <w:t>,</w:t>
      </w:r>
    </w:p>
    <w:p w14:paraId="32B0E40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expired_time`</w:t>
      </w:r>
      <w:r w:rsidRPr="002A7812">
        <w:rPr>
          <w:rFonts w:ascii="Consolas" w:hAnsi="Consolas" w:cs="Consolas"/>
          <w:color w:val="000000"/>
          <w:sz w:val="17"/>
          <w:szCs w:val="17"/>
          <w:lang w:val="id-ID"/>
        </w:rPr>
        <w:t xml:space="preserve"> datetime DEFAULT NULL</w:t>
      </w:r>
    </w:p>
    <w:p w14:paraId="0FB4444C" w14:textId="66A47F04"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262618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r w:rsidR="00345651" w:rsidRPr="002A7812">
        <w:rPr>
          <w:rFonts w:ascii="Consolas" w:hAnsi="Consolas" w:cs="Consolas"/>
          <w:sz w:val="17"/>
          <w:szCs w:val="17"/>
          <w:lang w:val="id-ID"/>
        </w:rPr>
        <w:tab/>
      </w:r>
    </w:p>
    <w:p w14:paraId="7907BD58" w14:textId="66CBE884" w:rsidR="0079761F" w:rsidRPr="002A7812" w:rsidRDefault="0079761F" w:rsidP="0079761F">
      <w:pPr>
        <w:rPr>
          <w:lang w:val="id-ID"/>
        </w:rPr>
      </w:pPr>
    </w:p>
    <w:p w14:paraId="3B3E6FC5" w14:textId="44B95F51" w:rsidR="00852209" w:rsidRPr="002A7812" w:rsidRDefault="00852209" w:rsidP="00852209">
      <w:pPr>
        <w:pStyle w:val="Heading3"/>
        <w:rPr>
          <w:lang w:val="id-ID"/>
        </w:rPr>
      </w:pPr>
      <w:r w:rsidRPr="002A7812">
        <w:rPr>
          <w:lang w:val="id-ID"/>
        </w:rPr>
        <w:t>Membuat Tabel lulapay_transaction_transaction_details</w:t>
      </w:r>
    </w:p>
    <w:p w14:paraId="168A928D" w14:textId="289B82C4" w:rsidR="00CD28DE" w:rsidRPr="002A7812" w:rsidRDefault="00CD28DE" w:rsidP="00CD28DE">
      <w:pPr>
        <w:ind w:firstLine="720"/>
        <w:rPr>
          <w:lang w:val="id-ID"/>
        </w:rPr>
      </w:pPr>
      <w:r w:rsidRPr="002A7812">
        <w:rPr>
          <w:lang w:val="id-ID"/>
        </w:rPr>
        <w:t xml:space="preserve">Script di bawah ini digunakan untuk membuat tabel </w:t>
      </w:r>
      <w:r w:rsidR="00E307D4" w:rsidRPr="002A7812">
        <w:rPr>
          <w:lang w:val="id-ID"/>
        </w:rPr>
        <w:t>detail transkasi yang dilakukan, menampung informasi rincian produk dan harga.</w:t>
      </w:r>
    </w:p>
    <w:p w14:paraId="2BB9310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transaction_detail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A9BA447"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3FFA1F7E"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9970D9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tem_nam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255</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32F184D8"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quantity`</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7682196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price`</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decimal</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DEFAULT NULL</w:t>
      </w:r>
      <w:r w:rsidRPr="002A7812">
        <w:rPr>
          <w:rFonts w:ascii="Consolas" w:hAnsi="Consolas" w:cs="Consolas"/>
          <w:color w:val="666600"/>
          <w:sz w:val="17"/>
          <w:szCs w:val="17"/>
          <w:lang w:val="id-ID"/>
        </w:rPr>
        <w:t>,</w:t>
      </w:r>
    </w:p>
    <w:p w14:paraId="781644F5"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09606D9C"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53599DD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p>
    <w:p w14:paraId="09502C05" w14:textId="26675A7A"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939696"/>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204095AA" w14:textId="01F83FEE" w:rsidR="0079761F" w:rsidRPr="002A7812" w:rsidRDefault="0079761F" w:rsidP="0079761F">
      <w:pPr>
        <w:rPr>
          <w:lang w:val="id-ID"/>
        </w:rPr>
      </w:pPr>
    </w:p>
    <w:p w14:paraId="751F03DA" w14:textId="1D58CCFD" w:rsidR="00946ADF" w:rsidRPr="002A7812" w:rsidRDefault="00852209" w:rsidP="00852209">
      <w:pPr>
        <w:pStyle w:val="Heading3"/>
        <w:rPr>
          <w:lang w:val="id-ID"/>
        </w:rPr>
      </w:pPr>
      <w:r w:rsidRPr="002A7812">
        <w:rPr>
          <w:lang w:val="id-ID"/>
        </w:rPr>
        <w:t>Membuat Tabel lulapay_transaction_transaction_logs</w:t>
      </w:r>
    </w:p>
    <w:p w14:paraId="72BCBD21" w14:textId="197E2C5E" w:rsidR="003F6B4C" w:rsidRPr="002A7812" w:rsidRDefault="003F6B4C" w:rsidP="003F6B4C">
      <w:pPr>
        <w:ind w:firstLine="720"/>
        <w:rPr>
          <w:lang w:val="id-ID"/>
        </w:rPr>
      </w:pPr>
      <w:r w:rsidRPr="002A7812">
        <w:rPr>
          <w:lang w:val="id-ID"/>
        </w:rPr>
        <w:t>Script di bawah ini digunakan untuk membuat tabel yang menampung pencatatan perubahan transaksi, setiap kali terjadi perubahan status, akan dicatat ke dalam tabel ini.</w:t>
      </w:r>
    </w:p>
    <w:p w14:paraId="005C7FA2"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000000"/>
          <w:sz w:val="17"/>
          <w:szCs w:val="17"/>
          <w:lang w:val="id-ID"/>
        </w:rPr>
        <w:t xml:space="preserve">CREATE TABLE </w:t>
      </w:r>
      <w:r w:rsidRPr="002A7812">
        <w:rPr>
          <w:rFonts w:ascii="Consolas" w:hAnsi="Consolas" w:cs="Consolas"/>
          <w:color w:val="008800"/>
          <w:sz w:val="17"/>
          <w:szCs w:val="17"/>
          <w:lang w:val="id-ID"/>
        </w:rPr>
        <w:t>`lulapay_transaction_transaction_log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p>
    <w:p w14:paraId="77990BCB"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45664F74"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r w:rsidRPr="002A7812">
        <w:rPr>
          <w:rFonts w:ascii="Consolas" w:hAnsi="Consolas" w:cs="Consolas"/>
          <w:color w:val="666600"/>
          <w:sz w:val="17"/>
          <w:szCs w:val="17"/>
          <w:lang w:val="id-ID"/>
        </w:rPr>
        <w:t>,</w:t>
      </w:r>
    </w:p>
    <w:p w14:paraId="0102DBC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ype`</w:t>
      </w:r>
      <w:r w:rsidRPr="002A7812">
        <w:rPr>
          <w:rFonts w:ascii="Consolas" w:hAnsi="Consolas" w:cs="Consolas"/>
          <w:color w:val="000000"/>
          <w:sz w:val="17"/>
          <w:szCs w:val="17"/>
          <w:lang w:val="id-ID"/>
        </w:rPr>
        <w:t xml:space="preserve"> varchar</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91</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COLLATE utf8mb4_unicode_ci NOT NULL</w:t>
      </w:r>
      <w:r w:rsidRPr="002A7812">
        <w:rPr>
          <w:rFonts w:ascii="Consolas" w:hAnsi="Consolas" w:cs="Consolas"/>
          <w:color w:val="666600"/>
          <w:sz w:val="17"/>
          <w:szCs w:val="17"/>
          <w:lang w:val="id-ID"/>
        </w:rPr>
        <w:t>,</w:t>
      </w:r>
    </w:p>
    <w:p w14:paraId="65B705F6"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ata`</w:t>
      </w:r>
      <w:r w:rsidRPr="002A7812">
        <w:rPr>
          <w:rFonts w:ascii="Consolas" w:hAnsi="Consolas" w:cs="Consolas"/>
          <w:color w:val="000000"/>
          <w:sz w:val="17"/>
          <w:szCs w:val="17"/>
          <w:lang w:val="id-ID"/>
        </w:rPr>
        <w:t xml:space="preserve"> text COLLATE utf8mb4_unicode_ci DEFAULT NULL</w:t>
      </w:r>
      <w:r w:rsidRPr="002A7812">
        <w:rPr>
          <w:rFonts w:ascii="Consolas" w:hAnsi="Consolas" w:cs="Consolas"/>
          <w:color w:val="666600"/>
          <w:sz w:val="17"/>
          <w:szCs w:val="17"/>
          <w:lang w:val="id-ID"/>
        </w:rPr>
        <w:t>,</w:t>
      </w:r>
    </w:p>
    <w:p w14:paraId="396C9AF1"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cre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1680D610"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upda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67A0D45D"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deleted_at`</w:t>
      </w:r>
      <w:r w:rsidRPr="002A7812">
        <w:rPr>
          <w:rFonts w:ascii="Consolas" w:hAnsi="Consolas" w:cs="Consolas"/>
          <w:color w:val="000000"/>
          <w:sz w:val="17"/>
          <w:szCs w:val="17"/>
          <w:lang w:val="id-ID"/>
        </w:rPr>
        <w:t xml:space="preserve"> timestamp NULL DEFAULT NULL</w:t>
      </w:r>
      <w:r w:rsidRPr="002A7812">
        <w:rPr>
          <w:rFonts w:ascii="Consolas" w:hAnsi="Consolas" w:cs="Consolas"/>
          <w:color w:val="666600"/>
          <w:sz w:val="17"/>
          <w:szCs w:val="17"/>
          <w:lang w:val="id-ID"/>
        </w:rPr>
        <w:t>,</w:t>
      </w:r>
    </w:p>
    <w:p w14:paraId="1FFFE89A" w14:textId="77777777"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w:t>
      </w:r>
      <w:r w:rsidRPr="002A7812">
        <w:rPr>
          <w:rFonts w:ascii="Consolas" w:hAnsi="Consolas" w:cs="Consolas"/>
          <w:color w:val="008800"/>
          <w:sz w:val="17"/>
          <w:szCs w:val="17"/>
          <w:lang w:val="id-ID"/>
        </w:rPr>
        <w:t>`transaction_status_id`</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int</w:t>
      </w:r>
      <w:r w:rsidRPr="002A7812">
        <w:rPr>
          <w:rFonts w:ascii="Consolas" w:hAnsi="Consolas" w:cs="Consolas"/>
          <w:color w:val="666600"/>
          <w:sz w:val="17"/>
          <w:szCs w:val="17"/>
          <w:lang w:val="id-ID"/>
        </w:rPr>
        <w:t>(</w:t>
      </w:r>
      <w:r w:rsidRPr="002A7812">
        <w:rPr>
          <w:rFonts w:ascii="Consolas" w:hAnsi="Consolas" w:cs="Consolas"/>
          <w:color w:val="006666"/>
          <w:sz w:val="17"/>
          <w:szCs w:val="17"/>
          <w:lang w:val="id-ID"/>
        </w:rPr>
        <w:t>10</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UNSIGNED NOT NULL</w:t>
      </w:r>
    </w:p>
    <w:p w14:paraId="6DE10823" w14:textId="08136A1C" w:rsidR="00F519D5" w:rsidRPr="002A7812" w:rsidRDefault="00F519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402789"/>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ENGINE</w:t>
      </w:r>
      <w:r w:rsidRPr="002A7812">
        <w:rPr>
          <w:rFonts w:ascii="Consolas" w:hAnsi="Consolas" w:cs="Consolas"/>
          <w:color w:val="666600"/>
          <w:sz w:val="17"/>
          <w:szCs w:val="17"/>
          <w:lang w:val="id-ID"/>
        </w:rPr>
        <w:t>=</w:t>
      </w:r>
      <w:r w:rsidRPr="002A7812">
        <w:rPr>
          <w:rFonts w:ascii="Consolas" w:hAnsi="Consolas" w:cs="Consolas"/>
          <w:color w:val="660066"/>
          <w:sz w:val="17"/>
          <w:szCs w:val="17"/>
          <w:lang w:val="id-ID"/>
        </w:rPr>
        <w:t>InnoDB</w:t>
      </w:r>
      <w:r w:rsidRPr="002A7812">
        <w:rPr>
          <w:rFonts w:ascii="Consolas" w:hAnsi="Consolas" w:cs="Consolas"/>
          <w:color w:val="000000"/>
          <w:sz w:val="17"/>
          <w:szCs w:val="17"/>
          <w:lang w:val="id-ID"/>
        </w:rPr>
        <w:t xml:space="preserve"> DEFAULT CHARSET</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 COLLATE</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utf8mb4_unicode_ci</w:t>
      </w:r>
      <w:r w:rsidRPr="002A7812">
        <w:rPr>
          <w:rFonts w:ascii="Consolas" w:hAnsi="Consolas" w:cs="Consolas"/>
          <w:color w:val="666600"/>
          <w:sz w:val="17"/>
          <w:szCs w:val="17"/>
          <w:lang w:val="id-ID"/>
        </w:rPr>
        <w:t>;</w:t>
      </w:r>
    </w:p>
    <w:p w14:paraId="702AAFCA" w14:textId="699F01B1" w:rsidR="003F6B4C" w:rsidRPr="002A7812" w:rsidRDefault="003F6B4C" w:rsidP="0029413F">
      <w:pPr>
        <w:rPr>
          <w:lang w:val="id-ID"/>
        </w:rPr>
      </w:pPr>
      <w:bookmarkStart w:id="68" w:name="_Toc138459426"/>
    </w:p>
    <w:p w14:paraId="6692E1EE" w14:textId="1630FD54" w:rsidR="003F6B4C" w:rsidRPr="002A7812" w:rsidRDefault="003F6B4C" w:rsidP="003F6B4C">
      <w:pPr>
        <w:pStyle w:val="Heading3"/>
        <w:rPr>
          <w:lang w:val="id-ID"/>
        </w:rPr>
      </w:pPr>
      <w:r w:rsidRPr="002A7812">
        <w:rPr>
          <w:lang w:val="id-ID"/>
        </w:rPr>
        <w:t>Membuat Relasi Tabel</w:t>
      </w:r>
    </w:p>
    <w:p w14:paraId="70733922" w14:textId="6878D150" w:rsidR="003F6B4C" w:rsidRPr="002A7812" w:rsidRDefault="003F6B4C" w:rsidP="0029413F">
      <w:pPr>
        <w:ind w:firstLine="576"/>
        <w:rPr>
          <w:lang w:val="id-ID"/>
        </w:rPr>
      </w:pPr>
      <w:r w:rsidRPr="002A7812">
        <w:rPr>
          <w:lang w:val="id-ID"/>
        </w:rPr>
        <w:t xml:space="preserve">Script di bawah ini </w:t>
      </w:r>
      <w:r w:rsidR="0029413F" w:rsidRPr="002A7812">
        <w:rPr>
          <w:lang w:val="id-ID"/>
        </w:rPr>
        <w:t>digunakan untuk menambahkan relasi ke masing-masing  tabel yang sudah diimplementasi di atas.</w:t>
      </w:r>
    </w:p>
    <w:p w14:paraId="0CEA3214"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merchant_payment_accounts`</w:t>
      </w:r>
    </w:p>
    <w:p w14:paraId="0F8FD63A"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merchant_payment_accounts`</w:t>
      </w:r>
    </w:p>
    <w:p w14:paraId="1C1A21F3"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merchant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merchant_mercha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31952791"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4.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account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account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paymentgateway_accou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421BB9A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5. </w:t>
      </w:r>
      <w:r w:rsidRPr="002A7812">
        <w:rPr>
          <w:rFonts w:ascii="Consolas" w:hAnsi="Consolas" w:cs="Consolas"/>
          <w:color w:val="000000"/>
          <w:sz w:val="17"/>
          <w:szCs w:val="17"/>
          <w:lang w:val="id-ID"/>
        </w:rPr>
        <w:t> </w:t>
      </w:r>
    </w:p>
    <w:p w14:paraId="3CAEC6B7"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6.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merchant_payment_methods`</w:t>
      </w:r>
    </w:p>
    <w:p w14:paraId="180A1C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7.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merchant_payment_methods`</w:t>
      </w:r>
    </w:p>
    <w:p w14:paraId="56E2A95D"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merchant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merchant_merchant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50882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 9.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merchant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method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payment_method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1240CF82"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0. </w:t>
      </w:r>
      <w:r w:rsidRPr="002A7812">
        <w:rPr>
          <w:rFonts w:ascii="Consolas" w:hAnsi="Consolas" w:cs="Consolas"/>
          <w:color w:val="000000"/>
          <w:sz w:val="17"/>
          <w:szCs w:val="17"/>
          <w:lang w:val="id-ID"/>
        </w:rPr>
        <w:t> </w:t>
      </w:r>
    </w:p>
    <w:p w14:paraId="5B65701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1.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paymentgateway_accounts`</w:t>
      </w:r>
    </w:p>
    <w:p w14:paraId="5D89EF3B"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2.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paymentgateway_accounts`</w:t>
      </w:r>
    </w:p>
    <w:p w14:paraId="0FAB9236"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3.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paymentgateway_account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rovider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paymentgateway_provid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4414EB0C"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4. </w:t>
      </w:r>
      <w:r w:rsidRPr="002A7812">
        <w:rPr>
          <w:rFonts w:ascii="Consolas" w:hAnsi="Consolas" w:cs="Consolas"/>
          <w:color w:val="000000"/>
          <w:sz w:val="17"/>
          <w:szCs w:val="17"/>
          <w:lang w:val="id-ID"/>
        </w:rPr>
        <w:t> </w:t>
      </w:r>
    </w:p>
    <w:p w14:paraId="718A057F"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5.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transaction_payment_methods`</w:t>
      </w:r>
    </w:p>
    <w:p w14:paraId="5701C6AE"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6.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transaction_payment_methods`</w:t>
      </w:r>
    </w:p>
    <w:p w14:paraId="7A2FF0A0" w14:textId="77777777"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7.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gateway_provider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paymentgateway_provid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783F5FB5" w14:textId="15987C7F" w:rsidR="0029413F" w:rsidRPr="002A7812" w:rsidRDefault="0029413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115627"/>
        <w:rPr>
          <w:rFonts w:ascii="Consolas" w:hAnsi="Consolas" w:cs="Consolas"/>
          <w:sz w:val="17"/>
          <w:szCs w:val="17"/>
          <w:lang w:val="id-ID"/>
        </w:rPr>
      </w:pPr>
      <w:r w:rsidRPr="002A7812">
        <w:rPr>
          <w:rFonts w:ascii="Consolas" w:hAnsi="Consolas" w:cs="Consolas"/>
          <w:sz w:val="17"/>
          <w:szCs w:val="17"/>
          <w:lang w:val="id-ID"/>
        </w:rPr>
        <w:t xml:space="preserve">18.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payment_method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payment_method_type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payment_method_typ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15ECE450" w14:textId="6915862C"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lastRenderedPageBreak/>
        <w:t>1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0066"/>
          <w:sz w:val="17"/>
          <w:szCs w:val="17"/>
          <w:lang w:val="id-ID"/>
        </w:rPr>
        <w:t>Constraints</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0088"/>
          <w:sz w:val="17"/>
          <w:szCs w:val="17"/>
          <w:lang w:val="id-ID"/>
        </w:rPr>
        <w:t>for</w:t>
      </w:r>
      <w:r w:rsidR="00F463F0" w:rsidRPr="002A7812">
        <w:rPr>
          <w:rFonts w:ascii="Consolas" w:hAnsi="Consolas" w:cs="Consolas"/>
          <w:color w:val="000000"/>
          <w:sz w:val="17"/>
          <w:szCs w:val="17"/>
          <w:lang w:val="id-ID"/>
        </w:rPr>
        <w:t xml:space="preserve"> table </w:t>
      </w:r>
      <w:r w:rsidR="00F463F0" w:rsidRPr="002A7812">
        <w:rPr>
          <w:rFonts w:ascii="Consolas" w:hAnsi="Consolas" w:cs="Consolas"/>
          <w:color w:val="008800"/>
          <w:sz w:val="17"/>
          <w:szCs w:val="17"/>
          <w:lang w:val="id-ID"/>
        </w:rPr>
        <w:t>`lulapay_transaction_transactions`</w:t>
      </w:r>
    </w:p>
    <w:p w14:paraId="3BFF9DAD" w14:textId="757AC9FB"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lulapay_transaction_transactions`</w:t>
      </w:r>
    </w:p>
    <w:p w14:paraId="5850D86A" w14:textId="1EEF4881"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1</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  ADD CONSTRAINT </w:t>
      </w:r>
      <w:r w:rsidR="00F463F0" w:rsidRPr="002A7812">
        <w:rPr>
          <w:rFonts w:ascii="Consolas" w:hAnsi="Consolas" w:cs="Consolas"/>
          <w:color w:val="008800"/>
          <w:sz w:val="17"/>
          <w:szCs w:val="17"/>
          <w:lang w:val="id-ID"/>
        </w:rPr>
        <w:t>`lulapay_transaction_transactions_ibfk_1`</w:t>
      </w:r>
      <w:r w:rsidR="00F463F0" w:rsidRPr="002A7812">
        <w:rPr>
          <w:rFonts w:ascii="Consolas" w:hAnsi="Consolas" w:cs="Consolas"/>
          <w:color w:val="000000"/>
          <w:sz w:val="17"/>
          <w:szCs w:val="17"/>
          <w:lang w:val="id-ID"/>
        </w:rPr>
        <w:t xml:space="preserve"> FOREIGN KEY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merchant_id`</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REFERENCES </w:t>
      </w:r>
      <w:r w:rsidR="00F463F0" w:rsidRPr="002A7812">
        <w:rPr>
          <w:rFonts w:ascii="Consolas" w:hAnsi="Consolas" w:cs="Consolas"/>
          <w:color w:val="008800"/>
          <w:sz w:val="17"/>
          <w:szCs w:val="17"/>
          <w:lang w:val="id-ID"/>
        </w:rPr>
        <w:t>`lulapay_merchant_merchants`</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8800"/>
          <w:sz w:val="17"/>
          <w:szCs w:val="17"/>
          <w:lang w:val="id-ID"/>
        </w:rPr>
        <w:t>`id`</w:t>
      </w:r>
      <w:r w:rsidR="00F463F0" w:rsidRPr="002A7812">
        <w:rPr>
          <w:rFonts w:ascii="Consolas" w:hAnsi="Consolas" w:cs="Consolas"/>
          <w:color w:val="666600"/>
          <w:sz w:val="17"/>
          <w:szCs w:val="17"/>
          <w:lang w:val="id-ID"/>
        </w:rPr>
        <w:t>),</w:t>
      </w:r>
    </w:p>
    <w:p w14:paraId="308B4582" w14:textId="6258BB3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2</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status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status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69F64E63" w14:textId="784EFE7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3</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s_ibfk_3`</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customer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customer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292A14B7" w14:textId="2BAC0D9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4</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4E6987C5" w14:textId="1219DD10"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5</w:t>
      </w:r>
      <w:r w:rsidRPr="002A7812">
        <w:rPr>
          <w:rFonts w:ascii="Consolas" w:hAnsi="Consolas" w:cs="Consolas"/>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w:t>
      </w:r>
      <w:r w:rsidRPr="002A7812">
        <w:rPr>
          <w:rFonts w:ascii="Consolas" w:hAnsi="Consolas" w:cs="Consolas"/>
          <w:color w:val="660066"/>
          <w:sz w:val="17"/>
          <w:szCs w:val="17"/>
          <w:lang w:val="id-ID"/>
        </w:rPr>
        <w:t>Constraints</w:t>
      </w:r>
      <w:r w:rsidRPr="002A7812">
        <w:rPr>
          <w:rFonts w:ascii="Consolas" w:hAnsi="Consolas" w:cs="Consolas"/>
          <w:color w:val="000000"/>
          <w:sz w:val="17"/>
          <w:szCs w:val="17"/>
          <w:lang w:val="id-ID"/>
        </w:rPr>
        <w:t xml:space="preserve"> </w:t>
      </w:r>
      <w:r w:rsidRPr="002A7812">
        <w:rPr>
          <w:rFonts w:ascii="Consolas" w:hAnsi="Consolas" w:cs="Consolas"/>
          <w:color w:val="000088"/>
          <w:sz w:val="17"/>
          <w:szCs w:val="17"/>
          <w:lang w:val="id-ID"/>
        </w:rPr>
        <w:t>for</w:t>
      </w:r>
      <w:r w:rsidRPr="002A7812">
        <w:rPr>
          <w:rFonts w:ascii="Consolas" w:hAnsi="Consolas" w:cs="Consolas"/>
          <w:color w:val="000000"/>
          <w:sz w:val="17"/>
          <w:szCs w:val="17"/>
          <w:lang w:val="id-ID"/>
        </w:rPr>
        <w:t xml:space="preserve"> table </w:t>
      </w:r>
      <w:r w:rsidRPr="002A7812">
        <w:rPr>
          <w:rFonts w:ascii="Consolas" w:hAnsi="Consolas" w:cs="Consolas"/>
          <w:color w:val="008800"/>
          <w:sz w:val="17"/>
          <w:szCs w:val="17"/>
          <w:lang w:val="id-ID"/>
        </w:rPr>
        <w:t>`lulapay_transaction_transaction_details`</w:t>
      </w:r>
    </w:p>
    <w:p w14:paraId="418A81DC" w14:textId="61091F4E"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6</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ALTER TABLE </w:t>
      </w:r>
      <w:r w:rsidRPr="002A7812">
        <w:rPr>
          <w:rFonts w:ascii="Consolas" w:hAnsi="Consolas" w:cs="Consolas"/>
          <w:color w:val="008800"/>
          <w:sz w:val="17"/>
          <w:szCs w:val="17"/>
          <w:lang w:val="id-ID"/>
        </w:rPr>
        <w:t>`lulapay_transaction_transaction_details`</w:t>
      </w:r>
    </w:p>
    <w:p w14:paraId="79A4A0F9" w14:textId="24358CA5"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7</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detail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transaction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3BC0584F" w14:textId="70449FCD" w:rsidR="00F463F0" w:rsidRPr="002A7812" w:rsidRDefault="00F463F0"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w:t>
      </w:r>
      <w:r w:rsidR="005C3A7C" w:rsidRPr="002A7812">
        <w:rPr>
          <w:rFonts w:ascii="Consolas" w:hAnsi="Consolas" w:cs="Consolas"/>
          <w:sz w:val="17"/>
          <w:szCs w:val="17"/>
          <w:lang w:val="id-ID"/>
        </w:rPr>
        <w:t>8</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w:t>
      </w:r>
    </w:p>
    <w:p w14:paraId="5D089F3F" w14:textId="0994B5B6"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29</w:t>
      </w:r>
      <w:r w:rsidR="00F463F0" w:rsidRPr="002A7812">
        <w:rPr>
          <w:rFonts w:ascii="Consolas" w:hAnsi="Consolas" w:cs="Consolas"/>
          <w:sz w:val="17"/>
          <w:szCs w:val="17"/>
          <w:lang w:val="id-ID"/>
        </w:rPr>
        <w:t xml:space="preserve">. </w:t>
      </w:r>
      <w:r w:rsidR="00F463F0" w:rsidRPr="002A7812">
        <w:rPr>
          <w:rFonts w:ascii="Consolas" w:hAnsi="Consolas" w:cs="Consolas"/>
          <w:color w:val="666600"/>
          <w:sz w:val="17"/>
          <w:szCs w:val="17"/>
          <w:lang w:val="id-ID"/>
        </w:rPr>
        <w:t>--</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660066"/>
          <w:sz w:val="17"/>
          <w:szCs w:val="17"/>
          <w:lang w:val="id-ID"/>
        </w:rPr>
        <w:t>Constraints</w:t>
      </w:r>
      <w:r w:rsidR="00F463F0" w:rsidRPr="002A7812">
        <w:rPr>
          <w:rFonts w:ascii="Consolas" w:hAnsi="Consolas" w:cs="Consolas"/>
          <w:color w:val="000000"/>
          <w:sz w:val="17"/>
          <w:szCs w:val="17"/>
          <w:lang w:val="id-ID"/>
        </w:rPr>
        <w:t xml:space="preserve"> </w:t>
      </w:r>
      <w:r w:rsidR="00F463F0" w:rsidRPr="002A7812">
        <w:rPr>
          <w:rFonts w:ascii="Consolas" w:hAnsi="Consolas" w:cs="Consolas"/>
          <w:color w:val="000088"/>
          <w:sz w:val="17"/>
          <w:szCs w:val="17"/>
          <w:lang w:val="id-ID"/>
        </w:rPr>
        <w:t>for</w:t>
      </w:r>
      <w:r w:rsidR="00F463F0" w:rsidRPr="002A7812">
        <w:rPr>
          <w:rFonts w:ascii="Consolas" w:hAnsi="Consolas" w:cs="Consolas"/>
          <w:color w:val="000000"/>
          <w:sz w:val="17"/>
          <w:szCs w:val="17"/>
          <w:lang w:val="id-ID"/>
        </w:rPr>
        <w:t xml:space="preserve"> table </w:t>
      </w:r>
      <w:r w:rsidR="00F463F0" w:rsidRPr="002A7812">
        <w:rPr>
          <w:rFonts w:ascii="Consolas" w:hAnsi="Consolas" w:cs="Consolas"/>
          <w:color w:val="008800"/>
          <w:sz w:val="17"/>
          <w:szCs w:val="17"/>
          <w:lang w:val="id-ID"/>
        </w:rPr>
        <w:t>`lulapay_transaction_transaction_logs`</w:t>
      </w:r>
    </w:p>
    <w:p w14:paraId="2ED217D8" w14:textId="676E73FA" w:rsidR="00F463F0" w:rsidRPr="002A7812" w:rsidRDefault="005C3A7C" w:rsidP="00F463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0</w:t>
      </w:r>
      <w:r w:rsidR="00F463F0" w:rsidRPr="002A7812">
        <w:rPr>
          <w:rFonts w:ascii="Consolas" w:hAnsi="Consolas" w:cs="Consolas"/>
          <w:sz w:val="17"/>
          <w:szCs w:val="17"/>
          <w:lang w:val="id-ID"/>
        </w:rPr>
        <w:t xml:space="preserve">. </w:t>
      </w:r>
      <w:r w:rsidR="00F463F0" w:rsidRPr="002A7812">
        <w:rPr>
          <w:rFonts w:ascii="Consolas" w:hAnsi="Consolas" w:cs="Consolas"/>
          <w:color w:val="000000"/>
          <w:sz w:val="17"/>
          <w:szCs w:val="17"/>
          <w:lang w:val="id-ID"/>
        </w:rPr>
        <w:t xml:space="preserve">ALTER TABLE </w:t>
      </w:r>
      <w:r w:rsidR="00F463F0" w:rsidRPr="002A7812">
        <w:rPr>
          <w:rFonts w:ascii="Consolas" w:hAnsi="Consolas" w:cs="Consolas"/>
          <w:color w:val="008800"/>
          <w:sz w:val="17"/>
          <w:szCs w:val="17"/>
          <w:lang w:val="id-ID"/>
        </w:rPr>
        <w:t>`lulapay_transaction_transaction_logs`</w:t>
      </w:r>
    </w:p>
    <w:p w14:paraId="2A2484BE" w14:textId="053C79EB" w:rsidR="00C31260" w:rsidRPr="002A7812" w:rsidRDefault="00F463F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1</w:t>
      </w:r>
      <w:r w:rsidRPr="002A7812">
        <w:rPr>
          <w:rFonts w:ascii="Consolas" w:hAnsi="Consolas" w:cs="Consolas"/>
          <w:sz w:val="17"/>
          <w:szCs w:val="17"/>
          <w:lang w:val="id-ID"/>
        </w:rPr>
        <w:t xml:space="preserve">. </w:t>
      </w:r>
      <w:r w:rsidRPr="002A7812">
        <w:rPr>
          <w:rFonts w:ascii="Consolas" w:hAnsi="Consolas" w:cs="Consolas"/>
          <w:color w:val="000000"/>
          <w:sz w:val="17"/>
          <w:szCs w:val="17"/>
          <w:lang w:val="id-ID"/>
        </w:rPr>
        <w:t xml:space="preserve">  ADD CONSTRAINT </w:t>
      </w:r>
      <w:r w:rsidRPr="002A7812">
        <w:rPr>
          <w:rFonts w:ascii="Consolas" w:hAnsi="Consolas" w:cs="Consolas"/>
          <w:color w:val="008800"/>
          <w:sz w:val="17"/>
          <w:szCs w:val="17"/>
          <w:lang w:val="id-ID"/>
        </w:rPr>
        <w:t>`lulapay_transaction_transaction_logs_ibfk_1`</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transaction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r w:rsidR="00C31260" w:rsidRPr="002A7812">
        <w:rPr>
          <w:rFonts w:ascii="Consolas" w:hAnsi="Consolas" w:cs="Consolas"/>
          <w:color w:val="666600"/>
          <w:sz w:val="17"/>
          <w:szCs w:val="17"/>
          <w:lang w:val="id-ID"/>
        </w:rPr>
        <w:t xml:space="preserve"> </w:t>
      </w:r>
    </w:p>
    <w:p w14:paraId="1410E0F5" w14:textId="22D925B8" w:rsidR="003F6B4C" w:rsidRPr="002A7812" w:rsidRDefault="00C31260" w:rsidP="00C3126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2A7812">
        <w:rPr>
          <w:rFonts w:ascii="Consolas" w:hAnsi="Consolas" w:cs="Consolas"/>
          <w:sz w:val="17"/>
          <w:szCs w:val="17"/>
          <w:lang w:val="id-ID"/>
        </w:rPr>
        <w:t>3</w:t>
      </w:r>
      <w:r w:rsidR="005C3A7C" w:rsidRPr="002A7812">
        <w:rPr>
          <w:rFonts w:ascii="Consolas" w:hAnsi="Consolas" w:cs="Consolas"/>
          <w:sz w:val="17"/>
          <w:szCs w:val="17"/>
          <w:lang w:val="id-ID"/>
        </w:rPr>
        <w:t>2</w:t>
      </w:r>
      <w:r w:rsidRPr="002A7812">
        <w:rPr>
          <w:rFonts w:ascii="Consolas" w:hAnsi="Consolas" w:cs="Consolas"/>
          <w:sz w:val="17"/>
          <w:szCs w:val="17"/>
          <w:lang w:val="id-ID"/>
        </w:rPr>
        <w:t>.</w:t>
      </w:r>
      <w:r w:rsidRPr="002A7812">
        <w:rPr>
          <w:rFonts w:ascii="Consolas" w:hAnsi="Consolas" w:cs="Consolas"/>
          <w:color w:val="666600"/>
          <w:sz w:val="17"/>
          <w:szCs w:val="17"/>
          <w:lang w:val="id-ID"/>
        </w:rPr>
        <w:t xml:space="preserve">      </w:t>
      </w:r>
      <w:r w:rsidRPr="002A7812">
        <w:rPr>
          <w:rFonts w:ascii="Consolas" w:hAnsi="Consolas" w:cs="Consolas"/>
          <w:color w:val="000000"/>
          <w:sz w:val="17"/>
          <w:szCs w:val="17"/>
          <w:lang w:val="id-ID"/>
        </w:rPr>
        <w:t xml:space="preserve">ADD CONSTRAINT </w:t>
      </w:r>
      <w:r w:rsidRPr="002A7812">
        <w:rPr>
          <w:rFonts w:ascii="Consolas" w:hAnsi="Consolas" w:cs="Consolas"/>
          <w:color w:val="008800"/>
          <w:sz w:val="17"/>
          <w:szCs w:val="17"/>
          <w:lang w:val="id-ID"/>
        </w:rPr>
        <w:t>`lulapay_transaction_transaction_logs_ibfk_2`</w:t>
      </w:r>
      <w:r w:rsidRPr="002A7812">
        <w:rPr>
          <w:rFonts w:ascii="Consolas" w:hAnsi="Consolas" w:cs="Consolas"/>
          <w:color w:val="000000"/>
          <w:sz w:val="17"/>
          <w:szCs w:val="17"/>
          <w:lang w:val="id-ID"/>
        </w:rPr>
        <w:t xml:space="preserve"> FOREIGN KEY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transaction_status_id`</w:t>
      </w:r>
      <w:r w:rsidRPr="002A7812">
        <w:rPr>
          <w:rFonts w:ascii="Consolas" w:hAnsi="Consolas" w:cs="Consolas"/>
          <w:color w:val="666600"/>
          <w:sz w:val="17"/>
          <w:szCs w:val="17"/>
          <w:lang w:val="id-ID"/>
        </w:rPr>
        <w:t>)</w:t>
      </w:r>
      <w:r w:rsidRPr="002A7812">
        <w:rPr>
          <w:rFonts w:ascii="Consolas" w:hAnsi="Consolas" w:cs="Consolas"/>
          <w:color w:val="000000"/>
          <w:sz w:val="17"/>
          <w:szCs w:val="17"/>
          <w:lang w:val="id-ID"/>
        </w:rPr>
        <w:t xml:space="preserve"> REFERENCES </w:t>
      </w:r>
      <w:r w:rsidRPr="002A7812">
        <w:rPr>
          <w:rFonts w:ascii="Consolas" w:hAnsi="Consolas" w:cs="Consolas"/>
          <w:color w:val="008800"/>
          <w:sz w:val="17"/>
          <w:szCs w:val="17"/>
          <w:lang w:val="id-ID"/>
        </w:rPr>
        <w:t>`lulapay_transaction_statuses`</w:t>
      </w:r>
      <w:r w:rsidRPr="002A7812">
        <w:rPr>
          <w:rFonts w:ascii="Consolas" w:hAnsi="Consolas" w:cs="Consolas"/>
          <w:color w:val="000000"/>
          <w:sz w:val="17"/>
          <w:szCs w:val="17"/>
          <w:lang w:val="id-ID"/>
        </w:rPr>
        <w:t xml:space="preserve"> </w:t>
      </w:r>
      <w:r w:rsidRPr="002A7812">
        <w:rPr>
          <w:rFonts w:ascii="Consolas" w:hAnsi="Consolas" w:cs="Consolas"/>
          <w:color w:val="666600"/>
          <w:sz w:val="17"/>
          <w:szCs w:val="17"/>
          <w:lang w:val="id-ID"/>
        </w:rPr>
        <w:t>(</w:t>
      </w:r>
      <w:r w:rsidRPr="002A7812">
        <w:rPr>
          <w:rFonts w:ascii="Consolas" w:hAnsi="Consolas" w:cs="Consolas"/>
          <w:color w:val="008800"/>
          <w:sz w:val="17"/>
          <w:szCs w:val="17"/>
          <w:lang w:val="id-ID"/>
        </w:rPr>
        <w:t>`id`</w:t>
      </w:r>
      <w:r w:rsidRPr="002A7812">
        <w:rPr>
          <w:rFonts w:ascii="Consolas" w:hAnsi="Consolas" w:cs="Consolas"/>
          <w:color w:val="666600"/>
          <w:sz w:val="17"/>
          <w:szCs w:val="17"/>
          <w:lang w:val="id-ID"/>
        </w:rPr>
        <w:t>);</w:t>
      </w:r>
    </w:p>
    <w:p w14:paraId="0A064DFA" w14:textId="77777777" w:rsidR="00C31260" w:rsidRPr="002A7812" w:rsidRDefault="00C31260" w:rsidP="009F4C76">
      <w:pPr>
        <w:rPr>
          <w:lang w:val="id-ID"/>
        </w:rPr>
      </w:pPr>
    </w:p>
    <w:p w14:paraId="1ACD378F" w14:textId="66E9DCE0" w:rsidR="009F4C76" w:rsidRPr="002A7812" w:rsidRDefault="00DE0184" w:rsidP="009F4C76">
      <w:pPr>
        <w:pStyle w:val="Heading2"/>
        <w:rPr>
          <w:lang w:val="id-ID"/>
        </w:rPr>
      </w:pPr>
      <w:r w:rsidRPr="002A7812">
        <w:rPr>
          <w:lang w:val="id-ID"/>
        </w:rPr>
        <w:t>Implementasi Proses</w:t>
      </w:r>
      <w:bookmarkEnd w:id="68"/>
    </w:p>
    <w:p w14:paraId="58DB6A91" w14:textId="1175567F" w:rsidR="00C67E89" w:rsidRPr="002A7812" w:rsidRDefault="009F4C76" w:rsidP="009F4C76">
      <w:pPr>
        <w:pStyle w:val="Heading3"/>
        <w:rPr>
          <w:lang w:val="id-ID"/>
        </w:rPr>
      </w:pPr>
      <w:r w:rsidRPr="002A7812">
        <w:rPr>
          <w:lang w:val="id-ID"/>
        </w:rPr>
        <w:t xml:space="preserve">API </w:t>
      </w:r>
      <w:r w:rsidRPr="002A7812">
        <w:rPr>
          <w:i/>
          <w:iCs/>
          <w:lang w:val="id-ID"/>
        </w:rPr>
        <w:t>Create Transaction</w:t>
      </w:r>
    </w:p>
    <w:p w14:paraId="5D83F3D7" w14:textId="3965427A" w:rsidR="009F4C76" w:rsidRPr="002A7812" w:rsidRDefault="009F4C76" w:rsidP="009F4C76">
      <w:pPr>
        <w:ind w:firstLine="720"/>
        <w:rPr>
          <w:lang w:val="id-ID"/>
        </w:rPr>
      </w:pPr>
      <w:r w:rsidRPr="002A7812">
        <w:rPr>
          <w:lang w:val="id-ID"/>
        </w:rPr>
        <w:t>Untuk</w:t>
      </w:r>
      <w:r w:rsidR="005F6007" w:rsidRPr="002A7812">
        <w:rPr>
          <w:lang w:val="id-ID"/>
        </w:rPr>
        <w:t xml:space="preserve"> aplikasi</w:t>
      </w:r>
      <w:r w:rsidRPr="002A7812">
        <w:rPr>
          <w:lang w:val="id-ID"/>
        </w:rPr>
        <w:t xml:space="preserve"> </w:t>
      </w:r>
      <w:r w:rsidRPr="002A7812">
        <w:rPr>
          <w:i/>
          <w:iCs/>
          <w:lang w:val="id-ID"/>
        </w:rPr>
        <w:t>merchant</w:t>
      </w:r>
      <w:r w:rsidRPr="002A7812">
        <w:rPr>
          <w:lang w:val="id-ID"/>
        </w:rPr>
        <w:t xml:space="preserve"> dapat terintegrasi dengan </w:t>
      </w:r>
      <w:r w:rsidR="00FF7970" w:rsidRPr="002A7812">
        <w:rPr>
          <w:lang w:val="id-ID"/>
        </w:rPr>
        <w:t>aplikasi</w:t>
      </w:r>
      <w:r w:rsidRPr="002A7812">
        <w:rPr>
          <w:lang w:val="id-ID"/>
        </w:rPr>
        <w:t xml:space="preserve">, disediakan satu endpoint API untuk membuat transaksi baru. Dengan detail sebagai berikut:  </w:t>
      </w:r>
    </w:p>
    <w:p w14:paraId="0355D8FE" w14:textId="512C6C1B" w:rsidR="009F4C76" w:rsidRPr="002A7812" w:rsidRDefault="009F4C76">
      <w:pPr>
        <w:pStyle w:val="ListParagraph"/>
        <w:numPr>
          <w:ilvl w:val="0"/>
          <w:numId w:val="46"/>
        </w:numPr>
        <w:rPr>
          <w:lang w:val="id-ID"/>
        </w:rPr>
      </w:pPr>
      <w:r w:rsidRPr="002A7812">
        <w:rPr>
          <w:lang w:val="id-ID"/>
        </w:rPr>
        <w:t xml:space="preserve">Host: </w:t>
      </w:r>
      <w:hyperlink r:id="rId56" w:history="1">
        <w:r w:rsidRPr="002A7812">
          <w:rPr>
            <w:rStyle w:val="Hyperlink"/>
            <w:lang w:val="id-ID"/>
          </w:rPr>
          <w:t>http://lulapay.my.id/</w:t>
        </w:r>
      </w:hyperlink>
      <w:r w:rsidRPr="002A7812">
        <w:rPr>
          <w:lang w:val="id-ID"/>
        </w:rPr>
        <w:t xml:space="preserve"> </w:t>
      </w:r>
    </w:p>
    <w:p w14:paraId="5F133533" w14:textId="351B924E" w:rsidR="009F4C76" w:rsidRPr="002A7812" w:rsidRDefault="009F4C76">
      <w:pPr>
        <w:pStyle w:val="ListParagraph"/>
        <w:numPr>
          <w:ilvl w:val="0"/>
          <w:numId w:val="46"/>
        </w:numPr>
        <w:rPr>
          <w:lang w:val="id-ID"/>
        </w:rPr>
      </w:pPr>
      <w:r w:rsidRPr="002A7812">
        <w:rPr>
          <w:lang w:val="id-ID"/>
        </w:rPr>
        <w:t>Endpoint: /api/v1/transaction/create</w:t>
      </w:r>
    </w:p>
    <w:p w14:paraId="7DC89A51" w14:textId="089E2378" w:rsidR="00D21D9A" w:rsidRPr="002A7812" w:rsidRDefault="00D21D9A">
      <w:pPr>
        <w:pStyle w:val="ListParagraph"/>
        <w:numPr>
          <w:ilvl w:val="0"/>
          <w:numId w:val="46"/>
        </w:numPr>
        <w:rPr>
          <w:lang w:val="id-ID"/>
        </w:rPr>
      </w:pPr>
      <w:r w:rsidRPr="002A7812">
        <w:rPr>
          <w:lang w:val="id-ID"/>
        </w:rPr>
        <w:t>Method: POST</w:t>
      </w:r>
    </w:p>
    <w:p w14:paraId="01303DAF" w14:textId="2842B145" w:rsidR="009F4C76" w:rsidRPr="002A7812" w:rsidRDefault="009F4C76">
      <w:pPr>
        <w:pStyle w:val="ListParagraph"/>
        <w:numPr>
          <w:ilvl w:val="0"/>
          <w:numId w:val="46"/>
        </w:numPr>
        <w:rPr>
          <w:lang w:val="id-ID"/>
        </w:rPr>
      </w:pPr>
      <w:r w:rsidRPr="002A7812">
        <w:rPr>
          <w:lang w:val="id-ID"/>
        </w:rPr>
        <w:t>Headers:</w:t>
      </w:r>
    </w:p>
    <w:p w14:paraId="660FB6BF" w14:textId="77777777" w:rsidR="009F4C76" w:rsidRPr="002A7812" w:rsidRDefault="009F4C76">
      <w:pPr>
        <w:pStyle w:val="ListParagraph"/>
        <w:numPr>
          <w:ilvl w:val="1"/>
          <w:numId w:val="46"/>
        </w:numPr>
        <w:rPr>
          <w:lang w:val="id-ID"/>
        </w:rPr>
      </w:pPr>
      <w:r w:rsidRPr="002A7812">
        <w:rPr>
          <w:lang w:val="id-ID"/>
        </w:rPr>
        <w:t>Content-Type:application/json</w:t>
      </w:r>
    </w:p>
    <w:p w14:paraId="03E2B666" w14:textId="77777777" w:rsidR="009F4C76" w:rsidRPr="002A7812" w:rsidRDefault="009F4C76">
      <w:pPr>
        <w:pStyle w:val="ListParagraph"/>
        <w:numPr>
          <w:ilvl w:val="1"/>
          <w:numId w:val="46"/>
        </w:numPr>
        <w:rPr>
          <w:lang w:val="id-ID"/>
        </w:rPr>
      </w:pPr>
      <w:r w:rsidRPr="002A7812">
        <w:rPr>
          <w:lang w:val="id-ID"/>
        </w:rPr>
        <w:t>Accept:application/json</w:t>
      </w:r>
    </w:p>
    <w:p w14:paraId="715EBC7F" w14:textId="77777777" w:rsidR="00C2057B" w:rsidRPr="002A7812" w:rsidRDefault="00C2057B">
      <w:pPr>
        <w:pStyle w:val="ListParagraph"/>
        <w:numPr>
          <w:ilvl w:val="1"/>
          <w:numId w:val="46"/>
        </w:numPr>
        <w:rPr>
          <w:lang w:val="id-ID"/>
        </w:rPr>
      </w:pPr>
      <w:r w:rsidRPr="002A7812">
        <w:rPr>
          <w:lang w:val="id-ID"/>
        </w:rPr>
        <w:t>Public-Key:0edf10ab-5fe1-47cd-bfae-7985b6bd4ce5</w:t>
      </w:r>
    </w:p>
    <w:p w14:paraId="21976F85" w14:textId="5A7247C0" w:rsidR="009F4C76" w:rsidRPr="002A7812" w:rsidRDefault="00C2057B">
      <w:pPr>
        <w:pStyle w:val="ListParagraph"/>
        <w:numPr>
          <w:ilvl w:val="1"/>
          <w:numId w:val="46"/>
        </w:numPr>
        <w:rPr>
          <w:lang w:val="id-ID"/>
        </w:rPr>
      </w:pPr>
      <w:r w:rsidRPr="002A7812">
        <w:rPr>
          <w:lang w:val="id-ID"/>
        </w:rPr>
        <w:t>Server-Key:302cdb73-95a2-4b47-bf54-82718bd0e109</w:t>
      </w:r>
    </w:p>
    <w:p w14:paraId="6604DF5C" w14:textId="38E155A4" w:rsidR="00C2057B" w:rsidRPr="002A7812" w:rsidRDefault="009F4C76" w:rsidP="00D21D9A">
      <w:pPr>
        <w:pStyle w:val="ListParagraph"/>
        <w:ind w:firstLine="0"/>
        <w:rPr>
          <w:lang w:val="id-ID"/>
        </w:rPr>
      </w:pPr>
      <w:r w:rsidRPr="002A7812">
        <w:rPr>
          <w:lang w:val="id-ID"/>
        </w:rPr>
        <w:t>Public-Key dan Server-Key merupakan otentikasi yang digunakan untuk dapat terhubung dengan aplikasi, otentikasi ini didapatkan pada Menu Merchant.</w:t>
      </w:r>
    </w:p>
    <w:p w14:paraId="11977465" w14:textId="4E76F79A" w:rsidR="00C2057B" w:rsidRPr="002A7812" w:rsidRDefault="00C2057B">
      <w:pPr>
        <w:pStyle w:val="ListParagraph"/>
        <w:numPr>
          <w:ilvl w:val="0"/>
          <w:numId w:val="46"/>
        </w:numPr>
        <w:rPr>
          <w:lang w:val="id-ID"/>
        </w:rPr>
      </w:pPr>
      <w:r w:rsidRPr="002A7812">
        <w:rPr>
          <w:lang w:val="id-ID"/>
        </w:rPr>
        <w:lastRenderedPageBreak/>
        <w:t>Body (raw):</w:t>
      </w:r>
    </w:p>
    <w:p w14:paraId="7E081CA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183FB3CB" w14:textId="5CE724E6"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nvoice_code": "INV-J202305260000</w:t>
      </w:r>
      <w:r w:rsidR="00D21D9A" w:rsidRPr="002A7812">
        <w:rPr>
          <w:rFonts w:asciiTheme="majorHAnsi" w:hAnsiTheme="majorHAnsi" w:cstheme="majorHAnsi"/>
          <w:lang w:val="id-ID"/>
        </w:rPr>
        <w:t>60</w:t>
      </w:r>
      <w:r w:rsidRPr="002A7812">
        <w:rPr>
          <w:rFonts w:asciiTheme="majorHAnsi" w:hAnsiTheme="majorHAnsi" w:cstheme="majorHAnsi"/>
          <w:lang w:val="id-ID"/>
        </w:rPr>
        <w:t>",</w:t>
      </w:r>
    </w:p>
    <w:p w14:paraId="5EE1421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name": "Febrian",</w:t>
      </w:r>
    </w:p>
    <w:p w14:paraId="02B17A4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email": "febrianaries@gmail.com",</w:t>
      </w:r>
    </w:p>
    <w:p w14:paraId="6DAC83F4"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phone": "082115236938",</w:t>
      </w:r>
    </w:p>
    <w:p w14:paraId="0E4F0E26"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total_charged": 12000,</w:t>
      </w:r>
    </w:p>
    <w:p w14:paraId="09DE7E95"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tems": [</w:t>
      </w:r>
    </w:p>
    <w:p w14:paraId="37AAC523"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2D59B399"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tem_name": "Item 1",</w:t>
      </w:r>
    </w:p>
    <w:p w14:paraId="654BAC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price": 2000,</w:t>
      </w:r>
    </w:p>
    <w:p w14:paraId="2335F0B8"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quantity": 1</w:t>
      </w:r>
    </w:p>
    <w:p w14:paraId="6760768B"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7AB0991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3ED3AED"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item_name": "Item 2",</w:t>
      </w:r>
    </w:p>
    <w:p w14:paraId="1EFA8BD0"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price": 5000,</w:t>
      </w:r>
    </w:p>
    <w:p w14:paraId="0CD26BC1"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quantity": 2</w:t>
      </w:r>
    </w:p>
    <w:p w14:paraId="7F7C7FA2"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663976B7" w14:textId="77777777"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4505BEBD" w14:textId="3741B89D" w:rsidR="00C2057B" w:rsidRPr="002A7812" w:rsidRDefault="00C2057B" w:rsidP="00C2057B">
      <w:pPr>
        <w:spacing w:line="276" w:lineRule="auto"/>
        <w:ind w:left="360"/>
        <w:rPr>
          <w:rFonts w:asciiTheme="majorHAnsi" w:hAnsiTheme="majorHAnsi" w:cstheme="majorHAnsi"/>
          <w:lang w:val="id-ID"/>
        </w:rPr>
      </w:pPr>
      <w:r w:rsidRPr="002A7812">
        <w:rPr>
          <w:rFonts w:asciiTheme="majorHAnsi" w:hAnsiTheme="majorHAnsi" w:cstheme="majorHAnsi"/>
          <w:lang w:val="id-ID"/>
        </w:rPr>
        <w:t>}</w:t>
      </w:r>
    </w:p>
    <w:p w14:paraId="6F541DAC" w14:textId="77777777" w:rsidR="00C2057B" w:rsidRPr="002A7812" w:rsidRDefault="00C2057B" w:rsidP="00C2057B">
      <w:pPr>
        <w:spacing w:line="276" w:lineRule="auto"/>
        <w:ind w:left="360"/>
        <w:rPr>
          <w:lang w:val="id-ID"/>
        </w:rPr>
      </w:pPr>
    </w:p>
    <w:p w14:paraId="445D4BC7" w14:textId="5E99AFDD" w:rsidR="00C2057B" w:rsidRPr="002A7812" w:rsidRDefault="00C2057B" w:rsidP="00C2057B">
      <w:pPr>
        <w:pStyle w:val="Heading4"/>
        <w:rPr>
          <w:lang w:val="id-ID"/>
        </w:rPr>
      </w:pPr>
      <w:r w:rsidRPr="002A7812">
        <w:rPr>
          <w:lang w:val="id-ID"/>
        </w:rPr>
        <w:t>Percobaan Menggunakan CURL</w:t>
      </w:r>
    </w:p>
    <w:p w14:paraId="23822EF0" w14:textId="65A79F37" w:rsidR="00D21D9A" w:rsidRPr="002A7812" w:rsidRDefault="00D21D9A" w:rsidP="00D21D9A">
      <w:pPr>
        <w:keepNext/>
        <w:jc w:val="center"/>
        <w:rPr>
          <w:lang w:val="id-ID"/>
        </w:rPr>
      </w:pPr>
      <w:r w:rsidRPr="002A7812">
        <w:rPr>
          <w:noProof/>
          <w:lang w:val="id-ID"/>
        </w:rPr>
        <w:drawing>
          <wp:inline distT="0" distB="0" distL="0" distR="0" wp14:anchorId="6A93E049" wp14:editId="7731DC27">
            <wp:extent cx="5039995" cy="256857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39995" cy="2568575"/>
                    </a:xfrm>
                    <a:prstGeom prst="rect">
                      <a:avLst/>
                    </a:prstGeom>
                  </pic:spPr>
                </pic:pic>
              </a:graphicData>
            </a:graphic>
          </wp:inline>
        </w:drawing>
      </w:r>
    </w:p>
    <w:p w14:paraId="6DAFFC61" w14:textId="3BD2A477" w:rsidR="00D21D9A" w:rsidRPr="002A7812" w:rsidRDefault="00D21D9A" w:rsidP="00D21D9A">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w:t>
      </w:r>
      <w:r w:rsidR="00D42E88">
        <w:rPr>
          <w:lang w:val="id-ID"/>
        </w:rPr>
        <w:fldChar w:fldCharType="end"/>
      </w:r>
      <w:r w:rsidRPr="002A7812">
        <w:rPr>
          <w:lang w:val="id-ID"/>
        </w:rPr>
        <w:t xml:space="preserve"> - Curl API Create Transaction</w:t>
      </w:r>
    </w:p>
    <w:p w14:paraId="04716F2E" w14:textId="1975A4C1" w:rsidR="00C2057B" w:rsidRPr="002A7812" w:rsidRDefault="00D21D9A" w:rsidP="00D21D9A">
      <w:pPr>
        <w:pStyle w:val="Heading4"/>
        <w:rPr>
          <w:lang w:val="id-ID"/>
        </w:rPr>
      </w:pPr>
      <w:r w:rsidRPr="002A7812">
        <w:rPr>
          <w:lang w:val="id-ID"/>
        </w:rPr>
        <w:lastRenderedPageBreak/>
        <w:t>Percobaan Menggunakan Postman</w:t>
      </w:r>
    </w:p>
    <w:p w14:paraId="65E3AEEE" w14:textId="77777777" w:rsidR="00575561" w:rsidRPr="002A7812" w:rsidRDefault="00D21D9A" w:rsidP="00575561">
      <w:pPr>
        <w:keepNext/>
        <w:rPr>
          <w:lang w:val="id-ID"/>
        </w:rPr>
      </w:pPr>
      <w:r w:rsidRPr="002A7812">
        <w:rPr>
          <w:noProof/>
          <w:lang w:val="id-ID"/>
        </w:rPr>
        <w:drawing>
          <wp:inline distT="0" distB="0" distL="0" distR="0" wp14:anchorId="6DE7F720" wp14:editId="5D1C3595">
            <wp:extent cx="5039995" cy="476821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4768215"/>
                    </a:xfrm>
                    <a:prstGeom prst="rect">
                      <a:avLst/>
                    </a:prstGeom>
                  </pic:spPr>
                </pic:pic>
              </a:graphicData>
            </a:graphic>
          </wp:inline>
        </w:drawing>
      </w:r>
    </w:p>
    <w:p w14:paraId="2EEB70BA" w14:textId="0E8C985E" w:rsidR="00F1203C" w:rsidRPr="002A7812" w:rsidRDefault="00575561" w:rsidP="00685AF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2</w:t>
      </w:r>
      <w:r w:rsidR="00D42E88">
        <w:rPr>
          <w:lang w:val="id-ID"/>
        </w:rPr>
        <w:fldChar w:fldCharType="end"/>
      </w:r>
      <w:r w:rsidRPr="002A7812">
        <w:rPr>
          <w:lang w:val="id-ID"/>
        </w:rPr>
        <w:t xml:space="preserve"> - Postman API Create Transaction</w:t>
      </w:r>
      <w:r w:rsidR="00B66153" w:rsidRPr="002A7812">
        <w:rPr>
          <w:lang w:val="id-ID"/>
        </w:rPr>
        <w:tab/>
      </w:r>
    </w:p>
    <w:p w14:paraId="44C6EF66" w14:textId="02A9B59B" w:rsidR="00B66153" w:rsidRPr="002A7812" w:rsidRDefault="007226AF" w:rsidP="00B66153">
      <w:pPr>
        <w:pStyle w:val="Heading4"/>
        <w:rPr>
          <w:lang w:val="id-ID"/>
        </w:rPr>
      </w:pPr>
      <w:r w:rsidRPr="002A7812">
        <w:rPr>
          <w:lang w:val="id-ID"/>
        </w:rPr>
        <w:t xml:space="preserve">Hasil </w:t>
      </w:r>
      <w:r w:rsidR="005C3A7C" w:rsidRPr="002A7812">
        <w:rPr>
          <w:lang w:val="id-ID"/>
        </w:rPr>
        <w:t xml:space="preserve">/ </w:t>
      </w:r>
      <w:r w:rsidR="005C3A7C" w:rsidRPr="002A7812">
        <w:rPr>
          <w:i/>
          <w:iCs w:val="0"/>
          <w:lang w:val="id-ID"/>
        </w:rPr>
        <w:t>Response</w:t>
      </w:r>
      <w:r w:rsidR="005C3A7C" w:rsidRPr="002A7812">
        <w:rPr>
          <w:lang w:val="id-ID"/>
        </w:rPr>
        <w:t xml:space="preserve"> API</w:t>
      </w:r>
    </w:p>
    <w:p w14:paraId="42CC1581" w14:textId="50E91496" w:rsidR="007226AF" w:rsidRPr="002A7812" w:rsidRDefault="007226AF" w:rsidP="007226AF">
      <w:pPr>
        <w:rPr>
          <w:lang w:val="id-ID"/>
        </w:rPr>
      </w:pPr>
      <w:r w:rsidRPr="002A7812">
        <w:rPr>
          <w:lang w:val="id-ID"/>
        </w:rPr>
        <w:t>Dari dua cara di atas, masing-masing menghasilkan</w:t>
      </w:r>
      <w:r w:rsidR="00F1203C" w:rsidRPr="002A7812">
        <w:rPr>
          <w:lang w:val="id-ID"/>
        </w:rPr>
        <w:t xml:space="preserve"> hasil seperti berikut:</w:t>
      </w:r>
    </w:p>
    <w:p w14:paraId="53225C8D" w14:textId="77777777" w:rsidR="007A5842" w:rsidRPr="002A7812" w:rsidRDefault="007A5842" w:rsidP="007A5842">
      <w:pPr>
        <w:keepNext/>
        <w:jc w:val="center"/>
        <w:rPr>
          <w:lang w:val="id-ID"/>
        </w:rPr>
      </w:pPr>
      <w:r w:rsidRPr="002A7812">
        <w:rPr>
          <w:noProof/>
          <w:lang w:val="id-ID"/>
        </w:rPr>
        <w:drawing>
          <wp:inline distT="0" distB="0" distL="0" distR="0" wp14:anchorId="1454FE52" wp14:editId="08F6DA44">
            <wp:extent cx="4887686" cy="1234084"/>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95704" cy="1236108"/>
                    </a:xfrm>
                    <a:prstGeom prst="rect">
                      <a:avLst/>
                    </a:prstGeom>
                  </pic:spPr>
                </pic:pic>
              </a:graphicData>
            </a:graphic>
          </wp:inline>
        </w:drawing>
      </w:r>
    </w:p>
    <w:p w14:paraId="0E3C1A78" w14:textId="4A814467" w:rsidR="00F1203C" w:rsidRPr="002A7812" w:rsidRDefault="007A5842" w:rsidP="007A5842">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3</w:t>
      </w:r>
      <w:r w:rsidR="00D42E88">
        <w:rPr>
          <w:lang w:val="id-ID"/>
        </w:rPr>
        <w:fldChar w:fldCharType="end"/>
      </w:r>
      <w:r w:rsidRPr="002A7812">
        <w:rPr>
          <w:lang w:val="id-ID"/>
        </w:rPr>
        <w:t xml:space="preserve"> - Response API Create Transaction </w:t>
      </w:r>
    </w:p>
    <w:p w14:paraId="197FBE66" w14:textId="77777777" w:rsidR="00685AF5" w:rsidRPr="002A7812" w:rsidRDefault="00685AF5">
      <w:pPr>
        <w:spacing w:after="160" w:line="259" w:lineRule="auto"/>
        <w:jc w:val="left"/>
        <w:rPr>
          <w:lang w:val="id-ID"/>
        </w:rPr>
      </w:pPr>
      <w:r w:rsidRPr="002A7812">
        <w:rPr>
          <w:lang w:val="id-ID"/>
        </w:rPr>
        <w:br w:type="page"/>
      </w:r>
    </w:p>
    <w:p w14:paraId="4FAEEC3C" w14:textId="220AF5AD" w:rsidR="00F1203C" w:rsidRPr="002A7812" w:rsidRDefault="00F1203C" w:rsidP="00F1203C">
      <w:pPr>
        <w:rPr>
          <w:lang w:val="id-ID"/>
        </w:rPr>
      </w:pPr>
      <w:r w:rsidRPr="002A7812">
        <w:rPr>
          <w:lang w:val="id-ID"/>
        </w:rPr>
        <w:lastRenderedPageBreak/>
        <w:t>Berikut penjelasan dari masing-masing kolom di atas:</w:t>
      </w:r>
    </w:p>
    <w:p w14:paraId="5EBCC1BD" w14:textId="069F1F2F" w:rsidR="00F1203C" w:rsidRPr="002A7812" w:rsidRDefault="00F1203C">
      <w:pPr>
        <w:pStyle w:val="ListParagraph"/>
        <w:numPr>
          <w:ilvl w:val="0"/>
          <w:numId w:val="46"/>
        </w:numPr>
        <w:rPr>
          <w:lang w:val="id-ID"/>
        </w:rPr>
      </w:pPr>
      <w:r w:rsidRPr="002A7812">
        <w:rPr>
          <w:b/>
          <w:bCs/>
          <w:lang w:val="id-ID"/>
        </w:rPr>
        <w:t>error</w:t>
      </w:r>
      <w:r w:rsidRPr="002A7812">
        <w:rPr>
          <w:lang w:val="id-ID"/>
        </w:rPr>
        <w:t xml:space="preserve">: Merupakan </w:t>
      </w:r>
      <w:r w:rsidRPr="002A7812">
        <w:rPr>
          <w:i/>
          <w:iCs/>
          <w:lang w:val="id-ID"/>
        </w:rPr>
        <w:t>flag</w:t>
      </w:r>
      <w:r w:rsidRPr="002A7812">
        <w:rPr>
          <w:lang w:val="id-ID"/>
        </w:rPr>
        <w:t xml:space="preserve"> atau penanda bahwa API di atas error atau tidak, terdiri dari false atau true.</w:t>
      </w:r>
    </w:p>
    <w:p w14:paraId="71E773C5" w14:textId="724D77F8" w:rsidR="00F1203C" w:rsidRPr="002A7812" w:rsidRDefault="00F1203C">
      <w:pPr>
        <w:pStyle w:val="ListParagraph"/>
        <w:numPr>
          <w:ilvl w:val="0"/>
          <w:numId w:val="46"/>
        </w:numPr>
        <w:rPr>
          <w:lang w:val="id-ID"/>
        </w:rPr>
      </w:pPr>
      <w:r w:rsidRPr="002A7812">
        <w:rPr>
          <w:b/>
          <w:bCs/>
          <w:lang w:val="id-ID"/>
        </w:rPr>
        <w:t>message</w:t>
      </w:r>
      <w:r w:rsidRPr="002A7812">
        <w:rPr>
          <w:lang w:val="id-ID"/>
        </w:rPr>
        <w:t>: Merupakan informasi dari Response API.</w:t>
      </w:r>
    </w:p>
    <w:p w14:paraId="18C7AB37" w14:textId="54FC72EA" w:rsidR="00F1203C" w:rsidRPr="002A7812" w:rsidRDefault="00F1203C">
      <w:pPr>
        <w:pStyle w:val="ListParagraph"/>
        <w:numPr>
          <w:ilvl w:val="0"/>
          <w:numId w:val="46"/>
        </w:numPr>
        <w:rPr>
          <w:b/>
          <w:bCs/>
          <w:lang w:val="id-ID"/>
        </w:rPr>
      </w:pPr>
      <w:r w:rsidRPr="002A7812">
        <w:rPr>
          <w:b/>
          <w:bCs/>
          <w:lang w:val="id-ID"/>
        </w:rPr>
        <w:t xml:space="preserve">redirect_url: </w:t>
      </w:r>
      <w:r w:rsidRPr="002A7812">
        <w:rPr>
          <w:lang w:val="id-ID"/>
        </w:rPr>
        <w:t xml:space="preserve">Merupakan url yang nantinya digunakan oleh pengguna untuk melakukan pembayaran secara </w:t>
      </w:r>
      <w:r w:rsidRPr="002A7812">
        <w:rPr>
          <w:i/>
          <w:iCs/>
          <w:lang w:val="id-ID"/>
        </w:rPr>
        <w:t>online</w:t>
      </w:r>
      <w:r w:rsidR="007A5842" w:rsidRPr="002A7812">
        <w:rPr>
          <w:lang w:val="id-ID"/>
        </w:rPr>
        <w:t>.</w:t>
      </w:r>
    </w:p>
    <w:p w14:paraId="6B6EC48E" w14:textId="45DCA401" w:rsidR="009F4C76" w:rsidRPr="002A7812" w:rsidRDefault="009F4C76" w:rsidP="009F4C76">
      <w:pPr>
        <w:pStyle w:val="Heading3"/>
        <w:rPr>
          <w:lang w:val="id-ID"/>
        </w:rPr>
      </w:pPr>
      <w:r w:rsidRPr="002A7812">
        <w:rPr>
          <w:lang w:val="id-ID"/>
        </w:rPr>
        <w:t>API Check Status</w:t>
      </w:r>
    </w:p>
    <w:p w14:paraId="77F6225F" w14:textId="43454373" w:rsidR="006A33D5" w:rsidRPr="002A7812" w:rsidRDefault="006A33D5" w:rsidP="006A33D5">
      <w:pPr>
        <w:ind w:firstLine="720"/>
        <w:rPr>
          <w:lang w:val="id-ID"/>
        </w:rPr>
      </w:pPr>
      <w:r w:rsidRPr="002A7812">
        <w:rPr>
          <w:lang w:val="id-ID"/>
        </w:rPr>
        <w:t xml:space="preserve">API ini digunakan untuk aplikasi </w:t>
      </w:r>
      <w:r w:rsidRPr="002A7812">
        <w:rPr>
          <w:i/>
          <w:iCs/>
          <w:lang w:val="id-ID"/>
        </w:rPr>
        <w:t>merchant</w:t>
      </w:r>
      <w:r w:rsidRPr="002A7812">
        <w:rPr>
          <w:lang w:val="id-ID"/>
        </w:rPr>
        <w:t xml:space="preserve"> melakukan cek status pada aplikasi. Dengan detail sebagai berikut:  </w:t>
      </w:r>
    </w:p>
    <w:p w14:paraId="3891833C" w14:textId="77777777" w:rsidR="006A33D5" w:rsidRPr="002A7812" w:rsidRDefault="006A33D5">
      <w:pPr>
        <w:pStyle w:val="ListParagraph"/>
        <w:numPr>
          <w:ilvl w:val="0"/>
          <w:numId w:val="46"/>
        </w:numPr>
        <w:rPr>
          <w:lang w:val="id-ID"/>
        </w:rPr>
      </w:pPr>
      <w:r w:rsidRPr="002A7812">
        <w:rPr>
          <w:lang w:val="id-ID"/>
        </w:rPr>
        <w:t xml:space="preserve">Host: </w:t>
      </w:r>
      <w:hyperlink r:id="rId60" w:history="1">
        <w:r w:rsidRPr="002A7812">
          <w:rPr>
            <w:rStyle w:val="Hyperlink"/>
            <w:lang w:val="id-ID"/>
          </w:rPr>
          <w:t>http://lulapay.my.id/</w:t>
        </w:r>
      </w:hyperlink>
      <w:r w:rsidRPr="002A7812">
        <w:rPr>
          <w:lang w:val="id-ID"/>
        </w:rPr>
        <w:t xml:space="preserve"> </w:t>
      </w:r>
    </w:p>
    <w:p w14:paraId="41645DDA" w14:textId="08EC1330" w:rsidR="006A33D5" w:rsidRPr="002A7812" w:rsidRDefault="006A33D5">
      <w:pPr>
        <w:pStyle w:val="ListParagraph"/>
        <w:numPr>
          <w:ilvl w:val="0"/>
          <w:numId w:val="46"/>
        </w:numPr>
        <w:rPr>
          <w:lang w:val="id-ID"/>
        </w:rPr>
      </w:pPr>
      <w:r w:rsidRPr="002A7812">
        <w:rPr>
          <w:lang w:val="id-ID"/>
        </w:rPr>
        <w:t>Endpoint: /</w:t>
      </w:r>
      <w:r w:rsidR="00AF1BDF" w:rsidRPr="002A7812">
        <w:rPr>
          <w:lang w:val="id-ID"/>
        </w:rPr>
        <w:t>api/v1/transaction/status</w:t>
      </w:r>
    </w:p>
    <w:p w14:paraId="427151DB" w14:textId="5160B962" w:rsidR="006A33D5" w:rsidRPr="002A7812" w:rsidRDefault="006A33D5">
      <w:pPr>
        <w:pStyle w:val="ListParagraph"/>
        <w:numPr>
          <w:ilvl w:val="0"/>
          <w:numId w:val="46"/>
        </w:numPr>
        <w:rPr>
          <w:lang w:val="id-ID"/>
        </w:rPr>
      </w:pPr>
      <w:r w:rsidRPr="002A7812">
        <w:rPr>
          <w:lang w:val="id-ID"/>
        </w:rPr>
        <w:t xml:space="preserve">Method: </w:t>
      </w:r>
      <w:r w:rsidR="00AF1BDF" w:rsidRPr="002A7812">
        <w:rPr>
          <w:lang w:val="id-ID"/>
        </w:rPr>
        <w:t>GET</w:t>
      </w:r>
    </w:p>
    <w:p w14:paraId="105E1A59" w14:textId="77777777" w:rsidR="006A33D5" w:rsidRPr="002A7812" w:rsidRDefault="006A33D5">
      <w:pPr>
        <w:pStyle w:val="ListParagraph"/>
        <w:numPr>
          <w:ilvl w:val="0"/>
          <w:numId w:val="46"/>
        </w:numPr>
        <w:rPr>
          <w:lang w:val="id-ID"/>
        </w:rPr>
      </w:pPr>
      <w:r w:rsidRPr="002A7812">
        <w:rPr>
          <w:lang w:val="id-ID"/>
        </w:rPr>
        <w:t>Headers:</w:t>
      </w:r>
    </w:p>
    <w:p w14:paraId="05258F5E" w14:textId="77777777" w:rsidR="006A33D5" w:rsidRPr="002A7812" w:rsidRDefault="006A33D5">
      <w:pPr>
        <w:pStyle w:val="ListParagraph"/>
        <w:numPr>
          <w:ilvl w:val="1"/>
          <w:numId w:val="46"/>
        </w:numPr>
        <w:rPr>
          <w:lang w:val="id-ID"/>
        </w:rPr>
      </w:pPr>
      <w:r w:rsidRPr="002A7812">
        <w:rPr>
          <w:lang w:val="id-ID"/>
        </w:rPr>
        <w:t>Content-Type:application/json</w:t>
      </w:r>
    </w:p>
    <w:p w14:paraId="0CF9C41F" w14:textId="77777777" w:rsidR="006A33D5" w:rsidRPr="002A7812" w:rsidRDefault="006A33D5">
      <w:pPr>
        <w:pStyle w:val="ListParagraph"/>
        <w:numPr>
          <w:ilvl w:val="1"/>
          <w:numId w:val="46"/>
        </w:numPr>
        <w:rPr>
          <w:lang w:val="id-ID"/>
        </w:rPr>
      </w:pPr>
      <w:r w:rsidRPr="002A7812">
        <w:rPr>
          <w:lang w:val="id-ID"/>
        </w:rPr>
        <w:t>Accept:application/json</w:t>
      </w:r>
    </w:p>
    <w:p w14:paraId="64E58ADD" w14:textId="77777777" w:rsidR="006A33D5" w:rsidRPr="002A7812" w:rsidRDefault="006A33D5">
      <w:pPr>
        <w:pStyle w:val="ListParagraph"/>
        <w:numPr>
          <w:ilvl w:val="1"/>
          <w:numId w:val="46"/>
        </w:numPr>
        <w:rPr>
          <w:lang w:val="id-ID"/>
        </w:rPr>
      </w:pPr>
      <w:r w:rsidRPr="002A7812">
        <w:rPr>
          <w:lang w:val="id-ID"/>
        </w:rPr>
        <w:t>Public-Key:0edf10ab-5fe1-47cd-bfae-7985b6bd4ce5</w:t>
      </w:r>
    </w:p>
    <w:p w14:paraId="550D2390" w14:textId="77777777" w:rsidR="006A33D5" w:rsidRPr="002A7812" w:rsidRDefault="006A33D5">
      <w:pPr>
        <w:pStyle w:val="ListParagraph"/>
        <w:numPr>
          <w:ilvl w:val="1"/>
          <w:numId w:val="46"/>
        </w:numPr>
        <w:rPr>
          <w:lang w:val="id-ID"/>
        </w:rPr>
      </w:pPr>
      <w:r w:rsidRPr="002A7812">
        <w:rPr>
          <w:lang w:val="id-ID"/>
        </w:rPr>
        <w:t>Server-Key:302cdb73-95a2-4b47-bf54-82718bd0e109</w:t>
      </w:r>
    </w:p>
    <w:p w14:paraId="741A3F00" w14:textId="77777777" w:rsidR="006A33D5" w:rsidRPr="002A7812" w:rsidRDefault="006A33D5" w:rsidP="006A33D5">
      <w:pPr>
        <w:pStyle w:val="ListParagraph"/>
        <w:ind w:firstLine="0"/>
        <w:rPr>
          <w:lang w:val="id-ID"/>
        </w:rPr>
      </w:pPr>
      <w:r w:rsidRPr="002A7812">
        <w:rPr>
          <w:lang w:val="id-ID"/>
        </w:rPr>
        <w:t>Public-Key dan Server-Key merupakan otentikasi yang digunakan untuk dapat terhubung dengan aplikasi, otentikasi ini didapatkan pada Menu Merchant.</w:t>
      </w:r>
    </w:p>
    <w:p w14:paraId="3B59C3DC" w14:textId="77777777" w:rsidR="0042002C" w:rsidRPr="0042002C" w:rsidRDefault="00AF1BDF">
      <w:pPr>
        <w:pStyle w:val="ListParagraph"/>
        <w:numPr>
          <w:ilvl w:val="0"/>
          <w:numId w:val="46"/>
        </w:numPr>
        <w:spacing w:line="360" w:lineRule="auto"/>
        <w:ind w:left="360"/>
        <w:rPr>
          <w:rFonts w:asciiTheme="majorHAnsi" w:hAnsiTheme="majorHAnsi" w:cstheme="majorHAnsi"/>
          <w:lang w:val="id-ID"/>
        </w:rPr>
      </w:pPr>
      <w:r w:rsidRPr="0042002C">
        <w:rPr>
          <w:lang w:val="id-ID"/>
        </w:rPr>
        <w:t>Query Params</w:t>
      </w:r>
      <w:r w:rsidR="006A33D5" w:rsidRPr="0042002C">
        <w:rPr>
          <w:lang w:val="id-ID"/>
        </w:rPr>
        <w:t>:</w:t>
      </w:r>
      <w:r w:rsidR="0042002C">
        <w:rPr>
          <w:lang w:val="en-US"/>
        </w:rPr>
        <w:t xml:space="preserve"> </w:t>
      </w:r>
    </w:p>
    <w:p w14:paraId="6CB6632F" w14:textId="1783EE4D" w:rsidR="006A33D5" w:rsidRPr="0042002C" w:rsidRDefault="006A33D5" w:rsidP="0042002C">
      <w:pPr>
        <w:pStyle w:val="ListParagraph"/>
        <w:spacing w:line="240" w:lineRule="auto"/>
        <w:ind w:left="360" w:firstLine="0"/>
        <w:rPr>
          <w:rFonts w:asciiTheme="majorHAnsi" w:hAnsiTheme="majorHAnsi" w:cstheme="majorHAnsi"/>
          <w:lang w:val="en-US"/>
        </w:rPr>
      </w:pPr>
      <w:r w:rsidRPr="0042002C">
        <w:rPr>
          <w:rFonts w:asciiTheme="majorHAnsi" w:hAnsiTheme="majorHAnsi" w:cstheme="majorHAnsi"/>
          <w:lang w:val="id-ID"/>
        </w:rPr>
        <w:t>invoice_code</w:t>
      </w:r>
      <w:r w:rsidR="00166E61" w:rsidRPr="0042002C">
        <w:rPr>
          <w:rFonts w:asciiTheme="majorHAnsi" w:hAnsiTheme="majorHAnsi" w:cstheme="majorHAnsi"/>
          <w:lang w:val="id-ID"/>
        </w:rPr>
        <w:t xml:space="preserve"> :</w:t>
      </w:r>
      <w:r w:rsidRPr="0042002C">
        <w:rPr>
          <w:rFonts w:asciiTheme="majorHAnsi" w:hAnsiTheme="majorHAnsi" w:cstheme="majorHAnsi"/>
          <w:lang w:val="id-ID"/>
        </w:rPr>
        <w:t xml:space="preserve"> </w:t>
      </w:r>
      <w:r w:rsidR="00166E61" w:rsidRPr="0042002C">
        <w:rPr>
          <w:rFonts w:asciiTheme="majorHAnsi" w:hAnsiTheme="majorHAnsi" w:cstheme="majorHAnsi"/>
          <w:lang w:val="id-ID"/>
        </w:rPr>
        <w:t>{{INVOICE_ID}}</w:t>
      </w:r>
    </w:p>
    <w:p w14:paraId="4F441941" w14:textId="42EAF7E6" w:rsidR="006A33D5" w:rsidRPr="002A7812" w:rsidRDefault="006A33D5" w:rsidP="002A7812">
      <w:pPr>
        <w:spacing w:line="276" w:lineRule="auto"/>
        <w:ind w:left="360"/>
        <w:rPr>
          <w:rFonts w:asciiTheme="majorHAnsi" w:hAnsiTheme="majorHAnsi" w:cstheme="majorHAnsi"/>
          <w:lang w:val="id-ID"/>
        </w:rPr>
      </w:pPr>
      <w:r w:rsidRPr="002A7812">
        <w:rPr>
          <w:rFonts w:asciiTheme="majorHAnsi" w:hAnsiTheme="majorHAnsi" w:cstheme="majorHAnsi"/>
          <w:lang w:val="id-ID"/>
        </w:rPr>
        <w:t xml:space="preserve">    </w:t>
      </w:r>
    </w:p>
    <w:p w14:paraId="0289A9FC" w14:textId="77777777" w:rsidR="006A33D5" w:rsidRPr="002A7812" w:rsidRDefault="006A33D5" w:rsidP="006A33D5">
      <w:pPr>
        <w:pStyle w:val="Heading4"/>
        <w:rPr>
          <w:lang w:val="id-ID"/>
        </w:rPr>
      </w:pPr>
      <w:r w:rsidRPr="002A7812">
        <w:rPr>
          <w:lang w:val="id-ID"/>
        </w:rPr>
        <w:lastRenderedPageBreak/>
        <w:t>Percobaan Menggunakan CURL</w:t>
      </w:r>
    </w:p>
    <w:p w14:paraId="511D57FE" w14:textId="77777777" w:rsidR="001B0F5E" w:rsidRDefault="001B0F5E" w:rsidP="001B0F5E">
      <w:pPr>
        <w:keepNext/>
        <w:jc w:val="center"/>
      </w:pPr>
      <w:r w:rsidRPr="001B0F5E">
        <w:rPr>
          <w:noProof/>
          <w:lang w:val="id-ID"/>
        </w:rPr>
        <w:drawing>
          <wp:inline distT="0" distB="0" distL="0" distR="0" wp14:anchorId="6C8B7FE3" wp14:editId="34245B03">
            <wp:extent cx="5039995" cy="1396365"/>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1396365"/>
                    </a:xfrm>
                    <a:prstGeom prst="rect">
                      <a:avLst/>
                    </a:prstGeom>
                  </pic:spPr>
                </pic:pic>
              </a:graphicData>
            </a:graphic>
          </wp:inline>
        </w:drawing>
      </w:r>
    </w:p>
    <w:p w14:paraId="2FB6F190" w14:textId="222B1C71" w:rsidR="006A33D5" w:rsidRPr="002A7812" w:rsidRDefault="001B0F5E" w:rsidP="001B0F5E">
      <w:pPr>
        <w:pStyle w:val="Caption"/>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4</w:t>
        </w:r>
      </w:fldSimple>
      <w:r>
        <w:t xml:space="preserve"> - Curl API Check Status</w:t>
      </w:r>
    </w:p>
    <w:p w14:paraId="185DFA41" w14:textId="77777777" w:rsidR="006A33D5" w:rsidRPr="002A7812" w:rsidRDefault="006A33D5" w:rsidP="006A33D5">
      <w:pPr>
        <w:pStyle w:val="Heading4"/>
        <w:rPr>
          <w:lang w:val="id-ID"/>
        </w:rPr>
      </w:pPr>
      <w:r w:rsidRPr="002A7812">
        <w:rPr>
          <w:lang w:val="id-ID"/>
        </w:rPr>
        <w:t>Percobaan Menggunakan Postman</w:t>
      </w:r>
    </w:p>
    <w:p w14:paraId="68565A64" w14:textId="0F8FF393" w:rsidR="006A33D5" w:rsidRPr="002A7812" w:rsidRDefault="0042002C" w:rsidP="0042002C">
      <w:pPr>
        <w:keepNext/>
        <w:jc w:val="center"/>
        <w:rPr>
          <w:lang w:val="id-ID"/>
        </w:rPr>
      </w:pPr>
      <w:r w:rsidRPr="0042002C">
        <w:rPr>
          <w:noProof/>
          <w:lang w:val="id-ID"/>
        </w:rPr>
        <w:drawing>
          <wp:inline distT="0" distB="0" distL="0" distR="0" wp14:anchorId="20801643" wp14:editId="6EF85A88">
            <wp:extent cx="4371455" cy="4669972"/>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73798" cy="4672475"/>
                    </a:xfrm>
                    <a:prstGeom prst="rect">
                      <a:avLst/>
                    </a:prstGeom>
                  </pic:spPr>
                </pic:pic>
              </a:graphicData>
            </a:graphic>
          </wp:inline>
        </w:drawing>
      </w:r>
    </w:p>
    <w:p w14:paraId="53D692CE" w14:textId="4F8A4F8B" w:rsidR="006A33D5" w:rsidRPr="002A7812" w:rsidRDefault="006A33D5" w:rsidP="006A33D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5</w:t>
      </w:r>
      <w:r w:rsidR="00D42E88">
        <w:rPr>
          <w:lang w:val="id-ID"/>
        </w:rPr>
        <w:fldChar w:fldCharType="end"/>
      </w:r>
      <w:r w:rsidRPr="002A7812">
        <w:rPr>
          <w:lang w:val="id-ID"/>
        </w:rPr>
        <w:t xml:space="preserve"> - Postman API Create Transaction</w:t>
      </w:r>
      <w:r w:rsidRPr="002A7812">
        <w:rPr>
          <w:lang w:val="id-ID"/>
        </w:rPr>
        <w:tab/>
      </w:r>
    </w:p>
    <w:p w14:paraId="7DF8CBAF" w14:textId="77777777" w:rsidR="00921A53" w:rsidRDefault="00921A53">
      <w:pPr>
        <w:spacing w:after="160" w:line="259" w:lineRule="auto"/>
        <w:jc w:val="left"/>
        <w:rPr>
          <w:rFonts w:eastAsiaTheme="majorEastAsia" w:cstheme="majorBidi"/>
          <w:iCs/>
          <w:color w:val="000000" w:themeColor="text1"/>
          <w:lang w:val="id-ID"/>
        </w:rPr>
      </w:pPr>
      <w:r>
        <w:rPr>
          <w:lang w:val="id-ID"/>
        </w:rPr>
        <w:br w:type="page"/>
      </w:r>
    </w:p>
    <w:p w14:paraId="69CAD8ED" w14:textId="10B4AA5F" w:rsidR="006A33D5" w:rsidRPr="002A7812" w:rsidRDefault="006A33D5" w:rsidP="006A33D5">
      <w:pPr>
        <w:pStyle w:val="Heading4"/>
        <w:rPr>
          <w:lang w:val="id-ID"/>
        </w:rPr>
      </w:pPr>
      <w:r w:rsidRPr="002A7812">
        <w:rPr>
          <w:lang w:val="id-ID"/>
        </w:rPr>
        <w:lastRenderedPageBreak/>
        <w:t xml:space="preserve">Hasil / </w:t>
      </w:r>
      <w:r w:rsidRPr="002A7812">
        <w:rPr>
          <w:i/>
          <w:iCs w:val="0"/>
          <w:lang w:val="id-ID"/>
        </w:rPr>
        <w:t>Response</w:t>
      </w:r>
      <w:r w:rsidRPr="002A7812">
        <w:rPr>
          <w:lang w:val="id-ID"/>
        </w:rPr>
        <w:t xml:space="preserve"> API</w:t>
      </w:r>
    </w:p>
    <w:p w14:paraId="25F0F21D" w14:textId="77777777" w:rsidR="006A33D5" w:rsidRPr="002A7812" w:rsidRDefault="006A33D5" w:rsidP="006A33D5">
      <w:pPr>
        <w:rPr>
          <w:lang w:val="id-ID"/>
        </w:rPr>
      </w:pPr>
      <w:r w:rsidRPr="002A7812">
        <w:rPr>
          <w:lang w:val="id-ID"/>
        </w:rPr>
        <w:t>Dari dua cara di atas, masing-masing menghasilkan hasil seperti berikut:</w:t>
      </w:r>
    </w:p>
    <w:p w14:paraId="2784F93C" w14:textId="3FF89983" w:rsidR="006A33D5" w:rsidRPr="002A7812" w:rsidRDefault="00921A53" w:rsidP="006A33D5">
      <w:pPr>
        <w:keepNext/>
        <w:jc w:val="center"/>
        <w:rPr>
          <w:lang w:val="id-ID"/>
        </w:rPr>
      </w:pPr>
      <w:r w:rsidRPr="00921A53">
        <w:rPr>
          <w:noProof/>
          <w:lang w:val="id-ID"/>
        </w:rPr>
        <w:drawing>
          <wp:inline distT="0" distB="0" distL="0" distR="0" wp14:anchorId="3F260437" wp14:editId="5B5AD95B">
            <wp:extent cx="5039995" cy="184277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1842770"/>
                    </a:xfrm>
                    <a:prstGeom prst="rect">
                      <a:avLst/>
                    </a:prstGeom>
                  </pic:spPr>
                </pic:pic>
              </a:graphicData>
            </a:graphic>
          </wp:inline>
        </w:drawing>
      </w:r>
    </w:p>
    <w:p w14:paraId="335A3D34" w14:textId="57E2709C" w:rsidR="006A33D5" w:rsidRPr="002A7812" w:rsidRDefault="006A33D5" w:rsidP="006A33D5">
      <w:pPr>
        <w:pStyle w:val="Caption"/>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6</w:t>
      </w:r>
      <w:r w:rsidR="00D42E88">
        <w:rPr>
          <w:lang w:val="id-ID"/>
        </w:rPr>
        <w:fldChar w:fldCharType="end"/>
      </w:r>
      <w:r w:rsidRPr="002A7812">
        <w:rPr>
          <w:lang w:val="id-ID"/>
        </w:rPr>
        <w:t xml:space="preserve"> - Response API </w:t>
      </w:r>
      <w:r w:rsidR="00921A53">
        <w:rPr>
          <w:lang w:val="en-US"/>
        </w:rPr>
        <w:t>Check Status</w:t>
      </w:r>
      <w:r w:rsidRPr="002A7812">
        <w:rPr>
          <w:lang w:val="id-ID"/>
        </w:rPr>
        <w:t xml:space="preserve"> </w:t>
      </w:r>
    </w:p>
    <w:p w14:paraId="7242DA60" w14:textId="6812302C" w:rsidR="006A33D5" w:rsidRPr="002A7812" w:rsidRDefault="006A33D5" w:rsidP="00921A53">
      <w:pPr>
        <w:spacing w:after="160" w:line="259" w:lineRule="auto"/>
        <w:jc w:val="left"/>
        <w:rPr>
          <w:lang w:val="id-ID"/>
        </w:rPr>
      </w:pPr>
      <w:r w:rsidRPr="002A7812">
        <w:rPr>
          <w:lang w:val="id-ID"/>
        </w:rPr>
        <w:t>Berikut penjelasan dari masing-masing kolom di atas:</w:t>
      </w:r>
    </w:p>
    <w:p w14:paraId="09C08904" w14:textId="77777777" w:rsidR="006A33D5" w:rsidRPr="002A7812" w:rsidRDefault="006A33D5">
      <w:pPr>
        <w:pStyle w:val="ListParagraph"/>
        <w:numPr>
          <w:ilvl w:val="0"/>
          <w:numId w:val="46"/>
        </w:numPr>
        <w:rPr>
          <w:lang w:val="id-ID"/>
        </w:rPr>
      </w:pPr>
      <w:r w:rsidRPr="002A7812">
        <w:rPr>
          <w:b/>
          <w:bCs/>
          <w:lang w:val="id-ID"/>
        </w:rPr>
        <w:t>error</w:t>
      </w:r>
      <w:r w:rsidRPr="002A7812">
        <w:rPr>
          <w:lang w:val="id-ID"/>
        </w:rPr>
        <w:t xml:space="preserve">: Merupakan </w:t>
      </w:r>
      <w:r w:rsidRPr="002A7812">
        <w:rPr>
          <w:i/>
          <w:iCs/>
          <w:lang w:val="id-ID"/>
        </w:rPr>
        <w:t>flag</w:t>
      </w:r>
      <w:r w:rsidRPr="002A7812">
        <w:rPr>
          <w:lang w:val="id-ID"/>
        </w:rPr>
        <w:t xml:space="preserve"> atau penanda bahwa API di atas error atau tidak, terdiri dari false atau true.</w:t>
      </w:r>
    </w:p>
    <w:p w14:paraId="3A5526E9" w14:textId="77777777" w:rsidR="006A33D5" w:rsidRPr="002A7812" w:rsidRDefault="006A33D5">
      <w:pPr>
        <w:pStyle w:val="ListParagraph"/>
        <w:numPr>
          <w:ilvl w:val="0"/>
          <w:numId w:val="46"/>
        </w:numPr>
        <w:rPr>
          <w:lang w:val="id-ID"/>
        </w:rPr>
      </w:pPr>
      <w:r w:rsidRPr="002A7812">
        <w:rPr>
          <w:b/>
          <w:bCs/>
          <w:lang w:val="id-ID"/>
        </w:rPr>
        <w:t>message</w:t>
      </w:r>
      <w:r w:rsidRPr="002A7812">
        <w:rPr>
          <w:lang w:val="id-ID"/>
        </w:rPr>
        <w:t>: Merupakan informasi dari Response API.</w:t>
      </w:r>
    </w:p>
    <w:p w14:paraId="3C8C9327" w14:textId="32C67F1A" w:rsidR="006A33D5" w:rsidRPr="00190787" w:rsidRDefault="00921A53">
      <w:pPr>
        <w:pStyle w:val="ListParagraph"/>
        <w:numPr>
          <w:ilvl w:val="0"/>
          <w:numId w:val="46"/>
        </w:numPr>
        <w:rPr>
          <w:b/>
          <w:bCs/>
          <w:lang w:val="id-ID"/>
        </w:rPr>
      </w:pPr>
      <w:r>
        <w:rPr>
          <w:b/>
          <w:bCs/>
          <w:lang w:val="en-US"/>
        </w:rPr>
        <w:t>data:</w:t>
      </w:r>
      <w:r w:rsidR="006A33D5" w:rsidRPr="002A7812">
        <w:rPr>
          <w:b/>
          <w:bCs/>
          <w:lang w:val="id-ID"/>
        </w:rPr>
        <w:t xml:space="preserve"> </w:t>
      </w:r>
      <w:r w:rsidR="006A33D5" w:rsidRPr="002A7812">
        <w:rPr>
          <w:lang w:val="id-ID"/>
        </w:rPr>
        <w:t>M</w:t>
      </w:r>
      <w:r>
        <w:rPr>
          <w:lang w:val="en-US"/>
        </w:rPr>
        <w:t>enampilkan data transaksi yang dipanggil</w:t>
      </w:r>
      <w:r w:rsidR="006A33D5" w:rsidRPr="002A7812">
        <w:rPr>
          <w:lang w:val="id-ID"/>
        </w:rPr>
        <w:t>.</w:t>
      </w:r>
    </w:p>
    <w:p w14:paraId="38B1E72C" w14:textId="77777777" w:rsidR="000D701B" w:rsidRDefault="000D701B">
      <w:pPr>
        <w:spacing w:after="160" w:line="259" w:lineRule="auto"/>
        <w:jc w:val="left"/>
        <w:rPr>
          <w:rFonts w:eastAsiaTheme="majorEastAsia" w:cstheme="majorBidi"/>
          <w:b/>
          <w:szCs w:val="26"/>
          <w:lang w:val="id-ID"/>
        </w:rPr>
      </w:pPr>
      <w:bookmarkStart w:id="69" w:name="_Toc138459427"/>
      <w:r>
        <w:rPr>
          <w:lang w:val="id-ID"/>
        </w:rPr>
        <w:br w:type="page"/>
      </w:r>
    </w:p>
    <w:p w14:paraId="2AEE3AB7" w14:textId="43B714C2" w:rsidR="00DE0184" w:rsidRDefault="00DE0184" w:rsidP="00DE0184">
      <w:pPr>
        <w:pStyle w:val="Heading2"/>
        <w:rPr>
          <w:lang w:val="id-ID"/>
        </w:rPr>
      </w:pPr>
      <w:r w:rsidRPr="002A7812">
        <w:rPr>
          <w:lang w:val="id-ID"/>
        </w:rPr>
        <w:lastRenderedPageBreak/>
        <w:t>Implementasi Out</w:t>
      </w:r>
      <w:r w:rsidR="009C75AE">
        <w:rPr>
          <w:lang w:val="en-US"/>
        </w:rPr>
        <w:t>p</w:t>
      </w:r>
      <w:r w:rsidRPr="002A7812">
        <w:rPr>
          <w:lang w:val="id-ID"/>
        </w:rPr>
        <w:t>ut</w:t>
      </w:r>
      <w:bookmarkEnd w:id="69"/>
    </w:p>
    <w:p w14:paraId="00F1B625" w14:textId="07F20C15" w:rsidR="001D1E37" w:rsidRDefault="00A71AA2" w:rsidP="00A71AA2">
      <w:pPr>
        <w:pStyle w:val="Heading3"/>
        <w:rPr>
          <w:lang w:val="en-US"/>
        </w:rPr>
      </w:pPr>
      <w:r>
        <w:rPr>
          <w:lang w:val="en-US"/>
        </w:rPr>
        <w:t>Halaman Pilih Metode Pembayaran</w:t>
      </w:r>
    </w:p>
    <w:p w14:paraId="17E07922" w14:textId="7ED81BBB" w:rsidR="005B5456" w:rsidRDefault="002B54B3" w:rsidP="005B5456">
      <w:pPr>
        <w:keepNext/>
        <w:ind w:firstLine="360"/>
        <w:jc w:val="center"/>
      </w:pPr>
      <w:r w:rsidRPr="002B54B3">
        <w:drawing>
          <wp:inline distT="0" distB="0" distL="0" distR="0" wp14:anchorId="43ACD237" wp14:editId="3544AD0E">
            <wp:extent cx="3766458" cy="6853867"/>
            <wp:effectExtent l="0" t="0" r="571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9490" cy="6877581"/>
                    </a:xfrm>
                    <a:prstGeom prst="rect">
                      <a:avLst/>
                    </a:prstGeom>
                  </pic:spPr>
                </pic:pic>
              </a:graphicData>
            </a:graphic>
          </wp:inline>
        </w:drawing>
      </w:r>
    </w:p>
    <w:p w14:paraId="46FD6E67" w14:textId="60B90E96" w:rsidR="00F319C5" w:rsidRDefault="005B5456" w:rsidP="005B5456">
      <w:pPr>
        <w:pStyle w:val="Caption"/>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7</w:t>
        </w:r>
      </w:fldSimple>
      <w:r>
        <w:t xml:space="preserve"> - Implementasi Halaman Pilih Metode Pembayaran</w:t>
      </w:r>
    </w:p>
    <w:p w14:paraId="14AB1E95" w14:textId="594E9036" w:rsidR="00DF4C84" w:rsidRPr="00807672" w:rsidRDefault="00807672" w:rsidP="00807672">
      <w:pPr>
        <w:ind w:firstLine="360"/>
        <w:jc w:val="left"/>
        <w:rPr>
          <w:b/>
          <w:bCs/>
          <w:sz w:val="21"/>
          <w:szCs w:val="20"/>
          <w:lang w:val="en-US"/>
        </w:rPr>
      </w:pPr>
      <w:r w:rsidRPr="00807672">
        <w:rPr>
          <w:b/>
          <w:bCs/>
          <w:sz w:val="21"/>
          <w:szCs w:val="20"/>
          <w:lang w:val="en-US"/>
        </w:rPr>
        <w:t>U</w:t>
      </w:r>
      <w:r w:rsidR="00DF4C84" w:rsidRPr="00807672">
        <w:rPr>
          <w:b/>
          <w:bCs/>
          <w:sz w:val="21"/>
          <w:szCs w:val="20"/>
          <w:lang w:val="en-US"/>
        </w:rPr>
        <w:t>RL:</w:t>
      </w:r>
      <w:r w:rsidRPr="00807672">
        <w:rPr>
          <w:b/>
          <w:bCs/>
          <w:sz w:val="21"/>
          <w:szCs w:val="20"/>
          <w:lang w:val="en-US"/>
        </w:rPr>
        <w:t xml:space="preserve"> </w:t>
      </w:r>
      <w:r w:rsidRPr="00807672">
        <w:rPr>
          <w:b/>
          <w:bCs/>
          <w:sz w:val="21"/>
          <w:szCs w:val="20"/>
          <w:lang w:val="en-US"/>
        </w:rPr>
        <w:t>https://lulapay.my.id/transaction/7f303ff6-b252-4d51-80fc-0657379205a9/cart</w:t>
      </w:r>
      <w:r w:rsidR="00DF4C84" w:rsidRPr="00807672">
        <w:rPr>
          <w:b/>
          <w:bCs/>
          <w:sz w:val="21"/>
          <w:szCs w:val="20"/>
          <w:lang w:val="en-US"/>
        </w:rPr>
        <w:t xml:space="preserve"> </w:t>
      </w:r>
      <w:r w:rsidRPr="00807672">
        <w:rPr>
          <w:b/>
          <w:bCs/>
          <w:sz w:val="21"/>
          <w:szCs w:val="20"/>
          <w:lang w:val="en-US"/>
        </w:rPr>
        <w:t xml:space="preserve"> </w:t>
      </w:r>
    </w:p>
    <w:p w14:paraId="2F9F4B15" w14:textId="1ACF1025" w:rsidR="000C1456" w:rsidRPr="002A7812" w:rsidRDefault="000C1456" w:rsidP="000C1456">
      <w:pPr>
        <w:ind w:firstLine="360"/>
        <w:rPr>
          <w:lang w:val="id-ID"/>
        </w:rPr>
      </w:pPr>
      <w:r w:rsidRPr="002A7812">
        <w:rPr>
          <w:lang w:val="id-ID"/>
        </w:rPr>
        <w:lastRenderedPageBreak/>
        <w:t xml:space="preserve">Dari </w:t>
      </w:r>
      <w:r w:rsidRPr="002A7812">
        <w:rPr>
          <w:i/>
          <w:iCs/>
          <w:lang w:val="id-ID"/>
        </w:rPr>
        <w:t>output</w:t>
      </w:r>
      <w:r w:rsidRPr="002A7812">
        <w:rPr>
          <w:lang w:val="id-ID"/>
        </w:rPr>
        <w:t xml:space="preserve"> di atas, terdapat beberapa komponen dalam halaman tersebut, komponen utama yang ada pada halaman tersebut adalah sebagai berikut:</w:t>
      </w:r>
      <w:r w:rsidRPr="002A7812">
        <w:rPr>
          <w:lang w:val="id-ID"/>
        </w:rPr>
        <w:tab/>
      </w:r>
    </w:p>
    <w:p w14:paraId="0D1039AD" w14:textId="77777777" w:rsidR="000C1456" w:rsidRPr="002A7812" w:rsidRDefault="000C1456" w:rsidP="000C1456">
      <w:pPr>
        <w:pStyle w:val="ListParagraph"/>
        <w:numPr>
          <w:ilvl w:val="0"/>
          <w:numId w:val="47"/>
        </w:numPr>
        <w:rPr>
          <w:lang w:val="id-ID"/>
        </w:rPr>
      </w:pPr>
      <w:r w:rsidRPr="002A7812">
        <w:rPr>
          <w:lang w:val="id-ID"/>
        </w:rPr>
        <w:t>Detail Pelanggan</w:t>
      </w:r>
    </w:p>
    <w:p w14:paraId="42815B8B" w14:textId="0E6A5538" w:rsidR="000C1456" w:rsidRPr="002A7812" w:rsidRDefault="00874531" w:rsidP="000C1456">
      <w:pPr>
        <w:pStyle w:val="ListParagraph"/>
        <w:keepNext/>
        <w:ind w:left="1080" w:firstLine="0"/>
        <w:rPr>
          <w:lang w:val="id-ID"/>
        </w:rPr>
      </w:pPr>
      <w:r w:rsidRPr="00874531">
        <w:rPr>
          <w:lang w:val="id-ID"/>
        </w:rPr>
        <w:drawing>
          <wp:inline distT="0" distB="0" distL="0" distR="0" wp14:anchorId="2054026A" wp14:editId="51ED5168">
            <wp:extent cx="4533900" cy="2209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33900" cy="2209800"/>
                    </a:xfrm>
                    <a:prstGeom prst="rect">
                      <a:avLst/>
                    </a:prstGeom>
                  </pic:spPr>
                </pic:pic>
              </a:graphicData>
            </a:graphic>
          </wp:inline>
        </w:drawing>
      </w:r>
    </w:p>
    <w:p w14:paraId="77A1B816" w14:textId="7BA118B8" w:rsidR="000C1456" w:rsidRPr="002A7812" w:rsidRDefault="000C1456" w:rsidP="00F66736">
      <w:pPr>
        <w:pStyle w:val="Caption"/>
        <w:ind w:left="720"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8</w:t>
      </w:r>
      <w:r w:rsidR="00D42E88">
        <w:rPr>
          <w:lang w:val="id-ID"/>
        </w:rPr>
        <w:fldChar w:fldCharType="end"/>
      </w:r>
      <w:r w:rsidRPr="002A7812">
        <w:rPr>
          <w:lang w:val="id-ID"/>
        </w:rPr>
        <w:t xml:space="preserve"> </w:t>
      </w:r>
      <w:r w:rsidR="00F66736">
        <w:rPr>
          <w:lang w:val="en-US"/>
        </w:rPr>
        <w:t xml:space="preserve"> -</w:t>
      </w:r>
      <w:r w:rsidR="00D820D5">
        <w:rPr>
          <w:lang w:val="en-US"/>
        </w:rPr>
        <w:t>Implementasi</w:t>
      </w:r>
      <w:r w:rsidRPr="002A7812">
        <w:rPr>
          <w:lang w:val="id-ID"/>
        </w:rPr>
        <w:t xml:space="preserve"> </w:t>
      </w:r>
      <w:r w:rsidR="00D820D5">
        <w:rPr>
          <w:lang w:val="en-US"/>
        </w:rPr>
        <w:t>Info</w:t>
      </w:r>
      <w:r w:rsidR="00F66736">
        <w:rPr>
          <w:lang w:val="en-US"/>
        </w:rPr>
        <w:t xml:space="preserve"> </w:t>
      </w:r>
      <w:r w:rsidRPr="002A7812">
        <w:rPr>
          <w:lang w:val="id-ID"/>
        </w:rPr>
        <w:t>Pelanggan</w:t>
      </w:r>
      <w:r w:rsidRPr="002A7812">
        <w:rPr>
          <w:noProof/>
          <w:lang w:val="id-ID"/>
        </w:rPr>
        <w:t xml:space="preserve"> pada Halaman Pilih Metode Pembayaran</w:t>
      </w:r>
    </w:p>
    <w:p w14:paraId="122026F8" w14:textId="760A0734" w:rsidR="000C1456" w:rsidRPr="002A7812" w:rsidRDefault="000C1456" w:rsidP="000C1456">
      <w:pPr>
        <w:pStyle w:val="ListParagraph"/>
        <w:ind w:left="1080" w:firstLine="360"/>
        <w:rPr>
          <w:lang w:val="id-ID"/>
        </w:rPr>
      </w:pPr>
      <w:r w:rsidRPr="002A7812">
        <w:rPr>
          <w:lang w:val="id-ID"/>
        </w:rPr>
        <w:t>Menampilkan data detail pelanggan yang terdiri dari Nama, Alamat Email dan Nomor Telepon. Data ini akan sangat aman karena URL untuk halaman ini bersifat sangat unik dan akan dilakukan enkripsi, contoh:  “</w:t>
      </w:r>
      <w:r w:rsidR="00566FD4" w:rsidRPr="00566FD4">
        <w:rPr>
          <w:lang w:val="id-ID"/>
        </w:rPr>
        <w:t>https://lulapay.my.id/transaction/590fad11-803b-47c5-ba1c-9d143e2609f7/cart</w:t>
      </w:r>
      <w:r w:rsidRPr="002A7812">
        <w:rPr>
          <w:lang w:val="id-ID"/>
        </w:rPr>
        <w:t>”.</w:t>
      </w:r>
    </w:p>
    <w:p w14:paraId="7683BF0C" w14:textId="77777777" w:rsidR="000C1456" w:rsidRPr="002A7812" w:rsidRDefault="000C1456" w:rsidP="000C1456">
      <w:pPr>
        <w:pStyle w:val="ListParagraph"/>
        <w:ind w:left="1080" w:firstLine="360"/>
        <w:rPr>
          <w:lang w:val="id-ID"/>
        </w:rPr>
      </w:pPr>
      <w:r w:rsidRPr="002A7812">
        <w:rPr>
          <w:lang w:val="id-ID"/>
        </w:rPr>
        <w:t>Dengan menerapkan enkripsi di atas, data pengguna akan cenderung aman karena hanya pengguna tersebut yang akan mendapatkan URL tersebut.</w:t>
      </w:r>
    </w:p>
    <w:p w14:paraId="46BCBBBE" w14:textId="77777777" w:rsidR="00084BC3" w:rsidRDefault="00084BC3">
      <w:pPr>
        <w:spacing w:after="160" w:line="259" w:lineRule="auto"/>
        <w:jc w:val="left"/>
        <w:rPr>
          <w:i/>
          <w:iCs/>
          <w:lang w:val="id-ID"/>
        </w:rPr>
      </w:pPr>
      <w:r>
        <w:rPr>
          <w:i/>
          <w:iCs/>
          <w:lang w:val="id-ID"/>
        </w:rPr>
        <w:br w:type="page"/>
      </w:r>
    </w:p>
    <w:p w14:paraId="37453016" w14:textId="11F0320C" w:rsidR="000C1456" w:rsidRPr="002A7812" w:rsidRDefault="000C1456" w:rsidP="000C1456">
      <w:pPr>
        <w:pStyle w:val="ListParagraph"/>
        <w:numPr>
          <w:ilvl w:val="0"/>
          <w:numId w:val="47"/>
        </w:numPr>
        <w:rPr>
          <w:lang w:val="id-ID"/>
        </w:rPr>
      </w:pPr>
      <w:r w:rsidRPr="002A7812">
        <w:rPr>
          <w:i/>
          <w:iCs/>
          <w:lang w:val="id-ID"/>
        </w:rPr>
        <w:lastRenderedPageBreak/>
        <w:t>Items</w:t>
      </w:r>
    </w:p>
    <w:p w14:paraId="7452983A" w14:textId="081EAEFB" w:rsidR="000C1456" w:rsidRPr="002A7812" w:rsidRDefault="005F3341" w:rsidP="000C1456">
      <w:pPr>
        <w:pStyle w:val="ListParagraph"/>
        <w:keepNext/>
        <w:ind w:left="1080" w:firstLine="0"/>
        <w:jc w:val="center"/>
        <w:rPr>
          <w:lang w:val="id-ID"/>
        </w:rPr>
      </w:pPr>
      <w:r w:rsidRPr="005F3341">
        <w:rPr>
          <w:lang w:val="id-ID"/>
        </w:rPr>
        <w:drawing>
          <wp:inline distT="0" distB="0" distL="0" distR="0" wp14:anchorId="1C2B8F94" wp14:editId="1B8796CE">
            <wp:extent cx="4267200" cy="22758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74378" cy="2279668"/>
                    </a:xfrm>
                    <a:prstGeom prst="rect">
                      <a:avLst/>
                    </a:prstGeom>
                  </pic:spPr>
                </pic:pic>
              </a:graphicData>
            </a:graphic>
          </wp:inline>
        </w:drawing>
      </w:r>
    </w:p>
    <w:p w14:paraId="1FA6D9EA" w14:textId="218884D5" w:rsidR="000C1456" w:rsidRPr="002A7812" w:rsidRDefault="000C1456" w:rsidP="000C1456">
      <w:pPr>
        <w:pStyle w:val="Caption"/>
        <w:ind w:left="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9</w:t>
      </w:r>
      <w:r w:rsidR="00D42E88">
        <w:rPr>
          <w:lang w:val="id-ID"/>
        </w:rPr>
        <w:fldChar w:fldCharType="end"/>
      </w:r>
      <w:r w:rsidRPr="002A7812">
        <w:rPr>
          <w:lang w:val="id-ID"/>
        </w:rPr>
        <w:t xml:space="preserve"> – </w:t>
      </w:r>
      <w:r w:rsidR="00D820D5">
        <w:rPr>
          <w:lang w:val="en-US"/>
        </w:rPr>
        <w:t>Implementasi</w:t>
      </w:r>
      <w:r w:rsidRPr="002A7812">
        <w:rPr>
          <w:lang w:val="id-ID"/>
        </w:rPr>
        <w:t xml:space="preserve"> Accordion Item</w:t>
      </w:r>
    </w:p>
    <w:p w14:paraId="5F02AEC3" w14:textId="77777777" w:rsidR="000C1456" w:rsidRPr="002A7812" w:rsidRDefault="000C1456" w:rsidP="000C1456">
      <w:pPr>
        <w:ind w:left="1080" w:firstLine="360"/>
        <w:rPr>
          <w:lang w:val="id-ID"/>
        </w:rPr>
      </w:pPr>
      <w:r w:rsidRPr="002A7812">
        <w:rPr>
          <w:lang w:val="id-ID"/>
        </w:rPr>
        <w:t xml:space="preserve">Menampilkan detail pembelian produk pelanggan yang akan dibayarkan. </w:t>
      </w:r>
      <w:r w:rsidRPr="002A7812">
        <w:rPr>
          <w:i/>
          <w:iCs/>
          <w:lang w:val="id-ID"/>
        </w:rPr>
        <w:t>Items</w:t>
      </w:r>
      <w:r w:rsidRPr="002A7812">
        <w:rPr>
          <w:lang w:val="id-ID"/>
        </w:rPr>
        <w:t xml:space="preserve"> berupa </w:t>
      </w:r>
      <w:r w:rsidRPr="002A7812">
        <w:rPr>
          <w:i/>
          <w:iCs/>
          <w:lang w:val="id-ID"/>
        </w:rPr>
        <w:t>accordion</w:t>
      </w:r>
      <w:r w:rsidRPr="002A7812">
        <w:rPr>
          <w:lang w:val="id-ID"/>
        </w:rPr>
        <w:t xml:space="preserve"> yang dapat diklik oleh user. </w:t>
      </w:r>
    </w:p>
    <w:p w14:paraId="04F756FE" w14:textId="09E11E7A" w:rsidR="000C1456" w:rsidRPr="002A7812" w:rsidRDefault="000C1456" w:rsidP="000C1456">
      <w:pPr>
        <w:pStyle w:val="ListParagraph"/>
        <w:numPr>
          <w:ilvl w:val="0"/>
          <w:numId w:val="47"/>
        </w:numPr>
        <w:rPr>
          <w:lang w:val="id-ID"/>
        </w:rPr>
      </w:pPr>
      <w:r w:rsidRPr="002A7812">
        <w:rPr>
          <w:lang w:val="id-ID"/>
        </w:rPr>
        <w:t>Metode Pembayaran</w:t>
      </w:r>
    </w:p>
    <w:p w14:paraId="1FD1142F" w14:textId="37922791" w:rsidR="000C1456" w:rsidRPr="002A7812" w:rsidRDefault="00785BFE" w:rsidP="000C1456">
      <w:pPr>
        <w:pStyle w:val="ListParagraph"/>
        <w:keepNext/>
        <w:ind w:left="1080" w:firstLine="0"/>
        <w:jc w:val="center"/>
        <w:rPr>
          <w:lang w:val="id-ID"/>
        </w:rPr>
      </w:pPr>
      <w:r w:rsidRPr="00785BFE">
        <w:rPr>
          <w:lang w:val="id-ID"/>
        </w:rPr>
        <w:drawing>
          <wp:inline distT="0" distB="0" distL="0" distR="0" wp14:anchorId="7D04A566" wp14:editId="42F7E28D">
            <wp:extent cx="2797629" cy="253902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5706" cy="2546356"/>
                    </a:xfrm>
                    <a:prstGeom prst="rect">
                      <a:avLst/>
                    </a:prstGeom>
                  </pic:spPr>
                </pic:pic>
              </a:graphicData>
            </a:graphic>
          </wp:inline>
        </w:drawing>
      </w:r>
    </w:p>
    <w:p w14:paraId="3300149C" w14:textId="2CABCC46" w:rsidR="000C1456" w:rsidRPr="002A7812" w:rsidRDefault="000C1456" w:rsidP="000C1456">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0</w:t>
      </w:r>
      <w:r w:rsidR="00D42E88">
        <w:rPr>
          <w:lang w:val="id-ID"/>
        </w:rPr>
        <w:fldChar w:fldCharType="end"/>
      </w:r>
      <w:r w:rsidRPr="002A7812">
        <w:rPr>
          <w:lang w:val="id-ID"/>
        </w:rPr>
        <w:t xml:space="preserve"> </w:t>
      </w:r>
      <w:r w:rsidR="00673DAD">
        <w:rPr>
          <w:lang w:val="en-US"/>
        </w:rPr>
        <w:t>Implementasi</w:t>
      </w:r>
      <w:r w:rsidRPr="002A7812">
        <w:rPr>
          <w:lang w:val="id-ID"/>
        </w:rPr>
        <w:t xml:space="preserve"> Kategori / Tipe Metode Pembayaran</w:t>
      </w:r>
    </w:p>
    <w:p w14:paraId="6BC64057" w14:textId="7C1724CF" w:rsidR="000C1456" w:rsidRPr="00785BFE" w:rsidRDefault="001E117B" w:rsidP="00892926">
      <w:pPr>
        <w:ind w:left="1080" w:firstLine="360"/>
        <w:rPr>
          <w:lang w:val="en-US"/>
        </w:rPr>
      </w:pPr>
      <w:r w:rsidRPr="002A7812">
        <w:rPr>
          <w:lang w:val="id-ID"/>
        </w:rPr>
        <w:t xml:space="preserve">Merupakan metode pembayaran yang dapat dipilih oleh pengguna, metode pembayaran terdiri dari </w:t>
      </w:r>
      <w:r w:rsidR="009C2D1A">
        <w:rPr>
          <w:lang w:val="en-US"/>
        </w:rPr>
        <w:t>tiga</w:t>
      </w:r>
      <w:r w:rsidRPr="002A7812">
        <w:rPr>
          <w:lang w:val="id-ID"/>
        </w:rPr>
        <w:t xml:space="preserve"> komponen yaitu </w:t>
      </w:r>
      <w:r w:rsidR="009C2D1A">
        <w:rPr>
          <w:lang w:val="en-US"/>
        </w:rPr>
        <w:t xml:space="preserve">tipe metode pembayaran, </w:t>
      </w:r>
      <w:r w:rsidRPr="002A7812">
        <w:rPr>
          <w:lang w:val="id-ID"/>
        </w:rPr>
        <w:t>judul, dan juga deskripsi metode pembayaran</w:t>
      </w:r>
      <w:r w:rsidR="00785BFE">
        <w:rPr>
          <w:lang w:val="en-US"/>
        </w:rPr>
        <w:t>.</w:t>
      </w:r>
    </w:p>
    <w:p w14:paraId="79FE1B9D" w14:textId="173A6BFD" w:rsidR="00785BFE" w:rsidRPr="003D034E" w:rsidRDefault="00D73614" w:rsidP="003D034E">
      <w:pPr>
        <w:pStyle w:val="Heading3"/>
        <w:rPr>
          <w:lang w:val="en-US"/>
        </w:rPr>
      </w:pPr>
      <w:r>
        <w:rPr>
          <w:lang w:val="en-US"/>
        </w:rPr>
        <w:lastRenderedPageBreak/>
        <w:t xml:space="preserve">Halaman </w:t>
      </w:r>
      <w:r>
        <w:rPr>
          <w:lang w:val="en-US"/>
        </w:rPr>
        <w:t>Konfirmasi Pembayaran</w:t>
      </w:r>
    </w:p>
    <w:p w14:paraId="2D443994" w14:textId="77777777" w:rsidR="00F66736" w:rsidRDefault="00970134" w:rsidP="00F66736">
      <w:pPr>
        <w:pStyle w:val="ListParagraph"/>
        <w:keepNext/>
        <w:ind w:left="0" w:firstLine="360"/>
        <w:jc w:val="center"/>
      </w:pPr>
      <w:r w:rsidRPr="00970134">
        <w:rPr>
          <w:lang w:val="id-ID"/>
        </w:rPr>
        <w:drawing>
          <wp:inline distT="0" distB="0" distL="0" distR="0" wp14:anchorId="40690B7D" wp14:editId="2225994C">
            <wp:extent cx="4713515" cy="3259731"/>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1350" cy="3265149"/>
                    </a:xfrm>
                    <a:prstGeom prst="rect">
                      <a:avLst/>
                    </a:prstGeom>
                  </pic:spPr>
                </pic:pic>
              </a:graphicData>
            </a:graphic>
          </wp:inline>
        </w:drawing>
      </w:r>
    </w:p>
    <w:p w14:paraId="6C780114" w14:textId="22B84A9C" w:rsidR="00785BFE" w:rsidRPr="002A7812" w:rsidRDefault="00F66736" w:rsidP="00F66736">
      <w:pPr>
        <w:pStyle w:val="Caption"/>
        <w:ind w:firstLine="360"/>
        <w:jc w:val="center"/>
        <w:rPr>
          <w:lang w:val="id-ID"/>
        </w:rPr>
      </w:pPr>
      <w:r>
        <w:t xml:space="preserve">Gambar </w:t>
      </w:r>
      <w:fldSimple w:instr=" STYLEREF 1 \s ">
        <w:r w:rsidR="00D42E88">
          <w:rPr>
            <w:noProof/>
          </w:rPr>
          <w:t>5</w:t>
        </w:r>
      </w:fldSimple>
      <w:r w:rsidR="00D42E88">
        <w:noBreakHyphen/>
      </w:r>
      <w:fldSimple w:instr=" SEQ Gambar \* ARABIC \s 1 ">
        <w:r w:rsidR="00D42E88">
          <w:rPr>
            <w:noProof/>
          </w:rPr>
          <w:t>11</w:t>
        </w:r>
      </w:fldSimple>
      <w:r>
        <w:t xml:space="preserve"> - Implementasi </w:t>
      </w:r>
      <w:r w:rsidRPr="006C454F">
        <w:t>Halaman Konfirmasi Pembayaran</w:t>
      </w:r>
    </w:p>
    <w:p w14:paraId="2D31665D" w14:textId="24723B66" w:rsidR="00785BFE" w:rsidRPr="00970134" w:rsidRDefault="00785BFE" w:rsidP="00785BFE">
      <w:pPr>
        <w:rPr>
          <w:lang w:val="en-US"/>
        </w:rPr>
      </w:pPr>
      <w:r w:rsidRPr="002A7812">
        <w:rPr>
          <w:lang w:val="id-ID"/>
        </w:rPr>
        <w:tab/>
      </w:r>
      <w:r w:rsidR="00970134">
        <w:rPr>
          <w:lang w:val="en-US"/>
        </w:rPr>
        <w:t>Halaman ini ditampilkan agar pengguna dapat melakukan konfirmasi terlebih dahulu sebelum memilih metode pembayaran, sehingga jika tidak sesuai, pengguna dapat kembali ke halaman sebelumnya.</w:t>
      </w:r>
    </w:p>
    <w:p w14:paraId="5C873ACB" w14:textId="63C3550E" w:rsidR="00E93A3C" w:rsidRDefault="00D73614" w:rsidP="00E93A3C">
      <w:pPr>
        <w:pStyle w:val="Heading3"/>
        <w:rPr>
          <w:lang w:val="en-US"/>
        </w:rPr>
      </w:pPr>
      <w:r>
        <w:rPr>
          <w:lang w:val="en-US"/>
        </w:rPr>
        <w:lastRenderedPageBreak/>
        <w:t>Halaman Pembayaran</w:t>
      </w:r>
      <w:r w:rsidR="00B610D9">
        <w:rPr>
          <w:lang w:val="en-US"/>
        </w:rPr>
        <w:t xml:space="preserve"> </w:t>
      </w:r>
      <w:r w:rsidR="00A37BC3" w:rsidRPr="00A37BC3">
        <w:rPr>
          <w:i/>
          <w:iCs/>
          <w:lang w:val="en-US"/>
        </w:rPr>
        <w:t>Payment Gateway</w:t>
      </w:r>
      <w:r w:rsidR="00A37BC3">
        <w:rPr>
          <w:lang w:val="en-US"/>
        </w:rPr>
        <w:t xml:space="preserve"> </w:t>
      </w:r>
      <w:r w:rsidR="00B610D9">
        <w:rPr>
          <w:lang w:val="en-US"/>
        </w:rPr>
        <w:t>Midtrans</w:t>
      </w:r>
    </w:p>
    <w:p w14:paraId="77C520AA" w14:textId="77777777" w:rsidR="00F66736" w:rsidRDefault="00F66736" w:rsidP="00F66736">
      <w:pPr>
        <w:keepNext/>
        <w:jc w:val="center"/>
      </w:pPr>
      <w:r w:rsidRPr="00F66736">
        <w:rPr>
          <w:lang w:val="en-US"/>
        </w:rPr>
        <w:drawing>
          <wp:inline distT="0" distB="0" distL="0" distR="0" wp14:anchorId="68676DF9" wp14:editId="7ACE5C57">
            <wp:extent cx="3592285" cy="707408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93489" cy="7076451"/>
                    </a:xfrm>
                    <a:prstGeom prst="rect">
                      <a:avLst/>
                    </a:prstGeom>
                  </pic:spPr>
                </pic:pic>
              </a:graphicData>
            </a:graphic>
          </wp:inline>
        </w:drawing>
      </w:r>
    </w:p>
    <w:p w14:paraId="44D019FC" w14:textId="34D4CC08" w:rsidR="00ED0C9B" w:rsidRDefault="00F66736" w:rsidP="00F66736">
      <w:pPr>
        <w:pStyle w:val="Caption"/>
        <w:jc w:val="center"/>
      </w:pPr>
      <w:r>
        <w:t xml:space="preserve">Gambar </w:t>
      </w:r>
      <w:fldSimple w:instr=" STYLEREF 1 \s ">
        <w:r w:rsidR="00D42E88">
          <w:rPr>
            <w:noProof/>
          </w:rPr>
          <w:t>5</w:t>
        </w:r>
      </w:fldSimple>
      <w:r w:rsidR="00D42E88">
        <w:noBreakHyphen/>
      </w:r>
      <w:fldSimple w:instr=" SEQ Gambar \* ARABIC \s 1 ">
        <w:r w:rsidR="00D42E88">
          <w:rPr>
            <w:noProof/>
          </w:rPr>
          <w:t>12</w:t>
        </w:r>
      </w:fldSimple>
      <w:r>
        <w:t xml:space="preserve">- Implementasi </w:t>
      </w:r>
      <w:r w:rsidRPr="000533C7">
        <w:t>Halaman Pembayaran</w:t>
      </w:r>
    </w:p>
    <w:p w14:paraId="3F61697B" w14:textId="77777777" w:rsidR="00ED0C9B" w:rsidRDefault="00ED0C9B">
      <w:pPr>
        <w:spacing w:after="160" w:line="259" w:lineRule="auto"/>
        <w:jc w:val="left"/>
        <w:rPr>
          <w:i/>
          <w:iCs/>
          <w:color w:val="44546A" w:themeColor="text2"/>
          <w:sz w:val="18"/>
          <w:szCs w:val="18"/>
        </w:rPr>
      </w:pPr>
      <w:r>
        <w:br w:type="page"/>
      </w:r>
    </w:p>
    <w:p w14:paraId="171870D3" w14:textId="77777777" w:rsidR="00ED0C9B" w:rsidRPr="002A7812" w:rsidRDefault="00ED0C9B" w:rsidP="00ED0C9B">
      <w:pPr>
        <w:ind w:firstLine="360"/>
        <w:rPr>
          <w:lang w:val="id-ID"/>
        </w:rPr>
      </w:pPr>
      <w:r w:rsidRPr="002A7812">
        <w:rPr>
          <w:lang w:val="id-ID"/>
        </w:rPr>
        <w:lastRenderedPageBreak/>
        <w:tab/>
        <w:t xml:space="preserve">Dari </w:t>
      </w:r>
      <w:r w:rsidRPr="002A7812">
        <w:rPr>
          <w:i/>
          <w:iCs/>
          <w:lang w:val="id-ID"/>
        </w:rPr>
        <w:t xml:space="preserve">output </w:t>
      </w:r>
      <w:r w:rsidRPr="002A7812">
        <w:rPr>
          <w:lang w:val="id-ID"/>
        </w:rPr>
        <w:t>pada halaman sebelumnya, terdapat beberapa komponen dalam halaman tersebut, komponen utama yang ada pada halaman tersebut adalah sebagai berikut:</w:t>
      </w:r>
    </w:p>
    <w:p w14:paraId="1FACF9AA" w14:textId="77777777" w:rsidR="00ED0C9B" w:rsidRPr="002A7812" w:rsidRDefault="00ED0C9B" w:rsidP="004C7E79">
      <w:pPr>
        <w:pStyle w:val="ListParagraph"/>
        <w:numPr>
          <w:ilvl w:val="0"/>
          <w:numId w:val="48"/>
        </w:numPr>
        <w:rPr>
          <w:lang w:val="id-ID"/>
        </w:rPr>
      </w:pPr>
      <w:r w:rsidRPr="002A7812">
        <w:rPr>
          <w:lang w:val="id-ID"/>
        </w:rPr>
        <w:t>Logo Metode Pembayaran</w:t>
      </w:r>
    </w:p>
    <w:p w14:paraId="45443201" w14:textId="5D4497B3" w:rsidR="004C7E79" w:rsidRDefault="00210F35" w:rsidP="004C7E79">
      <w:pPr>
        <w:pStyle w:val="ListParagraph"/>
        <w:keepNext/>
        <w:ind w:firstLine="0"/>
        <w:jc w:val="center"/>
      </w:pPr>
      <w:r w:rsidRPr="00210F35">
        <w:drawing>
          <wp:inline distT="0" distB="0" distL="0" distR="0" wp14:anchorId="2B7CA444" wp14:editId="41B083D6">
            <wp:extent cx="2298700" cy="939800"/>
            <wp:effectExtent l="12700" t="12700" r="12700" b="127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7DC7D823" w14:textId="04D599C9" w:rsidR="00ED0C9B" w:rsidRPr="004C7E79" w:rsidRDefault="004C7E79" w:rsidP="004C7E79">
      <w:pPr>
        <w:pStyle w:val="Caption"/>
        <w:ind w:left="720"/>
        <w:jc w:val="center"/>
        <w:rPr>
          <w:sz w:val="20"/>
          <w:szCs w:val="20"/>
          <w:lang w:val="id-ID"/>
        </w:rPr>
      </w:pPr>
      <w:r>
        <w:t xml:space="preserve">Gambar </w:t>
      </w:r>
      <w:fldSimple w:instr=" STYLEREF 1 \s ">
        <w:r w:rsidR="00D42E88">
          <w:rPr>
            <w:noProof/>
          </w:rPr>
          <w:t>5</w:t>
        </w:r>
      </w:fldSimple>
      <w:r w:rsidR="00D42E88">
        <w:noBreakHyphen/>
      </w:r>
      <w:fldSimple w:instr=" SEQ Gambar \* ARABIC \s 1 ">
        <w:r w:rsidR="00D42E88">
          <w:rPr>
            <w:noProof/>
          </w:rPr>
          <w:t>13</w:t>
        </w:r>
      </w:fldSimple>
      <w:r>
        <w:t xml:space="preserve"> - Implementasi </w:t>
      </w:r>
      <w:r w:rsidRPr="00B92FE7">
        <w:t>Logo Metode Pembayaran</w:t>
      </w:r>
    </w:p>
    <w:p w14:paraId="76BBA754" w14:textId="77777777" w:rsidR="00ED0C9B" w:rsidRPr="002A7812" w:rsidRDefault="00ED0C9B" w:rsidP="00ED0C9B">
      <w:pPr>
        <w:ind w:left="720" w:firstLine="360"/>
        <w:rPr>
          <w:lang w:val="id-ID"/>
        </w:rPr>
      </w:pPr>
      <w:r w:rsidRPr="002A7812">
        <w:rPr>
          <w:lang w:val="id-ID"/>
        </w:rPr>
        <w:t>Menampilkan logo metode pembayaran yang telah dipilih sebelumnya oleh pengguna di “Halaman Pilih Metode Pembayaran”.</w:t>
      </w:r>
    </w:p>
    <w:p w14:paraId="180F4205" w14:textId="77777777" w:rsidR="00ED0C9B" w:rsidRPr="002A7812" w:rsidRDefault="00ED0C9B" w:rsidP="004C7E79">
      <w:pPr>
        <w:pStyle w:val="ListParagraph"/>
        <w:numPr>
          <w:ilvl w:val="0"/>
          <w:numId w:val="48"/>
        </w:numPr>
        <w:rPr>
          <w:lang w:val="id-ID"/>
        </w:rPr>
      </w:pPr>
      <w:r w:rsidRPr="002A7812">
        <w:rPr>
          <w:lang w:val="id-ID"/>
        </w:rPr>
        <w:t>Batas Waktu Pembayaran</w:t>
      </w:r>
    </w:p>
    <w:p w14:paraId="1C648113" w14:textId="1C0A3468" w:rsidR="00ED0C9B" w:rsidRPr="002A7812" w:rsidRDefault="00210F35" w:rsidP="00ED0C9B">
      <w:pPr>
        <w:pStyle w:val="ListParagraph"/>
        <w:keepNext/>
        <w:ind w:firstLine="0"/>
        <w:jc w:val="center"/>
        <w:rPr>
          <w:lang w:val="id-ID"/>
        </w:rPr>
      </w:pPr>
      <w:r w:rsidRPr="00210F35">
        <w:rPr>
          <w:lang w:val="id-ID"/>
        </w:rPr>
        <w:drawing>
          <wp:inline distT="0" distB="0" distL="0" distR="0" wp14:anchorId="4E8943F6" wp14:editId="03010777">
            <wp:extent cx="3987800" cy="927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87800" cy="927100"/>
                    </a:xfrm>
                    <a:prstGeom prst="rect">
                      <a:avLst/>
                    </a:prstGeom>
                  </pic:spPr>
                </pic:pic>
              </a:graphicData>
            </a:graphic>
          </wp:inline>
        </w:drawing>
      </w:r>
    </w:p>
    <w:p w14:paraId="56B885C6" w14:textId="0A7EDC71" w:rsidR="00ED0C9B" w:rsidRPr="002A7812" w:rsidRDefault="00ED0C9B" w:rsidP="00ED0C9B">
      <w:pPr>
        <w:pStyle w:val="Caption"/>
        <w:ind w:firstLine="72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4</w:t>
      </w:r>
      <w:r w:rsidR="00D42E88">
        <w:rPr>
          <w:lang w:val="id-ID"/>
        </w:rPr>
        <w:fldChar w:fldCharType="end"/>
      </w:r>
      <w:r w:rsidRPr="002A7812">
        <w:rPr>
          <w:lang w:val="id-ID"/>
        </w:rPr>
        <w:t xml:space="preserve"> - Batas Waktu Pembayaran</w:t>
      </w:r>
    </w:p>
    <w:p w14:paraId="7FF0EEE4" w14:textId="77777777" w:rsidR="00ED0C9B" w:rsidRPr="002A7812" w:rsidRDefault="00ED0C9B" w:rsidP="00ED0C9B">
      <w:pPr>
        <w:ind w:left="720" w:firstLine="414"/>
        <w:rPr>
          <w:lang w:val="id-ID"/>
        </w:rPr>
      </w:pPr>
      <w:r w:rsidRPr="002A7812">
        <w:rPr>
          <w:lang w:val="id-ID"/>
        </w:rPr>
        <w:t>Pada bagian ini, pengguna dapat mengetahui batas waktu pembayaran atau batas waktu akhir pelunasan dari produk yang akan dibayarkan.</w:t>
      </w:r>
    </w:p>
    <w:p w14:paraId="5909AB98" w14:textId="77777777" w:rsidR="00ED0C9B" w:rsidRPr="002A7812" w:rsidRDefault="00ED0C9B" w:rsidP="00ED0C9B">
      <w:pPr>
        <w:spacing w:after="160" w:line="259" w:lineRule="auto"/>
        <w:jc w:val="left"/>
        <w:rPr>
          <w:lang w:val="id-ID"/>
        </w:rPr>
      </w:pPr>
      <w:r w:rsidRPr="002A7812">
        <w:rPr>
          <w:lang w:val="id-ID"/>
        </w:rPr>
        <w:br w:type="page"/>
      </w:r>
    </w:p>
    <w:p w14:paraId="6308CF57" w14:textId="77777777" w:rsidR="00ED0C9B" w:rsidRPr="002A7812" w:rsidRDefault="00ED0C9B" w:rsidP="004C7E79">
      <w:pPr>
        <w:pStyle w:val="ListParagraph"/>
        <w:numPr>
          <w:ilvl w:val="0"/>
          <w:numId w:val="48"/>
        </w:numPr>
        <w:rPr>
          <w:lang w:val="id-ID"/>
        </w:rPr>
      </w:pPr>
      <w:r w:rsidRPr="002A7812">
        <w:rPr>
          <w:lang w:val="id-ID"/>
        </w:rPr>
        <w:lastRenderedPageBreak/>
        <w:t>Informasi Pembayaran</w:t>
      </w:r>
    </w:p>
    <w:p w14:paraId="640736BD" w14:textId="7C8DFA3D" w:rsidR="00ED0C9B" w:rsidRPr="002A7812" w:rsidRDefault="00210F35" w:rsidP="00ED0C9B">
      <w:pPr>
        <w:pStyle w:val="ListParagraph"/>
        <w:keepNext/>
        <w:ind w:firstLine="0"/>
        <w:jc w:val="center"/>
        <w:rPr>
          <w:lang w:val="id-ID"/>
        </w:rPr>
      </w:pPr>
      <w:r w:rsidRPr="00210F35">
        <w:rPr>
          <w:lang w:val="id-ID"/>
        </w:rPr>
        <w:drawing>
          <wp:inline distT="0" distB="0" distL="0" distR="0" wp14:anchorId="6DC5DE4F" wp14:editId="62817256">
            <wp:extent cx="3454400" cy="3035300"/>
            <wp:effectExtent l="12700" t="12700" r="12700"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3CBCD5A" w14:textId="032E210B" w:rsidR="00ED0C9B" w:rsidRPr="002A7812" w:rsidRDefault="00ED0C9B" w:rsidP="00ED0C9B">
      <w:pPr>
        <w:pStyle w:val="Caption"/>
        <w:ind w:firstLine="360"/>
        <w:jc w:val="center"/>
        <w:rPr>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5</w:t>
      </w:r>
      <w:r w:rsidR="00D42E88">
        <w:rPr>
          <w:lang w:val="id-ID"/>
        </w:rPr>
        <w:fldChar w:fldCharType="end"/>
      </w:r>
      <w:r w:rsidRPr="002A7812">
        <w:rPr>
          <w:lang w:val="id-ID"/>
        </w:rPr>
        <w:t xml:space="preserve"> -</w:t>
      </w:r>
      <w:r w:rsidR="00B32449">
        <w:rPr>
          <w:lang w:val="en-US"/>
        </w:rPr>
        <w:t xml:space="preserve">Implementasi </w:t>
      </w:r>
      <w:r w:rsidRPr="002A7812">
        <w:rPr>
          <w:lang w:val="id-ID"/>
        </w:rPr>
        <w:t xml:space="preserve"> Informasi Pembayaran</w:t>
      </w:r>
    </w:p>
    <w:p w14:paraId="3C919D42" w14:textId="77777777" w:rsidR="00ED0C9B" w:rsidRPr="002A7812" w:rsidRDefault="00ED0C9B" w:rsidP="00ED0C9B">
      <w:pPr>
        <w:ind w:left="360" w:firstLine="360"/>
        <w:rPr>
          <w:lang w:val="id-ID"/>
        </w:rPr>
      </w:pPr>
      <w:r w:rsidRPr="002A7812">
        <w:rPr>
          <w:lang w:val="id-ID"/>
        </w:rPr>
        <w:t xml:space="preserve">Pada bagian ini, pengguna akan ditampilkan </w:t>
      </w:r>
      <w:r w:rsidRPr="002A7812">
        <w:rPr>
          <w:i/>
          <w:iCs/>
          <w:lang w:val="id-ID"/>
        </w:rPr>
        <w:t>output</w:t>
      </w:r>
      <w:r w:rsidRPr="002A7812">
        <w:rPr>
          <w:lang w:val="id-ID"/>
        </w:rPr>
        <w:t xml:space="preserve"> berupa informasi nomor </w:t>
      </w:r>
      <w:r w:rsidRPr="002A7812">
        <w:rPr>
          <w:i/>
          <w:iCs/>
          <w:lang w:val="id-ID"/>
        </w:rPr>
        <w:t>virtual account</w:t>
      </w:r>
      <w:r w:rsidRPr="002A7812">
        <w:rPr>
          <w:lang w:val="id-ID"/>
        </w:rPr>
        <w:t xml:space="preserve"> dan Total Tagihan yang bisa dibayarkan. Selain itu, pengguna juga dapat melihat status dari pembayaran yang sedang dilakukan beserta tombol untuk melakukan </w:t>
      </w:r>
      <w:r w:rsidRPr="002A7812">
        <w:rPr>
          <w:i/>
          <w:iCs/>
          <w:lang w:val="id-ID"/>
        </w:rPr>
        <w:t xml:space="preserve">refresh </w:t>
      </w:r>
      <w:r w:rsidRPr="002A7812">
        <w:rPr>
          <w:lang w:val="id-ID"/>
        </w:rPr>
        <w:t xml:space="preserve">untuk mendapatkan data status terbaru dari </w:t>
      </w:r>
      <w:r w:rsidRPr="002A7812">
        <w:rPr>
          <w:i/>
          <w:iCs/>
          <w:lang w:val="id-ID"/>
        </w:rPr>
        <w:t>payment gateway</w:t>
      </w:r>
      <w:r w:rsidRPr="002A7812">
        <w:rPr>
          <w:lang w:val="id-ID"/>
        </w:rPr>
        <w:t xml:space="preserve">. </w:t>
      </w:r>
    </w:p>
    <w:p w14:paraId="4809D5FB" w14:textId="77777777" w:rsidR="00210F35" w:rsidRDefault="00210F35">
      <w:pPr>
        <w:spacing w:after="160" w:line="259" w:lineRule="auto"/>
        <w:jc w:val="left"/>
        <w:rPr>
          <w:lang w:val="id-ID"/>
        </w:rPr>
      </w:pPr>
      <w:r>
        <w:rPr>
          <w:lang w:val="id-ID"/>
        </w:rPr>
        <w:br w:type="page"/>
      </w:r>
    </w:p>
    <w:p w14:paraId="394AC338" w14:textId="07439DD0" w:rsidR="00ED0C9B" w:rsidRPr="002A7812" w:rsidRDefault="00ED0C9B" w:rsidP="004C7E79">
      <w:pPr>
        <w:pStyle w:val="ListParagraph"/>
        <w:numPr>
          <w:ilvl w:val="0"/>
          <w:numId w:val="48"/>
        </w:numPr>
        <w:rPr>
          <w:lang w:val="id-ID"/>
        </w:rPr>
      </w:pPr>
      <w:r w:rsidRPr="002A7812">
        <w:rPr>
          <w:lang w:val="id-ID"/>
        </w:rPr>
        <w:lastRenderedPageBreak/>
        <w:t>Informasi dan Tata Cara Pembayaran</w:t>
      </w:r>
    </w:p>
    <w:p w14:paraId="043017CF" w14:textId="7ADD32B5" w:rsidR="00ED0C9B" w:rsidRPr="002A7812" w:rsidRDefault="004C4A11" w:rsidP="00ED0C9B">
      <w:pPr>
        <w:pStyle w:val="ListParagraph"/>
        <w:keepNext/>
        <w:ind w:firstLine="0"/>
        <w:jc w:val="center"/>
        <w:rPr>
          <w:lang w:val="id-ID"/>
        </w:rPr>
      </w:pPr>
      <w:r w:rsidRPr="004C4A11">
        <w:rPr>
          <w:lang w:val="id-ID"/>
        </w:rPr>
        <w:drawing>
          <wp:inline distT="0" distB="0" distL="0" distR="0" wp14:anchorId="12EF3C2C" wp14:editId="6B03E792">
            <wp:extent cx="4442696" cy="5562600"/>
            <wp:effectExtent l="12700" t="12700" r="1524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440E1938" w14:textId="73C2A6B3" w:rsidR="00ED0C9B" w:rsidRPr="002A7812" w:rsidRDefault="00ED0C9B" w:rsidP="00ED0C9B">
      <w:pPr>
        <w:pStyle w:val="Caption"/>
        <w:ind w:firstLine="720"/>
        <w:jc w:val="center"/>
        <w:rPr>
          <w:noProof/>
          <w:lang w:val="id-ID"/>
        </w:rPr>
      </w:pPr>
      <w:r w:rsidRPr="002A7812">
        <w:rPr>
          <w:lang w:val="id-ID"/>
        </w:rPr>
        <w:t xml:space="preserve">Gambar </w:t>
      </w:r>
      <w:r w:rsidR="00D42E88">
        <w:rPr>
          <w:lang w:val="id-ID"/>
        </w:rPr>
        <w:fldChar w:fldCharType="begin"/>
      </w:r>
      <w:r w:rsidR="00D42E88">
        <w:rPr>
          <w:lang w:val="id-ID"/>
        </w:rPr>
        <w:instrText xml:space="preserve"> STYLEREF 1 \s </w:instrText>
      </w:r>
      <w:r w:rsidR="00D42E88">
        <w:rPr>
          <w:lang w:val="id-ID"/>
        </w:rPr>
        <w:fldChar w:fldCharType="separate"/>
      </w:r>
      <w:r w:rsidR="00D42E88">
        <w:rPr>
          <w:noProof/>
          <w:lang w:val="id-ID"/>
        </w:rPr>
        <w:t>5</w:t>
      </w:r>
      <w:r w:rsidR="00D42E88">
        <w:rPr>
          <w:lang w:val="id-ID"/>
        </w:rPr>
        <w:fldChar w:fldCharType="end"/>
      </w:r>
      <w:r w:rsidR="00D42E88">
        <w:rPr>
          <w:lang w:val="id-ID"/>
        </w:rPr>
        <w:noBreakHyphen/>
      </w:r>
      <w:r w:rsidR="00D42E88">
        <w:rPr>
          <w:lang w:val="id-ID"/>
        </w:rPr>
        <w:fldChar w:fldCharType="begin"/>
      </w:r>
      <w:r w:rsidR="00D42E88">
        <w:rPr>
          <w:lang w:val="id-ID"/>
        </w:rPr>
        <w:instrText xml:space="preserve"> SEQ Gambar \* ARABIC \s 1 </w:instrText>
      </w:r>
      <w:r w:rsidR="00D42E88">
        <w:rPr>
          <w:lang w:val="id-ID"/>
        </w:rPr>
        <w:fldChar w:fldCharType="separate"/>
      </w:r>
      <w:r w:rsidR="00D42E88">
        <w:rPr>
          <w:noProof/>
          <w:lang w:val="id-ID"/>
        </w:rPr>
        <w:t>16</w:t>
      </w:r>
      <w:r w:rsidR="00D42E88">
        <w:rPr>
          <w:lang w:val="id-ID"/>
        </w:rPr>
        <w:fldChar w:fldCharType="end"/>
      </w:r>
      <w:r w:rsidRPr="002A7812">
        <w:rPr>
          <w:lang w:val="id-ID"/>
        </w:rPr>
        <w:t xml:space="preserve"> - </w:t>
      </w:r>
      <w:r w:rsidR="00B32449">
        <w:rPr>
          <w:lang w:val="en-US"/>
        </w:rPr>
        <w:t>Implementasi</w:t>
      </w:r>
      <w:r w:rsidRPr="002A7812">
        <w:rPr>
          <w:noProof/>
          <w:lang w:val="id-ID"/>
        </w:rPr>
        <w:t xml:space="preserve"> Informasi dan Tata Cara Pembayaran</w:t>
      </w:r>
    </w:p>
    <w:p w14:paraId="684D053F" w14:textId="595FE1F6" w:rsidR="00A37BC3" w:rsidRDefault="00ED0C9B" w:rsidP="00354BB0">
      <w:pPr>
        <w:ind w:firstLine="576"/>
        <w:rPr>
          <w:lang w:val="id-ID"/>
        </w:rPr>
      </w:pPr>
      <w:r w:rsidRPr="002A7812">
        <w:rPr>
          <w:lang w:val="id-ID"/>
        </w:rPr>
        <w:t>Menampilkan informasi penting berkaitan dengan transaksi dan menampilkan tata cara pembayaran dalam bentuk accordion.</w:t>
      </w:r>
    </w:p>
    <w:p w14:paraId="4E6C7328" w14:textId="77777777" w:rsidR="00A37BC3" w:rsidRDefault="00A37BC3">
      <w:pPr>
        <w:spacing w:after="160" w:line="259" w:lineRule="auto"/>
        <w:jc w:val="left"/>
        <w:rPr>
          <w:lang w:val="id-ID"/>
        </w:rPr>
      </w:pPr>
      <w:r>
        <w:rPr>
          <w:lang w:val="id-ID"/>
        </w:rPr>
        <w:br w:type="page"/>
      </w:r>
    </w:p>
    <w:p w14:paraId="318AA8BD" w14:textId="79A1302C" w:rsidR="00A37BC3" w:rsidRDefault="00A37BC3" w:rsidP="00A37BC3">
      <w:pPr>
        <w:pStyle w:val="Heading3"/>
        <w:rPr>
          <w:lang w:val="en-US"/>
        </w:rPr>
      </w:pPr>
      <w:r>
        <w:rPr>
          <w:lang w:val="en-US"/>
        </w:rPr>
        <w:lastRenderedPageBreak/>
        <w:t xml:space="preserve">Halaman Pembayaran </w:t>
      </w:r>
      <w:r w:rsidR="007F2BEF" w:rsidRPr="007F2BEF">
        <w:rPr>
          <w:i/>
          <w:iCs/>
          <w:lang w:val="en-US"/>
        </w:rPr>
        <w:t>Payment Gateway</w:t>
      </w:r>
      <w:r w:rsidR="007F2BEF">
        <w:rPr>
          <w:lang w:val="en-US"/>
        </w:rPr>
        <w:t xml:space="preserve"> Brankas</w:t>
      </w:r>
    </w:p>
    <w:p w14:paraId="37C2142D" w14:textId="2D541C86" w:rsidR="006D0E3B" w:rsidRDefault="006D0E3B" w:rsidP="006D0E3B">
      <w:pPr>
        <w:ind w:firstLine="720"/>
        <w:rPr>
          <w:lang w:val="en-US"/>
        </w:rPr>
      </w:pPr>
      <w:r>
        <w:rPr>
          <w:lang w:val="en-US"/>
        </w:rPr>
        <w:t xml:space="preserve">Berbeda dengan Midtrans, </w:t>
      </w:r>
      <w:r w:rsidRPr="006D0E3B">
        <w:rPr>
          <w:i/>
          <w:iCs/>
          <w:lang w:val="en-US"/>
        </w:rPr>
        <w:t>payment g</w:t>
      </w:r>
      <w:r>
        <w:rPr>
          <w:i/>
          <w:iCs/>
          <w:lang w:val="en-US"/>
        </w:rPr>
        <w:t>at</w:t>
      </w:r>
      <w:r w:rsidRPr="006D0E3B">
        <w:rPr>
          <w:i/>
          <w:iCs/>
          <w:lang w:val="en-US"/>
        </w:rPr>
        <w:t>eway</w:t>
      </w:r>
      <w:r>
        <w:rPr>
          <w:lang w:val="en-US"/>
        </w:rPr>
        <w:t xml:space="preserve"> mempunyai </w:t>
      </w:r>
      <w:r w:rsidRPr="006D0E3B">
        <w:rPr>
          <w:i/>
          <w:iCs/>
          <w:lang w:val="en-US"/>
        </w:rPr>
        <w:t xml:space="preserve">output </w:t>
      </w:r>
      <w:r>
        <w:rPr>
          <w:lang w:val="en-US"/>
        </w:rPr>
        <w:t xml:space="preserve">berbeda dikarenakan transaksi tidak dilakukan di Aplikasi </w:t>
      </w:r>
      <w:r w:rsidRPr="006D0E3B">
        <w:rPr>
          <w:i/>
          <w:iCs/>
          <w:lang w:val="en-US"/>
        </w:rPr>
        <w:t>Payment Gateway Aggregator</w:t>
      </w:r>
      <w:r>
        <w:rPr>
          <w:lang w:val="en-US"/>
        </w:rPr>
        <w:t xml:space="preserve"> melainkan di website nya Brankas, berikut adalah tampilannya:</w:t>
      </w:r>
    </w:p>
    <w:p w14:paraId="2E306508" w14:textId="77777777" w:rsidR="006D0E3B" w:rsidRDefault="006D0E3B" w:rsidP="006D0E3B">
      <w:pPr>
        <w:pStyle w:val="ListParagraph"/>
        <w:keepNext/>
        <w:ind w:firstLine="0"/>
        <w:jc w:val="center"/>
      </w:pPr>
      <w:r w:rsidRPr="006D0E3B">
        <w:rPr>
          <w:lang w:val="en-US"/>
        </w:rPr>
        <w:drawing>
          <wp:inline distT="0" distB="0" distL="0" distR="0" wp14:anchorId="4C828B33" wp14:editId="00141B64">
            <wp:extent cx="3233057" cy="4932484"/>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62" cy="4937068"/>
                    </a:xfrm>
                    <a:prstGeom prst="rect">
                      <a:avLst/>
                    </a:prstGeom>
                  </pic:spPr>
                </pic:pic>
              </a:graphicData>
            </a:graphic>
          </wp:inline>
        </w:drawing>
      </w:r>
    </w:p>
    <w:p w14:paraId="0ED7198C" w14:textId="0FF32529" w:rsidR="006D0E3B" w:rsidRDefault="006D0E3B" w:rsidP="006D0E3B">
      <w:pPr>
        <w:pStyle w:val="Caption"/>
        <w:ind w:firstLine="720"/>
        <w:jc w:val="center"/>
      </w:pPr>
      <w:r>
        <w:t xml:space="preserve">Gambar </w:t>
      </w:r>
      <w:fldSimple w:instr=" STYLEREF 1 \s ">
        <w:r w:rsidR="00D42E88">
          <w:rPr>
            <w:noProof/>
          </w:rPr>
          <w:t>5</w:t>
        </w:r>
      </w:fldSimple>
      <w:r w:rsidR="00D42E88">
        <w:noBreakHyphen/>
      </w:r>
      <w:fldSimple w:instr=" SEQ Gambar \* ARABIC \s 1 ">
        <w:r w:rsidR="00D42E88">
          <w:rPr>
            <w:noProof/>
          </w:rPr>
          <w:t>17</w:t>
        </w:r>
      </w:fldSimple>
      <w:r>
        <w:t xml:space="preserve"> - Output Halaman Pembayaran Brankas</w:t>
      </w:r>
    </w:p>
    <w:p w14:paraId="746D0032" w14:textId="796CDF2F" w:rsidR="006D0E3B" w:rsidRDefault="006D0E3B" w:rsidP="006D0E3B">
      <w:pPr>
        <w:rPr>
          <w:lang w:val="en-US"/>
        </w:rPr>
      </w:pPr>
      <w:r>
        <w:rPr>
          <w:lang w:val="en-US"/>
        </w:rPr>
        <w:tab/>
        <w:t xml:space="preserve">Jika pembayaran dilakukan di luar aplikasi, akan ada satu tombol tambahan yaitu “Bayar Sekarang”, dimana jika di klik akan diarahkan ke website </w:t>
      </w:r>
      <w:r w:rsidRPr="006D0E3B">
        <w:rPr>
          <w:i/>
          <w:iCs/>
          <w:lang w:val="en-US"/>
        </w:rPr>
        <w:t>payment gateway</w:t>
      </w:r>
      <w:r>
        <w:rPr>
          <w:i/>
          <w:iCs/>
          <w:lang w:val="en-US"/>
        </w:rPr>
        <w:t xml:space="preserve"> </w:t>
      </w:r>
      <w:r>
        <w:rPr>
          <w:lang w:val="en-US"/>
        </w:rPr>
        <w:t>untuk melakukan pembayaran:</w:t>
      </w:r>
    </w:p>
    <w:p w14:paraId="60BB049C" w14:textId="77777777" w:rsidR="006D0E3B" w:rsidRDefault="006D0E3B">
      <w:pPr>
        <w:spacing w:after="160" w:line="259" w:lineRule="auto"/>
        <w:jc w:val="left"/>
        <w:rPr>
          <w:lang w:val="en-US"/>
        </w:rPr>
      </w:pPr>
      <w:r>
        <w:rPr>
          <w:lang w:val="en-US"/>
        </w:rPr>
        <w:br w:type="page"/>
      </w:r>
    </w:p>
    <w:p w14:paraId="05752082" w14:textId="0DDBC4CE" w:rsidR="006D0E3B" w:rsidRDefault="006D0E3B" w:rsidP="00D42E88">
      <w:pPr>
        <w:pStyle w:val="ListParagraph"/>
        <w:numPr>
          <w:ilvl w:val="0"/>
          <w:numId w:val="50"/>
        </w:numPr>
        <w:rPr>
          <w:lang w:val="en-US"/>
        </w:rPr>
      </w:pPr>
      <w:r>
        <w:rPr>
          <w:lang w:val="en-US"/>
        </w:rPr>
        <w:lastRenderedPageBreak/>
        <w:t>Halaman Konfirmasi Brankas</w:t>
      </w:r>
    </w:p>
    <w:p w14:paraId="55588EBF" w14:textId="77777777" w:rsidR="006D0E3B" w:rsidRDefault="006D0E3B" w:rsidP="00D42E88">
      <w:pPr>
        <w:pStyle w:val="ListParagraph"/>
        <w:keepNext/>
        <w:ind w:left="360" w:firstLine="0"/>
        <w:jc w:val="center"/>
      </w:pPr>
      <w:r w:rsidRPr="006D0E3B">
        <w:rPr>
          <w:lang w:val="en-US"/>
        </w:rPr>
        <w:drawing>
          <wp:inline distT="0" distB="0" distL="0" distR="0" wp14:anchorId="11187D30" wp14:editId="4BFAE3E8">
            <wp:extent cx="3439886" cy="5443054"/>
            <wp:effectExtent l="0" t="0" r="1905"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49042" cy="5457541"/>
                    </a:xfrm>
                    <a:prstGeom prst="rect">
                      <a:avLst/>
                    </a:prstGeom>
                  </pic:spPr>
                </pic:pic>
              </a:graphicData>
            </a:graphic>
          </wp:inline>
        </w:drawing>
      </w:r>
    </w:p>
    <w:p w14:paraId="4319D90B" w14:textId="3BC3EF95" w:rsidR="006D0E3B" w:rsidRDefault="006D0E3B" w:rsidP="00D42E88">
      <w:pPr>
        <w:pStyle w:val="Caption"/>
        <w:ind w:firstLine="360"/>
        <w:jc w:val="center"/>
      </w:pPr>
      <w:r>
        <w:t xml:space="preserve">Gambar </w:t>
      </w:r>
      <w:fldSimple w:instr=" STYLEREF 1 \s ">
        <w:r w:rsidR="00D42E88">
          <w:rPr>
            <w:noProof/>
          </w:rPr>
          <w:t>5</w:t>
        </w:r>
      </w:fldSimple>
      <w:r w:rsidR="00D42E88">
        <w:noBreakHyphen/>
      </w:r>
      <w:fldSimple w:instr=" SEQ Gambar \* ARABIC \s 1 ">
        <w:r w:rsidR="00D42E88">
          <w:rPr>
            <w:noProof/>
          </w:rPr>
          <w:t>18</w:t>
        </w:r>
      </w:fldSimple>
      <w:r>
        <w:t xml:space="preserve"> - Implementasi Halaman Konfirmasi Brankas</w:t>
      </w:r>
    </w:p>
    <w:p w14:paraId="1D99A314" w14:textId="3AAABDBB" w:rsidR="00D42E88" w:rsidRPr="00D42E88" w:rsidRDefault="00D42E88" w:rsidP="00D42E88">
      <w:pPr>
        <w:jc w:val="center"/>
      </w:pPr>
      <w:r>
        <w:t xml:space="preserve">URL: </w:t>
      </w:r>
      <w:r w:rsidRPr="00D42E88">
        <w:t>https://tap.sandbox.brank.as/accounts?l=id</w:t>
      </w:r>
    </w:p>
    <w:p w14:paraId="192F02F8" w14:textId="77777777" w:rsidR="00D42E88" w:rsidRDefault="00D42E88">
      <w:pPr>
        <w:spacing w:after="160" w:line="259" w:lineRule="auto"/>
        <w:jc w:val="left"/>
        <w:rPr>
          <w:lang w:val="en-US"/>
        </w:rPr>
      </w:pPr>
      <w:r>
        <w:rPr>
          <w:lang w:val="en-US"/>
        </w:rPr>
        <w:br w:type="page"/>
      </w:r>
    </w:p>
    <w:p w14:paraId="71BA29A0" w14:textId="1897F8C3" w:rsidR="006D0E3B" w:rsidRDefault="00A66CE2" w:rsidP="00D42E88">
      <w:pPr>
        <w:pStyle w:val="ListParagraph"/>
        <w:numPr>
          <w:ilvl w:val="0"/>
          <w:numId w:val="50"/>
        </w:numPr>
        <w:rPr>
          <w:lang w:val="en-US"/>
        </w:rPr>
      </w:pPr>
      <w:r>
        <w:rPr>
          <w:lang w:val="en-US"/>
        </w:rPr>
        <w:lastRenderedPageBreak/>
        <w:t>Halaman PIN APPLI</w:t>
      </w:r>
      <w:r w:rsidR="00D42E88">
        <w:rPr>
          <w:lang w:val="en-US"/>
        </w:rPr>
        <w:t>2</w:t>
      </w:r>
    </w:p>
    <w:p w14:paraId="71D2E87D" w14:textId="77777777" w:rsidR="00D42E88" w:rsidRDefault="00D42E88" w:rsidP="00D42E88">
      <w:pPr>
        <w:pStyle w:val="ListParagraph"/>
        <w:keepNext/>
        <w:ind w:firstLine="0"/>
        <w:jc w:val="center"/>
      </w:pPr>
      <w:r w:rsidRPr="00D42E88">
        <w:rPr>
          <w:lang w:val="en-US"/>
        </w:rPr>
        <w:drawing>
          <wp:inline distT="0" distB="0" distL="0" distR="0" wp14:anchorId="2AED20FD" wp14:editId="49067CE8">
            <wp:extent cx="2188029" cy="2091268"/>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8029" cy="2091268"/>
                    </a:xfrm>
                    <a:prstGeom prst="rect">
                      <a:avLst/>
                    </a:prstGeom>
                  </pic:spPr>
                </pic:pic>
              </a:graphicData>
            </a:graphic>
          </wp:inline>
        </w:drawing>
      </w:r>
    </w:p>
    <w:p w14:paraId="34496EA2" w14:textId="2DEFBD51" w:rsidR="00D42E88" w:rsidRDefault="00D42E88" w:rsidP="00D42E88">
      <w:pPr>
        <w:pStyle w:val="Caption"/>
        <w:jc w:val="center"/>
      </w:pPr>
      <w:r>
        <w:t xml:space="preserve">Gambar </w:t>
      </w:r>
      <w:fldSimple w:instr=" STYLEREF 1 \s ">
        <w:r>
          <w:rPr>
            <w:noProof/>
          </w:rPr>
          <w:t>5</w:t>
        </w:r>
      </w:fldSimple>
      <w:r>
        <w:noBreakHyphen/>
      </w:r>
      <w:fldSimple w:instr=" SEQ Gambar \* ARABIC \s 1 ">
        <w:r>
          <w:rPr>
            <w:noProof/>
          </w:rPr>
          <w:t>19</w:t>
        </w:r>
      </w:fldSimple>
      <w:r>
        <w:t xml:space="preserve"> - Implementasi Halaman Konfirmasi APPLI 2 Brankas</w:t>
      </w:r>
    </w:p>
    <w:p w14:paraId="47076FA5" w14:textId="14891E69" w:rsidR="00D42E88" w:rsidRPr="00D42E88" w:rsidRDefault="00D42E88" w:rsidP="00D42E88">
      <w:pPr>
        <w:jc w:val="center"/>
      </w:pPr>
      <w:r>
        <w:t xml:space="preserve">URL: </w:t>
      </w:r>
      <w:r w:rsidRPr="00D42E88">
        <w:t>https://tap.sandbox.brank.as/tfa?type=transfer&amp;l=id</w:t>
      </w:r>
    </w:p>
    <w:p w14:paraId="076515E0" w14:textId="1D491ADB" w:rsidR="00D42E88" w:rsidRDefault="00D42E88" w:rsidP="00D42E88">
      <w:pPr>
        <w:tabs>
          <w:tab w:val="left" w:pos="567"/>
        </w:tabs>
        <w:ind w:firstLine="567"/>
        <w:rPr>
          <w:lang w:val="en-US"/>
        </w:rPr>
      </w:pPr>
      <w:r>
        <w:rPr>
          <w:lang w:val="en-US"/>
        </w:rPr>
        <w:t xml:space="preserve">Berdasarkan informasi dari tim Brankas, untuk </w:t>
      </w:r>
      <w:r w:rsidRPr="00D42E88">
        <w:rPr>
          <w:i/>
          <w:iCs/>
          <w:lang w:val="en-US"/>
        </w:rPr>
        <w:t>environment</w:t>
      </w:r>
      <w:r>
        <w:rPr>
          <w:lang w:val="en-US"/>
        </w:rPr>
        <w:t xml:space="preserve"> sandbox, pin APPLI2 adalah: 123456. </w:t>
      </w:r>
    </w:p>
    <w:p w14:paraId="2AC4DAD6" w14:textId="73061FFB" w:rsidR="00D42E88" w:rsidRDefault="00D42E88" w:rsidP="00D42E88">
      <w:pPr>
        <w:pStyle w:val="ListParagraph"/>
        <w:numPr>
          <w:ilvl w:val="0"/>
          <w:numId w:val="50"/>
        </w:numPr>
        <w:tabs>
          <w:tab w:val="left" w:pos="567"/>
        </w:tabs>
        <w:rPr>
          <w:lang w:val="en-US"/>
        </w:rPr>
      </w:pPr>
      <w:r w:rsidRPr="00D42E88">
        <w:rPr>
          <w:lang w:val="en-US"/>
        </w:rPr>
        <w:t>Halaman PIN APPLI</w:t>
      </w:r>
      <w:r>
        <w:rPr>
          <w:lang w:val="en-US"/>
        </w:rPr>
        <w:t xml:space="preserve"> </w:t>
      </w:r>
      <w:r w:rsidRPr="00D42E88">
        <w:rPr>
          <w:lang w:val="en-US"/>
        </w:rPr>
        <w:t>1</w:t>
      </w:r>
    </w:p>
    <w:p w14:paraId="2C72DFDD" w14:textId="77777777" w:rsidR="00D42E88" w:rsidRDefault="00D42E88" w:rsidP="00D42E88">
      <w:pPr>
        <w:pStyle w:val="ListParagraph"/>
        <w:keepNext/>
        <w:tabs>
          <w:tab w:val="left" w:pos="567"/>
        </w:tabs>
        <w:ind w:left="360" w:firstLine="0"/>
        <w:jc w:val="center"/>
      </w:pPr>
      <w:r w:rsidRPr="00D42E88">
        <w:rPr>
          <w:lang w:val="en-US"/>
        </w:rPr>
        <w:drawing>
          <wp:inline distT="0" distB="0" distL="0" distR="0" wp14:anchorId="4632488D" wp14:editId="3E82C2DC">
            <wp:extent cx="3102428" cy="271311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16924" cy="2725787"/>
                    </a:xfrm>
                    <a:prstGeom prst="rect">
                      <a:avLst/>
                    </a:prstGeom>
                  </pic:spPr>
                </pic:pic>
              </a:graphicData>
            </a:graphic>
          </wp:inline>
        </w:drawing>
      </w:r>
    </w:p>
    <w:p w14:paraId="4D05E52E" w14:textId="3974C1F6" w:rsidR="00D42E88" w:rsidRPr="00D42E88" w:rsidRDefault="00D42E88" w:rsidP="00D42E88">
      <w:pPr>
        <w:pStyle w:val="Caption"/>
        <w:jc w:val="center"/>
        <w:rPr>
          <w:lang w:val="en-US"/>
        </w:rPr>
      </w:pPr>
      <w:r>
        <w:t xml:space="preserve">Gambar </w:t>
      </w:r>
      <w:fldSimple w:instr=" STYLEREF 1 \s ">
        <w:r>
          <w:rPr>
            <w:noProof/>
          </w:rPr>
          <w:t>5</w:t>
        </w:r>
      </w:fldSimple>
      <w:r>
        <w:noBreakHyphen/>
      </w:r>
      <w:fldSimple w:instr=" SEQ Gambar \* ARABIC \s 1 ">
        <w:r>
          <w:rPr>
            <w:noProof/>
          </w:rPr>
          <w:t>20</w:t>
        </w:r>
      </w:fldSimple>
      <w:r>
        <w:t xml:space="preserve"> - </w:t>
      </w:r>
      <w:r w:rsidRPr="00FD40CB">
        <w:t>Implementasi Halaman Konfirmasi APPLI</w:t>
      </w:r>
      <w:r>
        <w:t xml:space="preserve"> 1 </w:t>
      </w:r>
      <w:r w:rsidRPr="00FD40CB">
        <w:t>Brankas</w:t>
      </w:r>
    </w:p>
    <w:p w14:paraId="0A1B0D82" w14:textId="3A76DF37" w:rsidR="00D42E88" w:rsidRDefault="00D42E88" w:rsidP="00D42E88">
      <w:pPr>
        <w:ind w:firstLine="360"/>
        <w:rPr>
          <w:lang w:val="en-US"/>
        </w:rPr>
      </w:pPr>
      <w:r w:rsidRPr="00D42E88">
        <w:rPr>
          <w:lang w:val="en-US"/>
        </w:rPr>
        <w:t>Berdasarkan informasi dari tim Brankas, untuk environment sandbox, pin APPLI2 adalah: 123456</w:t>
      </w:r>
      <w:r>
        <w:rPr>
          <w:lang w:val="en-US"/>
        </w:rPr>
        <w:t>78</w:t>
      </w:r>
      <w:r w:rsidRPr="00D42E88">
        <w:rPr>
          <w:lang w:val="en-US"/>
        </w:rPr>
        <w:t>.</w:t>
      </w:r>
    </w:p>
    <w:p w14:paraId="30DCB447" w14:textId="77777777" w:rsidR="00D42E88" w:rsidRPr="00D42E88" w:rsidRDefault="00D42E88" w:rsidP="00D42E88">
      <w:pPr>
        <w:ind w:firstLine="720"/>
        <w:rPr>
          <w:lang w:val="en-US"/>
        </w:rPr>
      </w:pPr>
    </w:p>
    <w:p w14:paraId="2AC9BECE" w14:textId="4927096B" w:rsidR="006D0E3B" w:rsidRDefault="006D0E3B" w:rsidP="00A66CE2">
      <w:pPr>
        <w:pStyle w:val="Heading3"/>
        <w:spacing w:line="240" w:lineRule="auto"/>
        <w:rPr>
          <w:lang w:val="en-US"/>
        </w:rPr>
      </w:pPr>
      <w:r>
        <w:rPr>
          <w:lang w:val="en-US"/>
        </w:rPr>
        <w:t xml:space="preserve">Halaman Pembayaran </w:t>
      </w:r>
      <w:r w:rsidRPr="007F2BEF">
        <w:rPr>
          <w:i/>
          <w:iCs/>
          <w:lang w:val="en-US"/>
        </w:rPr>
        <w:t>Payment Gateway</w:t>
      </w:r>
      <w:r>
        <w:rPr>
          <w:lang w:val="en-US"/>
        </w:rPr>
        <w:t xml:space="preserve"> </w:t>
      </w:r>
      <w:r>
        <w:rPr>
          <w:lang w:val="en-US"/>
        </w:rPr>
        <w:t>Stripe</w:t>
      </w:r>
    </w:p>
    <w:p w14:paraId="57992FC0" w14:textId="77777777" w:rsidR="006D0E3B" w:rsidRPr="006D0E3B" w:rsidRDefault="006D0E3B" w:rsidP="006D0E3B">
      <w:pPr>
        <w:rPr>
          <w:lang w:val="en-US"/>
        </w:rPr>
      </w:pPr>
    </w:p>
    <w:p w14:paraId="6D1F006A" w14:textId="77777777" w:rsidR="00F66736" w:rsidRPr="00F66736" w:rsidRDefault="00F66736" w:rsidP="00354BB0">
      <w:pPr>
        <w:ind w:firstLine="576"/>
        <w:rPr>
          <w:lang w:val="en-US"/>
        </w:rPr>
      </w:pPr>
    </w:p>
    <w:p w14:paraId="104F557A" w14:textId="77777777" w:rsidR="00DE0184" w:rsidRPr="002A7812" w:rsidRDefault="00DE0184" w:rsidP="00DE0184">
      <w:pPr>
        <w:pStyle w:val="Heading2"/>
        <w:rPr>
          <w:lang w:val="id-ID"/>
        </w:rPr>
      </w:pPr>
      <w:bookmarkStart w:id="70" w:name="_Toc138459428"/>
      <w:r w:rsidRPr="002A7812">
        <w:rPr>
          <w:lang w:val="id-ID"/>
        </w:rPr>
        <w:t>Implementasi Input</w:t>
      </w:r>
      <w:bookmarkEnd w:id="70"/>
    </w:p>
    <w:p w14:paraId="4E8ED860" w14:textId="77777777" w:rsidR="00DE0184" w:rsidRPr="002A7812" w:rsidRDefault="00DE0184" w:rsidP="00DE0184">
      <w:pPr>
        <w:pStyle w:val="Heading2"/>
        <w:rPr>
          <w:lang w:val="id-ID"/>
        </w:rPr>
      </w:pPr>
      <w:bookmarkStart w:id="71" w:name="_Toc138459429"/>
      <w:r w:rsidRPr="002A7812">
        <w:rPr>
          <w:lang w:val="id-ID"/>
        </w:rPr>
        <w:t>Implementasi Menu</w:t>
      </w:r>
      <w:bookmarkEnd w:id="71"/>
    </w:p>
    <w:p w14:paraId="7213280B" w14:textId="590FB769" w:rsidR="00DE0184" w:rsidRPr="002A7812" w:rsidRDefault="00DE0184" w:rsidP="00DE0184">
      <w:pPr>
        <w:pStyle w:val="Heading2"/>
        <w:rPr>
          <w:lang w:val="id-ID"/>
        </w:rPr>
        <w:sectPr w:rsidR="00DE0184" w:rsidRPr="002A7812" w:rsidSect="00251B4F">
          <w:pgSz w:w="11906" w:h="16838"/>
          <w:pgMar w:top="2268" w:right="1701" w:bottom="1701" w:left="2268" w:header="708" w:footer="708" w:gutter="0"/>
          <w:cols w:space="708"/>
          <w:titlePg/>
          <w:docGrid w:linePitch="360"/>
        </w:sectPr>
      </w:pPr>
      <w:r w:rsidRPr="002A7812">
        <w:rPr>
          <w:lang w:val="id-ID"/>
        </w:rPr>
        <w:t xml:space="preserve"> </w:t>
      </w:r>
      <w:bookmarkStart w:id="72" w:name="_Toc138459430"/>
      <w:r w:rsidRPr="002A7812">
        <w:rPr>
          <w:lang w:val="id-ID"/>
        </w:rPr>
        <w:t>Evaluasi Kepuasan Pengguna</w:t>
      </w:r>
      <w:bookmarkEnd w:id="72"/>
    </w:p>
    <w:p w14:paraId="2B2D6B20" w14:textId="688F81C5" w:rsidR="00B1597F" w:rsidRPr="002A7812" w:rsidRDefault="00B1597F" w:rsidP="006A28C7">
      <w:pPr>
        <w:pStyle w:val="Heading1"/>
        <w:rPr>
          <w:lang w:val="id-ID"/>
        </w:rPr>
      </w:pPr>
      <w:bookmarkStart w:id="73" w:name="_Toc138459431"/>
      <w:r w:rsidRPr="002A7812">
        <w:rPr>
          <w:lang w:val="id-ID"/>
        </w:rPr>
        <w:lastRenderedPageBreak/>
        <w:t xml:space="preserve">BAB VI </w:t>
      </w:r>
      <w:r w:rsidR="00653D63" w:rsidRPr="002A7812">
        <w:rPr>
          <w:lang w:val="id-ID"/>
        </w:rPr>
        <w:br/>
      </w:r>
      <w:r w:rsidR="009E06DA" w:rsidRPr="002A7812">
        <w:rPr>
          <w:lang w:val="id-ID"/>
        </w:rPr>
        <w:t>KESIMPULAN</w:t>
      </w:r>
      <w:r w:rsidR="00981E72" w:rsidRPr="002A7812">
        <w:rPr>
          <w:lang w:val="id-ID"/>
        </w:rPr>
        <w:t xml:space="preserve"> DAN SARAN</w:t>
      </w:r>
      <w:bookmarkEnd w:id="73"/>
    </w:p>
    <w:p w14:paraId="44E81DAB" w14:textId="73B6DFB2" w:rsidR="00712995" w:rsidRPr="002A7812" w:rsidRDefault="00712995" w:rsidP="00712995">
      <w:pPr>
        <w:rPr>
          <w:lang w:val="id-ID"/>
        </w:rPr>
        <w:sectPr w:rsidR="00712995" w:rsidRPr="002A7812" w:rsidSect="00251B4F">
          <w:pgSz w:w="11906" w:h="16838"/>
          <w:pgMar w:top="2268" w:right="1701" w:bottom="1701" w:left="2268" w:header="708" w:footer="708" w:gutter="0"/>
          <w:cols w:space="708"/>
          <w:titlePg/>
          <w:docGrid w:linePitch="360"/>
        </w:sectPr>
      </w:pPr>
    </w:p>
    <w:p w14:paraId="749A07CC" w14:textId="0640F563" w:rsidR="00197908" w:rsidRPr="002A7812" w:rsidRDefault="006338FC" w:rsidP="006A28C7">
      <w:pPr>
        <w:pStyle w:val="Heading1"/>
        <w:rPr>
          <w:lang w:val="id-ID"/>
        </w:rPr>
      </w:pPr>
      <w:bookmarkStart w:id="74" w:name="_Toc138459432"/>
      <w:r w:rsidRPr="002A7812">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2A7812" w:rsidRDefault="00C3194F">
          <w:pPr>
            <w:autoSpaceDE w:val="0"/>
            <w:autoSpaceDN w:val="0"/>
            <w:ind w:hanging="640"/>
            <w:divId w:val="360907856"/>
            <w:rPr>
              <w:rFonts w:eastAsia="Times New Roman"/>
              <w:szCs w:val="24"/>
              <w:lang w:val="id-ID"/>
            </w:rPr>
          </w:pPr>
          <w:r w:rsidRPr="002A7812">
            <w:rPr>
              <w:rFonts w:eastAsia="Times New Roman"/>
              <w:lang w:val="id-ID"/>
            </w:rPr>
            <w:t>[1]</w:t>
          </w:r>
          <w:r w:rsidRPr="002A7812">
            <w:rPr>
              <w:rFonts w:eastAsia="Times New Roman"/>
              <w:lang w:val="id-ID"/>
            </w:rPr>
            <w:tab/>
            <w:t xml:space="preserve">M. I. Fajrin, I. A. Kautsar, and S. Aji, “Design and Build Payment Gateways in Sharia-Based E-Commerce (Case Study: Murabahah Ijabqabul.Id Contract),” </w:t>
          </w:r>
          <w:r w:rsidRPr="002A7812">
            <w:rPr>
              <w:rFonts w:eastAsia="Times New Roman"/>
              <w:i/>
              <w:iCs/>
              <w:lang w:val="id-ID"/>
            </w:rPr>
            <w:t>Procedia of Engineering and Life Science</w:t>
          </w:r>
          <w:r w:rsidRPr="002A7812">
            <w:rPr>
              <w:rFonts w:eastAsia="Times New Roman"/>
              <w:lang w:val="id-ID"/>
            </w:rPr>
            <w:t>, vol. 2, no. 2, Sep. 2022, doi: 10.21070/pels.v2i2.1262.</w:t>
          </w:r>
        </w:p>
        <w:p w14:paraId="141651FB" w14:textId="77777777" w:rsidR="00C3194F" w:rsidRPr="002A7812" w:rsidRDefault="00C3194F">
          <w:pPr>
            <w:autoSpaceDE w:val="0"/>
            <w:autoSpaceDN w:val="0"/>
            <w:ind w:hanging="640"/>
            <w:divId w:val="31619927"/>
            <w:rPr>
              <w:rFonts w:eastAsia="Times New Roman"/>
              <w:lang w:val="id-ID"/>
            </w:rPr>
          </w:pPr>
          <w:r w:rsidRPr="002A7812">
            <w:rPr>
              <w:rFonts w:eastAsia="Times New Roman"/>
              <w:lang w:val="id-ID"/>
            </w:rPr>
            <w:t>[2]</w:t>
          </w:r>
          <w:r w:rsidRPr="002A7812">
            <w:rPr>
              <w:rFonts w:eastAsia="Times New Roman"/>
              <w:lang w:val="id-ID"/>
            </w:rPr>
            <w:tab/>
            <w:t xml:space="preserve">T. M. M. Puspitasari and D. Maulina, “Implementasi Payment Gateway Menggunakan Midtrans Pada Marketplace Travnesia.Com,” </w:t>
          </w:r>
          <w:r w:rsidRPr="002A7812">
            <w:rPr>
              <w:rFonts w:eastAsia="Times New Roman"/>
              <w:i/>
              <w:iCs/>
              <w:lang w:val="id-ID"/>
            </w:rPr>
            <w:t>Mobile and Forensics</w:t>
          </w:r>
          <w:r w:rsidRPr="002A7812">
            <w:rPr>
              <w:rFonts w:eastAsia="Times New Roman"/>
              <w:lang w:val="id-ID"/>
            </w:rPr>
            <w:t>, vol. 1, no. 1, p. 22, Sep. 2019, doi: 10.12928/mf.v1i1.997.</w:t>
          </w:r>
        </w:p>
        <w:p w14:paraId="3753B737" w14:textId="77777777" w:rsidR="00C3194F" w:rsidRPr="002A7812" w:rsidRDefault="00C3194F">
          <w:pPr>
            <w:autoSpaceDE w:val="0"/>
            <w:autoSpaceDN w:val="0"/>
            <w:ind w:hanging="640"/>
            <w:divId w:val="1529946235"/>
            <w:rPr>
              <w:rFonts w:eastAsia="Times New Roman"/>
              <w:lang w:val="id-ID"/>
            </w:rPr>
          </w:pPr>
          <w:r w:rsidRPr="002A7812">
            <w:rPr>
              <w:rFonts w:eastAsia="Times New Roman"/>
              <w:lang w:val="id-ID"/>
            </w:rPr>
            <w:t>[3]</w:t>
          </w:r>
          <w:r w:rsidRPr="002A7812">
            <w:rPr>
              <w:rFonts w:eastAsia="Times New Roman"/>
              <w:lang w:val="id-ID"/>
            </w:rPr>
            <w:tab/>
            <w:t xml:space="preserve">G. Tang, L. Wu, and L. Guo, “The impact of e-commerce platform merchants’ reputation on consumer decision making,” </w:t>
          </w:r>
          <w:r w:rsidRPr="002A7812">
            <w:rPr>
              <w:rFonts w:eastAsia="Times New Roman"/>
              <w:i/>
              <w:iCs/>
              <w:lang w:val="id-ID"/>
            </w:rPr>
            <w:t>E3S Web of Conferences</w:t>
          </w:r>
          <w:r w:rsidRPr="002A7812">
            <w:rPr>
              <w:rFonts w:eastAsia="Times New Roman"/>
              <w:lang w:val="id-ID"/>
            </w:rPr>
            <w:t>, vol. 292, p. 02023, Jan. 2021, doi: 10.1051/e3sconf/202129202023.</w:t>
          </w:r>
        </w:p>
        <w:p w14:paraId="21A89931" w14:textId="77777777" w:rsidR="00C3194F" w:rsidRPr="002A7812" w:rsidRDefault="00C3194F">
          <w:pPr>
            <w:autoSpaceDE w:val="0"/>
            <w:autoSpaceDN w:val="0"/>
            <w:ind w:hanging="640"/>
            <w:divId w:val="381707776"/>
            <w:rPr>
              <w:rFonts w:eastAsia="Times New Roman"/>
              <w:lang w:val="id-ID"/>
            </w:rPr>
          </w:pPr>
          <w:r w:rsidRPr="002A7812">
            <w:rPr>
              <w:rFonts w:eastAsia="Times New Roman"/>
              <w:lang w:val="id-ID"/>
            </w:rPr>
            <w:t>[4]</w:t>
          </w:r>
          <w:r w:rsidRPr="002A7812">
            <w:rPr>
              <w:rFonts w:eastAsia="Times New Roman"/>
              <w:lang w:val="id-ID"/>
            </w:rPr>
            <w:tab/>
            <w:t xml:space="preserve">J. Sausi, J. Mtebe, and J. Mbelwa, “Evaluating user satisfaction with the e-payment gateway system in Tanzania,” </w:t>
          </w:r>
          <w:r w:rsidRPr="002A7812">
            <w:rPr>
              <w:rFonts w:eastAsia="Times New Roman"/>
              <w:i/>
              <w:iCs/>
              <w:lang w:val="id-ID"/>
            </w:rPr>
            <w:t>SA Journal of Information Management</w:t>
          </w:r>
          <w:r w:rsidRPr="002A7812">
            <w:rPr>
              <w:rFonts w:eastAsia="Times New Roman"/>
              <w:lang w:val="id-ID"/>
            </w:rPr>
            <w:t>, vol. 23, Dec. 2021, doi: 10.4102/sajim.v23i1.1430.</w:t>
          </w:r>
        </w:p>
        <w:p w14:paraId="5C09A8F8" w14:textId="77777777" w:rsidR="00C3194F" w:rsidRPr="002A7812" w:rsidRDefault="00C3194F">
          <w:pPr>
            <w:autoSpaceDE w:val="0"/>
            <w:autoSpaceDN w:val="0"/>
            <w:ind w:hanging="640"/>
            <w:divId w:val="1011220689"/>
            <w:rPr>
              <w:rFonts w:eastAsia="Times New Roman"/>
              <w:lang w:val="id-ID"/>
            </w:rPr>
          </w:pPr>
          <w:r w:rsidRPr="002A7812">
            <w:rPr>
              <w:rFonts w:eastAsia="Times New Roman"/>
              <w:lang w:val="id-ID"/>
            </w:rPr>
            <w:t>[5]</w:t>
          </w:r>
          <w:r w:rsidRPr="002A7812">
            <w:rPr>
              <w:rFonts w:eastAsia="Times New Roman"/>
              <w:lang w:val="id-ID"/>
            </w:rPr>
            <w:tab/>
            <w:t xml:space="preserve">M. Hassan, Z. Shukur, and M. Hasan, “An Efficient Secure Electronic Payment System for E-Commerce,” </w:t>
          </w:r>
          <w:r w:rsidRPr="002A7812">
            <w:rPr>
              <w:rFonts w:eastAsia="Times New Roman"/>
              <w:i/>
              <w:iCs/>
              <w:lang w:val="id-ID"/>
            </w:rPr>
            <w:t>Computers</w:t>
          </w:r>
          <w:r w:rsidRPr="002A7812">
            <w:rPr>
              <w:rFonts w:eastAsia="Times New Roman"/>
              <w:lang w:val="id-ID"/>
            </w:rPr>
            <w:t>, vol. 9, p. 13, Aug. 2020, doi: 10.3390/computers9030066.</w:t>
          </w:r>
        </w:p>
        <w:p w14:paraId="79A40676" w14:textId="77777777" w:rsidR="00C3194F" w:rsidRPr="002A7812" w:rsidRDefault="00C3194F">
          <w:pPr>
            <w:autoSpaceDE w:val="0"/>
            <w:autoSpaceDN w:val="0"/>
            <w:ind w:hanging="640"/>
            <w:divId w:val="1403601116"/>
            <w:rPr>
              <w:rFonts w:eastAsia="Times New Roman"/>
              <w:lang w:val="id-ID"/>
            </w:rPr>
          </w:pPr>
          <w:r w:rsidRPr="002A7812">
            <w:rPr>
              <w:rFonts w:eastAsia="Times New Roman"/>
              <w:lang w:val="id-ID"/>
            </w:rPr>
            <w:t>[6]</w:t>
          </w:r>
          <w:r w:rsidRPr="002A7812">
            <w:rPr>
              <w:rFonts w:eastAsia="Times New Roman"/>
              <w:lang w:val="id-ID"/>
            </w:rPr>
            <w:tab/>
            <w:t>S. Mukhopadhyay, S. Pingali, and A. Satyam, “Razorpay: Providing Payment Convenience to Disruptors,” 2021, pp. 237–260. doi: 10.4324/9781003155270-12.</w:t>
          </w:r>
        </w:p>
        <w:p w14:paraId="2498CAF0" w14:textId="77777777" w:rsidR="00C3194F" w:rsidRPr="002A7812" w:rsidRDefault="00C3194F">
          <w:pPr>
            <w:autoSpaceDE w:val="0"/>
            <w:autoSpaceDN w:val="0"/>
            <w:ind w:hanging="640"/>
            <w:divId w:val="1527327964"/>
            <w:rPr>
              <w:rFonts w:eastAsia="Times New Roman"/>
              <w:lang w:val="id-ID"/>
            </w:rPr>
          </w:pPr>
          <w:r w:rsidRPr="002A7812">
            <w:rPr>
              <w:rFonts w:eastAsia="Times New Roman"/>
              <w:lang w:val="id-ID"/>
            </w:rPr>
            <w:t>[7]</w:t>
          </w:r>
          <w:r w:rsidRPr="002A7812">
            <w:rPr>
              <w:rFonts w:eastAsia="Times New Roman"/>
              <w:lang w:val="id-ID"/>
            </w:rPr>
            <w:tab/>
            <w:t xml:space="preserve">D. Sugiarti and R. Iskandar, “Pengaruh Consumer Review Terhadap Keputusan Pembeli Terhadap Toko Online Shopee,” </w:t>
          </w:r>
          <w:r w:rsidRPr="002A7812">
            <w:rPr>
              <w:rFonts w:eastAsia="Times New Roman"/>
              <w:i/>
              <w:iCs/>
              <w:lang w:val="id-ID"/>
            </w:rPr>
            <w:t xml:space="preserve">Jurnal Sosial </w:t>
          </w:r>
          <w:r w:rsidRPr="002A7812">
            <w:rPr>
              <w:rFonts w:eastAsia="Times New Roman"/>
              <w:i/>
              <w:iCs/>
              <w:lang w:val="id-ID"/>
            </w:rPr>
            <w:lastRenderedPageBreak/>
            <w:t>Teknologi</w:t>
          </w:r>
          <w:r w:rsidRPr="002A7812">
            <w:rPr>
              <w:rFonts w:eastAsia="Times New Roman"/>
              <w:lang w:val="id-ID"/>
            </w:rPr>
            <w:t>, vol. 1, pp. 954–962, Sep. 2021, doi: 10.36418/jurnalsostech.v1i9.195.</w:t>
          </w:r>
        </w:p>
        <w:p w14:paraId="14AE2C96" w14:textId="77777777" w:rsidR="00C3194F" w:rsidRPr="002A7812" w:rsidRDefault="00C3194F">
          <w:pPr>
            <w:autoSpaceDE w:val="0"/>
            <w:autoSpaceDN w:val="0"/>
            <w:ind w:hanging="640"/>
            <w:divId w:val="437601794"/>
            <w:rPr>
              <w:rFonts w:eastAsia="Times New Roman"/>
              <w:lang w:val="id-ID"/>
            </w:rPr>
          </w:pPr>
          <w:r w:rsidRPr="002A7812">
            <w:rPr>
              <w:rFonts w:eastAsia="Times New Roman"/>
              <w:lang w:val="id-ID"/>
            </w:rPr>
            <w:t>[8]</w:t>
          </w:r>
          <w:r w:rsidRPr="002A7812">
            <w:rPr>
              <w:rFonts w:eastAsia="Times New Roman"/>
              <w:lang w:val="id-ID"/>
            </w:rPr>
            <w:tab/>
            <w:t xml:space="preserve">A. Ghoni and T. Bodroastuti, “Pengaruh Faktor Budaya, Sosial, Pribadi Dan Psikologi Terhadap Perilaku Konsumen (Studi Pada Pembelian Rumah Di Perumahan Griya Utama Banjardowo Semarang),” </w:t>
          </w:r>
          <w:r w:rsidRPr="002A7812">
            <w:rPr>
              <w:rFonts w:eastAsia="Times New Roman"/>
              <w:i/>
              <w:iCs/>
              <w:lang w:val="id-ID"/>
            </w:rPr>
            <w:t>Jurnal Kajian Akuntansi dan Bisnis</w:t>
          </w:r>
          <w:r w:rsidRPr="002A7812">
            <w:rPr>
              <w:rFonts w:eastAsia="Times New Roman"/>
              <w:lang w:val="id-ID"/>
            </w:rPr>
            <w:t>, vol. 1, no. 1, 2012.</w:t>
          </w:r>
        </w:p>
        <w:p w14:paraId="78F13055" w14:textId="77777777" w:rsidR="00C3194F" w:rsidRPr="002A7812" w:rsidRDefault="00C3194F">
          <w:pPr>
            <w:autoSpaceDE w:val="0"/>
            <w:autoSpaceDN w:val="0"/>
            <w:ind w:hanging="640"/>
            <w:divId w:val="1286276138"/>
            <w:rPr>
              <w:rFonts w:eastAsia="Times New Roman"/>
              <w:lang w:val="id-ID"/>
            </w:rPr>
          </w:pPr>
          <w:r w:rsidRPr="002A7812">
            <w:rPr>
              <w:rFonts w:eastAsia="Times New Roman"/>
              <w:lang w:val="id-ID"/>
            </w:rPr>
            <w:t>[9]</w:t>
          </w:r>
          <w:r w:rsidRPr="002A7812">
            <w:rPr>
              <w:rFonts w:eastAsia="Times New Roman"/>
              <w:lang w:val="id-ID"/>
            </w:rPr>
            <w:tab/>
            <w:t xml:space="preserve">A. Frihatni, “Analisis Perbandingan Pendapatan Pedagang Pakaian Tradisional dengan Pendapatan Bisnis Online,” </w:t>
          </w:r>
          <w:r w:rsidRPr="002A7812">
            <w:rPr>
              <w:rFonts w:eastAsia="Times New Roman"/>
              <w:i/>
              <w:iCs/>
              <w:lang w:val="id-ID"/>
            </w:rPr>
            <w:t>Jurnal Ilmiah Akuntansi Manajemen</w:t>
          </w:r>
          <w:r w:rsidRPr="002A7812">
            <w:rPr>
              <w:rFonts w:eastAsia="Times New Roman"/>
              <w:lang w:val="id-ID"/>
            </w:rPr>
            <w:t>, vol. 5, pp. 1–8, Apr. 2022, doi: 10.35326/jiam.v5i1.1980.</w:t>
          </w:r>
        </w:p>
        <w:p w14:paraId="57D835C6" w14:textId="77777777" w:rsidR="00C3194F" w:rsidRPr="002A7812" w:rsidRDefault="00C3194F">
          <w:pPr>
            <w:autoSpaceDE w:val="0"/>
            <w:autoSpaceDN w:val="0"/>
            <w:ind w:hanging="640"/>
            <w:divId w:val="942154221"/>
            <w:rPr>
              <w:rFonts w:eastAsia="Times New Roman"/>
              <w:lang w:val="id-ID"/>
            </w:rPr>
          </w:pPr>
          <w:r w:rsidRPr="002A7812">
            <w:rPr>
              <w:rFonts w:eastAsia="Times New Roman"/>
              <w:lang w:val="id-ID"/>
            </w:rPr>
            <w:t>[10]</w:t>
          </w:r>
          <w:r w:rsidRPr="002A7812">
            <w:rPr>
              <w:rFonts w:eastAsia="Times New Roman"/>
              <w:lang w:val="id-ID"/>
            </w:rPr>
            <w:tab/>
            <w:t xml:space="preserve">Z. Zulkifli and M. Solot, “Pengaruh Customer Offline dan Customer Online Terhadap Penjualan Pada Toko 3 Second Plaza Mulia Samarinda”,” </w:t>
          </w:r>
          <w:r w:rsidRPr="002A7812">
            <w:rPr>
              <w:rFonts w:eastAsia="Times New Roman"/>
              <w:i/>
              <w:iCs/>
              <w:lang w:val="id-ID"/>
            </w:rPr>
            <w:t>Jurnal Ekonomika : Manajemen, Akuntansi, dan Perbankan Syari’ah</w:t>
          </w:r>
          <w:r w:rsidRPr="002A7812">
            <w:rPr>
              <w:rFonts w:eastAsia="Times New Roman"/>
              <w:lang w:val="id-ID"/>
            </w:rPr>
            <w:t>, vol. 7, p. 43, Feb. 2019, doi: 10.24903/je.v7i1.445.</w:t>
          </w:r>
        </w:p>
        <w:p w14:paraId="1C93C160" w14:textId="77777777" w:rsidR="00C3194F" w:rsidRPr="002A7812" w:rsidRDefault="00C3194F">
          <w:pPr>
            <w:autoSpaceDE w:val="0"/>
            <w:autoSpaceDN w:val="0"/>
            <w:ind w:hanging="640"/>
            <w:divId w:val="514031572"/>
            <w:rPr>
              <w:rFonts w:eastAsia="Times New Roman"/>
              <w:lang w:val="id-ID"/>
            </w:rPr>
          </w:pPr>
          <w:r w:rsidRPr="002A7812">
            <w:rPr>
              <w:rFonts w:eastAsia="Times New Roman"/>
              <w:lang w:val="id-ID"/>
            </w:rPr>
            <w:t>[11]</w:t>
          </w:r>
          <w:r w:rsidRPr="002A7812">
            <w:rPr>
              <w:rFonts w:eastAsia="Times New Roman"/>
              <w:lang w:val="id-ID"/>
            </w:rPr>
            <w:tab/>
            <w:t xml:space="preserve">Д. Бабич, В. Иванова, and Л. Сайбонова, </w:t>
          </w:r>
          <w:r w:rsidRPr="002A7812">
            <w:rPr>
              <w:rFonts w:eastAsia="Times New Roman"/>
              <w:i/>
              <w:iCs/>
              <w:lang w:val="id-ID"/>
            </w:rPr>
            <w:t>THE ESSENCE OF B2B-SALES IN IT</w:t>
          </w:r>
          <w:r w:rsidRPr="002A7812">
            <w:rPr>
              <w:rFonts w:eastAsia="Times New Roman"/>
              <w:lang w:val="id-ID"/>
            </w:rPr>
            <w:t>. 2023. doi: 10.37539/230123.2023.35.38.007.</w:t>
          </w:r>
        </w:p>
        <w:p w14:paraId="6B6E4E8C" w14:textId="77777777" w:rsidR="00C3194F" w:rsidRPr="002A7812" w:rsidRDefault="00C3194F">
          <w:pPr>
            <w:autoSpaceDE w:val="0"/>
            <w:autoSpaceDN w:val="0"/>
            <w:ind w:hanging="640"/>
            <w:divId w:val="285505033"/>
            <w:rPr>
              <w:rFonts w:eastAsia="Times New Roman"/>
              <w:lang w:val="id-ID"/>
            </w:rPr>
          </w:pPr>
          <w:r w:rsidRPr="002A7812">
            <w:rPr>
              <w:rFonts w:eastAsia="Times New Roman"/>
              <w:lang w:val="id-ID"/>
            </w:rPr>
            <w:t>[12]</w:t>
          </w:r>
          <w:r w:rsidRPr="002A7812">
            <w:rPr>
              <w:rFonts w:eastAsia="Times New Roman"/>
              <w:lang w:val="id-ID"/>
            </w:rPr>
            <w:tab/>
            <w:t xml:space="preserve">M. Yudono </w:t>
          </w:r>
          <w:r w:rsidRPr="002A7812">
            <w:rPr>
              <w:rFonts w:eastAsia="Times New Roman"/>
              <w:i/>
              <w:iCs/>
              <w:lang w:val="id-ID"/>
            </w:rPr>
            <w:t>et al.</w:t>
          </w:r>
          <w:r w:rsidRPr="002A7812">
            <w:rPr>
              <w:rFonts w:eastAsia="Times New Roman"/>
              <w:lang w:val="id-ID"/>
            </w:rPr>
            <w:t>, “Perbandingan Brick and Mortar dan Click and Mortar,” Jan. 2023.</w:t>
          </w:r>
        </w:p>
        <w:p w14:paraId="01C8466D" w14:textId="77777777" w:rsidR="00C3194F" w:rsidRPr="002A7812" w:rsidRDefault="00C3194F">
          <w:pPr>
            <w:autoSpaceDE w:val="0"/>
            <w:autoSpaceDN w:val="0"/>
            <w:ind w:hanging="640"/>
            <w:divId w:val="1966736682"/>
            <w:rPr>
              <w:rFonts w:eastAsia="Times New Roman"/>
              <w:lang w:val="id-ID"/>
            </w:rPr>
          </w:pPr>
          <w:r w:rsidRPr="002A7812">
            <w:rPr>
              <w:rFonts w:eastAsia="Times New Roman"/>
              <w:lang w:val="id-ID"/>
            </w:rPr>
            <w:t>[13]</w:t>
          </w:r>
          <w:r w:rsidRPr="002A7812">
            <w:rPr>
              <w:rFonts w:eastAsia="Times New Roman"/>
              <w:lang w:val="id-ID"/>
            </w:rPr>
            <w:tab/>
            <w:t xml:space="preserve">B. Bangun, “STUDI SOSIO-LEGAL TERHADAP PENGATURAN DAN POLA PERDAGANGAN LINTAS BATAS NEGARA DI POS LINTAS BATAS NEGARA (PLBN) ENTIKONG,” </w:t>
          </w:r>
          <w:r w:rsidRPr="002A7812">
            <w:rPr>
              <w:rFonts w:eastAsia="Times New Roman"/>
              <w:i/>
              <w:iCs/>
              <w:lang w:val="id-ID"/>
            </w:rPr>
            <w:t>Jurnal Komunikasi Hukum (JKH)</w:t>
          </w:r>
          <w:r w:rsidRPr="002A7812">
            <w:rPr>
              <w:rFonts w:eastAsia="Times New Roman"/>
              <w:lang w:val="id-ID"/>
            </w:rPr>
            <w:t>, vol. 8, pp. 139–160, Jan. 2022, doi: 10.23887/jkh.v8i1.43606.</w:t>
          </w:r>
        </w:p>
        <w:p w14:paraId="7B4276EC" w14:textId="77777777" w:rsidR="00C3194F" w:rsidRPr="002A7812" w:rsidRDefault="00C3194F">
          <w:pPr>
            <w:autoSpaceDE w:val="0"/>
            <w:autoSpaceDN w:val="0"/>
            <w:ind w:hanging="640"/>
            <w:divId w:val="588347364"/>
            <w:rPr>
              <w:rFonts w:eastAsia="Times New Roman"/>
              <w:lang w:val="id-ID"/>
            </w:rPr>
          </w:pPr>
          <w:r w:rsidRPr="002A7812">
            <w:rPr>
              <w:rFonts w:eastAsia="Times New Roman"/>
              <w:lang w:val="id-ID"/>
            </w:rPr>
            <w:t>[14]</w:t>
          </w:r>
          <w:r w:rsidRPr="002A7812">
            <w:rPr>
              <w:rFonts w:eastAsia="Times New Roman"/>
              <w:lang w:val="id-ID"/>
            </w:rPr>
            <w:tab/>
            <w:t xml:space="preserve">R. Rachman and R. Oktavianti, “Pengaruh Kepercayaan Konsumen terhadap Loyalitas Pelanggan dalam Penggunaan Sistem Pembayaran Online (Survei </w:t>
          </w:r>
          <w:r w:rsidRPr="002A7812">
            <w:rPr>
              <w:rFonts w:eastAsia="Times New Roman"/>
              <w:lang w:val="id-ID"/>
            </w:rPr>
            <w:lastRenderedPageBreak/>
            <w:t xml:space="preserve">Pengguna Produk Unipin),” </w:t>
          </w:r>
          <w:r w:rsidRPr="002A7812">
            <w:rPr>
              <w:rFonts w:eastAsia="Times New Roman"/>
              <w:i/>
              <w:iCs/>
              <w:lang w:val="id-ID"/>
            </w:rPr>
            <w:t>Prologia</w:t>
          </w:r>
          <w:r w:rsidRPr="002A7812">
            <w:rPr>
              <w:rFonts w:eastAsia="Times New Roman"/>
              <w:lang w:val="id-ID"/>
            </w:rPr>
            <w:t>, vol. 5, no. 1, pp. 148–153, Mar. 2021, doi: 10.24912/pr.v5i1.8200.</w:t>
          </w:r>
        </w:p>
        <w:p w14:paraId="3FD925D6" w14:textId="77777777" w:rsidR="00C3194F" w:rsidRPr="002A7812" w:rsidRDefault="00C3194F">
          <w:pPr>
            <w:autoSpaceDE w:val="0"/>
            <w:autoSpaceDN w:val="0"/>
            <w:ind w:hanging="640"/>
            <w:divId w:val="57173979"/>
            <w:rPr>
              <w:rFonts w:eastAsia="Times New Roman"/>
              <w:lang w:val="id-ID"/>
            </w:rPr>
          </w:pPr>
          <w:r w:rsidRPr="002A7812">
            <w:rPr>
              <w:rFonts w:eastAsia="Times New Roman"/>
              <w:lang w:val="id-ID"/>
            </w:rPr>
            <w:t>[15]</w:t>
          </w:r>
          <w:r w:rsidRPr="002A7812">
            <w:rPr>
              <w:rFonts w:eastAsia="Times New Roman"/>
              <w:lang w:val="id-ID"/>
            </w:rPr>
            <w:tab/>
            <w:t xml:space="preserve">D. A. Lestari, E. D. Purnamasari, and B. Setiawan, “Pengaruh Payment Gateway terhadap Kinerja Keuangan UMKM,” </w:t>
          </w:r>
          <w:r w:rsidRPr="002A7812">
            <w:rPr>
              <w:rFonts w:eastAsia="Times New Roman"/>
              <w:i/>
              <w:iCs/>
              <w:lang w:val="id-ID"/>
            </w:rPr>
            <w:t>Jurnal Bisnis, Manajemen, dan Ekonomi</w:t>
          </w:r>
          <w:r w:rsidRPr="002A7812">
            <w:rPr>
              <w:rFonts w:eastAsia="Times New Roman"/>
              <w:lang w:val="id-ID"/>
            </w:rPr>
            <w:t>, vol. 1, no. 1, pp. 1–10, Sep. 2020, doi: 10.47747/jbme.v1i1.20.</w:t>
          </w:r>
        </w:p>
        <w:p w14:paraId="088D5518" w14:textId="77777777" w:rsidR="00C3194F" w:rsidRPr="002A7812" w:rsidRDefault="00C3194F">
          <w:pPr>
            <w:autoSpaceDE w:val="0"/>
            <w:autoSpaceDN w:val="0"/>
            <w:ind w:hanging="640"/>
            <w:divId w:val="1922447043"/>
            <w:rPr>
              <w:rFonts w:eastAsia="Times New Roman"/>
              <w:lang w:val="id-ID"/>
            </w:rPr>
          </w:pPr>
          <w:r w:rsidRPr="002A7812">
            <w:rPr>
              <w:rFonts w:eastAsia="Times New Roman"/>
              <w:lang w:val="id-ID"/>
            </w:rPr>
            <w:t>[16]</w:t>
          </w:r>
          <w:r w:rsidRPr="002A7812">
            <w:rPr>
              <w:rFonts w:eastAsia="Times New Roman"/>
              <w:lang w:val="id-ID"/>
            </w:rPr>
            <w:tab/>
            <w:t>D. Wahyuningsih, P. Romadiana, and L. Tommy, “Integrasi Sistem Organisasi Mahasiswa Atma Luhur Dengan Pendekatan Service Oriented Architecture,” 2020.</w:t>
          </w:r>
        </w:p>
        <w:p w14:paraId="31061EBC" w14:textId="77777777" w:rsidR="00C3194F" w:rsidRPr="002A7812" w:rsidRDefault="00C3194F">
          <w:pPr>
            <w:autoSpaceDE w:val="0"/>
            <w:autoSpaceDN w:val="0"/>
            <w:ind w:hanging="640"/>
            <w:divId w:val="1769043211"/>
            <w:rPr>
              <w:rFonts w:eastAsia="Times New Roman"/>
              <w:lang w:val="id-ID"/>
            </w:rPr>
          </w:pPr>
          <w:r w:rsidRPr="002A7812">
            <w:rPr>
              <w:rFonts w:eastAsia="Times New Roman"/>
              <w:lang w:val="id-ID"/>
            </w:rPr>
            <w:t>[17]</w:t>
          </w:r>
          <w:r w:rsidRPr="002A7812">
            <w:rPr>
              <w:rFonts w:eastAsia="Times New Roman"/>
              <w:lang w:val="id-ID"/>
            </w:rPr>
            <w:tab/>
            <w:t xml:space="preserve">T. M. M. Puspitasari and D. Maulina, “Implementasi Payment Gateway Menggunakan Midtrans Pada Marketplace Travnesia.Com,” </w:t>
          </w:r>
          <w:r w:rsidRPr="002A7812">
            <w:rPr>
              <w:rFonts w:eastAsia="Times New Roman"/>
              <w:i/>
              <w:iCs/>
              <w:lang w:val="id-ID"/>
            </w:rPr>
            <w:t>Mobile and Forensics</w:t>
          </w:r>
          <w:r w:rsidRPr="002A7812">
            <w:rPr>
              <w:rFonts w:eastAsia="Times New Roman"/>
              <w:lang w:val="id-ID"/>
            </w:rPr>
            <w:t>, vol. 1, no. 1, p. 22, Sep. 2019, doi: 10.12928/mf.v1i1.997.</w:t>
          </w:r>
        </w:p>
        <w:p w14:paraId="52D5E1CC" w14:textId="77777777" w:rsidR="00C3194F" w:rsidRPr="002A7812" w:rsidRDefault="00C3194F">
          <w:pPr>
            <w:autoSpaceDE w:val="0"/>
            <w:autoSpaceDN w:val="0"/>
            <w:ind w:hanging="640"/>
            <w:divId w:val="1619021031"/>
            <w:rPr>
              <w:rFonts w:eastAsia="Times New Roman"/>
              <w:lang w:val="id-ID"/>
            </w:rPr>
          </w:pPr>
          <w:r w:rsidRPr="002A7812">
            <w:rPr>
              <w:rFonts w:eastAsia="Times New Roman"/>
              <w:lang w:val="id-ID"/>
            </w:rPr>
            <w:t>[18]</w:t>
          </w:r>
          <w:r w:rsidRPr="002A7812">
            <w:rPr>
              <w:rFonts w:eastAsia="Times New Roman"/>
              <w:lang w:val="id-ID"/>
            </w:rPr>
            <w:tab/>
            <w:t xml:space="preserve">D. Account, “This is test MS 6 Feb ENG-1606 Testing Stripe Payment for Prepaid Credits,” </w:t>
          </w:r>
          <w:r w:rsidRPr="002A7812">
            <w:rPr>
              <w:rFonts w:eastAsia="Times New Roman"/>
              <w:i/>
              <w:iCs/>
              <w:lang w:val="id-ID"/>
            </w:rPr>
            <w:t>JMIR Form Res</w:t>
          </w:r>
          <w:r w:rsidRPr="002A7812">
            <w:rPr>
              <w:rFonts w:eastAsia="Times New Roman"/>
              <w:lang w:val="id-ID"/>
            </w:rPr>
            <w:t>, Feb. 2023, doi: 10.2196/45971.</w:t>
          </w:r>
        </w:p>
        <w:p w14:paraId="72441E3B" w14:textId="77777777" w:rsidR="00C3194F" w:rsidRPr="002A7812" w:rsidRDefault="00C3194F">
          <w:pPr>
            <w:autoSpaceDE w:val="0"/>
            <w:autoSpaceDN w:val="0"/>
            <w:ind w:hanging="640"/>
            <w:divId w:val="1369641532"/>
            <w:rPr>
              <w:rFonts w:eastAsia="Times New Roman"/>
              <w:lang w:val="id-ID"/>
            </w:rPr>
          </w:pPr>
          <w:r w:rsidRPr="002A7812">
            <w:rPr>
              <w:rFonts w:eastAsia="Times New Roman"/>
              <w:lang w:val="id-ID"/>
            </w:rPr>
            <w:t>[19]</w:t>
          </w:r>
          <w:r w:rsidRPr="002A7812">
            <w:rPr>
              <w:rFonts w:eastAsia="Times New Roman"/>
              <w:lang w:val="id-ID"/>
            </w:rPr>
            <w:tab/>
            <w:t xml:space="preserve">A. Nabila, F. Oktavianti, and N. Putri, “Using Paypal As E-Payment In The International Payment System,” </w:t>
          </w:r>
          <w:r w:rsidRPr="002A7812">
            <w:rPr>
              <w:rFonts w:eastAsia="Times New Roman"/>
              <w:i/>
              <w:iCs/>
              <w:lang w:val="id-ID"/>
            </w:rPr>
            <w:t>ASIAN Economic and Business Development</w:t>
          </w:r>
          <w:r w:rsidRPr="002A7812">
            <w:rPr>
              <w:rFonts w:eastAsia="Times New Roman"/>
              <w:lang w:val="id-ID"/>
            </w:rPr>
            <w:t>, vol. 4, pp. 14–19, Jun. 2022, doi: 10.54204/AEBD/Vol4No1July2022003.</w:t>
          </w:r>
        </w:p>
        <w:p w14:paraId="3A48B672" w14:textId="77777777" w:rsidR="00C3194F" w:rsidRPr="002A7812" w:rsidRDefault="00C3194F">
          <w:pPr>
            <w:autoSpaceDE w:val="0"/>
            <w:autoSpaceDN w:val="0"/>
            <w:ind w:hanging="640"/>
            <w:divId w:val="236209671"/>
            <w:rPr>
              <w:rFonts w:eastAsia="Times New Roman"/>
              <w:lang w:val="id-ID"/>
            </w:rPr>
          </w:pPr>
          <w:r w:rsidRPr="002A7812">
            <w:rPr>
              <w:rFonts w:eastAsia="Times New Roman"/>
              <w:lang w:val="id-ID"/>
            </w:rPr>
            <w:t>[20]</w:t>
          </w:r>
          <w:r w:rsidRPr="002A7812">
            <w:rPr>
              <w:rFonts w:eastAsia="Times New Roman"/>
              <w:lang w:val="id-ID"/>
            </w:rPr>
            <w:tab/>
            <w:t xml:space="preserve">S. Markovich, N. Achwal, and E. Queathem, “Stripe: Helping Money Move on the Internet,” </w:t>
          </w:r>
          <w:r w:rsidRPr="002A7812">
            <w:rPr>
              <w:rFonts w:eastAsia="Times New Roman"/>
              <w:i/>
              <w:iCs/>
              <w:lang w:val="id-ID"/>
            </w:rPr>
            <w:t>Kellogg School of Management Cases</w:t>
          </w:r>
          <w:r w:rsidRPr="002A7812">
            <w:rPr>
              <w:rFonts w:eastAsia="Times New Roman"/>
              <w:lang w:val="id-ID"/>
            </w:rPr>
            <w:t>, pp. 1–12, Oct. 2017, doi: 10.1108/case.kellogg.2021.000073.</w:t>
          </w:r>
        </w:p>
        <w:p w14:paraId="05129875" w14:textId="128BF461" w:rsidR="006338FC" w:rsidRPr="002A7812" w:rsidRDefault="00C3194F" w:rsidP="006338FC">
          <w:pPr>
            <w:rPr>
              <w:lang w:val="id-ID"/>
            </w:rPr>
          </w:pPr>
          <w:r w:rsidRPr="002A7812">
            <w:rPr>
              <w:rFonts w:eastAsia="Times New Roman"/>
              <w:lang w:val="id-ID"/>
            </w:rPr>
            <w:t> </w:t>
          </w:r>
        </w:p>
      </w:sdtContent>
    </w:sdt>
    <w:sectPr w:rsidR="006338FC" w:rsidRPr="002A7812" w:rsidSect="001B251F">
      <w:headerReference w:type="default" r:id="rId7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C738F" w14:textId="77777777" w:rsidR="00A65BA7" w:rsidRDefault="00A65BA7" w:rsidP="001E3600">
      <w:pPr>
        <w:spacing w:line="240" w:lineRule="auto"/>
      </w:pPr>
      <w:r>
        <w:separator/>
      </w:r>
    </w:p>
  </w:endnote>
  <w:endnote w:type="continuationSeparator" w:id="0">
    <w:p w14:paraId="213DFF6C" w14:textId="77777777" w:rsidR="00A65BA7" w:rsidRDefault="00A65BA7"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2716D" w14:textId="77777777" w:rsidR="00A65BA7" w:rsidRDefault="00A65BA7" w:rsidP="001E3600">
      <w:pPr>
        <w:spacing w:line="240" w:lineRule="auto"/>
      </w:pPr>
      <w:r>
        <w:separator/>
      </w:r>
    </w:p>
  </w:footnote>
  <w:footnote w:type="continuationSeparator" w:id="0">
    <w:p w14:paraId="5EE98BB7" w14:textId="77777777" w:rsidR="00A65BA7" w:rsidRDefault="00A65BA7"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3F4219"/>
    <w:multiLevelType w:val="hybridMultilevel"/>
    <w:tmpl w:val="F20C80F0"/>
    <w:lvl w:ilvl="0" w:tplc="9F982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3B2C35D1"/>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F33E55"/>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0"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B33DC3"/>
    <w:multiLevelType w:val="hybridMultilevel"/>
    <w:tmpl w:val="D7DA7DBC"/>
    <w:lvl w:ilvl="0" w:tplc="67E42E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0"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2"/>
  </w:num>
  <w:num w:numId="2" w16cid:durableId="951588699">
    <w:abstractNumId w:val="44"/>
  </w:num>
  <w:num w:numId="3" w16cid:durableId="535585946">
    <w:abstractNumId w:val="17"/>
  </w:num>
  <w:num w:numId="4" w16cid:durableId="750279794">
    <w:abstractNumId w:val="31"/>
  </w:num>
  <w:num w:numId="5" w16cid:durableId="1905338562">
    <w:abstractNumId w:val="12"/>
  </w:num>
  <w:num w:numId="6" w16cid:durableId="1415669699">
    <w:abstractNumId w:val="28"/>
  </w:num>
  <w:num w:numId="7" w16cid:durableId="1374964269">
    <w:abstractNumId w:val="41"/>
  </w:num>
  <w:num w:numId="8" w16cid:durableId="678043725">
    <w:abstractNumId w:val="39"/>
  </w:num>
  <w:num w:numId="9" w16cid:durableId="1092433092">
    <w:abstractNumId w:val="36"/>
  </w:num>
  <w:num w:numId="10" w16cid:durableId="867062593">
    <w:abstractNumId w:val="25"/>
  </w:num>
  <w:num w:numId="11" w16cid:durableId="2008052910">
    <w:abstractNumId w:val="7"/>
  </w:num>
  <w:num w:numId="12" w16cid:durableId="1069304114">
    <w:abstractNumId w:val="18"/>
  </w:num>
  <w:num w:numId="13" w16cid:durableId="2096971844">
    <w:abstractNumId w:val="8"/>
  </w:num>
  <w:num w:numId="14" w16cid:durableId="719480590">
    <w:abstractNumId w:val="33"/>
  </w:num>
  <w:num w:numId="15" w16cid:durableId="1150629890">
    <w:abstractNumId w:val="21"/>
  </w:num>
  <w:num w:numId="16" w16cid:durableId="12414065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0"/>
  </w:num>
  <w:num w:numId="19" w16cid:durableId="2111388820">
    <w:abstractNumId w:val="27"/>
  </w:num>
  <w:num w:numId="20" w16cid:durableId="1788700948">
    <w:abstractNumId w:val="19"/>
  </w:num>
  <w:num w:numId="21" w16cid:durableId="444279149">
    <w:abstractNumId w:val="45"/>
  </w:num>
  <w:num w:numId="22" w16cid:durableId="1968275031">
    <w:abstractNumId w:val="47"/>
  </w:num>
  <w:num w:numId="23" w16cid:durableId="699818923">
    <w:abstractNumId w:val="38"/>
  </w:num>
  <w:num w:numId="24" w16cid:durableId="1091196892">
    <w:abstractNumId w:val="48"/>
  </w:num>
  <w:num w:numId="25" w16cid:durableId="96216460">
    <w:abstractNumId w:val="40"/>
  </w:num>
  <w:num w:numId="26" w16cid:durableId="543521513">
    <w:abstractNumId w:val="42"/>
  </w:num>
  <w:num w:numId="27" w16cid:durableId="900945014">
    <w:abstractNumId w:val="14"/>
  </w:num>
  <w:num w:numId="28" w16cid:durableId="37895992">
    <w:abstractNumId w:val="43"/>
  </w:num>
  <w:num w:numId="29" w16cid:durableId="278492976">
    <w:abstractNumId w:val="23"/>
  </w:num>
  <w:num w:numId="30" w16cid:durableId="102918460">
    <w:abstractNumId w:val="11"/>
  </w:num>
  <w:num w:numId="31" w16cid:durableId="482357567">
    <w:abstractNumId w:val="13"/>
  </w:num>
  <w:num w:numId="32" w16cid:durableId="1872960790">
    <w:abstractNumId w:val="32"/>
  </w:num>
  <w:num w:numId="33" w16cid:durableId="772437229">
    <w:abstractNumId w:val="6"/>
  </w:num>
  <w:num w:numId="34" w16cid:durableId="560749782">
    <w:abstractNumId w:val="30"/>
  </w:num>
  <w:num w:numId="35" w16cid:durableId="1704207341">
    <w:abstractNumId w:val="3"/>
  </w:num>
  <w:num w:numId="36" w16cid:durableId="194777908">
    <w:abstractNumId w:val="37"/>
  </w:num>
  <w:num w:numId="37" w16cid:durableId="743918730">
    <w:abstractNumId w:val="5"/>
  </w:num>
  <w:num w:numId="38" w16cid:durableId="169372501">
    <w:abstractNumId w:val="29"/>
  </w:num>
  <w:num w:numId="39" w16cid:durableId="1054357622">
    <w:abstractNumId w:val="10"/>
  </w:num>
  <w:num w:numId="40" w16cid:durableId="854271746">
    <w:abstractNumId w:val="15"/>
  </w:num>
  <w:num w:numId="41" w16cid:durableId="661079913">
    <w:abstractNumId w:val="4"/>
  </w:num>
  <w:num w:numId="42" w16cid:durableId="71245890">
    <w:abstractNumId w:val="35"/>
  </w:num>
  <w:num w:numId="43" w16cid:durableId="1740322947">
    <w:abstractNumId w:val="34"/>
  </w:num>
  <w:num w:numId="44" w16cid:durableId="1377008001">
    <w:abstractNumId w:val="46"/>
  </w:num>
  <w:num w:numId="45" w16cid:durableId="2122145414">
    <w:abstractNumId w:val="22"/>
  </w:num>
  <w:num w:numId="46" w16cid:durableId="1444110437">
    <w:abstractNumId w:val="26"/>
  </w:num>
  <w:num w:numId="47" w16cid:durableId="1467625118">
    <w:abstractNumId w:val="9"/>
  </w:num>
  <w:num w:numId="48" w16cid:durableId="180317231">
    <w:abstractNumId w:val="24"/>
  </w:num>
  <w:num w:numId="49" w16cid:durableId="1354262643">
    <w:abstractNumId w:val="16"/>
  </w:num>
  <w:num w:numId="50" w16cid:durableId="496262543">
    <w:abstractNumId w:val="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329E"/>
    <w:rsid w:val="00025444"/>
    <w:rsid w:val="00026291"/>
    <w:rsid w:val="00026A4A"/>
    <w:rsid w:val="000303B8"/>
    <w:rsid w:val="00030DC9"/>
    <w:rsid w:val="0003190B"/>
    <w:rsid w:val="00031919"/>
    <w:rsid w:val="0003194E"/>
    <w:rsid w:val="000360FE"/>
    <w:rsid w:val="00037DE8"/>
    <w:rsid w:val="0004061A"/>
    <w:rsid w:val="000511B1"/>
    <w:rsid w:val="00051725"/>
    <w:rsid w:val="00056B58"/>
    <w:rsid w:val="00061A83"/>
    <w:rsid w:val="00061C76"/>
    <w:rsid w:val="00062BBA"/>
    <w:rsid w:val="00064F81"/>
    <w:rsid w:val="00065D87"/>
    <w:rsid w:val="00067A8C"/>
    <w:rsid w:val="00067E9E"/>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5E2D"/>
    <w:rsid w:val="000A11FA"/>
    <w:rsid w:val="000A1D76"/>
    <w:rsid w:val="000A4D74"/>
    <w:rsid w:val="000A6055"/>
    <w:rsid w:val="000A718F"/>
    <w:rsid w:val="000A7DB9"/>
    <w:rsid w:val="000B12B2"/>
    <w:rsid w:val="000B2FE8"/>
    <w:rsid w:val="000B4A7B"/>
    <w:rsid w:val="000B5EE7"/>
    <w:rsid w:val="000C0270"/>
    <w:rsid w:val="000C0E0D"/>
    <w:rsid w:val="000C1456"/>
    <w:rsid w:val="000C4C64"/>
    <w:rsid w:val="000C5E54"/>
    <w:rsid w:val="000C6977"/>
    <w:rsid w:val="000C7B14"/>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5622"/>
    <w:rsid w:val="00106D5E"/>
    <w:rsid w:val="0011081F"/>
    <w:rsid w:val="00111F7C"/>
    <w:rsid w:val="00112C50"/>
    <w:rsid w:val="00112E4B"/>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60600"/>
    <w:rsid w:val="00160A0D"/>
    <w:rsid w:val="00160E08"/>
    <w:rsid w:val="001611BD"/>
    <w:rsid w:val="00165B52"/>
    <w:rsid w:val="00166081"/>
    <w:rsid w:val="001664C3"/>
    <w:rsid w:val="00166E61"/>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0787"/>
    <w:rsid w:val="00191146"/>
    <w:rsid w:val="00191F7A"/>
    <w:rsid w:val="00192ECF"/>
    <w:rsid w:val="00197908"/>
    <w:rsid w:val="00197DC7"/>
    <w:rsid w:val="001A2993"/>
    <w:rsid w:val="001A4A25"/>
    <w:rsid w:val="001A4C36"/>
    <w:rsid w:val="001B0F5E"/>
    <w:rsid w:val="001B23B4"/>
    <w:rsid w:val="001B251F"/>
    <w:rsid w:val="001B2A38"/>
    <w:rsid w:val="001B2F0B"/>
    <w:rsid w:val="001B3C0A"/>
    <w:rsid w:val="001B3CAA"/>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9B0"/>
    <w:rsid w:val="001E751C"/>
    <w:rsid w:val="001E7B5C"/>
    <w:rsid w:val="001F1C64"/>
    <w:rsid w:val="001F3607"/>
    <w:rsid w:val="001F47A7"/>
    <w:rsid w:val="001F4D3F"/>
    <w:rsid w:val="001F4E75"/>
    <w:rsid w:val="002006CC"/>
    <w:rsid w:val="00201D09"/>
    <w:rsid w:val="00203DC6"/>
    <w:rsid w:val="002077F3"/>
    <w:rsid w:val="002103E1"/>
    <w:rsid w:val="00210BF6"/>
    <w:rsid w:val="00210F35"/>
    <w:rsid w:val="0021279B"/>
    <w:rsid w:val="00215BA2"/>
    <w:rsid w:val="00216D67"/>
    <w:rsid w:val="00217931"/>
    <w:rsid w:val="00221205"/>
    <w:rsid w:val="002216DD"/>
    <w:rsid w:val="00221944"/>
    <w:rsid w:val="00226BD1"/>
    <w:rsid w:val="0022758D"/>
    <w:rsid w:val="0023077A"/>
    <w:rsid w:val="0023360B"/>
    <w:rsid w:val="00233753"/>
    <w:rsid w:val="002368ED"/>
    <w:rsid w:val="00236A1B"/>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24484"/>
    <w:rsid w:val="00330B30"/>
    <w:rsid w:val="0033273A"/>
    <w:rsid w:val="00333926"/>
    <w:rsid w:val="00337B64"/>
    <w:rsid w:val="00337C5D"/>
    <w:rsid w:val="00342208"/>
    <w:rsid w:val="00343EF5"/>
    <w:rsid w:val="00344208"/>
    <w:rsid w:val="00345651"/>
    <w:rsid w:val="0035433C"/>
    <w:rsid w:val="00354BB0"/>
    <w:rsid w:val="003550E1"/>
    <w:rsid w:val="00355E62"/>
    <w:rsid w:val="00355ECA"/>
    <w:rsid w:val="003562DC"/>
    <w:rsid w:val="0036035C"/>
    <w:rsid w:val="00360456"/>
    <w:rsid w:val="00360806"/>
    <w:rsid w:val="00361692"/>
    <w:rsid w:val="00362988"/>
    <w:rsid w:val="00362DAF"/>
    <w:rsid w:val="003637CC"/>
    <w:rsid w:val="0036460E"/>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296D"/>
    <w:rsid w:val="00394C7F"/>
    <w:rsid w:val="00395A9A"/>
    <w:rsid w:val="00395F38"/>
    <w:rsid w:val="003967DB"/>
    <w:rsid w:val="00396E26"/>
    <w:rsid w:val="003975BD"/>
    <w:rsid w:val="00397AE8"/>
    <w:rsid w:val="003A261D"/>
    <w:rsid w:val="003A2A11"/>
    <w:rsid w:val="003A2C07"/>
    <w:rsid w:val="003A2EA3"/>
    <w:rsid w:val="003A63C1"/>
    <w:rsid w:val="003A758E"/>
    <w:rsid w:val="003B118C"/>
    <w:rsid w:val="003B22DD"/>
    <w:rsid w:val="003B45BC"/>
    <w:rsid w:val="003B50B5"/>
    <w:rsid w:val="003B5813"/>
    <w:rsid w:val="003B591E"/>
    <w:rsid w:val="003B5D40"/>
    <w:rsid w:val="003B60F6"/>
    <w:rsid w:val="003B6612"/>
    <w:rsid w:val="003C0EAE"/>
    <w:rsid w:val="003C3084"/>
    <w:rsid w:val="003C4586"/>
    <w:rsid w:val="003C4A23"/>
    <w:rsid w:val="003D034E"/>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3F6B4C"/>
    <w:rsid w:val="004015C4"/>
    <w:rsid w:val="0040311A"/>
    <w:rsid w:val="00403E39"/>
    <w:rsid w:val="0040456A"/>
    <w:rsid w:val="004070FC"/>
    <w:rsid w:val="004076A5"/>
    <w:rsid w:val="00412F12"/>
    <w:rsid w:val="00414398"/>
    <w:rsid w:val="0041487B"/>
    <w:rsid w:val="00415CD9"/>
    <w:rsid w:val="0042002C"/>
    <w:rsid w:val="00421DC9"/>
    <w:rsid w:val="00423EF4"/>
    <w:rsid w:val="0042475E"/>
    <w:rsid w:val="00426671"/>
    <w:rsid w:val="00427805"/>
    <w:rsid w:val="00427CFD"/>
    <w:rsid w:val="00427D42"/>
    <w:rsid w:val="00430453"/>
    <w:rsid w:val="00431DAC"/>
    <w:rsid w:val="0043364C"/>
    <w:rsid w:val="00434067"/>
    <w:rsid w:val="0043653E"/>
    <w:rsid w:val="00436D1B"/>
    <w:rsid w:val="004414F6"/>
    <w:rsid w:val="00441987"/>
    <w:rsid w:val="00444924"/>
    <w:rsid w:val="004505B7"/>
    <w:rsid w:val="00452ED3"/>
    <w:rsid w:val="00454046"/>
    <w:rsid w:val="00456828"/>
    <w:rsid w:val="00457B4C"/>
    <w:rsid w:val="00457F07"/>
    <w:rsid w:val="004605A5"/>
    <w:rsid w:val="00460F60"/>
    <w:rsid w:val="00461056"/>
    <w:rsid w:val="00461403"/>
    <w:rsid w:val="0046277A"/>
    <w:rsid w:val="004629AE"/>
    <w:rsid w:val="00464DB3"/>
    <w:rsid w:val="004737BB"/>
    <w:rsid w:val="00476071"/>
    <w:rsid w:val="00476F5C"/>
    <w:rsid w:val="0048190F"/>
    <w:rsid w:val="00484F86"/>
    <w:rsid w:val="00487B3C"/>
    <w:rsid w:val="004922C4"/>
    <w:rsid w:val="00492612"/>
    <w:rsid w:val="00492FB7"/>
    <w:rsid w:val="00493005"/>
    <w:rsid w:val="0049524D"/>
    <w:rsid w:val="004975C4"/>
    <w:rsid w:val="004A0426"/>
    <w:rsid w:val="004A3359"/>
    <w:rsid w:val="004A3485"/>
    <w:rsid w:val="004A36CB"/>
    <w:rsid w:val="004A78E9"/>
    <w:rsid w:val="004B04C4"/>
    <w:rsid w:val="004B3C34"/>
    <w:rsid w:val="004B5E5A"/>
    <w:rsid w:val="004B77B0"/>
    <w:rsid w:val="004B7ED3"/>
    <w:rsid w:val="004C100C"/>
    <w:rsid w:val="004C1174"/>
    <w:rsid w:val="004C1241"/>
    <w:rsid w:val="004C4A11"/>
    <w:rsid w:val="004C641E"/>
    <w:rsid w:val="004C6848"/>
    <w:rsid w:val="004C7E79"/>
    <w:rsid w:val="004D30CE"/>
    <w:rsid w:val="004D4238"/>
    <w:rsid w:val="004D4E04"/>
    <w:rsid w:val="004D6385"/>
    <w:rsid w:val="004D72E7"/>
    <w:rsid w:val="004D7C36"/>
    <w:rsid w:val="004E03C4"/>
    <w:rsid w:val="004E12E5"/>
    <w:rsid w:val="004E2C58"/>
    <w:rsid w:val="004E69D3"/>
    <w:rsid w:val="004E7259"/>
    <w:rsid w:val="004E7C6A"/>
    <w:rsid w:val="004F07DB"/>
    <w:rsid w:val="004F0B6B"/>
    <w:rsid w:val="004F219D"/>
    <w:rsid w:val="004F2402"/>
    <w:rsid w:val="004F33BC"/>
    <w:rsid w:val="004F4A28"/>
    <w:rsid w:val="004F620B"/>
    <w:rsid w:val="00500848"/>
    <w:rsid w:val="00502025"/>
    <w:rsid w:val="00503E26"/>
    <w:rsid w:val="005056D0"/>
    <w:rsid w:val="00505977"/>
    <w:rsid w:val="00505A39"/>
    <w:rsid w:val="00505BDC"/>
    <w:rsid w:val="00505EDC"/>
    <w:rsid w:val="0051328C"/>
    <w:rsid w:val="005143FF"/>
    <w:rsid w:val="00514880"/>
    <w:rsid w:val="0051598E"/>
    <w:rsid w:val="00520EF4"/>
    <w:rsid w:val="005226FE"/>
    <w:rsid w:val="005253D1"/>
    <w:rsid w:val="0052697B"/>
    <w:rsid w:val="00526A53"/>
    <w:rsid w:val="00526A80"/>
    <w:rsid w:val="005340AA"/>
    <w:rsid w:val="00552CDD"/>
    <w:rsid w:val="00553467"/>
    <w:rsid w:val="00554A0E"/>
    <w:rsid w:val="00560098"/>
    <w:rsid w:val="00563A41"/>
    <w:rsid w:val="005642A7"/>
    <w:rsid w:val="00566FD4"/>
    <w:rsid w:val="00570991"/>
    <w:rsid w:val="005726F5"/>
    <w:rsid w:val="00572DF2"/>
    <w:rsid w:val="00575561"/>
    <w:rsid w:val="005774AB"/>
    <w:rsid w:val="00582A75"/>
    <w:rsid w:val="0058365C"/>
    <w:rsid w:val="00584936"/>
    <w:rsid w:val="00593B15"/>
    <w:rsid w:val="00593B95"/>
    <w:rsid w:val="00597B48"/>
    <w:rsid w:val="005A20DB"/>
    <w:rsid w:val="005A5BC9"/>
    <w:rsid w:val="005B201A"/>
    <w:rsid w:val="005B37A7"/>
    <w:rsid w:val="005B3A35"/>
    <w:rsid w:val="005B4143"/>
    <w:rsid w:val="005B5456"/>
    <w:rsid w:val="005C21F2"/>
    <w:rsid w:val="005C358A"/>
    <w:rsid w:val="005C3A7C"/>
    <w:rsid w:val="005C3DE2"/>
    <w:rsid w:val="005C40C1"/>
    <w:rsid w:val="005C57F7"/>
    <w:rsid w:val="005C68BE"/>
    <w:rsid w:val="005D0DC6"/>
    <w:rsid w:val="005D0F80"/>
    <w:rsid w:val="005D34EB"/>
    <w:rsid w:val="005D3A5B"/>
    <w:rsid w:val="005D48BD"/>
    <w:rsid w:val="005D4E41"/>
    <w:rsid w:val="005E11F9"/>
    <w:rsid w:val="005E4A42"/>
    <w:rsid w:val="005E593C"/>
    <w:rsid w:val="005F09B3"/>
    <w:rsid w:val="005F3341"/>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6BE1"/>
    <w:rsid w:val="006174EB"/>
    <w:rsid w:val="00617AA6"/>
    <w:rsid w:val="006242EA"/>
    <w:rsid w:val="00624F50"/>
    <w:rsid w:val="00626588"/>
    <w:rsid w:val="00626C4A"/>
    <w:rsid w:val="006338FC"/>
    <w:rsid w:val="00633E2F"/>
    <w:rsid w:val="00635B17"/>
    <w:rsid w:val="00637BCC"/>
    <w:rsid w:val="00641662"/>
    <w:rsid w:val="00643385"/>
    <w:rsid w:val="00645E1C"/>
    <w:rsid w:val="0064611F"/>
    <w:rsid w:val="006516E5"/>
    <w:rsid w:val="00652321"/>
    <w:rsid w:val="00653398"/>
    <w:rsid w:val="00653477"/>
    <w:rsid w:val="00653D63"/>
    <w:rsid w:val="00653F7A"/>
    <w:rsid w:val="0066026F"/>
    <w:rsid w:val="006610DF"/>
    <w:rsid w:val="0066196B"/>
    <w:rsid w:val="00662B04"/>
    <w:rsid w:val="0066311C"/>
    <w:rsid w:val="00663B23"/>
    <w:rsid w:val="00663B51"/>
    <w:rsid w:val="006655B0"/>
    <w:rsid w:val="006666A7"/>
    <w:rsid w:val="00670DDE"/>
    <w:rsid w:val="00671E9B"/>
    <w:rsid w:val="00673DAD"/>
    <w:rsid w:val="00675B74"/>
    <w:rsid w:val="0067745A"/>
    <w:rsid w:val="00680537"/>
    <w:rsid w:val="0068143E"/>
    <w:rsid w:val="00685AF5"/>
    <w:rsid w:val="00686768"/>
    <w:rsid w:val="00693CCA"/>
    <w:rsid w:val="00697265"/>
    <w:rsid w:val="006A023A"/>
    <w:rsid w:val="006A08EB"/>
    <w:rsid w:val="006A0EE4"/>
    <w:rsid w:val="006A2327"/>
    <w:rsid w:val="006A28C7"/>
    <w:rsid w:val="006A33D5"/>
    <w:rsid w:val="006A3C39"/>
    <w:rsid w:val="006A6CB5"/>
    <w:rsid w:val="006A7025"/>
    <w:rsid w:val="006B02FB"/>
    <w:rsid w:val="006B3A66"/>
    <w:rsid w:val="006C19D7"/>
    <w:rsid w:val="006C2E01"/>
    <w:rsid w:val="006C30BB"/>
    <w:rsid w:val="006C35EA"/>
    <w:rsid w:val="006C46D9"/>
    <w:rsid w:val="006C50DC"/>
    <w:rsid w:val="006C5B63"/>
    <w:rsid w:val="006C63FB"/>
    <w:rsid w:val="006C6C19"/>
    <w:rsid w:val="006C794F"/>
    <w:rsid w:val="006D0E3B"/>
    <w:rsid w:val="006D2B72"/>
    <w:rsid w:val="006D30C1"/>
    <w:rsid w:val="006D445B"/>
    <w:rsid w:val="006D68DB"/>
    <w:rsid w:val="006D72CE"/>
    <w:rsid w:val="006E726A"/>
    <w:rsid w:val="006E7A0C"/>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26AF"/>
    <w:rsid w:val="007268F7"/>
    <w:rsid w:val="0073080C"/>
    <w:rsid w:val="007316CB"/>
    <w:rsid w:val="0073170E"/>
    <w:rsid w:val="00731E76"/>
    <w:rsid w:val="0073373E"/>
    <w:rsid w:val="00741290"/>
    <w:rsid w:val="007439B3"/>
    <w:rsid w:val="007457A0"/>
    <w:rsid w:val="007471A3"/>
    <w:rsid w:val="0075220E"/>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85BFE"/>
    <w:rsid w:val="007902BF"/>
    <w:rsid w:val="0079467F"/>
    <w:rsid w:val="0079761F"/>
    <w:rsid w:val="007A1ABB"/>
    <w:rsid w:val="007A24D6"/>
    <w:rsid w:val="007A3132"/>
    <w:rsid w:val="007A3CC4"/>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4065"/>
    <w:rsid w:val="008149BD"/>
    <w:rsid w:val="00814A67"/>
    <w:rsid w:val="008208BB"/>
    <w:rsid w:val="008232B7"/>
    <w:rsid w:val="008239D3"/>
    <w:rsid w:val="00824C1C"/>
    <w:rsid w:val="00826F06"/>
    <w:rsid w:val="008308B0"/>
    <w:rsid w:val="00831ABB"/>
    <w:rsid w:val="00833C95"/>
    <w:rsid w:val="00834018"/>
    <w:rsid w:val="008358A1"/>
    <w:rsid w:val="00840E70"/>
    <w:rsid w:val="00841249"/>
    <w:rsid w:val="00842F9C"/>
    <w:rsid w:val="00846A91"/>
    <w:rsid w:val="008505F7"/>
    <w:rsid w:val="00852209"/>
    <w:rsid w:val="00852AE3"/>
    <w:rsid w:val="00853262"/>
    <w:rsid w:val="00853EE1"/>
    <w:rsid w:val="00860F1D"/>
    <w:rsid w:val="00862606"/>
    <w:rsid w:val="0086642E"/>
    <w:rsid w:val="00867E24"/>
    <w:rsid w:val="00873D75"/>
    <w:rsid w:val="00873F4B"/>
    <w:rsid w:val="00874531"/>
    <w:rsid w:val="00885267"/>
    <w:rsid w:val="008868FE"/>
    <w:rsid w:val="0089007C"/>
    <w:rsid w:val="00890C95"/>
    <w:rsid w:val="00892926"/>
    <w:rsid w:val="0089338D"/>
    <w:rsid w:val="00893C9F"/>
    <w:rsid w:val="008946FF"/>
    <w:rsid w:val="0089598E"/>
    <w:rsid w:val="00895BF0"/>
    <w:rsid w:val="008A0B8C"/>
    <w:rsid w:val="008A4F00"/>
    <w:rsid w:val="008A50DA"/>
    <w:rsid w:val="008A7D36"/>
    <w:rsid w:val="008B0820"/>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F25"/>
    <w:rsid w:val="008E2C41"/>
    <w:rsid w:val="008E2D03"/>
    <w:rsid w:val="008E403A"/>
    <w:rsid w:val="008E5EA7"/>
    <w:rsid w:val="008E68E9"/>
    <w:rsid w:val="008E7113"/>
    <w:rsid w:val="008F0023"/>
    <w:rsid w:val="008F042A"/>
    <w:rsid w:val="008F0FAC"/>
    <w:rsid w:val="008F288D"/>
    <w:rsid w:val="008F2AD3"/>
    <w:rsid w:val="008F522B"/>
    <w:rsid w:val="008F5695"/>
    <w:rsid w:val="008F69D0"/>
    <w:rsid w:val="008F7EBB"/>
    <w:rsid w:val="00903E86"/>
    <w:rsid w:val="009065A1"/>
    <w:rsid w:val="00907546"/>
    <w:rsid w:val="009100A5"/>
    <w:rsid w:val="00910D5D"/>
    <w:rsid w:val="00914331"/>
    <w:rsid w:val="00914EA7"/>
    <w:rsid w:val="009179C4"/>
    <w:rsid w:val="00921A53"/>
    <w:rsid w:val="00922A42"/>
    <w:rsid w:val="00926125"/>
    <w:rsid w:val="00931117"/>
    <w:rsid w:val="00932442"/>
    <w:rsid w:val="0093372F"/>
    <w:rsid w:val="00935CA2"/>
    <w:rsid w:val="00936FBF"/>
    <w:rsid w:val="009405FC"/>
    <w:rsid w:val="00942F7A"/>
    <w:rsid w:val="00946ADF"/>
    <w:rsid w:val="00955946"/>
    <w:rsid w:val="00957627"/>
    <w:rsid w:val="009578C9"/>
    <w:rsid w:val="00960373"/>
    <w:rsid w:val="009613F2"/>
    <w:rsid w:val="00961B77"/>
    <w:rsid w:val="00965952"/>
    <w:rsid w:val="00965DC0"/>
    <w:rsid w:val="00966BE7"/>
    <w:rsid w:val="00966D6F"/>
    <w:rsid w:val="00970134"/>
    <w:rsid w:val="009735FC"/>
    <w:rsid w:val="00973651"/>
    <w:rsid w:val="009738CD"/>
    <w:rsid w:val="00980FF0"/>
    <w:rsid w:val="009814F7"/>
    <w:rsid w:val="009818BA"/>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2D1A"/>
    <w:rsid w:val="009C474F"/>
    <w:rsid w:val="009C4D01"/>
    <w:rsid w:val="009C75AE"/>
    <w:rsid w:val="009C7774"/>
    <w:rsid w:val="009C7D35"/>
    <w:rsid w:val="009D03C4"/>
    <w:rsid w:val="009D1628"/>
    <w:rsid w:val="009D2A3E"/>
    <w:rsid w:val="009D725A"/>
    <w:rsid w:val="009D735B"/>
    <w:rsid w:val="009E06DA"/>
    <w:rsid w:val="009E0EEC"/>
    <w:rsid w:val="009E56C1"/>
    <w:rsid w:val="009E5BF6"/>
    <w:rsid w:val="009E5CC6"/>
    <w:rsid w:val="009E5FF9"/>
    <w:rsid w:val="009E6D11"/>
    <w:rsid w:val="009F1A0B"/>
    <w:rsid w:val="009F28BE"/>
    <w:rsid w:val="009F2E8B"/>
    <w:rsid w:val="009F2F14"/>
    <w:rsid w:val="009F4C76"/>
    <w:rsid w:val="009F5169"/>
    <w:rsid w:val="009F761A"/>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1AD1"/>
    <w:rsid w:val="00A32857"/>
    <w:rsid w:val="00A3333D"/>
    <w:rsid w:val="00A34962"/>
    <w:rsid w:val="00A37BC3"/>
    <w:rsid w:val="00A40204"/>
    <w:rsid w:val="00A410C6"/>
    <w:rsid w:val="00A45ACA"/>
    <w:rsid w:val="00A504F0"/>
    <w:rsid w:val="00A51F33"/>
    <w:rsid w:val="00A53244"/>
    <w:rsid w:val="00A5345D"/>
    <w:rsid w:val="00A61298"/>
    <w:rsid w:val="00A63C2D"/>
    <w:rsid w:val="00A65604"/>
    <w:rsid w:val="00A65BA7"/>
    <w:rsid w:val="00A66CE2"/>
    <w:rsid w:val="00A67780"/>
    <w:rsid w:val="00A706F2"/>
    <w:rsid w:val="00A70A20"/>
    <w:rsid w:val="00A71AA2"/>
    <w:rsid w:val="00A7216B"/>
    <w:rsid w:val="00A72E79"/>
    <w:rsid w:val="00A73B4B"/>
    <w:rsid w:val="00A74D53"/>
    <w:rsid w:val="00A75197"/>
    <w:rsid w:val="00A761BE"/>
    <w:rsid w:val="00A77D7B"/>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5C0D"/>
    <w:rsid w:val="00AA6D4C"/>
    <w:rsid w:val="00AA7121"/>
    <w:rsid w:val="00AA7D48"/>
    <w:rsid w:val="00AB139C"/>
    <w:rsid w:val="00AB15A6"/>
    <w:rsid w:val="00AB1EBB"/>
    <w:rsid w:val="00AB24E6"/>
    <w:rsid w:val="00AB2FFF"/>
    <w:rsid w:val="00AB36B6"/>
    <w:rsid w:val="00AB5922"/>
    <w:rsid w:val="00AC4EA5"/>
    <w:rsid w:val="00AC5107"/>
    <w:rsid w:val="00AC5E6D"/>
    <w:rsid w:val="00AC77ED"/>
    <w:rsid w:val="00AD341D"/>
    <w:rsid w:val="00AD4AD1"/>
    <w:rsid w:val="00AD4CFC"/>
    <w:rsid w:val="00AD5D02"/>
    <w:rsid w:val="00AE1AD9"/>
    <w:rsid w:val="00AE4839"/>
    <w:rsid w:val="00AE692B"/>
    <w:rsid w:val="00AF1BDF"/>
    <w:rsid w:val="00AF6EF5"/>
    <w:rsid w:val="00B00AAC"/>
    <w:rsid w:val="00B0135F"/>
    <w:rsid w:val="00B01674"/>
    <w:rsid w:val="00B02CB3"/>
    <w:rsid w:val="00B03BB0"/>
    <w:rsid w:val="00B04728"/>
    <w:rsid w:val="00B04D8E"/>
    <w:rsid w:val="00B06C07"/>
    <w:rsid w:val="00B06D40"/>
    <w:rsid w:val="00B1066F"/>
    <w:rsid w:val="00B12815"/>
    <w:rsid w:val="00B1597F"/>
    <w:rsid w:val="00B169B7"/>
    <w:rsid w:val="00B20285"/>
    <w:rsid w:val="00B2089E"/>
    <w:rsid w:val="00B24D72"/>
    <w:rsid w:val="00B272DF"/>
    <w:rsid w:val="00B3087E"/>
    <w:rsid w:val="00B32449"/>
    <w:rsid w:val="00B33EAC"/>
    <w:rsid w:val="00B342CA"/>
    <w:rsid w:val="00B34ADA"/>
    <w:rsid w:val="00B35014"/>
    <w:rsid w:val="00B357A7"/>
    <w:rsid w:val="00B363CB"/>
    <w:rsid w:val="00B36EA3"/>
    <w:rsid w:val="00B41A39"/>
    <w:rsid w:val="00B4384D"/>
    <w:rsid w:val="00B4502F"/>
    <w:rsid w:val="00B457BC"/>
    <w:rsid w:val="00B45FDE"/>
    <w:rsid w:val="00B45FFD"/>
    <w:rsid w:val="00B478A5"/>
    <w:rsid w:val="00B50225"/>
    <w:rsid w:val="00B50DB9"/>
    <w:rsid w:val="00B511D7"/>
    <w:rsid w:val="00B542C4"/>
    <w:rsid w:val="00B549E4"/>
    <w:rsid w:val="00B57A5F"/>
    <w:rsid w:val="00B604BC"/>
    <w:rsid w:val="00B608D0"/>
    <w:rsid w:val="00B60F32"/>
    <w:rsid w:val="00B610D9"/>
    <w:rsid w:val="00B616E6"/>
    <w:rsid w:val="00B618D9"/>
    <w:rsid w:val="00B632BF"/>
    <w:rsid w:val="00B66153"/>
    <w:rsid w:val="00B66200"/>
    <w:rsid w:val="00B675AF"/>
    <w:rsid w:val="00B71923"/>
    <w:rsid w:val="00B768DC"/>
    <w:rsid w:val="00B830A0"/>
    <w:rsid w:val="00B838E3"/>
    <w:rsid w:val="00B86B51"/>
    <w:rsid w:val="00B92D22"/>
    <w:rsid w:val="00B92FE2"/>
    <w:rsid w:val="00B94292"/>
    <w:rsid w:val="00B96472"/>
    <w:rsid w:val="00BA1B91"/>
    <w:rsid w:val="00BA26D1"/>
    <w:rsid w:val="00BA2E97"/>
    <w:rsid w:val="00BA4F29"/>
    <w:rsid w:val="00BA5EAF"/>
    <w:rsid w:val="00BA66EB"/>
    <w:rsid w:val="00BB0D26"/>
    <w:rsid w:val="00BB2927"/>
    <w:rsid w:val="00BB46A0"/>
    <w:rsid w:val="00BB51B3"/>
    <w:rsid w:val="00BC10FF"/>
    <w:rsid w:val="00BD0FA7"/>
    <w:rsid w:val="00BD11B5"/>
    <w:rsid w:val="00BE11AA"/>
    <w:rsid w:val="00BE1727"/>
    <w:rsid w:val="00BE3037"/>
    <w:rsid w:val="00BE399D"/>
    <w:rsid w:val="00BE41BE"/>
    <w:rsid w:val="00BE6391"/>
    <w:rsid w:val="00BE66E7"/>
    <w:rsid w:val="00BF0779"/>
    <w:rsid w:val="00BF13B6"/>
    <w:rsid w:val="00BF45AC"/>
    <w:rsid w:val="00BF46E5"/>
    <w:rsid w:val="00BF70BE"/>
    <w:rsid w:val="00BF7B8E"/>
    <w:rsid w:val="00BF7F34"/>
    <w:rsid w:val="00C00E84"/>
    <w:rsid w:val="00C03401"/>
    <w:rsid w:val="00C036E7"/>
    <w:rsid w:val="00C03FFD"/>
    <w:rsid w:val="00C07D4F"/>
    <w:rsid w:val="00C10688"/>
    <w:rsid w:val="00C10FCA"/>
    <w:rsid w:val="00C11B91"/>
    <w:rsid w:val="00C126A7"/>
    <w:rsid w:val="00C1412E"/>
    <w:rsid w:val="00C14713"/>
    <w:rsid w:val="00C16B49"/>
    <w:rsid w:val="00C17D4B"/>
    <w:rsid w:val="00C2057B"/>
    <w:rsid w:val="00C2101B"/>
    <w:rsid w:val="00C218C1"/>
    <w:rsid w:val="00C233D2"/>
    <w:rsid w:val="00C233EC"/>
    <w:rsid w:val="00C23C3A"/>
    <w:rsid w:val="00C247A5"/>
    <w:rsid w:val="00C248BC"/>
    <w:rsid w:val="00C25492"/>
    <w:rsid w:val="00C30245"/>
    <w:rsid w:val="00C30F6B"/>
    <w:rsid w:val="00C30FDC"/>
    <w:rsid w:val="00C31260"/>
    <w:rsid w:val="00C3194F"/>
    <w:rsid w:val="00C3223F"/>
    <w:rsid w:val="00C337BF"/>
    <w:rsid w:val="00C369F9"/>
    <w:rsid w:val="00C40C26"/>
    <w:rsid w:val="00C41654"/>
    <w:rsid w:val="00C41F8B"/>
    <w:rsid w:val="00C51622"/>
    <w:rsid w:val="00C51B10"/>
    <w:rsid w:val="00C53D4C"/>
    <w:rsid w:val="00C57586"/>
    <w:rsid w:val="00C60711"/>
    <w:rsid w:val="00C66656"/>
    <w:rsid w:val="00C66741"/>
    <w:rsid w:val="00C67E89"/>
    <w:rsid w:val="00C70F57"/>
    <w:rsid w:val="00C71FC4"/>
    <w:rsid w:val="00C736B7"/>
    <w:rsid w:val="00C8208D"/>
    <w:rsid w:val="00C829EA"/>
    <w:rsid w:val="00C84DAD"/>
    <w:rsid w:val="00C85E65"/>
    <w:rsid w:val="00C905D2"/>
    <w:rsid w:val="00C96BEE"/>
    <w:rsid w:val="00C96D20"/>
    <w:rsid w:val="00C97554"/>
    <w:rsid w:val="00CA1F55"/>
    <w:rsid w:val="00CA5B8D"/>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04A"/>
    <w:rsid w:val="00D07C57"/>
    <w:rsid w:val="00D10B13"/>
    <w:rsid w:val="00D12720"/>
    <w:rsid w:val="00D15903"/>
    <w:rsid w:val="00D21C5A"/>
    <w:rsid w:val="00D21D9A"/>
    <w:rsid w:val="00D21E87"/>
    <w:rsid w:val="00D23100"/>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437F"/>
    <w:rsid w:val="00D54C2A"/>
    <w:rsid w:val="00D55C5C"/>
    <w:rsid w:val="00D5788B"/>
    <w:rsid w:val="00D60C38"/>
    <w:rsid w:val="00D65975"/>
    <w:rsid w:val="00D65F93"/>
    <w:rsid w:val="00D67F0F"/>
    <w:rsid w:val="00D704FC"/>
    <w:rsid w:val="00D7066A"/>
    <w:rsid w:val="00D7123B"/>
    <w:rsid w:val="00D734A7"/>
    <w:rsid w:val="00D73614"/>
    <w:rsid w:val="00D736A9"/>
    <w:rsid w:val="00D751DB"/>
    <w:rsid w:val="00D75469"/>
    <w:rsid w:val="00D76D58"/>
    <w:rsid w:val="00D8014E"/>
    <w:rsid w:val="00D820D5"/>
    <w:rsid w:val="00D820FC"/>
    <w:rsid w:val="00D83EE6"/>
    <w:rsid w:val="00D84550"/>
    <w:rsid w:val="00D87086"/>
    <w:rsid w:val="00D87174"/>
    <w:rsid w:val="00D873D9"/>
    <w:rsid w:val="00D87856"/>
    <w:rsid w:val="00D95844"/>
    <w:rsid w:val="00D976EE"/>
    <w:rsid w:val="00DA2365"/>
    <w:rsid w:val="00DA31DD"/>
    <w:rsid w:val="00DA6377"/>
    <w:rsid w:val="00DA774E"/>
    <w:rsid w:val="00DB2F3F"/>
    <w:rsid w:val="00DB7505"/>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466A"/>
    <w:rsid w:val="00DF479C"/>
    <w:rsid w:val="00DF4C84"/>
    <w:rsid w:val="00E00C1E"/>
    <w:rsid w:val="00E02047"/>
    <w:rsid w:val="00E104E9"/>
    <w:rsid w:val="00E10959"/>
    <w:rsid w:val="00E111E6"/>
    <w:rsid w:val="00E12109"/>
    <w:rsid w:val="00E1212A"/>
    <w:rsid w:val="00E12832"/>
    <w:rsid w:val="00E12E59"/>
    <w:rsid w:val="00E13A6A"/>
    <w:rsid w:val="00E15737"/>
    <w:rsid w:val="00E15F6F"/>
    <w:rsid w:val="00E201ED"/>
    <w:rsid w:val="00E20F5D"/>
    <w:rsid w:val="00E23B6A"/>
    <w:rsid w:val="00E24CBE"/>
    <w:rsid w:val="00E24D4C"/>
    <w:rsid w:val="00E25AA9"/>
    <w:rsid w:val="00E25BC8"/>
    <w:rsid w:val="00E26FE9"/>
    <w:rsid w:val="00E27657"/>
    <w:rsid w:val="00E307D4"/>
    <w:rsid w:val="00E30ADA"/>
    <w:rsid w:val="00E31421"/>
    <w:rsid w:val="00E31850"/>
    <w:rsid w:val="00E37A9B"/>
    <w:rsid w:val="00E43A08"/>
    <w:rsid w:val="00E450AF"/>
    <w:rsid w:val="00E46860"/>
    <w:rsid w:val="00E47152"/>
    <w:rsid w:val="00E47C2B"/>
    <w:rsid w:val="00E50E19"/>
    <w:rsid w:val="00E5232D"/>
    <w:rsid w:val="00E53177"/>
    <w:rsid w:val="00E54BD6"/>
    <w:rsid w:val="00E56014"/>
    <w:rsid w:val="00E5789B"/>
    <w:rsid w:val="00E6073F"/>
    <w:rsid w:val="00E60A28"/>
    <w:rsid w:val="00E62BBA"/>
    <w:rsid w:val="00E6415D"/>
    <w:rsid w:val="00E66A90"/>
    <w:rsid w:val="00E7255D"/>
    <w:rsid w:val="00E73CC2"/>
    <w:rsid w:val="00E752E5"/>
    <w:rsid w:val="00E75D62"/>
    <w:rsid w:val="00E76566"/>
    <w:rsid w:val="00E81EBB"/>
    <w:rsid w:val="00E82643"/>
    <w:rsid w:val="00E827F0"/>
    <w:rsid w:val="00E847FA"/>
    <w:rsid w:val="00E86752"/>
    <w:rsid w:val="00E86B1F"/>
    <w:rsid w:val="00E913B1"/>
    <w:rsid w:val="00E91505"/>
    <w:rsid w:val="00E92B7D"/>
    <w:rsid w:val="00E93169"/>
    <w:rsid w:val="00E93A3C"/>
    <w:rsid w:val="00E94EE8"/>
    <w:rsid w:val="00E94FE4"/>
    <w:rsid w:val="00E959AF"/>
    <w:rsid w:val="00E968BB"/>
    <w:rsid w:val="00EA0CD3"/>
    <w:rsid w:val="00EA1F80"/>
    <w:rsid w:val="00EB50F0"/>
    <w:rsid w:val="00EB631B"/>
    <w:rsid w:val="00EB7ACC"/>
    <w:rsid w:val="00EC259C"/>
    <w:rsid w:val="00EC36EF"/>
    <w:rsid w:val="00EC44FC"/>
    <w:rsid w:val="00EC7CBE"/>
    <w:rsid w:val="00ED0C9B"/>
    <w:rsid w:val="00ED0DEB"/>
    <w:rsid w:val="00ED2440"/>
    <w:rsid w:val="00ED2573"/>
    <w:rsid w:val="00ED3F2E"/>
    <w:rsid w:val="00ED7A8E"/>
    <w:rsid w:val="00ED7DD0"/>
    <w:rsid w:val="00EE44FF"/>
    <w:rsid w:val="00EE5C00"/>
    <w:rsid w:val="00EE6BA7"/>
    <w:rsid w:val="00EF029B"/>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203C"/>
    <w:rsid w:val="00F16207"/>
    <w:rsid w:val="00F170AB"/>
    <w:rsid w:val="00F170E3"/>
    <w:rsid w:val="00F216DB"/>
    <w:rsid w:val="00F300D3"/>
    <w:rsid w:val="00F312A3"/>
    <w:rsid w:val="00F319C5"/>
    <w:rsid w:val="00F37573"/>
    <w:rsid w:val="00F412D2"/>
    <w:rsid w:val="00F42165"/>
    <w:rsid w:val="00F43FE9"/>
    <w:rsid w:val="00F44DD7"/>
    <w:rsid w:val="00F4597B"/>
    <w:rsid w:val="00F463F0"/>
    <w:rsid w:val="00F474A1"/>
    <w:rsid w:val="00F50865"/>
    <w:rsid w:val="00F519D5"/>
    <w:rsid w:val="00F52116"/>
    <w:rsid w:val="00F526E6"/>
    <w:rsid w:val="00F53736"/>
    <w:rsid w:val="00F53C18"/>
    <w:rsid w:val="00F56D2B"/>
    <w:rsid w:val="00F600A1"/>
    <w:rsid w:val="00F60C92"/>
    <w:rsid w:val="00F61716"/>
    <w:rsid w:val="00F63565"/>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0F73"/>
    <w:rsid w:val="00F93724"/>
    <w:rsid w:val="00F95724"/>
    <w:rsid w:val="00F9682A"/>
    <w:rsid w:val="00F96E29"/>
    <w:rsid w:val="00FA2C98"/>
    <w:rsid w:val="00FA3740"/>
    <w:rsid w:val="00FA3882"/>
    <w:rsid w:val="00FA6557"/>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61A1"/>
    <w:rsid w:val="00FD2554"/>
    <w:rsid w:val="00FD2EC6"/>
    <w:rsid w:val="00FD45F7"/>
    <w:rsid w:val="00FE0ED4"/>
    <w:rsid w:val="00FE2257"/>
    <w:rsid w:val="00FE4070"/>
    <w:rsid w:val="00FE586F"/>
    <w:rsid w:val="00FE593B"/>
    <w:rsid w:val="00FE61BD"/>
    <w:rsid w:val="00FE6AD2"/>
    <w:rsid w:val="00FE6D40"/>
    <w:rsid w:val="00FF14F7"/>
    <w:rsid w:val="00FF21E9"/>
    <w:rsid w:val="00FF55A0"/>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lulapay.my.id/" TargetMode="External"/><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lulapay.my.id/" TargetMode="External"/><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header" Target="header5.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2A632F"/>
    <w:rsid w:val="002F1F82"/>
    <w:rsid w:val="003407C2"/>
    <w:rsid w:val="00493943"/>
    <w:rsid w:val="004F25C4"/>
    <w:rsid w:val="005C7004"/>
    <w:rsid w:val="006C6131"/>
    <w:rsid w:val="007B5F86"/>
    <w:rsid w:val="007B7C2D"/>
    <w:rsid w:val="007E7F67"/>
    <w:rsid w:val="00931CD2"/>
    <w:rsid w:val="0095303D"/>
    <w:rsid w:val="009560B9"/>
    <w:rsid w:val="009563FB"/>
    <w:rsid w:val="00962FAD"/>
    <w:rsid w:val="009652D9"/>
    <w:rsid w:val="009B3CA7"/>
    <w:rsid w:val="00A92D39"/>
    <w:rsid w:val="00AD212B"/>
    <w:rsid w:val="00B4607A"/>
    <w:rsid w:val="00CB4698"/>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16</Pages>
  <Words>15100</Words>
  <Characters>86071</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526</cp:revision>
  <dcterms:created xsi:type="dcterms:W3CDTF">2023-06-12T05:33:00Z</dcterms:created>
  <dcterms:modified xsi:type="dcterms:W3CDTF">2023-07-07T10:38:00Z</dcterms:modified>
</cp:coreProperties>
</file>